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5CAE2" w14:textId="2F870024" w:rsidR="00E173B2" w:rsidRPr="00E173B2" w:rsidRDefault="00CD40FD" w:rsidP="00E13F20">
      <w:pPr>
        <w:pStyle w:val="FancyHeaderText"/>
        <w:sectPr w:rsidR="00E173B2" w:rsidRPr="00E173B2" w:rsidSect="00525DB7">
          <w:headerReference w:type="default" r:id="rId12"/>
          <w:footerReference w:type="default" r:id="rId13"/>
          <w:headerReference w:type="first" r:id="rId14"/>
          <w:footerReference w:type="first" r:id="rId15"/>
          <w:footnotePr>
            <w:numRestart w:val="eachSect"/>
          </w:footnotePr>
          <w:endnotePr>
            <w:numFmt w:val="lowerLetter"/>
          </w:endnotePr>
          <w:pgSz w:w="12240" w:h="15840" w:code="1"/>
          <w:pgMar w:top="1728" w:right="1440" w:bottom="1440" w:left="1440" w:header="720" w:footer="720" w:gutter="0"/>
          <w:cols w:space="720"/>
          <w:titlePg/>
          <w:docGrid w:linePitch="360"/>
        </w:sectPr>
      </w:pPr>
      <w:r w:rsidRPr="00E173B2">
        <w:rPr>
          <w:noProof/>
        </w:rPr>
        <mc:AlternateContent>
          <mc:Choice Requires="wpg">
            <w:drawing>
              <wp:anchor distT="0" distB="0" distL="114300" distR="114300" simplePos="0" relativeHeight="251658245" behindDoc="0" locked="0" layoutInCell="1" allowOverlap="1" wp14:anchorId="5B29EC5D" wp14:editId="4469ECCD">
                <wp:simplePos x="0" y="0"/>
                <wp:positionH relativeFrom="column">
                  <wp:posOffset>944880</wp:posOffset>
                </wp:positionH>
                <wp:positionV relativeFrom="paragraph">
                  <wp:posOffset>2710815</wp:posOffset>
                </wp:positionV>
                <wp:extent cx="5495296" cy="3863975"/>
                <wp:effectExtent l="38100" t="0" r="0" b="3175"/>
                <wp:wrapNone/>
                <wp:docPr id="3" name="Group 3" descr="Group contains organization name and report title"/>
                <wp:cNvGraphicFramePr/>
                <a:graphic xmlns:a="http://schemas.openxmlformats.org/drawingml/2006/main">
                  <a:graphicData uri="http://schemas.microsoft.com/office/word/2010/wordprocessingGroup">
                    <wpg:wgp>
                      <wpg:cNvGrpSpPr/>
                      <wpg:grpSpPr>
                        <a:xfrm>
                          <a:off x="0" y="0"/>
                          <a:ext cx="5495296" cy="3863975"/>
                          <a:chOff x="-4198" y="2"/>
                          <a:chExt cx="5495999" cy="3864659"/>
                        </a:xfrm>
                      </wpg:grpSpPr>
                      <wps:wsp>
                        <wps:cNvPr id="5" name="VA/Staff Office and Report Title"/>
                        <wps:cNvSpPr txBox="1"/>
                        <wps:spPr>
                          <a:xfrm>
                            <a:off x="414962" y="2"/>
                            <a:ext cx="5076839" cy="3864659"/>
                          </a:xfrm>
                          <a:prstGeom prst="rect">
                            <a:avLst/>
                          </a:prstGeom>
                          <a:noFill/>
                          <a:ln w="6350">
                            <a:noFill/>
                          </a:ln>
                        </wps:spPr>
                        <wps:txbx>
                          <w:txbxContent>
                            <w:p w14:paraId="66F94630" w14:textId="77777777" w:rsidR="0036247E" w:rsidRPr="006B6EFD" w:rsidRDefault="0036247E" w:rsidP="00C12C62">
                              <w:pPr>
                                <w:pStyle w:val="VAAdminStaffOffice"/>
                              </w:pPr>
                              <w:r w:rsidRPr="00C12C62">
                                <w:t>VETERANS HEALTH</w:t>
                              </w:r>
                              <w:r w:rsidRPr="006B6EFD">
                                <w:t xml:space="preserve"> ADMINISTRATION</w:t>
                              </w:r>
                            </w:p>
                            <w:p w14:paraId="0594C2C5" w14:textId="11B1F577" w:rsidR="0036247E" w:rsidRPr="000B67BF" w:rsidRDefault="00FA6B42" w:rsidP="000B67BF">
                              <w:pPr>
                                <w:pStyle w:val="ReportTitle"/>
                              </w:pPr>
                              <w:bookmarkStart w:id="0" w:name="_Hlk105061149"/>
                              <w:r>
                                <w:t>T</w:t>
                              </w:r>
                              <w:r w:rsidR="00460BD8">
                                <w:t xml:space="preserve">he </w:t>
                              </w:r>
                              <w:r w:rsidR="00E63AF9">
                                <w:t>New E</w:t>
                              </w:r>
                              <w:r w:rsidR="003070A8">
                                <w:t xml:space="preserve">lectronic </w:t>
                              </w:r>
                              <w:r w:rsidR="00E63AF9">
                                <w:t>H</w:t>
                              </w:r>
                              <w:r w:rsidR="003070A8">
                                <w:t xml:space="preserve">ealth </w:t>
                              </w:r>
                              <w:r w:rsidR="00E63AF9">
                                <w:t>R</w:t>
                              </w:r>
                              <w:r w:rsidR="003070A8">
                                <w:t>ecord</w:t>
                              </w:r>
                              <w:r w:rsidR="003D42E5">
                                <w:t>’s Unknown Queue</w:t>
                              </w:r>
                              <w:r w:rsidR="00E63AF9">
                                <w:t xml:space="preserve"> </w:t>
                              </w:r>
                              <w:r w:rsidR="003D42E5">
                                <w:t>Caused</w:t>
                              </w:r>
                              <w:r w:rsidR="00E63AF9">
                                <w:t xml:space="preserve"> </w:t>
                              </w:r>
                              <w:r w:rsidR="00632FD4">
                                <w:t xml:space="preserve">Multiple Events of </w:t>
                              </w:r>
                              <w:r w:rsidR="00E63AF9">
                                <w:t>Patient Harm</w:t>
                              </w:r>
                              <w:bookmarkEnd w:id="0"/>
                            </w:p>
                            <w:p w14:paraId="3700A029" w14:textId="2255BEF2" w:rsidR="0036247E" w:rsidRPr="000B67BF" w:rsidRDefault="0036247E" w:rsidP="000B67BF">
                              <w:pPr>
                                <w:pStyle w:val="ReportTitle"/>
                              </w:pPr>
                            </w:p>
                            <w:p w14:paraId="0A13A2B1" w14:textId="4784CA51" w:rsidR="0036247E" w:rsidRDefault="0036247E" w:rsidP="00C12C62">
                              <w:pPr>
                                <w:pStyle w:val="ReportTitl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s:wsp>
                        <wps:cNvPr id="9" name="Rectangle 9"/>
                        <wps:cNvSpPr/>
                        <wps:spPr>
                          <a:xfrm rot="2700000">
                            <a:off x="-4198" y="135088"/>
                            <a:ext cx="136411" cy="136411"/>
                          </a:xfrm>
                          <a:prstGeom prst="rect">
                            <a:avLst/>
                          </a:prstGeom>
                          <a:solidFill>
                            <a:srgbClr val="0F2646"/>
                          </a:solidFill>
                          <a:ln w="25400" cap="flat" cmpd="sng" algn="ctr">
                            <a:noFill/>
                            <a:prstDash val="solid"/>
                          </a:ln>
                          <a:effectLst/>
                        </wps:spPr>
                        <wps:txbx>
                          <w:txbxContent>
                            <w:p w14:paraId="11F59EAF" w14:textId="77777777" w:rsidR="0036247E" w:rsidRDefault="0036247E" w:rsidP="00E173B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29EC5D" id="Group 3" o:spid="_x0000_s1026" alt="Group contains organization name and report title" style="position:absolute;left:0;text-align:left;margin-left:74.4pt;margin-top:213.45pt;width:432.7pt;height:304.25pt;z-index:251658245;mso-width-relative:margin;mso-height-relative:margin" coordorigin="-41" coordsize="54959,38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">
                <v:shapetype id="_x0000_t202" coordsize="21600,21600" o:spt="202" path="m,l,21600r21600,l21600,xe">
                  <v:stroke joinstyle="miter"/>
                  <v:path gradientshapeok="t" o:connecttype="rect"/>
                </v:shapetype>
                <v:shape id="VA/Staff Office and Report Title" o:spid="_x0000_s1027" type="#_x0000_t202" style="position:absolute;left:4149;width:50769;height:38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" filled="f" stroked="f" strokeweight=".5pt">
                  <v:textbox style="mso-fit-shape-to-text:t">
                    <w:txbxContent>
                      <w:p w14:paraId="66F94630" w14:textId="77777777" w:rsidR="0036247E" w:rsidRPr="006B6EFD" w:rsidRDefault="0036247E" w:rsidP="00C12C62">
                        <w:pPr>
                          <w:pStyle w:val="VAAdminStaffOffice"/>
                        </w:pPr>
                        <w:r w:rsidRPr="00C12C62">
                          <w:t>VETERANS HEALTH</w:t>
                        </w:r>
                        <w:r w:rsidRPr="006B6EFD">
                          <w:t xml:space="preserve"> ADMINISTRATION</w:t>
                        </w:r>
                      </w:p>
                      <w:p w14:paraId="0594C2C5" w14:textId="11B1F577" w:rsidR="0036247E" w:rsidRPr="000B67BF" w:rsidRDefault="00FA6B42" w:rsidP="000B67BF">
                        <w:pPr>
                          <w:pStyle w:val="ReportTitle"/>
                        </w:pPr>
                        <w:bookmarkStart w:id="1" w:name="_Hlk105061149"/>
                        <w:r>
                          <w:t>T</w:t>
                        </w:r>
                        <w:r w:rsidR="00460BD8">
                          <w:t xml:space="preserve">he </w:t>
                        </w:r>
                        <w:r w:rsidR="00E63AF9">
                          <w:t>New E</w:t>
                        </w:r>
                        <w:r w:rsidR="003070A8">
                          <w:t xml:space="preserve">lectronic </w:t>
                        </w:r>
                        <w:r w:rsidR="00E63AF9">
                          <w:t>H</w:t>
                        </w:r>
                        <w:r w:rsidR="003070A8">
                          <w:t xml:space="preserve">ealth </w:t>
                        </w:r>
                        <w:r w:rsidR="00E63AF9">
                          <w:t>R</w:t>
                        </w:r>
                        <w:r w:rsidR="003070A8">
                          <w:t>ecord</w:t>
                        </w:r>
                        <w:r w:rsidR="003D42E5">
                          <w:t>’s Unknown Queue</w:t>
                        </w:r>
                        <w:r w:rsidR="00E63AF9">
                          <w:t xml:space="preserve"> </w:t>
                        </w:r>
                        <w:r w:rsidR="003D42E5">
                          <w:t>Caused</w:t>
                        </w:r>
                        <w:r w:rsidR="00E63AF9">
                          <w:t xml:space="preserve"> </w:t>
                        </w:r>
                        <w:r w:rsidR="00632FD4">
                          <w:t xml:space="preserve">Multiple Events of </w:t>
                        </w:r>
                        <w:r w:rsidR="00E63AF9">
                          <w:t>Patient Harm</w:t>
                        </w:r>
                        <w:bookmarkEnd w:id="1"/>
                      </w:p>
                      <w:p w14:paraId="3700A029" w14:textId="2255BEF2" w:rsidR="0036247E" w:rsidRPr="000B67BF" w:rsidRDefault="0036247E" w:rsidP="000B67BF">
                        <w:pPr>
                          <w:pStyle w:val="ReportTitle"/>
                        </w:pPr>
                      </w:p>
                      <w:p w14:paraId="0A13A2B1" w14:textId="4784CA51" w:rsidR="0036247E" w:rsidRDefault="0036247E" w:rsidP="00C12C62">
                        <w:pPr>
                          <w:pStyle w:val="ReportTitle"/>
                        </w:pPr>
                      </w:p>
                    </w:txbxContent>
                  </v:textbox>
                </v:shape>
                <v:rect id="Rectangle 9" o:spid="_x0000_s1028" style="position:absolute;left:-41;top:1350;width:1364;height:1363;rotation: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" fillcolor="#0f2646" stroked="f" strokeweight="2pt">
                  <v:textbox>
                    <w:txbxContent>
                      <w:p w14:paraId="11F59EAF" w14:textId="77777777" w:rsidR="0036247E" w:rsidRDefault="0036247E" w:rsidP="00E173B2">
                        <w:pPr>
                          <w:jc w:val="center"/>
                        </w:pPr>
                      </w:p>
                    </w:txbxContent>
                  </v:textbox>
                </v:rect>
              </v:group>
            </w:pict>
          </mc:Fallback>
        </mc:AlternateContent>
      </w:r>
      <w:r w:rsidR="001F1086">
        <w:rPr>
          <w:noProof/>
        </w:rPr>
        <mc:AlternateContent>
          <mc:Choice Requires="wps">
            <w:drawing>
              <wp:anchor distT="45720" distB="45720" distL="114300" distR="114300" simplePos="0" relativeHeight="251658242" behindDoc="0" locked="0" layoutInCell="1" allowOverlap="1" wp14:anchorId="73AAECB6" wp14:editId="7F88BF4C">
                <wp:simplePos x="0" y="0"/>
                <wp:positionH relativeFrom="margin">
                  <wp:posOffset>4606925</wp:posOffset>
                </wp:positionH>
                <wp:positionV relativeFrom="bottomMargin">
                  <wp:posOffset>-100965</wp:posOffset>
                </wp:positionV>
                <wp:extent cx="2247900" cy="487680"/>
                <wp:effectExtent l="0" t="0" r="0" b="0"/>
                <wp:wrapSquare wrapText="bothSides"/>
                <wp:docPr id="35" name="Report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487680"/>
                        </a:xfrm>
                        <a:prstGeom prst="rect">
                          <a:avLst/>
                        </a:prstGeom>
                        <a:noFill/>
                        <a:ln w="9525">
                          <a:noFill/>
                          <a:miter lim="800000"/>
                          <a:headEnd/>
                          <a:tailEnd/>
                        </a:ln>
                      </wps:spPr>
                      <wps:txbx>
                        <w:txbxContent>
                          <w:p w14:paraId="5DE4635E" w14:textId="77777777" w:rsidR="0036247E" w:rsidRDefault="0036247E" w:rsidP="0058024F">
                            <w:pPr>
                              <w:pStyle w:val="ReportInfo"/>
                            </w:pPr>
                            <w:r>
                              <w:t>month day, yea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3AAECB6" id="Report Number" o:spid="_x0000_s1029" type="#_x0000_t202" style="position:absolute;left:0;text-align:left;margin-left:362.75pt;margin-top:-7.95pt;width:177pt;height:38.4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" filled="f" stroked="f">
                <v:textbox>
                  <w:txbxContent>
                    <w:p w14:paraId="5DE4635E" w14:textId="77777777" w:rsidR="0036247E" w:rsidRDefault="0036247E" w:rsidP="0058024F">
                      <w:pPr>
                        <w:pStyle w:val="ReportInfo"/>
                      </w:pPr>
                      <w:r>
                        <w:t>month day, year</w:t>
                      </w:r>
                    </w:p>
                  </w:txbxContent>
                </v:textbox>
                <w10:wrap type="square" anchorx="margin" anchory="margin"/>
              </v:shape>
            </w:pict>
          </mc:Fallback>
        </mc:AlternateContent>
      </w:r>
      <w:r w:rsidR="001F1086">
        <w:rPr>
          <w:noProof/>
        </w:rPr>
        <mc:AlternateContent>
          <mc:Choice Requires="wps">
            <w:drawing>
              <wp:anchor distT="45720" distB="45720" distL="114300" distR="114300" simplePos="0" relativeHeight="251658241" behindDoc="0" locked="0" layoutInCell="1" allowOverlap="1" wp14:anchorId="53920F6E" wp14:editId="21033895">
                <wp:simplePos x="0" y="0"/>
                <wp:positionH relativeFrom="margin">
                  <wp:posOffset>3013710</wp:posOffset>
                </wp:positionH>
                <wp:positionV relativeFrom="bottomMargin">
                  <wp:posOffset>-100965</wp:posOffset>
                </wp:positionV>
                <wp:extent cx="1583690" cy="487680"/>
                <wp:effectExtent l="0" t="0" r="0" b="0"/>
                <wp:wrapSquare wrapText="bothSides"/>
                <wp:docPr id="34" name="Report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3690" cy="487680"/>
                        </a:xfrm>
                        <a:prstGeom prst="rect">
                          <a:avLst/>
                        </a:prstGeom>
                        <a:noFill/>
                        <a:ln w="9525">
                          <a:noFill/>
                          <a:miter lim="800000"/>
                          <a:headEnd/>
                          <a:tailEnd/>
                        </a:ln>
                      </wps:spPr>
                      <wps:txbx>
                        <w:txbxContent>
                          <w:p w14:paraId="5949F55A" w14:textId="77777777" w:rsidR="0036247E" w:rsidRDefault="0036247E" w:rsidP="001600B3">
                            <w:pPr>
                              <w:pStyle w:val="ReportInfo"/>
                            </w:pPr>
                            <w:r>
                              <w:t>Report #00-00000-000</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3920F6E" id="_x0000_s1030" type="#_x0000_t202" style="position:absolute;left:0;text-align:left;margin-left:237.3pt;margin-top:-7.95pt;width:124.7pt;height:38.4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" filled="f" stroked="f">
                <v:textbox>
                  <w:txbxContent>
                    <w:p w14:paraId="5949F55A" w14:textId="77777777" w:rsidR="0036247E" w:rsidRDefault="0036247E" w:rsidP="001600B3">
                      <w:pPr>
                        <w:pStyle w:val="ReportInfo"/>
                      </w:pPr>
                      <w:r>
                        <w:t>Report #00-00000-000</w:t>
                      </w:r>
                    </w:p>
                  </w:txbxContent>
                </v:textbox>
                <w10:wrap type="square" anchorx="margin" anchory="margin"/>
              </v:shape>
            </w:pict>
          </mc:Fallback>
        </mc:AlternateContent>
      </w:r>
      <w:r w:rsidR="001F1086">
        <w:rPr>
          <w:noProof/>
        </w:rPr>
        <mc:AlternateContent>
          <mc:Choice Requires="wps">
            <w:drawing>
              <wp:anchor distT="45720" distB="45720" distL="114300" distR="114300" simplePos="0" relativeHeight="251658243" behindDoc="0" locked="0" layoutInCell="1" allowOverlap="1" wp14:anchorId="058B7833" wp14:editId="79C7570E">
                <wp:simplePos x="0" y="0"/>
                <wp:positionH relativeFrom="margin">
                  <wp:posOffset>994410</wp:posOffset>
                </wp:positionH>
                <wp:positionV relativeFrom="bottomMargin">
                  <wp:posOffset>-111760</wp:posOffset>
                </wp:positionV>
                <wp:extent cx="2020570" cy="487680"/>
                <wp:effectExtent l="0" t="0" r="0" b="0"/>
                <wp:wrapSquare wrapText="bothSides"/>
                <wp:docPr id="36" name="Report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0570" cy="487680"/>
                        </a:xfrm>
                        <a:prstGeom prst="rect">
                          <a:avLst/>
                        </a:prstGeom>
                        <a:noFill/>
                        <a:ln w="9525">
                          <a:noFill/>
                          <a:miter lim="800000"/>
                          <a:headEnd/>
                          <a:tailEnd/>
                        </a:ln>
                      </wps:spPr>
                      <wps:txbx>
                        <w:txbxContent>
                          <w:p w14:paraId="2A84540B" w14:textId="141C81F8" w:rsidR="0036247E" w:rsidRDefault="0036247E" w:rsidP="00B47321">
                            <w:pPr>
                              <w:pStyle w:val="ReportInfo"/>
                            </w:pPr>
                            <w:r w:rsidRPr="00B47321">
                              <w:t>healthcare</w:t>
                            </w:r>
                            <w:r>
                              <w:t xml:space="preserve"> inspection OR NATIONAL REVIEW</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8B7833" id="_x0000_s1031" type="#_x0000_t202" style="position:absolute;left:0;text-align:left;margin-left:78.3pt;margin-top:-8.8pt;width:159.1pt;height:38.4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" filled="f" stroked="f">
                <v:textbox>
                  <w:txbxContent>
                    <w:p w14:paraId="2A84540B" w14:textId="141C81F8" w:rsidR="0036247E" w:rsidRDefault="0036247E" w:rsidP="00B47321">
                      <w:pPr>
                        <w:pStyle w:val="ReportInfo"/>
                      </w:pPr>
                      <w:r w:rsidRPr="00B47321">
                        <w:t>healthcare</w:t>
                      </w:r>
                      <w:r>
                        <w:t xml:space="preserve"> inspection OR NATIONAL REVIEW</w:t>
                      </w:r>
                    </w:p>
                  </w:txbxContent>
                </v:textbox>
                <w10:wrap type="square" anchorx="margin" anchory="margin"/>
              </v:shape>
            </w:pict>
          </mc:Fallback>
        </mc:AlternateContent>
      </w:r>
      <w:r w:rsidR="00E173B2" w:rsidRPr="00E173B2">
        <w:rPr>
          <w:noProof/>
        </w:rPr>
        <mc:AlternateContent>
          <mc:Choice Requires="wps">
            <w:drawing>
              <wp:anchor distT="45720" distB="45720" distL="114300" distR="114300" simplePos="0" relativeHeight="251658240" behindDoc="0" locked="0" layoutInCell="1" allowOverlap="1" wp14:anchorId="0BF5791B" wp14:editId="6B48B06C">
                <wp:simplePos x="0" y="0"/>
                <wp:positionH relativeFrom="margin">
                  <wp:posOffset>1353185</wp:posOffset>
                </wp:positionH>
                <wp:positionV relativeFrom="page">
                  <wp:posOffset>1957070</wp:posOffset>
                </wp:positionV>
                <wp:extent cx="4590288" cy="338328"/>
                <wp:effectExtent l="0" t="0" r="0" b="5080"/>
                <wp:wrapSquare wrapText="bothSides"/>
                <wp:docPr id="217" name="Report Autho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0288" cy="338328"/>
                        </a:xfrm>
                        <a:prstGeom prst="rect">
                          <a:avLst/>
                        </a:prstGeom>
                        <a:noFill/>
                        <a:ln w="9525">
                          <a:noFill/>
                          <a:miter lim="800000"/>
                          <a:headEnd/>
                          <a:tailEnd/>
                        </a:ln>
                      </wps:spPr>
                      <wps:txbx>
                        <w:txbxContent>
                          <w:p w14:paraId="0FA0D9C1" w14:textId="77777777" w:rsidR="0036247E" w:rsidRPr="006B6EFD" w:rsidRDefault="0036247E" w:rsidP="006B6EFD">
                            <w:pPr>
                              <w:pStyle w:val="ReportAuthor"/>
                            </w:pPr>
                            <w:r>
                              <w:t>Office of Healthcare Inspections</w:t>
                            </w:r>
                          </w:p>
                          <w:p w14:paraId="28CE7138" w14:textId="77777777" w:rsidR="0036247E" w:rsidRDefault="0036247E" w:rsidP="00E173B2"/>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BF5791B" id="Report Author" o:spid="_x0000_s1032" type="#_x0000_t202" style="position:absolute;left:0;text-align:left;margin-left:106.55pt;margin-top:154.1pt;width:361.45pt;height:26.6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" filled="f" stroked="f">
                <v:textbox>
                  <w:txbxContent>
                    <w:p w14:paraId="0FA0D9C1" w14:textId="77777777" w:rsidR="0036247E" w:rsidRPr="006B6EFD" w:rsidRDefault="0036247E" w:rsidP="006B6EFD">
                      <w:pPr>
                        <w:pStyle w:val="ReportAuthor"/>
                      </w:pPr>
                      <w:r>
                        <w:t>Office of Healthcare Inspections</w:t>
                      </w:r>
                    </w:p>
                    <w:p w14:paraId="28CE7138" w14:textId="77777777" w:rsidR="0036247E" w:rsidRDefault="0036247E" w:rsidP="00E173B2"/>
                  </w:txbxContent>
                </v:textbox>
                <w10:wrap type="square" anchorx="margin" anchory="page"/>
              </v:shape>
            </w:pict>
          </mc:Fallback>
        </mc:AlternateContent>
      </w:r>
    </w:p>
    <w:p w14:paraId="6D55203B" w14:textId="77777777" w:rsidR="00E173B2" w:rsidRPr="00E173B2" w:rsidRDefault="00E173B2" w:rsidP="00E173B2">
      <w:pPr>
        <w:spacing w:before="240"/>
        <w:jc w:val="center"/>
        <w:outlineLvl w:val="0"/>
        <w:rPr>
          <w:rFonts w:ascii="Arial" w:eastAsia="Calibri" w:hAnsi="Arial" w:cs="Arial"/>
          <w:b/>
          <w:color w:val="003F72"/>
          <w:sz w:val="36"/>
          <w:szCs w:val="36"/>
        </w:rPr>
      </w:pPr>
    </w:p>
    <w:p w14:paraId="07ACEE9B" w14:textId="3698E967" w:rsidR="00CF0F40" w:rsidRDefault="00013DED" w:rsidP="00A53234">
      <w:pPr>
        <w:tabs>
          <w:tab w:val="right" w:pos="9360"/>
        </w:tabs>
        <w:spacing w:after="0"/>
        <w:jc w:val="center"/>
        <w:rPr>
          <w:rFonts w:ascii="Arial" w:hAnsi="Arial" w:cs="Arial"/>
          <w:b/>
          <w:color w:val="auto"/>
        </w:rPr>
      </w:pPr>
      <w:r>
        <w:rPr>
          <w:noProof/>
        </w:rPr>
        <mc:AlternateContent>
          <mc:Choice Requires="wpg">
            <w:drawing>
              <wp:anchor distT="0" distB="0" distL="114300" distR="114300" simplePos="0" relativeHeight="251658244" behindDoc="0" locked="0" layoutInCell="1" allowOverlap="1" wp14:anchorId="233EEBF0" wp14:editId="3FEE0FA8">
                <wp:simplePos x="0" y="0"/>
                <wp:positionH relativeFrom="column">
                  <wp:posOffset>0</wp:posOffset>
                </wp:positionH>
                <wp:positionV relativeFrom="paragraph">
                  <wp:posOffset>0</wp:posOffset>
                </wp:positionV>
                <wp:extent cx="5943600" cy="7961637"/>
                <wp:effectExtent l="0" t="0" r="0" b="1270"/>
                <wp:wrapNone/>
                <wp:docPr id="14" name="Group 14"/>
                <wp:cNvGraphicFramePr/>
                <a:graphic xmlns:a="http://schemas.openxmlformats.org/drawingml/2006/main">
                  <a:graphicData uri="http://schemas.microsoft.com/office/word/2010/wordprocessingGroup">
                    <wpg:wgp>
                      <wpg:cNvGrpSpPr/>
                      <wpg:grpSpPr>
                        <a:xfrm>
                          <a:off x="0" y="0"/>
                          <a:ext cx="5943600" cy="7961637"/>
                          <a:chOff x="0" y="0"/>
                          <a:chExt cx="5943600" cy="7961637"/>
                        </a:xfrm>
                      </wpg:grpSpPr>
                      <wps:wsp>
                        <wps:cNvPr id="16" name="Text Box 2" descr="In addition to general privacy laws that govern release of medical information, disclosure of certain veteran health or other private information may be prohibited by various federal statutes including, but not limited to, 38 U.S.C. §§ 5701, 5705, and 7332, absent an exemption or other specified circumstances. As mandated by law, the OIG adheres to privacy and confidentiality laws and regulations protecting veteran health or other private information in this report." title="Statement on OIG Adherence to Privacy and Confidentiality Laws"/>
                        <wps:cNvSpPr txBox="1">
                          <a:spLocks noChangeArrowheads="1"/>
                        </wps:cNvSpPr>
                        <wps:spPr bwMode="auto">
                          <a:xfrm>
                            <a:off x="551793" y="3216165"/>
                            <a:ext cx="4800600" cy="1444752"/>
                          </a:xfrm>
                          <a:prstGeom prst="rect">
                            <a:avLst/>
                          </a:prstGeom>
                          <a:noFill/>
                          <a:ln w="9525">
                            <a:solidFill>
                              <a:schemeClr val="tx1"/>
                            </a:solidFill>
                            <a:miter lim="800000"/>
                            <a:headEnd/>
                            <a:tailEnd/>
                          </a:ln>
                        </wps:spPr>
                        <wps:txbx>
                          <w:txbxContent>
                            <w:p w14:paraId="7B2AAE01" w14:textId="77777777" w:rsidR="0036247E" w:rsidRPr="00D8479F" w:rsidRDefault="0036247E" w:rsidP="00013DED">
                              <w:pPr>
                                <w:spacing w:after="0" w:line="240" w:lineRule="auto"/>
                                <w:rPr>
                                  <w:color w:val="auto"/>
                                  <w:sz w:val="22"/>
                                  <w:szCs w:val="22"/>
                                  <w14:textOutline w14:w="9525" w14:cap="rnd" w14:cmpd="sng" w14:algn="ctr">
                                    <w14:solidFill>
                                      <w14:schemeClr w14:val="tx2"/>
                                    </w14:solidFill>
                                    <w14:prstDash w14:val="solid"/>
                                    <w14:bevel/>
                                  </w14:textOutline>
                                </w:rPr>
                              </w:pPr>
                              <w:r w:rsidRPr="006B29DD">
                                <w:rPr>
                                  <w:bCs/>
                                  <w:i/>
                                </w:rPr>
                                <w:t>In addition to general privacy laws that govern release of medical information, disclosure of certain veteran health or other private information may be prohibited by various federal statutes including, but not limited to, 38 U.S.C. §§ 5701, 5705, and 7332, absent an exemption or other specified circumstances. As mandated by law, the OIG adheres to privacy and confidentiality laws and regulations protecting veteran health or other private information in this report.</w:t>
                              </w:r>
                            </w:p>
                          </w:txbxContent>
                        </wps:txbx>
                        <wps:bodyPr rot="0" vert="horz" wrap="square" lIns="91440" tIns="45720" rIns="91440" bIns="45720" anchor="ctr" anchorCtr="0">
                          <a:noAutofit/>
                        </wps:bodyPr>
                      </wps:wsp>
                      <wps:wsp>
                        <wps:cNvPr id="18" name="Text Box 2" descr="Report suspected wrongdoing in VA programs and operations to the VA OIG Hotline:&#10;www.va.gov/oig/hotline&#10;1-800-488-8244&#10;" title="Report Suspected Wrongdoing to the VA OIG Hotline"/>
                        <wps:cNvSpPr txBox="1">
                          <a:spLocks noChangeArrowheads="1"/>
                        </wps:cNvSpPr>
                        <wps:spPr bwMode="auto">
                          <a:xfrm>
                            <a:off x="567559" y="6826258"/>
                            <a:ext cx="4775199" cy="1135379"/>
                          </a:xfrm>
                          <a:prstGeom prst="rect">
                            <a:avLst/>
                          </a:prstGeom>
                          <a:solidFill>
                            <a:srgbClr val="FFFFFF"/>
                          </a:solidFill>
                          <a:ln w="9525">
                            <a:noFill/>
                            <a:miter lim="800000"/>
                            <a:headEnd/>
                            <a:tailEnd/>
                          </a:ln>
                        </wps:spPr>
                        <wps:txbx>
                          <w:txbxContent>
                            <w:p w14:paraId="2F624C02" w14:textId="77777777" w:rsidR="0036247E" w:rsidRPr="00E7081A" w:rsidRDefault="0036247E" w:rsidP="00013DED">
                              <w:pPr>
                                <w:jc w:val="center"/>
                                <w:rPr>
                                  <w:rFonts w:ascii="Arial" w:hAnsi="Arial" w:cs="Arial"/>
                                  <w:b/>
                                </w:rPr>
                              </w:pPr>
                              <w:r w:rsidRPr="00E7081A">
                                <w:rPr>
                                  <w:rFonts w:ascii="Arial" w:hAnsi="Arial" w:cs="Arial"/>
                                  <w:b/>
                                </w:rPr>
                                <w:t>Report suspected wrongdoing in VA programs and operations to the VA OIG Hotline:</w:t>
                              </w:r>
                            </w:p>
                            <w:p w14:paraId="690AB514" w14:textId="77777777" w:rsidR="0036247E" w:rsidRPr="00E7081A" w:rsidRDefault="004D0BAE" w:rsidP="00013DED">
                              <w:pPr>
                                <w:jc w:val="center"/>
                                <w:rPr>
                                  <w:rFonts w:ascii="Arial" w:hAnsi="Arial" w:cs="Arial"/>
                                  <w:b/>
                                </w:rPr>
                              </w:pPr>
                              <w:hyperlink r:id="rId16" w:history="1">
                                <w:r w:rsidR="0036247E" w:rsidRPr="00E7081A">
                                  <w:rPr>
                                    <w:rStyle w:val="Hyperlink"/>
                                    <w:rFonts w:ascii="Arial" w:hAnsi="Arial" w:cs="Arial"/>
                                    <w:b/>
                                    <w:u w:val="none"/>
                                  </w:rPr>
                                  <w:t>www.va.gov/oig/hotline</w:t>
                                </w:r>
                              </w:hyperlink>
                            </w:p>
                            <w:p w14:paraId="5AD19DA0" w14:textId="77777777" w:rsidR="0036247E" w:rsidRPr="00E7081A" w:rsidRDefault="0036247E" w:rsidP="00013DED">
                              <w:pPr>
                                <w:jc w:val="center"/>
                                <w:rPr>
                                  <w:rFonts w:ascii="Arial" w:hAnsi="Arial" w:cs="Arial"/>
                                  <w:b/>
                                </w:rPr>
                              </w:pPr>
                              <w:r w:rsidRPr="00E7081A">
                                <w:rPr>
                                  <w:rFonts w:ascii="Arial" w:hAnsi="Arial" w:cs="Arial"/>
                                  <w:b/>
                                </w:rPr>
                                <w:t>1-800-488-8244</w:t>
                              </w:r>
                            </w:p>
                          </w:txbxContent>
                        </wps:txbx>
                        <wps:bodyPr rot="0" vert="horz" wrap="square" lIns="91440" tIns="45720" rIns="91440" bIns="45720" anchor="t" anchorCtr="0">
                          <a:spAutoFit/>
                        </wps:bodyPr>
                      </wps:wsp>
                      <pic:pic xmlns:pic="http://schemas.openxmlformats.org/drawingml/2006/picture">
                        <pic:nvPicPr>
                          <pic:cNvPr id="19" name="Picture 19"/>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1344295"/>
                          </a:xfrm>
                          <a:prstGeom prst="rect">
                            <a:avLst/>
                          </a:prstGeom>
                          <a:noFill/>
                          <a:ln>
                            <a:noFill/>
                          </a:ln>
                        </pic:spPr>
                      </pic:pic>
                    </wpg:wgp>
                  </a:graphicData>
                </a:graphic>
              </wp:anchor>
            </w:drawing>
          </mc:Choice>
          <mc:Fallback>
            <w:pict>
              <v:group w14:anchorId="233EEBF0" id="Group 14" o:spid="_x0000_s1033" style="position:absolute;left:0;text-align:left;margin-left:0;margin-top:0;width:468pt;height:626.9pt;z-index:251658244" coordsize="59436,796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">
                <v:shape id="Text Box 2" o:spid="_x0000_s1034" type="#_x0000_t202" alt="In addition to general privacy laws that govern release of medical information, disclosure of certain veteran health or other private information may be prohibited by various federal statutes including, but not limited to, 38 U.S.C. §§ 5701, 5705, and 7332, absent an exemption or other specified circumstances. As mandated by law, the OIG adheres to privacy and confidentiality laws and regulations protecting veteran health or other private information in this report." style="position:absolute;left:5517;top:32161;width:48006;height:14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" filled="f" strokecolor="black [3213]">
                  <v:textbox>
                    <w:txbxContent>
                      <w:p w14:paraId="7B2AAE01" w14:textId="77777777" w:rsidR="0036247E" w:rsidRPr="00D8479F" w:rsidRDefault="0036247E" w:rsidP="00013DED">
                        <w:pPr>
                          <w:spacing w:after="0" w:line="240" w:lineRule="auto"/>
                          <w:rPr>
                            <w:color w:val="auto"/>
                            <w:sz w:val="22"/>
                            <w:szCs w:val="22"/>
                            <w14:textOutline w14:w="9525" w14:cap="rnd" w14:cmpd="sng" w14:algn="ctr">
                              <w14:solidFill>
                                <w14:schemeClr w14:val="tx2"/>
                              </w14:solidFill>
                              <w14:prstDash w14:val="solid"/>
                              <w14:bevel/>
                            </w14:textOutline>
                          </w:rPr>
                        </w:pPr>
                        <w:r w:rsidRPr="006B29DD">
                          <w:rPr>
                            <w:bCs/>
                            <w:i/>
                          </w:rPr>
                          <w:t>In addition to general privacy laws that govern release of medical information, disclosure of certain veteran health or other private information may be prohibited by various federal statutes including, but not limited to, 38 U.S.C. §§ 5701, 5705, and 7332, absent an exemption or other specified circumstances. As mandated by law, the OIG adheres to privacy and confidentiality laws and regulations protecting veteran health or other private information in this report.</w:t>
                        </w:r>
                      </w:p>
                    </w:txbxContent>
                  </v:textbox>
                </v:shape>
                <v:shape id="Text Box 2" o:spid="_x0000_s1035" type="#_x0000_t202" alt="Report suspected wrongdoing in VA programs and operations to the VA OIG Hotline:&#10;www.va.gov/oig/hotline&#10;1-800-488-8244&#10;" style="position:absolute;left:5675;top:68262;width:47752;height:1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" stroked="f">
                  <v:textbox style="mso-fit-shape-to-text:t">
                    <w:txbxContent>
                      <w:p w14:paraId="2F624C02" w14:textId="77777777" w:rsidR="0036247E" w:rsidRPr="00E7081A" w:rsidRDefault="0036247E" w:rsidP="00013DED">
                        <w:pPr>
                          <w:jc w:val="center"/>
                          <w:rPr>
                            <w:rFonts w:ascii="Arial" w:hAnsi="Arial" w:cs="Arial"/>
                            <w:b/>
                          </w:rPr>
                        </w:pPr>
                        <w:r w:rsidRPr="00E7081A">
                          <w:rPr>
                            <w:rFonts w:ascii="Arial" w:hAnsi="Arial" w:cs="Arial"/>
                            <w:b/>
                          </w:rPr>
                          <w:t>Report suspected wrongdoing in VA programs and operations to the VA OIG Hotline:</w:t>
                        </w:r>
                      </w:p>
                      <w:p w14:paraId="690AB514" w14:textId="77777777" w:rsidR="0036247E" w:rsidRPr="00E7081A" w:rsidRDefault="000135EC" w:rsidP="00013DED">
                        <w:pPr>
                          <w:jc w:val="center"/>
                          <w:rPr>
                            <w:rFonts w:ascii="Arial" w:hAnsi="Arial" w:cs="Arial"/>
                            <w:b/>
                          </w:rPr>
                        </w:pPr>
                        <w:hyperlink r:id="rId18" w:history="1">
                          <w:r w:rsidR="0036247E" w:rsidRPr="00E7081A">
                            <w:rPr>
                              <w:rStyle w:val="Hyperlink"/>
                              <w:rFonts w:ascii="Arial" w:hAnsi="Arial" w:cs="Arial"/>
                              <w:b/>
                              <w:u w:val="none"/>
                            </w:rPr>
                            <w:t>www.va.gov/oig/hotline</w:t>
                          </w:r>
                        </w:hyperlink>
                      </w:p>
                      <w:p w14:paraId="5AD19DA0" w14:textId="77777777" w:rsidR="0036247E" w:rsidRPr="00E7081A" w:rsidRDefault="0036247E" w:rsidP="00013DED">
                        <w:pPr>
                          <w:jc w:val="center"/>
                          <w:rPr>
                            <w:rFonts w:ascii="Arial" w:hAnsi="Arial" w:cs="Arial"/>
                            <w:b/>
                          </w:rPr>
                        </w:pPr>
                        <w:r w:rsidRPr="00E7081A">
                          <w:rPr>
                            <w:rFonts w:ascii="Arial" w:hAnsi="Arial" w:cs="Arial"/>
                            <w:b/>
                          </w:rPr>
                          <w:t>1-800-488-8244</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36" type="#_x0000_t75" style="position:absolute;width:59436;height:13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">
                  <v:imagedata r:id="rId19" o:title=""/>
                </v:shape>
              </v:group>
            </w:pict>
          </mc:Fallback>
        </mc:AlternateContent>
      </w:r>
    </w:p>
    <w:p w14:paraId="13B7471B" w14:textId="77777777" w:rsidR="006E1A41" w:rsidRPr="006E1A41" w:rsidRDefault="006E1A41" w:rsidP="006E1A41">
      <w:pPr>
        <w:rPr>
          <w:rFonts w:ascii="Arial" w:hAnsi="Arial" w:cs="Arial"/>
        </w:rPr>
      </w:pPr>
    </w:p>
    <w:p w14:paraId="2F6029A0" w14:textId="77777777" w:rsidR="006E1A41" w:rsidRPr="006E1A41" w:rsidRDefault="006E1A41" w:rsidP="006E1A41">
      <w:pPr>
        <w:rPr>
          <w:rFonts w:ascii="Arial" w:hAnsi="Arial" w:cs="Arial"/>
        </w:rPr>
      </w:pPr>
    </w:p>
    <w:p w14:paraId="33C9CE83" w14:textId="77777777" w:rsidR="006E1A41" w:rsidRPr="006E1A41" w:rsidRDefault="006E1A41" w:rsidP="006E1A41">
      <w:pPr>
        <w:rPr>
          <w:rFonts w:ascii="Arial" w:hAnsi="Arial" w:cs="Arial"/>
        </w:rPr>
      </w:pPr>
    </w:p>
    <w:p w14:paraId="1DC39C85" w14:textId="77777777" w:rsidR="006E1A41" w:rsidRPr="006E1A41" w:rsidRDefault="006E1A41" w:rsidP="006E1A41">
      <w:pPr>
        <w:rPr>
          <w:rFonts w:ascii="Arial" w:hAnsi="Arial" w:cs="Arial"/>
        </w:rPr>
      </w:pPr>
    </w:p>
    <w:p w14:paraId="30112476" w14:textId="77777777" w:rsidR="006E1A41" w:rsidRDefault="006E1A41" w:rsidP="004D66CF">
      <w:pPr>
        <w:rPr>
          <w:rFonts w:ascii="Arial" w:hAnsi="Arial" w:cs="Arial"/>
        </w:rPr>
      </w:pPr>
    </w:p>
    <w:p w14:paraId="6894168A" w14:textId="77777777" w:rsidR="008E45AD" w:rsidRDefault="008E45AD" w:rsidP="006E1A41">
      <w:pPr>
        <w:rPr>
          <w:rFonts w:ascii="Arial" w:hAnsi="Arial" w:cs="Arial"/>
        </w:rPr>
      </w:pPr>
    </w:p>
    <w:p w14:paraId="75C2795B" w14:textId="11CC6039" w:rsidR="008E45AD" w:rsidRPr="006E1A41" w:rsidRDefault="008E45AD" w:rsidP="006E1A41">
      <w:pPr>
        <w:rPr>
          <w:rFonts w:ascii="Arial" w:hAnsi="Arial" w:cs="Arial"/>
        </w:rPr>
        <w:sectPr w:rsidR="008E45AD" w:rsidRPr="006E1A41" w:rsidSect="004876B9">
          <w:headerReference w:type="default" r:id="rId20"/>
          <w:headerReference w:type="first" r:id="rId21"/>
          <w:footerReference w:type="first" r:id="rId22"/>
          <w:footnotePr>
            <w:numRestart w:val="eachSect"/>
          </w:footnotePr>
          <w:endnotePr>
            <w:numFmt w:val="lowerLetter"/>
          </w:endnotePr>
          <w:pgSz w:w="12240" w:h="15840"/>
          <w:pgMar w:top="1728" w:right="1440" w:bottom="1440" w:left="1440" w:header="720" w:footer="720" w:gutter="0"/>
          <w:pgNumType w:start="1"/>
          <w:cols w:space="720"/>
          <w:titlePg/>
          <w:docGrid w:linePitch="360"/>
        </w:sectPr>
      </w:pPr>
    </w:p>
    <w:p w14:paraId="40B69710" w14:textId="7D131BAA" w:rsidR="006559D0" w:rsidRPr="00533F3B" w:rsidRDefault="006559D0" w:rsidP="00533F3B">
      <w:pPr>
        <w:pStyle w:val="Heading1"/>
      </w:pPr>
      <w:bookmarkStart w:id="1" w:name="_Toc500505336"/>
      <w:bookmarkStart w:id="2" w:name="_Toc500505528"/>
      <w:bookmarkStart w:id="3" w:name="_Toc500505597"/>
      <w:bookmarkStart w:id="4" w:name="_Toc500508738"/>
      <w:bookmarkStart w:id="5" w:name="_Toc500508799"/>
      <w:bookmarkStart w:id="6" w:name="_Toc501370459"/>
      <w:bookmarkStart w:id="7" w:name="_Toc501371228"/>
      <w:bookmarkStart w:id="8" w:name="_Toc503176331"/>
      <w:bookmarkStart w:id="9" w:name="_Toc503254647"/>
      <w:bookmarkStart w:id="10" w:name="_Toc105068768"/>
      <w:r w:rsidRPr="00533F3B">
        <w:lastRenderedPageBreak/>
        <w:t>E</w:t>
      </w:r>
      <w:bookmarkEnd w:id="1"/>
      <w:bookmarkEnd w:id="2"/>
      <w:bookmarkEnd w:id="3"/>
      <w:bookmarkEnd w:id="4"/>
      <w:bookmarkEnd w:id="5"/>
      <w:bookmarkEnd w:id="6"/>
      <w:r w:rsidR="00825FE4" w:rsidRPr="00533F3B">
        <w:t>xecutive Summary</w:t>
      </w:r>
      <w:bookmarkEnd w:id="7"/>
      <w:bookmarkEnd w:id="8"/>
      <w:bookmarkEnd w:id="9"/>
      <w:bookmarkEnd w:id="10"/>
    </w:p>
    <w:p w14:paraId="6C2A4A44" w14:textId="5471DD04" w:rsidR="007251BC" w:rsidRDefault="00304A67" w:rsidP="007251BC">
      <w:r>
        <w:t>The VA Office of Inspector General (OIG) conducted a focused healthcare inspection to assess a</w:t>
      </w:r>
      <w:r w:rsidR="00486575">
        <w:t xml:space="preserve"> V</w:t>
      </w:r>
      <w:r w:rsidR="00B51789">
        <w:t xml:space="preserve">eterans </w:t>
      </w:r>
      <w:r w:rsidR="00486575">
        <w:t>H</w:t>
      </w:r>
      <w:r w:rsidR="00B51789">
        <w:t xml:space="preserve">ealth </w:t>
      </w:r>
      <w:r w:rsidR="00486575">
        <w:t>A</w:t>
      </w:r>
      <w:r w:rsidR="00B51789">
        <w:t>dministration (VHA)</w:t>
      </w:r>
      <w:r>
        <w:t xml:space="preserve"> </w:t>
      </w:r>
      <w:r>
        <w:rPr>
          <w:rFonts w:cs="Times New Roman"/>
        </w:rPr>
        <w:t xml:space="preserve">identified </w:t>
      </w:r>
      <w:r w:rsidR="00486575">
        <w:rPr>
          <w:rFonts w:cs="Times New Roman"/>
        </w:rPr>
        <w:t>high</w:t>
      </w:r>
      <w:r w:rsidR="00D22F48">
        <w:rPr>
          <w:rFonts w:cs="Times New Roman"/>
        </w:rPr>
        <w:t>-</w:t>
      </w:r>
      <w:r w:rsidR="00486575">
        <w:rPr>
          <w:rFonts w:cs="Times New Roman"/>
        </w:rPr>
        <w:t xml:space="preserve">risk </w:t>
      </w:r>
      <w:r>
        <w:rPr>
          <w:rFonts w:cs="Times New Roman"/>
        </w:rPr>
        <w:t>patient</w:t>
      </w:r>
      <w:r w:rsidR="00027703">
        <w:rPr>
          <w:rFonts w:cs="Times New Roman"/>
        </w:rPr>
        <w:t xml:space="preserve"> </w:t>
      </w:r>
      <w:r>
        <w:rPr>
          <w:rFonts w:cs="Times New Roman"/>
        </w:rPr>
        <w:t xml:space="preserve">safety </w:t>
      </w:r>
      <w:r w:rsidRPr="00246CC2">
        <w:rPr>
          <w:rFonts w:cs="Times New Roman"/>
        </w:rPr>
        <w:t>concern</w:t>
      </w:r>
      <w:r>
        <w:rPr>
          <w:rFonts w:cs="Times New Roman"/>
        </w:rPr>
        <w:t xml:space="preserve"> </w:t>
      </w:r>
      <w:r w:rsidR="000758AD" w:rsidRPr="00B87231">
        <w:rPr>
          <w:rFonts w:cs="Times New Roman"/>
        </w:rPr>
        <w:t>that resulted</w:t>
      </w:r>
      <w:r w:rsidR="000758AD">
        <w:rPr>
          <w:rFonts w:cs="Times New Roman"/>
        </w:rPr>
        <w:t xml:space="preserve"> in harm to patients </w:t>
      </w:r>
      <w:r w:rsidR="00D51FA3">
        <w:rPr>
          <w:rFonts w:cs="Times New Roman"/>
        </w:rPr>
        <w:t xml:space="preserve">due </w:t>
      </w:r>
      <w:r w:rsidR="00CF63C4">
        <w:rPr>
          <w:rFonts w:cs="Times New Roman"/>
        </w:rPr>
        <w:t>to</w:t>
      </w:r>
      <w:r>
        <w:rPr>
          <w:rFonts w:cs="Times New Roman"/>
        </w:rPr>
        <w:t xml:space="preserve"> a </w:t>
      </w:r>
      <w:r w:rsidR="000607F1">
        <w:rPr>
          <w:rFonts w:cs="Times New Roman"/>
        </w:rPr>
        <w:t>dysfunction</w:t>
      </w:r>
      <w:r>
        <w:rPr>
          <w:rFonts w:cs="Times New Roman"/>
        </w:rPr>
        <w:t xml:space="preserve"> </w:t>
      </w:r>
      <w:r w:rsidR="00A815A8">
        <w:rPr>
          <w:rFonts w:cs="Times New Roman"/>
        </w:rPr>
        <w:t>in</w:t>
      </w:r>
      <w:r>
        <w:rPr>
          <w:rFonts w:cs="Times New Roman"/>
        </w:rPr>
        <w:t xml:space="preserve"> the new electronic health record (EHR</w:t>
      </w:r>
      <w:r w:rsidRPr="00246CC2">
        <w:rPr>
          <w:rFonts w:cs="Times New Roman"/>
        </w:rPr>
        <w:t>)</w:t>
      </w:r>
      <w:r w:rsidR="000607F1">
        <w:rPr>
          <w:rFonts w:cs="Times New Roman"/>
        </w:rPr>
        <w:t xml:space="preserve"> </w:t>
      </w:r>
      <w:r w:rsidR="009B1908">
        <w:rPr>
          <w:rFonts w:cs="Times New Roman"/>
        </w:rPr>
        <w:t xml:space="preserve">that was </w:t>
      </w:r>
      <w:r w:rsidR="000607F1">
        <w:rPr>
          <w:rFonts w:cs="Times New Roman"/>
        </w:rPr>
        <w:t>known to Cerner</w:t>
      </w:r>
      <w:r>
        <w:rPr>
          <w:rFonts w:cs="Times New Roman"/>
        </w:rPr>
        <w:t xml:space="preserve">. </w:t>
      </w:r>
      <w:r w:rsidR="009F1487">
        <w:rPr>
          <w:rFonts w:cs="Times New Roman"/>
        </w:rPr>
        <w:t xml:space="preserve">There has been significant interest from stakeholders, including members of Congress, on whether the use of the new EHR resulted in patient harm. </w:t>
      </w:r>
      <w:r w:rsidR="007251BC">
        <w:rPr>
          <w:shd w:val="clear" w:color="auto" w:fill="FFFFFF"/>
        </w:rPr>
        <w:t xml:space="preserve">In May 2021, after VHA identified several patient safety concerns with </w:t>
      </w:r>
      <w:r w:rsidR="00E41099">
        <w:rPr>
          <w:shd w:val="clear" w:color="auto" w:fill="FFFFFF"/>
        </w:rPr>
        <w:t xml:space="preserve">the </w:t>
      </w:r>
      <w:r w:rsidR="007251BC">
        <w:rPr>
          <w:shd w:val="clear" w:color="auto" w:fill="FFFFFF"/>
        </w:rPr>
        <w:t xml:space="preserve">new EHR, a VHA National Center for Patient Safety team </w:t>
      </w:r>
      <w:r w:rsidR="00540F45">
        <w:rPr>
          <w:shd w:val="clear" w:color="auto" w:fill="FFFFFF"/>
        </w:rPr>
        <w:t xml:space="preserve">(patient safety team) </w:t>
      </w:r>
      <w:r w:rsidR="007251BC">
        <w:rPr>
          <w:shd w:val="clear" w:color="auto" w:fill="FFFFFF"/>
        </w:rPr>
        <w:t xml:space="preserve">was deployed to Mann-Grandstaff VA Medical Center (facility). </w:t>
      </w:r>
      <w:r w:rsidR="007251BC" w:rsidDel="005E3077">
        <w:rPr>
          <w:shd w:val="clear" w:color="auto" w:fill="FFFFFF"/>
        </w:rPr>
        <w:t>T</w:t>
      </w:r>
      <w:r w:rsidR="007251BC">
        <w:rPr>
          <w:shd w:val="clear" w:color="auto" w:fill="FFFFFF"/>
        </w:rPr>
        <w:t>h</w:t>
      </w:r>
      <w:r w:rsidR="00EA2773">
        <w:rPr>
          <w:shd w:val="clear" w:color="auto" w:fill="FFFFFF"/>
        </w:rPr>
        <w:t>e</w:t>
      </w:r>
      <w:r w:rsidR="007251BC">
        <w:rPr>
          <w:shd w:val="clear" w:color="auto" w:fill="FFFFFF"/>
        </w:rPr>
        <w:t xml:space="preserve"> </w:t>
      </w:r>
      <w:r w:rsidR="00027703">
        <w:rPr>
          <w:shd w:val="clear" w:color="auto" w:fill="FFFFFF"/>
        </w:rPr>
        <w:t>p</w:t>
      </w:r>
      <w:r w:rsidR="007251BC">
        <w:rPr>
          <w:shd w:val="clear" w:color="auto" w:fill="FFFFFF"/>
        </w:rPr>
        <w:t xml:space="preserve">atient </w:t>
      </w:r>
      <w:r w:rsidR="00027703">
        <w:rPr>
          <w:shd w:val="clear" w:color="auto" w:fill="FFFFFF"/>
        </w:rPr>
        <w:t>s</w:t>
      </w:r>
      <w:r w:rsidR="007251BC">
        <w:rPr>
          <w:shd w:val="clear" w:color="auto" w:fill="FFFFFF"/>
        </w:rPr>
        <w:t xml:space="preserve">afety team identified 60 safety concerns across nine core domains and ranked these issues based on severity. </w:t>
      </w:r>
      <w:r w:rsidR="007251BC">
        <w:rPr>
          <w:bCs/>
          <w:shd w:val="clear" w:color="auto" w:fill="FFFFFF"/>
        </w:rPr>
        <w:t>One of three concerns with the highest patient</w:t>
      </w:r>
      <w:r w:rsidR="00D01DC9">
        <w:rPr>
          <w:bCs/>
          <w:shd w:val="clear" w:color="auto" w:fill="FFFFFF"/>
        </w:rPr>
        <w:t xml:space="preserve"> </w:t>
      </w:r>
      <w:r w:rsidR="007251BC">
        <w:rPr>
          <w:bCs/>
          <w:shd w:val="clear" w:color="auto" w:fill="FFFFFF"/>
        </w:rPr>
        <w:t>safety risk</w:t>
      </w:r>
      <w:r w:rsidR="007251BC" w:rsidRPr="00C701CC">
        <w:rPr>
          <w:rStyle w:val="FootnoteReference"/>
          <w:bCs/>
          <w:shd w:val="clear" w:color="auto" w:fill="FFFFFF"/>
        </w:rPr>
        <w:t xml:space="preserve"> </w:t>
      </w:r>
      <w:r w:rsidR="007251BC">
        <w:rPr>
          <w:bCs/>
          <w:shd w:val="clear" w:color="auto" w:fill="FFFFFF"/>
        </w:rPr>
        <w:t xml:space="preserve">was described as </w:t>
      </w:r>
      <w:r w:rsidR="000607F1">
        <w:rPr>
          <w:bCs/>
          <w:shd w:val="clear" w:color="auto" w:fill="FFFFFF"/>
        </w:rPr>
        <w:t>the</w:t>
      </w:r>
      <w:r w:rsidR="007251BC">
        <w:rPr>
          <w:bCs/>
          <w:shd w:val="clear" w:color="auto" w:fill="FFFFFF"/>
        </w:rPr>
        <w:t xml:space="preserve"> “unknown queue</w:t>
      </w:r>
      <w:r w:rsidR="00AA6E6D">
        <w:rPr>
          <w:bCs/>
          <w:shd w:val="clear" w:color="auto" w:fill="FFFFFF"/>
        </w:rPr>
        <w:t>.</w:t>
      </w:r>
      <w:r w:rsidR="007251BC">
        <w:rPr>
          <w:bCs/>
          <w:shd w:val="clear" w:color="auto" w:fill="FFFFFF"/>
        </w:rPr>
        <w:t>”</w:t>
      </w:r>
      <w:r w:rsidR="00EA2773">
        <w:rPr>
          <w:rStyle w:val="FootnoteReference"/>
          <w:bCs/>
          <w:shd w:val="clear" w:color="auto" w:fill="FFFFFF"/>
        </w:rPr>
        <w:footnoteReference w:id="2"/>
      </w:r>
    </w:p>
    <w:p w14:paraId="78C9D949" w14:textId="1DFC4D1E" w:rsidR="00304A67" w:rsidRPr="004C1C17" w:rsidRDefault="000F6E4C" w:rsidP="00304A67">
      <w:pPr>
        <w:rPr>
          <w:rFonts w:cs="Times New Roman"/>
        </w:rPr>
      </w:pPr>
      <w:r>
        <w:rPr>
          <w:rFonts w:cs="Times New Roman"/>
        </w:rPr>
        <w:t xml:space="preserve">The OIG reviewed the unknown queue patient safety risk and found that </w:t>
      </w:r>
      <w:r w:rsidR="00486575">
        <w:rPr>
          <w:rFonts w:cs="Times New Roman"/>
        </w:rPr>
        <w:t xml:space="preserve">the new EHR </w:t>
      </w:r>
      <w:r w:rsidR="00B3612B">
        <w:rPr>
          <w:rFonts w:cs="Times New Roman"/>
        </w:rPr>
        <w:t xml:space="preserve">failed to </w:t>
      </w:r>
      <w:r w:rsidR="007F35F4">
        <w:rPr>
          <w:bCs/>
          <w:shd w:val="clear" w:color="auto" w:fill="FFFFFF"/>
        </w:rPr>
        <w:t xml:space="preserve">deliver </w:t>
      </w:r>
      <w:r w:rsidR="00C701CC">
        <w:t xml:space="preserve">thousands of orders for medical care </w:t>
      </w:r>
      <w:r w:rsidR="007F35F4">
        <w:rPr>
          <w:bCs/>
          <w:shd w:val="clear" w:color="auto" w:fill="FFFFFF"/>
        </w:rPr>
        <w:t xml:space="preserve">to the requested services </w:t>
      </w:r>
      <w:r w:rsidR="00B3612B">
        <w:t xml:space="preserve">(e.g., specialty care, laboratory, diagnostic imaging) </w:t>
      </w:r>
      <w:r w:rsidR="007F35F4">
        <w:rPr>
          <w:bCs/>
          <w:shd w:val="clear" w:color="auto" w:fill="FFFFFF"/>
        </w:rPr>
        <w:t xml:space="preserve">but sent the orders </w:t>
      </w:r>
      <w:r w:rsidR="00B3612B">
        <w:rPr>
          <w:bCs/>
          <w:shd w:val="clear" w:color="auto" w:fill="FFFFFF"/>
        </w:rPr>
        <w:t xml:space="preserve">to </w:t>
      </w:r>
      <w:r w:rsidR="00486575">
        <w:rPr>
          <w:rFonts w:cs="Times New Roman"/>
        </w:rPr>
        <w:t xml:space="preserve">an </w:t>
      </w:r>
      <w:r w:rsidR="00486575">
        <w:rPr>
          <w:bCs/>
          <w:shd w:val="clear" w:color="auto" w:fill="FFFFFF"/>
        </w:rPr>
        <w:t>undetectable location or unknown queue</w:t>
      </w:r>
      <w:r w:rsidR="00EA2773">
        <w:rPr>
          <w:bCs/>
          <w:shd w:val="clear" w:color="auto" w:fill="FFFFFF"/>
        </w:rPr>
        <w:t>.</w:t>
      </w:r>
      <w:r w:rsidR="004C1C17">
        <w:rPr>
          <w:bCs/>
          <w:shd w:val="clear" w:color="auto" w:fill="FFFFFF"/>
        </w:rPr>
        <w:t xml:space="preserve"> </w:t>
      </w:r>
      <w:r w:rsidR="00304A67" w:rsidRPr="00406841">
        <w:rPr>
          <w:bCs/>
          <w:shd w:val="clear" w:color="auto" w:fill="FFFFFF"/>
        </w:rPr>
        <w:t xml:space="preserve">The new EHR did not </w:t>
      </w:r>
      <w:r w:rsidR="007F35F4" w:rsidRPr="00597603">
        <w:rPr>
          <w:bCs/>
          <w:shd w:val="clear" w:color="auto" w:fill="FFFFFF"/>
        </w:rPr>
        <w:t xml:space="preserve">alert </w:t>
      </w:r>
      <w:r w:rsidR="00304A67" w:rsidRPr="00597603">
        <w:rPr>
          <w:bCs/>
          <w:shd w:val="clear" w:color="auto" w:fill="FFFFFF"/>
        </w:rPr>
        <w:t xml:space="preserve">the </w:t>
      </w:r>
      <w:r w:rsidR="007F35F4" w:rsidRPr="00597603">
        <w:rPr>
          <w:bCs/>
          <w:shd w:val="clear" w:color="auto" w:fill="FFFFFF"/>
        </w:rPr>
        <w:t xml:space="preserve">healthcare </w:t>
      </w:r>
      <w:r w:rsidR="00304A67" w:rsidRPr="00597603">
        <w:rPr>
          <w:bCs/>
          <w:shd w:val="clear" w:color="auto" w:fill="FFFFFF"/>
        </w:rPr>
        <w:t>providers that the order was not delivered</w:t>
      </w:r>
      <w:r w:rsidR="007F35F4" w:rsidRPr="00597603">
        <w:rPr>
          <w:bCs/>
          <w:shd w:val="clear" w:color="auto" w:fill="FFFFFF"/>
        </w:rPr>
        <w:t>.</w:t>
      </w:r>
    </w:p>
    <w:p w14:paraId="44B4CF12" w14:textId="3D167D2E" w:rsidR="003D6C50" w:rsidRDefault="000F6E4C" w:rsidP="00114E0A">
      <w:r>
        <w:t xml:space="preserve">The </w:t>
      </w:r>
      <w:r w:rsidR="003D6C50" w:rsidRPr="003D6C50">
        <w:t xml:space="preserve">OIG learned that Cerner’s design allowed healthcare providers to select locations from a drop-down menu that, depending on the specific order, would not be recognized as a “match” by the system. This “mismatch” would ultimately send these orders to </w:t>
      </w:r>
      <w:r w:rsidR="003D6C50" w:rsidRPr="003D6C50">
        <w:rPr>
          <w:rFonts w:cs="Times New Roman"/>
          <w:bCs/>
        </w:rPr>
        <w:t xml:space="preserve">an unknown queue and not to the requesting service location to initiate the </w:t>
      </w:r>
      <w:r w:rsidR="00114E0A" w:rsidRPr="003D6C50">
        <w:rPr>
          <w:rFonts w:cs="Times New Roman"/>
          <w:bCs/>
        </w:rPr>
        <w:t xml:space="preserve">ordered </w:t>
      </w:r>
      <w:r w:rsidR="003D6C50" w:rsidRPr="003D6C50">
        <w:rPr>
          <w:rFonts w:cs="Times New Roman"/>
          <w:bCs/>
        </w:rPr>
        <w:t xml:space="preserve">care. As a result, </w:t>
      </w:r>
      <w:r w:rsidR="00714743">
        <w:rPr>
          <w:rFonts w:cs="Times New Roman"/>
          <w:bCs/>
        </w:rPr>
        <w:t>from</w:t>
      </w:r>
      <w:r w:rsidR="003D6C50" w:rsidRPr="003D6C50">
        <w:rPr>
          <w:rFonts w:cs="Times New Roman"/>
          <w:bCs/>
        </w:rPr>
        <w:t xml:space="preserve"> facility go-live in October 2020 </w:t>
      </w:r>
      <w:r w:rsidR="00714743">
        <w:rPr>
          <w:rFonts w:cs="Times New Roman"/>
          <w:bCs/>
        </w:rPr>
        <w:t>through</w:t>
      </w:r>
      <w:r w:rsidR="003D6C50" w:rsidRPr="003D6C50">
        <w:rPr>
          <w:rFonts w:cs="Times New Roman"/>
          <w:bCs/>
        </w:rPr>
        <w:t xml:space="preserve"> June 2021 the new EHR failed to deliver more than 11,000 orders for requested clinical services.</w:t>
      </w:r>
      <w:r w:rsidR="003D6C50">
        <w:rPr>
          <w:rFonts w:cs="Times New Roman"/>
          <w:bCs/>
        </w:rPr>
        <w:t xml:space="preserve"> </w:t>
      </w:r>
    </w:p>
    <w:p w14:paraId="33D9020A" w14:textId="16B625C1" w:rsidR="004F7715" w:rsidRDefault="00867511" w:rsidP="00A815A8">
      <w:pPr>
        <w:rPr>
          <w:rFonts w:cs="Times New Roman"/>
          <w:bCs/>
        </w:rPr>
      </w:pPr>
      <w:r>
        <w:rPr>
          <w:rFonts w:cs="Times New Roman"/>
          <w:bCs/>
        </w:rPr>
        <w:t>Every version of Cerner’s EHR has an unknown queue</w:t>
      </w:r>
      <w:r w:rsidR="000F6E4C">
        <w:rPr>
          <w:rFonts w:cs="Times New Roman"/>
          <w:bCs/>
        </w:rPr>
        <w:t xml:space="preserve"> and </w:t>
      </w:r>
      <w:r>
        <w:rPr>
          <w:rFonts w:cs="Times New Roman"/>
          <w:bCs/>
        </w:rPr>
        <w:t xml:space="preserve">the OIG found examples of customer concerns </w:t>
      </w:r>
      <w:r w:rsidR="00196E03">
        <w:rPr>
          <w:rFonts w:cs="Times New Roman"/>
          <w:bCs/>
        </w:rPr>
        <w:t xml:space="preserve">with the unknown queue </w:t>
      </w:r>
      <w:r w:rsidR="003A1E91">
        <w:rPr>
          <w:rFonts w:cs="Times New Roman"/>
          <w:bCs/>
        </w:rPr>
        <w:t xml:space="preserve">dating </w:t>
      </w:r>
      <w:r>
        <w:rPr>
          <w:rFonts w:cs="Times New Roman"/>
          <w:bCs/>
        </w:rPr>
        <w:t xml:space="preserve">back to 2014. </w:t>
      </w:r>
      <w:r w:rsidR="003A1E91">
        <w:rPr>
          <w:rFonts w:cs="Times New Roman"/>
          <w:bCs/>
        </w:rPr>
        <w:t>T</w:t>
      </w:r>
      <w:r>
        <w:rPr>
          <w:rFonts w:cs="Times New Roman"/>
          <w:bCs/>
        </w:rPr>
        <w:t xml:space="preserve">he OIG determined that </w:t>
      </w:r>
      <w:r w:rsidR="003A1E91">
        <w:rPr>
          <w:rFonts w:cs="Times New Roman"/>
          <w:bCs/>
        </w:rPr>
        <w:t>despite awareness</w:t>
      </w:r>
      <w:r w:rsidR="004F7715">
        <w:rPr>
          <w:rFonts w:cs="Times New Roman"/>
          <w:bCs/>
        </w:rPr>
        <w:t>,</w:t>
      </w:r>
      <w:r w:rsidR="003A1E91">
        <w:rPr>
          <w:rFonts w:cs="Times New Roman"/>
          <w:bCs/>
        </w:rPr>
        <w:t xml:space="preserve"> </w:t>
      </w:r>
      <w:r>
        <w:rPr>
          <w:rFonts w:cs="Times New Roman"/>
          <w:bCs/>
        </w:rPr>
        <w:t xml:space="preserve">Cerner </w:t>
      </w:r>
      <w:r w:rsidR="004F7715">
        <w:rPr>
          <w:rFonts w:cs="Times New Roman"/>
          <w:bCs/>
        </w:rPr>
        <w:t xml:space="preserve">did not inform </w:t>
      </w:r>
      <w:r>
        <w:rPr>
          <w:rFonts w:cs="Times New Roman"/>
          <w:bCs/>
        </w:rPr>
        <w:t xml:space="preserve">VA </w:t>
      </w:r>
      <w:r w:rsidR="004F7715">
        <w:rPr>
          <w:rFonts w:cs="Times New Roman"/>
          <w:bCs/>
        </w:rPr>
        <w:t>of</w:t>
      </w:r>
      <w:r>
        <w:rPr>
          <w:rFonts w:cs="Times New Roman"/>
          <w:bCs/>
        </w:rPr>
        <w:t xml:space="preserve"> the unknown queue</w:t>
      </w:r>
      <w:r w:rsidR="003A1E91">
        <w:rPr>
          <w:rFonts w:cs="Times New Roman"/>
          <w:bCs/>
        </w:rPr>
        <w:t>.</w:t>
      </w:r>
      <w:r w:rsidR="004F7715">
        <w:rPr>
          <w:rFonts w:cs="Times New Roman"/>
          <w:bCs/>
        </w:rPr>
        <w:t xml:space="preserve"> </w:t>
      </w:r>
      <w:r>
        <w:rPr>
          <w:rFonts w:cs="Times New Roman"/>
          <w:bCs/>
        </w:rPr>
        <w:t xml:space="preserve">Cerner leaders </w:t>
      </w:r>
      <w:r w:rsidR="003A1E91">
        <w:rPr>
          <w:rFonts w:cs="Times New Roman"/>
          <w:bCs/>
        </w:rPr>
        <w:t xml:space="preserve">did not provide </w:t>
      </w:r>
      <w:r w:rsidR="00597603">
        <w:rPr>
          <w:rFonts w:cs="Times New Roman"/>
          <w:bCs/>
        </w:rPr>
        <w:t xml:space="preserve">a rationale for the </w:t>
      </w:r>
      <w:r w:rsidR="004F7715">
        <w:rPr>
          <w:rFonts w:cs="Times New Roman"/>
          <w:bCs/>
        </w:rPr>
        <w:t xml:space="preserve">failure to </w:t>
      </w:r>
      <w:r>
        <w:rPr>
          <w:rFonts w:cs="Times New Roman"/>
          <w:bCs/>
        </w:rPr>
        <w:t xml:space="preserve">notify VA. </w:t>
      </w:r>
    </w:p>
    <w:p w14:paraId="681B3553" w14:textId="7C9125F6" w:rsidR="00375382" w:rsidRDefault="000A115E" w:rsidP="00A815A8">
      <w:r>
        <w:rPr>
          <w:rFonts w:cs="Times New Roman"/>
          <w:bCs/>
        </w:rPr>
        <w:t xml:space="preserve">After VHA </w:t>
      </w:r>
      <w:r w:rsidR="002B5383">
        <w:rPr>
          <w:rFonts w:cs="Times New Roman"/>
          <w:bCs/>
        </w:rPr>
        <w:t xml:space="preserve">identified </w:t>
      </w:r>
      <w:r>
        <w:rPr>
          <w:rFonts w:cs="Times New Roman"/>
          <w:bCs/>
        </w:rPr>
        <w:t>the unknown queue</w:t>
      </w:r>
      <w:r w:rsidR="000607F1">
        <w:rPr>
          <w:rFonts w:cs="Times New Roman"/>
          <w:bCs/>
        </w:rPr>
        <w:t>,</w:t>
      </w:r>
      <w:r>
        <w:rPr>
          <w:rFonts w:cs="Times New Roman"/>
          <w:bCs/>
        </w:rPr>
        <w:t xml:space="preserve"> </w:t>
      </w:r>
      <w:r w:rsidR="002B6454">
        <w:t xml:space="preserve">VHA established a process whereby </w:t>
      </w:r>
      <w:r>
        <w:rPr>
          <w:rFonts w:cs="Times New Roman"/>
          <w:bCs/>
        </w:rPr>
        <w:t xml:space="preserve">facility staff </w:t>
      </w:r>
      <w:r w:rsidR="005D2690">
        <w:rPr>
          <w:rFonts w:cs="Times New Roman"/>
          <w:bCs/>
        </w:rPr>
        <w:t xml:space="preserve">were instructed </w:t>
      </w:r>
      <w:r>
        <w:rPr>
          <w:rFonts w:cs="Times New Roman"/>
          <w:bCs/>
        </w:rPr>
        <w:t xml:space="preserve">to cancel and reenter each order. </w:t>
      </w:r>
      <w:r w:rsidR="00A815A8">
        <w:t xml:space="preserve">Cerner </w:t>
      </w:r>
      <w:r w:rsidR="005D2690">
        <w:t xml:space="preserve">admitted to failing </w:t>
      </w:r>
      <w:r w:rsidR="00A815A8">
        <w:t xml:space="preserve">to inform VA of the existence of the unknown queue </w:t>
      </w:r>
      <w:r w:rsidR="00E50F36">
        <w:t xml:space="preserve">that </w:t>
      </w:r>
      <w:r w:rsidR="005D2690">
        <w:t xml:space="preserve">ultimately placed </w:t>
      </w:r>
      <w:r w:rsidR="00A815A8">
        <w:t>the burden on V</w:t>
      </w:r>
      <w:r w:rsidR="002B5383">
        <w:t>H</w:t>
      </w:r>
      <w:r w:rsidR="00A815A8">
        <w:t>A to identify and address the problem.</w:t>
      </w:r>
      <w:r w:rsidR="00375382">
        <w:t xml:space="preserve"> </w:t>
      </w:r>
      <w:r w:rsidR="000B4217">
        <w:t xml:space="preserve">Absent VHA actions, the existence of the unknown queue may not have been identified, and patient care orders </w:t>
      </w:r>
      <w:r w:rsidR="002B5383">
        <w:t xml:space="preserve">may </w:t>
      </w:r>
      <w:r>
        <w:t xml:space="preserve">not </w:t>
      </w:r>
      <w:r w:rsidR="00540F45">
        <w:t xml:space="preserve">have </w:t>
      </w:r>
      <w:r>
        <w:t>been completed.</w:t>
      </w:r>
      <w:r w:rsidR="00597603" w:rsidRPr="00597603">
        <w:t xml:space="preserve"> </w:t>
      </w:r>
      <w:r w:rsidR="00597603">
        <w:t xml:space="preserve">Cerner responded to VHA </w:t>
      </w:r>
      <w:r w:rsidR="00597603">
        <w:lastRenderedPageBreak/>
        <w:t>concerns by taking steps to remove the unmatched locations and updat</w:t>
      </w:r>
      <w:r w:rsidR="00540F45">
        <w:t>e</w:t>
      </w:r>
      <w:r w:rsidR="00597603">
        <w:t xml:space="preserve"> the new EHR with an alert to providers when they attempted to create an order with an unmatched location. However, </w:t>
      </w:r>
      <w:r w:rsidR="004153E7">
        <w:t xml:space="preserve">in May 2022 a VHA leader </w:t>
      </w:r>
      <w:r w:rsidR="00B029A9">
        <w:t xml:space="preserve">notified Cerner </w:t>
      </w:r>
      <w:r w:rsidR="004153E7">
        <w:t xml:space="preserve">that </w:t>
      </w:r>
      <w:r w:rsidR="00B029A9">
        <w:t xml:space="preserve">the </w:t>
      </w:r>
      <w:r w:rsidR="004153E7">
        <w:t xml:space="preserve">technology mitigations were inadequate </w:t>
      </w:r>
      <w:r w:rsidR="00B029A9">
        <w:t xml:space="preserve">and had not been wholly successful. </w:t>
      </w:r>
      <w:r w:rsidR="00597603">
        <w:t>Cerner acknowledged the unknown queue’s ongoing risk at future go-live sites.</w:t>
      </w:r>
    </w:p>
    <w:p w14:paraId="460EF7DE" w14:textId="1DD5EFAC" w:rsidR="00867511" w:rsidRDefault="00867511" w:rsidP="00867511">
      <w:r>
        <w:t xml:space="preserve">On May 16, 2022, the OIG </w:t>
      </w:r>
      <w:r w:rsidR="009E1FC1">
        <w:t xml:space="preserve">used the new EHR to </w:t>
      </w:r>
      <w:r w:rsidR="00C00215">
        <w:t>gen</w:t>
      </w:r>
      <w:r>
        <w:t xml:space="preserve">erate a </w:t>
      </w:r>
      <w:r w:rsidRPr="00E50F36">
        <w:t xml:space="preserve">report of </w:t>
      </w:r>
      <w:r w:rsidR="009E1FC1">
        <w:t xml:space="preserve">the </w:t>
      </w:r>
      <w:r w:rsidRPr="00E50F36">
        <w:t>orders</w:t>
      </w:r>
      <w:r>
        <w:t xml:space="preserve"> in the unknown queue for VHA sites </w:t>
      </w:r>
      <w:r w:rsidR="00540F45">
        <w:t xml:space="preserve">with the new EHR </w:t>
      </w:r>
      <w:r>
        <w:t xml:space="preserve">and found 206 orders. </w:t>
      </w:r>
      <w:r w:rsidR="00D756B5">
        <w:t>The OIG contacted f</w:t>
      </w:r>
      <w:r>
        <w:t xml:space="preserve">acility leaders </w:t>
      </w:r>
      <w:r w:rsidR="00D756B5">
        <w:t xml:space="preserve">who </w:t>
      </w:r>
      <w:r>
        <w:t xml:space="preserve">reported using </w:t>
      </w:r>
      <w:r w:rsidR="002B6454">
        <w:t xml:space="preserve">the </w:t>
      </w:r>
      <w:r>
        <w:t>VHA</w:t>
      </w:r>
      <w:r w:rsidR="00196E03">
        <w:t>-</w:t>
      </w:r>
      <w:r>
        <w:t xml:space="preserve">established process to monitor and remediate the </w:t>
      </w:r>
      <w:r w:rsidR="00540F45">
        <w:t xml:space="preserve">unknown </w:t>
      </w:r>
      <w:r w:rsidDel="00AA6E6D">
        <w:t>queue</w:t>
      </w:r>
      <w:r w:rsidR="009E1FC1">
        <w:t>,</w:t>
      </w:r>
      <w:r>
        <w:t xml:space="preserve"> but shared that gaps in the mitigation process could </w:t>
      </w:r>
      <w:r w:rsidR="004F1261">
        <w:t xml:space="preserve">still </w:t>
      </w:r>
      <w:r>
        <w:t>lead to orders remaining in the queue.</w:t>
      </w:r>
      <w:r>
        <w:rPr>
          <w:rStyle w:val="FootnoteReference"/>
        </w:rPr>
        <w:footnoteReference w:id="3"/>
      </w:r>
      <w:r>
        <w:t xml:space="preserve"> </w:t>
      </w:r>
      <w:r w:rsidR="00AC40CC">
        <w:t>In</w:t>
      </w:r>
      <w:r w:rsidR="00257FCD">
        <w:t xml:space="preserve"> </w:t>
      </w:r>
      <w:r>
        <w:rPr>
          <w:rFonts w:eastAsiaTheme="minorEastAsia"/>
        </w:rPr>
        <w:t>October 2021</w:t>
      </w:r>
      <w:r w:rsidR="00AC40CC">
        <w:rPr>
          <w:rFonts w:eastAsiaTheme="minorEastAsia"/>
        </w:rPr>
        <w:t>,</w:t>
      </w:r>
      <w:r>
        <w:rPr>
          <w:rFonts w:eastAsiaTheme="minorEastAsia"/>
        </w:rPr>
        <w:t xml:space="preserve"> VHA </w:t>
      </w:r>
      <w:r w:rsidR="00AC40CC">
        <w:rPr>
          <w:rFonts w:eastAsiaTheme="minorEastAsia"/>
        </w:rPr>
        <w:t xml:space="preserve">provided a </w:t>
      </w:r>
      <w:r>
        <w:rPr>
          <w:rFonts w:eastAsiaTheme="minorEastAsia"/>
        </w:rPr>
        <w:t xml:space="preserve">briefing </w:t>
      </w:r>
      <w:r w:rsidR="00AC40CC">
        <w:rPr>
          <w:rFonts w:eastAsiaTheme="minorEastAsia"/>
        </w:rPr>
        <w:t xml:space="preserve">to VHA, </w:t>
      </w:r>
      <w:r w:rsidR="00F01C4B">
        <w:rPr>
          <w:rFonts w:eastAsiaTheme="minorEastAsia"/>
        </w:rPr>
        <w:t xml:space="preserve">the </w:t>
      </w:r>
      <w:r w:rsidR="00AD7705">
        <w:t>Electronic Health Record Modernization Integration Office</w:t>
      </w:r>
      <w:r w:rsidR="00F01C4B">
        <w:t>,</w:t>
      </w:r>
      <w:r w:rsidR="00AC40CC">
        <w:t xml:space="preserve"> </w:t>
      </w:r>
      <w:r w:rsidR="00AC40CC">
        <w:rPr>
          <w:rFonts w:eastAsiaTheme="minorEastAsia"/>
        </w:rPr>
        <w:t>and Cerner staff, that</w:t>
      </w:r>
      <w:r>
        <w:rPr>
          <w:rFonts w:eastAsiaTheme="minorEastAsia"/>
        </w:rPr>
        <w:t xml:space="preserve"> predicted </w:t>
      </w:r>
      <w:r>
        <w:t>each facility that goes live with the new EHR will require an ongoing commitment from facility staff to monitor and address the new EHR’s unknown queue.</w:t>
      </w:r>
    </w:p>
    <w:p w14:paraId="7EDFDDE7" w14:textId="456F0312" w:rsidR="00682371" w:rsidRDefault="00375382" w:rsidP="00682371">
      <w:r>
        <w:t xml:space="preserve">The OIG found that </w:t>
      </w:r>
      <w:r w:rsidR="000B4217">
        <w:t>VHA determined</w:t>
      </w:r>
      <w:r>
        <w:t xml:space="preserve"> </w:t>
      </w:r>
      <w:r w:rsidR="000B4217">
        <w:t>the new EHR’s unknown queue created significant risk and caused harm to multiple patients</w:t>
      </w:r>
      <w:r w:rsidR="0036138C">
        <w:t>.</w:t>
      </w:r>
      <w:r w:rsidR="00342748" w:rsidRPr="00342748">
        <w:t xml:space="preserve"> </w:t>
      </w:r>
      <w:r w:rsidR="00342748" w:rsidRPr="009E1FC1">
        <w:t xml:space="preserve">In late 2021, </w:t>
      </w:r>
      <w:r w:rsidR="0036138C" w:rsidRPr="009E1FC1">
        <w:t>VHA informed senior VA and</w:t>
      </w:r>
      <w:r w:rsidR="00702E10" w:rsidRPr="009E1FC1">
        <w:rPr>
          <w:bCs/>
          <w:shd w:val="clear" w:color="auto" w:fill="FFFFFF"/>
        </w:rPr>
        <w:t xml:space="preserve"> Office of Electronic Health Record Modernization </w:t>
      </w:r>
      <w:r w:rsidR="0036138C" w:rsidRPr="009E1FC1">
        <w:t>leaders about the risk and harm</w:t>
      </w:r>
      <w:r w:rsidR="00AD7705" w:rsidRPr="009E1FC1">
        <w:t xml:space="preserve"> to patients</w:t>
      </w:r>
      <w:r w:rsidR="0036138C">
        <w:t>.</w:t>
      </w:r>
      <w:r w:rsidR="00702E10">
        <w:rPr>
          <w:rStyle w:val="FootnoteReference"/>
        </w:rPr>
        <w:footnoteReference w:id="4"/>
      </w:r>
      <w:r w:rsidR="000B4217">
        <w:t xml:space="preserve"> VHA staffing resources were required to assess, remedy,</w:t>
      </w:r>
      <w:r w:rsidR="009C0A33">
        <w:t xml:space="preserve"> </w:t>
      </w:r>
      <w:r w:rsidR="00E572B6">
        <w:t>manage</w:t>
      </w:r>
      <w:r w:rsidR="000B4217">
        <w:t xml:space="preserve"> and mitigate the unknown queue</w:t>
      </w:r>
      <w:r w:rsidR="009C0A33">
        <w:t xml:space="preserve">. </w:t>
      </w:r>
      <w:r w:rsidR="002B5383">
        <w:t xml:space="preserve">VHA initiated a clinical review in June 2021 to ensure that staff acted on orders sent to the unknown queue and </w:t>
      </w:r>
      <w:r w:rsidR="005D2690">
        <w:t>assesse</w:t>
      </w:r>
      <w:r w:rsidR="00841F0F">
        <w:t>d</w:t>
      </w:r>
      <w:r w:rsidR="002B5383">
        <w:t xml:space="preserve"> patients for harm from delays in care</w:t>
      </w:r>
      <w:r w:rsidR="00C10E28">
        <w:t>.</w:t>
      </w:r>
      <w:r w:rsidR="002B5383">
        <w:t xml:space="preserve"> The </w:t>
      </w:r>
      <w:r w:rsidR="00682371">
        <w:t xml:space="preserve">clinical review </w:t>
      </w:r>
      <w:r w:rsidR="002B5383">
        <w:t>was multi</w:t>
      </w:r>
      <w:r w:rsidR="00B51789">
        <w:t>step</w:t>
      </w:r>
      <w:r w:rsidR="002B5383">
        <w:t xml:space="preserve"> and </w:t>
      </w:r>
      <w:r w:rsidR="00500464">
        <w:t>enlisted varied healthcare providers and substantial</w:t>
      </w:r>
      <w:r w:rsidR="001C1F2E" w:rsidRPr="00073046">
        <w:t xml:space="preserve"> staff hour</w:t>
      </w:r>
      <w:r w:rsidR="00500464">
        <w:t>s</w:t>
      </w:r>
      <w:r w:rsidR="001C1F2E">
        <w:t>.</w:t>
      </w:r>
      <w:r w:rsidR="00500464">
        <w:t xml:space="preserve"> </w:t>
      </w:r>
      <w:r w:rsidR="009C0A33">
        <w:t>Assessments of patient</w:t>
      </w:r>
      <w:r w:rsidR="00702E10">
        <w:t xml:space="preserve"> </w:t>
      </w:r>
      <w:r w:rsidR="009C0A33">
        <w:t>safety events included evaluation of the severity of harm, likelihood of how frequently an event may occur</w:t>
      </w:r>
      <w:r w:rsidR="00AD7705">
        <w:t>,</w:t>
      </w:r>
      <w:r w:rsidR="009C0A33">
        <w:t xml:space="preserve"> and detectability</w:t>
      </w:r>
      <w:r w:rsidR="002E0707">
        <w:t xml:space="preserve"> of the technology risk</w:t>
      </w:r>
      <w:r w:rsidR="00682371">
        <w:t>.</w:t>
      </w:r>
      <w:r w:rsidR="009C0A33">
        <w:t xml:space="preserve"> </w:t>
      </w:r>
      <w:r w:rsidR="00682371">
        <w:t xml:space="preserve">The clinical reviewers conducted 1,286 facility event assessments and identified </w:t>
      </w:r>
      <w:r w:rsidR="000A4FF3">
        <w:t xml:space="preserve">and classified </w:t>
      </w:r>
      <w:r w:rsidR="00682371">
        <w:t>148 adverse events for patients</w:t>
      </w:r>
      <w:r w:rsidR="00E41099">
        <w:t xml:space="preserve"> (see table 1 for </w:t>
      </w:r>
      <w:r w:rsidR="00A226FC">
        <w:t>VHA</w:t>
      </w:r>
      <w:r w:rsidR="00A001F0">
        <w:t>-</w:t>
      </w:r>
      <w:r w:rsidR="00A226FC">
        <w:t xml:space="preserve">assessed </w:t>
      </w:r>
      <w:r w:rsidR="00E41099">
        <w:t>patient harm examples)</w:t>
      </w:r>
      <w:r w:rsidR="000A4FF3">
        <w:t>.</w:t>
      </w:r>
      <w:r w:rsidR="0036138C">
        <w:rPr>
          <w:rStyle w:val="FootnoteReference"/>
        </w:rPr>
        <w:footnoteReference w:id="5"/>
      </w:r>
    </w:p>
    <w:p w14:paraId="6D50EED6" w14:textId="2D0CDC0D" w:rsidR="00682371" w:rsidRDefault="00682371" w:rsidP="00682371">
      <w:pPr>
        <w:pStyle w:val="ListParagraph"/>
        <w:numPr>
          <w:ilvl w:val="0"/>
          <w:numId w:val="12"/>
        </w:numPr>
        <w:tabs>
          <w:tab w:val="left" w:pos="4770"/>
        </w:tabs>
      </w:pPr>
      <w:r>
        <w:t>Major harm: 1</w:t>
      </w:r>
    </w:p>
    <w:p w14:paraId="54E774C3" w14:textId="77777777" w:rsidR="00682371" w:rsidRDefault="00682371" w:rsidP="00682371">
      <w:pPr>
        <w:pStyle w:val="ListParagraph"/>
        <w:numPr>
          <w:ilvl w:val="0"/>
          <w:numId w:val="12"/>
        </w:numPr>
        <w:tabs>
          <w:tab w:val="left" w:pos="4770"/>
        </w:tabs>
      </w:pPr>
      <w:r>
        <w:t>Moderate harm: 52</w:t>
      </w:r>
    </w:p>
    <w:p w14:paraId="4E7741C5" w14:textId="77777777" w:rsidR="00682371" w:rsidRDefault="00682371" w:rsidP="00682371">
      <w:pPr>
        <w:pStyle w:val="ListParagraph"/>
        <w:numPr>
          <w:ilvl w:val="0"/>
          <w:numId w:val="12"/>
        </w:numPr>
        <w:tabs>
          <w:tab w:val="left" w:pos="4770"/>
        </w:tabs>
      </w:pPr>
      <w:r>
        <w:t>Minor harm: 95</w:t>
      </w:r>
    </w:p>
    <w:p w14:paraId="49A2B340" w14:textId="6671EC5D" w:rsidR="00E41099" w:rsidRPr="00EB5C46" w:rsidRDefault="00E41099" w:rsidP="00A226FC">
      <w:pPr>
        <w:pStyle w:val="TableCaption"/>
        <w:ind w:left="360"/>
      </w:pPr>
      <w:r w:rsidRPr="00EB5C46">
        <w:lastRenderedPageBreak/>
        <w:t xml:space="preserve">Table </w:t>
      </w:r>
      <w:r>
        <w:t>1</w:t>
      </w:r>
      <w:r w:rsidRPr="00EB5C46">
        <w:t xml:space="preserve">. </w:t>
      </w:r>
      <w:r>
        <w:t>Examples of VHA</w:t>
      </w:r>
      <w:r w:rsidR="00A001F0">
        <w:t>-</w:t>
      </w:r>
      <w:r>
        <w:t>Assessed Cases of Patient Harm</w:t>
      </w:r>
    </w:p>
    <w:tbl>
      <w:tblPr>
        <w:tblStyle w:val="TableGrid1"/>
        <w:tblW w:w="0" w:type="auto"/>
        <w:jc w:val="center"/>
        <w:tblBorders>
          <w:left w:val="none" w:sz="0" w:space="0" w:color="auto"/>
          <w:right w:val="none" w:sz="0" w:space="0" w:color="auto"/>
        </w:tblBorders>
        <w:tblLook w:val="04A0" w:firstRow="1" w:lastRow="0" w:firstColumn="1" w:lastColumn="0" w:noHBand="0" w:noVBand="1"/>
      </w:tblPr>
      <w:tblGrid>
        <w:gridCol w:w="1980"/>
        <w:gridCol w:w="7380"/>
      </w:tblGrid>
      <w:tr w:rsidR="00E41099" w:rsidRPr="00EB5C46" w14:paraId="7809FBC1" w14:textId="77777777" w:rsidTr="001F60B0">
        <w:trPr>
          <w:tblHeader/>
          <w:jc w:val="center"/>
        </w:trPr>
        <w:tc>
          <w:tcPr>
            <w:tcW w:w="1980" w:type="dxa"/>
            <w:shd w:val="clear" w:color="auto" w:fill="8BA6CA"/>
          </w:tcPr>
          <w:p w14:paraId="01C38CC6" w14:textId="77777777" w:rsidR="00E41099" w:rsidRPr="007F2B6A" w:rsidRDefault="00E41099" w:rsidP="00BA7713">
            <w:pPr>
              <w:pStyle w:val="TableHeaderRow"/>
              <w:keepNext/>
              <w:keepLines/>
            </w:pPr>
            <w:r>
              <w:t>Level of Harm</w:t>
            </w:r>
          </w:p>
        </w:tc>
        <w:tc>
          <w:tcPr>
            <w:tcW w:w="7380" w:type="dxa"/>
            <w:shd w:val="clear" w:color="auto" w:fill="8BA6CA"/>
          </w:tcPr>
          <w:p w14:paraId="45FC3855" w14:textId="77777777" w:rsidR="00E41099" w:rsidRPr="007F2B6A" w:rsidRDefault="00E41099" w:rsidP="00052F0F">
            <w:pPr>
              <w:pStyle w:val="TableHeaderRow"/>
            </w:pPr>
            <w:r>
              <w:t>Example</w:t>
            </w:r>
          </w:p>
        </w:tc>
      </w:tr>
      <w:tr w:rsidR="00E41099" w:rsidRPr="00EB5C46" w14:paraId="4ED904C7" w14:textId="77777777" w:rsidTr="001F60B0">
        <w:trPr>
          <w:jc w:val="center"/>
        </w:trPr>
        <w:tc>
          <w:tcPr>
            <w:tcW w:w="1980" w:type="dxa"/>
          </w:tcPr>
          <w:p w14:paraId="320C1B04" w14:textId="77777777" w:rsidR="00E41099" w:rsidRPr="008E0411" w:rsidRDefault="00E41099" w:rsidP="00BA7713">
            <w:pPr>
              <w:pStyle w:val="TableCellContents"/>
              <w:keepNext/>
              <w:keepLines/>
            </w:pPr>
            <w:r>
              <w:rPr>
                <w:b/>
              </w:rPr>
              <w:t>Major</w:t>
            </w:r>
          </w:p>
        </w:tc>
        <w:tc>
          <w:tcPr>
            <w:tcW w:w="7380" w:type="dxa"/>
          </w:tcPr>
          <w:p w14:paraId="157544B1" w14:textId="5FEE5059" w:rsidR="00E41099" w:rsidRPr="008E0411" w:rsidRDefault="00E41099" w:rsidP="00BA7713">
            <w:pPr>
              <w:pStyle w:val="TableCellContents"/>
              <w:keepNext/>
              <w:keepLines/>
            </w:pPr>
            <w:r>
              <w:t>A healthcare provider entered a follow-up psychiatric care order for a homeless patient identified as at</w:t>
            </w:r>
            <w:r w:rsidR="00E05DB8">
              <w:t xml:space="preserve"> </w:t>
            </w:r>
            <w:r>
              <w:t>risk for suicide. The new EHR sent the order to the unknown queue. The patient was not scheduled for follow-up care and later contacted the Veterans Crisis Line reporting a razor in hand and a plan to kill himself. The patient was psychiatrically hospitalized.</w:t>
            </w:r>
          </w:p>
        </w:tc>
      </w:tr>
      <w:tr w:rsidR="00E41099" w:rsidRPr="00EB5C46" w14:paraId="1DB686BD" w14:textId="77777777" w:rsidTr="001F60B0">
        <w:trPr>
          <w:jc w:val="center"/>
        </w:trPr>
        <w:tc>
          <w:tcPr>
            <w:tcW w:w="1980" w:type="dxa"/>
          </w:tcPr>
          <w:p w14:paraId="76993542" w14:textId="77777777" w:rsidR="00E41099" w:rsidRPr="00EB5C46" w:rsidRDefault="00E41099" w:rsidP="00BA7713">
            <w:pPr>
              <w:pStyle w:val="TableCellContents"/>
              <w:keepNext/>
              <w:keepLines/>
              <w:rPr>
                <w:rFonts w:eastAsiaTheme="majorEastAsia"/>
                <w:bCs/>
                <w:color w:val="365F91" w:themeColor="accent1" w:themeShade="BF"/>
              </w:rPr>
            </w:pPr>
            <w:r>
              <w:rPr>
                <w:b/>
              </w:rPr>
              <w:t>Moderate</w:t>
            </w:r>
          </w:p>
        </w:tc>
        <w:tc>
          <w:tcPr>
            <w:tcW w:w="7380" w:type="dxa"/>
          </w:tcPr>
          <w:p w14:paraId="6E9D258D" w14:textId="77777777" w:rsidR="00E41099" w:rsidRPr="00EB5C46" w:rsidRDefault="00E41099" w:rsidP="00BA7713">
            <w:pPr>
              <w:pStyle w:val="TableCellContents"/>
              <w:keepNext/>
              <w:keepLines/>
            </w:pPr>
            <w:r>
              <w:t xml:space="preserve">A healthcare provider ordered an appointment for a patient to be measured for and receive compression hose to help with lower leg edema (swelling). However, the new EHR delivered the medical order to the unknown queue and the patient </w:t>
            </w:r>
            <w:r w:rsidRPr="00810255">
              <w:t>did not receive the compression hose. The patient required urgent care treatment for worsening of the edema.</w:t>
            </w:r>
          </w:p>
        </w:tc>
      </w:tr>
      <w:tr w:rsidR="00E41099" w:rsidRPr="00EB5C46" w14:paraId="44BFCA23" w14:textId="77777777" w:rsidTr="001F60B0">
        <w:trPr>
          <w:jc w:val="center"/>
        </w:trPr>
        <w:tc>
          <w:tcPr>
            <w:tcW w:w="1980" w:type="dxa"/>
          </w:tcPr>
          <w:p w14:paraId="7E5BC584" w14:textId="77777777" w:rsidR="00E41099" w:rsidRPr="00EB5C46" w:rsidRDefault="00E41099" w:rsidP="00BA7713">
            <w:pPr>
              <w:pStyle w:val="TableCellContents"/>
              <w:keepNext/>
              <w:keepLines/>
              <w:rPr>
                <w:rFonts w:eastAsiaTheme="majorEastAsia"/>
                <w:bCs/>
                <w:color w:val="365F91" w:themeColor="accent1" w:themeShade="BF"/>
              </w:rPr>
            </w:pPr>
            <w:r>
              <w:rPr>
                <w:b/>
              </w:rPr>
              <w:t>Minor</w:t>
            </w:r>
          </w:p>
        </w:tc>
        <w:tc>
          <w:tcPr>
            <w:tcW w:w="7380" w:type="dxa"/>
            <w:shd w:val="clear" w:color="auto" w:fill="auto"/>
          </w:tcPr>
          <w:p w14:paraId="21B55663" w14:textId="14D11919" w:rsidR="00E41099" w:rsidRPr="00EB5C46" w:rsidRDefault="00E41099" w:rsidP="00BA7713">
            <w:pPr>
              <w:pStyle w:val="TableCellContents"/>
              <w:keepNext/>
              <w:keepLines/>
            </w:pPr>
            <w:r>
              <w:t xml:space="preserve">A healthcare provider entered an order for a patient with uncontrolled diabetes to be scheduled with a clinical pharmacist </w:t>
            </w:r>
            <w:r w:rsidRPr="00810255">
              <w:t xml:space="preserve">for </w:t>
            </w:r>
            <w:r>
              <w:t xml:space="preserve">diabetes </w:t>
            </w:r>
            <w:r w:rsidRPr="00810255">
              <w:t>education</w:t>
            </w:r>
            <w:r>
              <w:t xml:space="preserve"> and treatment. The new EHR sent the order to the unknown queue. The patient was not scheduled for care until 14 months later</w:t>
            </w:r>
            <w:r w:rsidR="003313DE">
              <w:t xml:space="preserve"> </w:t>
            </w:r>
            <w:r>
              <w:t>after a new order was entered.</w:t>
            </w:r>
          </w:p>
        </w:tc>
      </w:tr>
    </w:tbl>
    <w:p w14:paraId="0CBA8712" w14:textId="25136D44" w:rsidR="00E41099" w:rsidRPr="00BF0C99" w:rsidRDefault="00E41099" w:rsidP="00BA7713">
      <w:pPr>
        <w:pStyle w:val="SourceforFiguresandTables"/>
        <w:keepNext/>
        <w:keepLines/>
        <w:ind w:left="0"/>
      </w:pPr>
      <w:r w:rsidRPr="00BF0C99">
        <w:t>Source: OIG summary of VHA identified patient</w:t>
      </w:r>
      <w:r>
        <w:t>-</w:t>
      </w:r>
      <w:r w:rsidRPr="00BF0C99">
        <w:t>harm incidents.</w:t>
      </w:r>
    </w:p>
    <w:p w14:paraId="6ADC75A8" w14:textId="77777777" w:rsidR="00E41099" w:rsidRDefault="00E41099" w:rsidP="00BA7713">
      <w:pPr>
        <w:pStyle w:val="SourceforFiguresandTables"/>
        <w:keepNext/>
        <w:keepLines/>
        <w:ind w:left="0"/>
      </w:pPr>
      <w:r w:rsidRPr="00BF0C99">
        <w:t>Note: Appendix A provides additional detail for each example</w:t>
      </w:r>
      <w:r>
        <w:t>.</w:t>
      </w:r>
    </w:p>
    <w:p w14:paraId="61AE9971" w14:textId="576BAC25" w:rsidR="00313D20" w:rsidRDefault="00EE7BB9" w:rsidP="00313D20">
      <w:r>
        <w:t xml:space="preserve">Based on </w:t>
      </w:r>
      <w:r w:rsidR="00313D20">
        <w:t xml:space="preserve">the multiple events of patient harm, </w:t>
      </w:r>
      <w:r w:rsidR="0058064D">
        <w:t>insufficient mitigations</w:t>
      </w:r>
      <w:r w:rsidR="00970432">
        <w:t xml:space="preserve"> that burden VHA staff</w:t>
      </w:r>
      <w:r w:rsidR="0058064D">
        <w:t xml:space="preserve">, and continued risk to patient safety, </w:t>
      </w:r>
      <w:r w:rsidR="00257FCD">
        <w:t>t</w:t>
      </w:r>
      <w:r w:rsidR="00313D20">
        <w:t xml:space="preserve">he OIG remains concerned </w:t>
      </w:r>
      <w:r w:rsidR="0058064D">
        <w:t>with the existence of the new EHR’s unknown queue.</w:t>
      </w:r>
    </w:p>
    <w:p w14:paraId="6200756F" w14:textId="3D85A3C5" w:rsidR="00A90019" w:rsidRPr="00950F24" w:rsidRDefault="00DB6FB4" w:rsidP="00DB6FB4">
      <w:r w:rsidRPr="00950F24">
        <w:t xml:space="preserve">The OIG made </w:t>
      </w:r>
      <w:r w:rsidR="000B4217">
        <w:t>two</w:t>
      </w:r>
      <w:r w:rsidR="000B4217" w:rsidRPr="00950F24">
        <w:t xml:space="preserve"> </w:t>
      </w:r>
      <w:r w:rsidRPr="00950F24">
        <w:t>recommendation</w:t>
      </w:r>
      <w:r w:rsidR="000B4217">
        <w:t>s</w:t>
      </w:r>
      <w:r w:rsidRPr="00950F24">
        <w:t xml:space="preserve"> to the </w:t>
      </w:r>
      <w:r w:rsidR="005C33D6">
        <w:t xml:space="preserve">Deputy </w:t>
      </w:r>
      <w:r w:rsidRPr="00950F24">
        <w:t>Secretary related to</w:t>
      </w:r>
      <w:r w:rsidR="00A90019">
        <w:t xml:space="preserve"> Cerner’s failure to inform VA of the unknown queue and evaluation of the unknown queue technology and mitigation process.</w:t>
      </w:r>
    </w:p>
    <w:p w14:paraId="18FB4ECF" w14:textId="4118F875" w:rsidR="00DB6FB4" w:rsidRDefault="00DB6FB4" w:rsidP="00B96D35">
      <w:pPr>
        <w:pStyle w:val="Heading2NoTOC"/>
      </w:pPr>
      <w:bookmarkStart w:id="11" w:name="_Toc500505340"/>
      <w:bookmarkStart w:id="12" w:name="_Toc500505532"/>
      <w:bookmarkStart w:id="13" w:name="_Toc500505601"/>
      <w:bookmarkStart w:id="14" w:name="_Toc500508742"/>
      <w:bookmarkStart w:id="15" w:name="_Toc500508803"/>
      <w:bookmarkStart w:id="16" w:name="_Toc501370463"/>
      <w:bookmarkStart w:id="17" w:name="_Toc501371232"/>
      <w:bookmarkStart w:id="18" w:name="_Toc503176335"/>
      <w:bookmarkStart w:id="19" w:name="_Toc503254651"/>
      <w:bookmarkStart w:id="20" w:name="_Toc503543681"/>
      <w:r w:rsidRPr="009749A0">
        <w:t>Comments</w:t>
      </w:r>
      <w:bookmarkEnd w:id="11"/>
      <w:bookmarkEnd w:id="12"/>
      <w:bookmarkEnd w:id="13"/>
      <w:bookmarkEnd w:id="14"/>
      <w:bookmarkEnd w:id="15"/>
      <w:bookmarkEnd w:id="16"/>
      <w:bookmarkEnd w:id="17"/>
      <w:bookmarkEnd w:id="18"/>
      <w:bookmarkEnd w:id="19"/>
      <w:bookmarkEnd w:id="20"/>
    </w:p>
    <w:p w14:paraId="76006D14" w14:textId="0A02DE73" w:rsidR="00D22F48" w:rsidRPr="009749A0" w:rsidRDefault="00AD7705" w:rsidP="00D22F48">
      <w:r>
        <w:t>[</w:t>
      </w:r>
      <w:r w:rsidR="00D22F48">
        <w:t>To be added</w:t>
      </w:r>
      <w:r>
        <w:t>]</w:t>
      </w:r>
    </w:p>
    <w:p w14:paraId="7CD5D67C" w14:textId="77777777" w:rsidR="001609B4" w:rsidRPr="00AF4151" w:rsidRDefault="0028049D" w:rsidP="00F6320B">
      <w:pPr>
        <w:pStyle w:val="SignatureBlock"/>
      </w:pPr>
      <w:bookmarkStart w:id="21" w:name="_Hlk45778907"/>
      <w:r w:rsidRPr="00AF4151">
        <w:t>JOHN D. D</w:t>
      </w:r>
      <w:r w:rsidR="001609B4" w:rsidRPr="00AF4151">
        <w:t>A</w:t>
      </w:r>
      <w:r w:rsidRPr="00AF4151">
        <w:t>IGH, JR., M.D.</w:t>
      </w:r>
    </w:p>
    <w:p w14:paraId="329253DA" w14:textId="77777777" w:rsidR="001609B4" w:rsidRPr="00AF4151" w:rsidRDefault="001609B4" w:rsidP="00F6320B">
      <w:pPr>
        <w:pStyle w:val="SignatureBlock"/>
      </w:pPr>
      <w:r w:rsidRPr="00AF4151">
        <w:t>Assistant Inspector General</w:t>
      </w:r>
    </w:p>
    <w:p w14:paraId="15E8244F" w14:textId="6E9C5A6F" w:rsidR="004E56E6" w:rsidRDefault="001609B4" w:rsidP="00F6320B">
      <w:pPr>
        <w:pStyle w:val="SignatureBlock"/>
      </w:pPr>
      <w:r w:rsidRPr="00AF4151">
        <w:t xml:space="preserve">for </w:t>
      </w:r>
      <w:r w:rsidR="004B18AC" w:rsidRPr="00AF4151">
        <w:t>Healthcare</w:t>
      </w:r>
      <w:r w:rsidR="00AE0BD4" w:rsidRPr="00AF4151">
        <w:t xml:space="preserve"> Inspections</w:t>
      </w:r>
      <w:r w:rsidR="004E56E6">
        <w:br w:type="page"/>
      </w:r>
    </w:p>
    <w:bookmarkEnd w:id="21"/>
    <w:p w14:paraId="6124591E" w14:textId="1CAE44A8" w:rsidR="004B18AC" w:rsidRPr="004876B9" w:rsidRDefault="004B18AC" w:rsidP="0058024F">
      <w:pPr>
        <w:pStyle w:val="Heading1NoTOC"/>
      </w:pPr>
      <w:r w:rsidRPr="0058024F">
        <w:lastRenderedPageBreak/>
        <w:t>Contents</w:t>
      </w:r>
    </w:p>
    <w:p w14:paraId="5367B3DA" w14:textId="77B88206" w:rsidR="0066746B" w:rsidRDefault="004876B9">
      <w:pPr>
        <w:pStyle w:val="TOC1"/>
        <w:rPr>
          <w:rFonts w:asciiTheme="minorHAnsi" w:eastAsiaTheme="minorEastAsia" w:hAnsiTheme="minorHAnsi"/>
          <w:noProof/>
          <w:sz w:val="22"/>
          <w:szCs w:val="22"/>
        </w:rPr>
      </w:pPr>
      <w:r>
        <w:rPr>
          <w:rFonts w:cs="Times New Roman"/>
          <w:caps/>
          <w:color w:val="000080"/>
        </w:rPr>
        <w:fldChar w:fldCharType="begin"/>
      </w:r>
      <w:r>
        <w:rPr>
          <w:caps/>
          <w:color w:val="000080"/>
        </w:rPr>
        <w:instrText xml:space="preserve"> TOC \h \z \t "Heading 1,1,Heading 2,2" </w:instrText>
      </w:r>
      <w:r>
        <w:rPr>
          <w:rFonts w:cs="Times New Roman"/>
          <w:caps/>
          <w:color w:val="000080"/>
        </w:rPr>
        <w:fldChar w:fldCharType="separate"/>
      </w:r>
      <w:hyperlink w:anchor="_Toc105068768" w:history="1">
        <w:r w:rsidR="0066746B" w:rsidRPr="00282113">
          <w:rPr>
            <w:rStyle w:val="Hyperlink"/>
            <w:noProof/>
          </w:rPr>
          <w:t>Executive Summary</w:t>
        </w:r>
        <w:r w:rsidR="0066746B">
          <w:rPr>
            <w:noProof/>
            <w:webHidden/>
          </w:rPr>
          <w:tab/>
        </w:r>
        <w:r w:rsidR="0066746B">
          <w:rPr>
            <w:noProof/>
            <w:webHidden/>
          </w:rPr>
          <w:fldChar w:fldCharType="begin"/>
        </w:r>
        <w:r w:rsidR="0066746B">
          <w:rPr>
            <w:noProof/>
            <w:webHidden/>
          </w:rPr>
          <w:instrText xml:space="preserve"> PAGEREF _Toc105068768 \h </w:instrText>
        </w:r>
        <w:r w:rsidR="0066746B">
          <w:rPr>
            <w:noProof/>
            <w:webHidden/>
          </w:rPr>
        </w:r>
        <w:r w:rsidR="0066746B">
          <w:rPr>
            <w:noProof/>
            <w:webHidden/>
          </w:rPr>
          <w:fldChar w:fldCharType="separate"/>
        </w:r>
        <w:r w:rsidR="0066746B">
          <w:rPr>
            <w:noProof/>
            <w:webHidden/>
          </w:rPr>
          <w:t>i</w:t>
        </w:r>
        <w:r w:rsidR="0066746B">
          <w:rPr>
            <w:noProof/>
            <w:webHidden/>
          </w:rPr>
          <w:fldChar w:fldCharType="end"/>
        </w:r>
      </w:hyperlink>
    </w:p>
    <w:p w14:paraId="4C6BA61C" w14:textId="2C2C60F1" w:rsidR="0066746B" w:rsidRDefault="004D0BAE">
      <w:pPr>
        <w:pStyle w:val="TOC1"/>
        <w:rPr>
          <w:rFonts w:asciiTheme="minorHAnsi" w:eastAsiaTheme="minorEastAsia" w:hAnsiTheme="minorHAnsi"/>
          <w:noProof/>
          <w:sz w:val="22"/>
          <w:szCs w:val="22"/>
        </w:rPr>
      </w:pPr>
      <w:hyperlink w:anchor="_Toc105068769" w:history="1">
        <w:r w:rsidR="0066746B" w:rsidRPr="00282113">
          <w:rPr>
            <w:rStyle w:val="Hyperlink"/>
            <w:noProof/>
          </w:rPr>
          <w:t>Abbreviations</w:t>
        </w:r>
        <w:r w:rsidR="0066746B">
          <w:rPr>
            <w:noProof/>
            <w:webHidden/>
          </w:rPr>
          <w:tab/>
        </w:r>
        <w:r w:rsidR="0066746B">
          <w:rPr>
            <w:noProof/>
            <w:webHidden/>
          </w:rPr>
          <w:fldChar w:fldCharType="begin"/>
        </w:r>
        <w:r w:rsidR="0066746B">
          <w:rPr>
            <w:noProof/>
            <w:webHidden/>
          </w:rPr>
          <w:instrText xml:space="preserve"> PAGEREF _Toc105068769 \h </w:instrText>
        </w:r>
        <w:r w:rsidR="0066746B">
          <w:rPr>
            <w:noProof/>
            <w:webHidden/>
          </w:rPr>
        </w:r>
        <w:r w:rsidR="0066746B">
          <w:rPr>
            <w:noProof/>
            <w:webHidden/>
          </w:rPr>
          <w:fldChar w:fldCharType="separate"/>
        </w:r>
        <w:r w:rsidR="0066746B">
          <w:rPr>
            <w:noProof/>
            <w:webHidden/>
          </w:rPr>
          <w:t>v</w:t>
        </w:r>
        <w:r w:rsidR="0066746B">
          <w:rPr>
            <w:noProof/>
            <w:webHidden/>
          </w:rPr>
          <w:fldChar w:fldCharType="end"/>
        </w:r>
      </w:hyperlink>
    </w:p>
    <w:p w14:paraId="58D059EF" w14:textId="5F6BD3C5" w:rsidR="0066746B" w:rsidRDefault="004D0BAE">
      <w:pPr>
        <w:pStyle w:val="TOC1"/>
        <w:rPr>
          <w:rFonts w:asciiTheme="minorHAnsi" w:eastAsiaTheme="minorEastAsia" w:hAnsiTheme="minorHAnsi"/>
          <w:noProof/>
          <w:sz w:val="22"/>
          <w:szCs w:val="22"/>
        </w:rPr>
      </w:pPr>
      <w:hyperlink w:anchor="_Toc105068770" w:history="1">
        <w:r w:rsidR="0066746B" w:rsidRPr="00282113">
          <w:rPr>
            <w:rStyle w:val="Hyperlink"/>
            <w:noProof/>
          </w:rPr>
          <w:t>Introduction</w:t>
        </w:r>
        <w:r w:rsidR="0066746B">
          <w:rPr>
            <w:noProof/>
            <w:webHidden/>
          </w:rPr>
          <w:tab/>
        </w:r>
        <w:r w:rsidR="0066746B">
          <w:rPr>
            <w:noProof/>
            <w:webHidden/>
          </w:rPr>
          <w:fldChar w:fldCharType="begin"/>
        </w:r>
        <w:r w:rsidR="0066746B">
          <w:rPr>
            <w:noProof/>
            <w:webHidden/>
          </w:rPr>
          <w:instrText xml:space="preserve"> PAGEREF _Toc105068770 \h </w:instrText>
        </w:r>
        <w:r w:rsidR="0066746B">
          <w:rPr>
            <w:noProof/>
            <w:webHidden/>
          </w:rPr>
        </w:r>
        <w:r w:rsidR="0066746B">
          <w:rPr>
            <w:noProof/>
            <w:webHidden/>
          </w:rPr>
          <w:fldChar w:fldCharType="separate"/>
        </w:r>
        <w:r w:rsidR="0066746B">
          <w:rPr>
            <w:noProof/>
            <w:webHidden/>
          </w:rPr>
          <w:t>6</w:t>
        </w:r>
        <w:r w:rsidR="0066746B">
          <w:rPr>
            <w:noProof/>
            <w:webHidden/>
          </w:rPr>
          <w:fldChar w:fldCharType="end"/>
        </w:r>
      </w:hyperlink>
    </w:p>
    <w:p w14:paraId="4C1716E4" w14:textId="2A0AE971" w:rsidR="0066746B" w:rsidRDefault="004D0BAE">
      <w:pPr>
        <w:pStyle w:val="TOC1"/>
        <w:rPr>
          <w:rFonts w:asciiTheme="minorHAnsi" w:eastAsiaTheme="minorEastAsia" w:hAnsiTheme="minorHAnsi"/>
          <w:noProof/>
          <w:sz w:val="22"/>
          <w:szCs w:val="22"/>
        </w:rPr>
      </w:pPr>
      <w:hyperlink w:anchor="_Toc105068771" w:history="1">
        <w:r w:rsidR="0066746B" w:rsidRPr="00282113">
          <w:rPr>
            <w:rStyle w:val="Hyperlink"/>
            <w:noProof/>
          </w:rPr>
          <w:t>Scope and Methodology</w:t>
        </w:r>
        <w:r w:rsidR="0066746B">
          <w:rPr>
            <w:noProof/>
            <w:webHidden/>
          </w:rPr>
          <w:tab/>
        </w:r>
        <w:r w:rsidR="0066746B">
          <w:rPr>
            <w:noProof/>
            <w:webHidden/>
          </w:rPr>
          <w:fldChar w:fldCharType="begin"/>
        </w:r>
        <w:r w:rsidR="0066746B">
          <w:rPr>
            <w:noProof/>
            <w:webHidden/>
          </w:rPr>
          <w:instrText xml:space="preserve"> PAGEREF _Toc105068771 \h </w:instrText>
        </w:r>
        <w:r w:rsidR="0066746B">
          <w:rPr>
            <w:noProof/>
            <w:webHidden/>
          </w:rPr>
        </w:r>
        <w:r w:rsidR="0066746B">
          <w:rPr>
            <w:noProof/>
            <w:webHidden/>
          </w:rPr>
          <w:fldChar w:fldCharType="separate"/>
        </w:r>
        <w:r w:rsidR="0066746B">
          <w:rPr>
            <w:noProof/>
            <w:webHidden/>
          </w:rPr>
          <w:t>10</w:t>
        </w:r>
        <w:r w:rsidR="0066746B">
          <w:rPr>
            <w:noProof/>
            <w:webHidden/>
          </w:rPr>
          <w:fldChar w:fldCharType="end"/>
        </w:r>
      </w:hyperlink>
    </w:p>
    <w:p w14:paraId="2CD60657" w14:textId="4DEC426E" w:rsidR="0066746B" w:rsidRDefault="004D0BAE">
      <w:pPr>
        <w:pStyle w:val="TOC1"/>
        <w:rPr>
          <w:rFonts w:asciiTheme="minorHAnsi" w:eastAsiaTheme="minorEastAsia" w:hAnsiTheme="minorHAnsi"/>
          <w:noProof/>
          <w:sz w:val="22"/>
          <w:szCs w:val="22"/>
        </w:rPr>
      </w:pPr>
      <w:hyperlink w:anchor="_Toc105068772" w:history="1">
        <w:r w:rsidR="0066746B" w:rsidRPr="00282113">
          <w:rPr>
            <w:rStyle w:val="Hyperlink"/>
            <w:noProof/>
          </w:rPr>
          <w:t>Inspection Results</w:t>
        </w:r>
        <w:r w:rsidR="0066746B">
          <w:rPr>
            <w:noProof/>
            <w:webHidden/>
          </w:rPr>
          <w:tab/>
        </w:r>
        <w:r w:rsidR="0066746B">
          <w:rPr>
            <w:noProof/>
            <w:webHidden/>
          </w:rPr>
          <w:fldChar w:fldCharType="begin"/>
        </w:r>
        <w:r w:rsidR="0066746B">
          <w:rPr>
            <w:noProof/>
            <w:webHidden/>
          </w:rPr>
          <w:instrText xml:space="preserve"> PAGEREF _Toc105068772 \h </w:instrText>
        </w:r>
        <w:r w:rsidR="0066746B">
          <w:rPr>
            <w:noProof/>
            <w:webHidden/>
          </w:rPr>
        </w:r>
        <w:r w:rsidR="0066746B">
          <w:rPr>
            <w:noProof/>
            <w:webHidden/>
          </w:rPr>
          <w:fldChar w:fldCharType="separate"/>
        </w:r>
        <w:r w:rsidR="0066746B">
          <w:rPr>
            <w:noProof/>
            <w:webHidden/>
          </w:rPr>
          <w:t>10</w:t>
        </w:r>
        <w:r w:rsidR="0066746B">
          <w:rPr>
            <w:noProof/>
            <w:webHidden/>
          </w:rPr>
          <w:fldChar w:fldCharType="end"/>
        </w:r>
      </w:hyperlink>
    </w:p>
    <w:p w14:paraId="29BE0575" w14:textId="3F61CBDE" w:rsidR="0066746B" w:rsidRDefault="004D0BAE">
      <w:pPr>
        <w:pStyle w:val="TOC2"/>
        <w:rPr>
          <w:rFonts w:asciiTheme="minorHAnsi" w:eastAsiaTheme="minorEastAsia" w:hAnsiTheme="minorHAnsi"/>
          <w:sz w:val="22"/>
          <w:szCs w:val="22"/>
        </w:rPr>
      </w:pPr>
      <w:hyperlink w:anchor="_Toc105068773" w:history="1">
        <w:r w:rsidR="0066746B" w:rsidRPr="00282113">
          <w:rPr>
            <w:rStyle w:val="Hyperlink"/>
          </w:rPr>
          <w:t>1. The New EHR Failed to Successfully Deliver Certain Orders</w:t>
        </w:r>
        <w:r w:rsidR="0066746B">
          <w:rPr>
            <w:webHidden/>
          </w:rPr>
          <w:tab/>
        </w:r>
        <w:r w:rsidR="0066746B">
          <w:rPr>
            <w:webHidden/>
          </w:rPr>
          <w:fldChar w:fldCharType="begin"/>
        </w:r>
        <w:r w:rsidR="0066746B">
          <w:rPr>
            <w:webHidden/>
          </w:rPr>
          <w:instrText xml:space="preserve"> PAGEREF _Toc105068773 \h </w:instrText>
        </w:r>
        <w:r w:rsidR="0066746B">
          <w:rPr>
            <w:webHidden/>
          </w:rPr>
        </w:r>
        <w:r w:rsidR="0066746B">
          <w:rPr>
            <w:webHidden/>
          </w:rPr>
          <w:fldChar w:fldCharType="separate"/>
        </w:r>
        <w:r w:rsidR="0066746B">
          <w:rPr>
            <w:webHidden/>
          </w:rPr>
          <w:t>11</w:t>
        </w:r>
        <w:r w:rsidR="0066746B">
          <w:rPr>
            <w:webHidden/>
          </w:rPr>
          <w:fldChar w:fldCharType="end"/>
        </w:r>
      </w:hyperlink>
    </w:p>
    <w:p w14:paraId="79E428C6" w14:textId="263C7CB5" w:rsidR="0066746B" w:rsidRDefault="004D0BAE">
      <w:pPr>
        <w:pStyle w:val="TOC2"/>
        <w:rPr>
          <w:rFonts w:asciiTheme="minorHAnsi" w:eastAsiaTheme="minorEastAsia" w:hAnsiTheme="minorHAnsi"/>
          <w:sz w:val="22"/>
          <w:szCs w:val="22"/>
        </w:rPr>
      </w:pPr>
      <w:hyperlink w:anchor="_Toc105068774" w:history="1">
        <w:r w:rsidR="0066746B" w:rsidRPr="00282113">
          <w:rPr>
            <w:rStyle w:val="Hyperlink"/>
          </w:rPr>
          <w:t>2. Orders Being Routed to the Unknown Queue Placed Patients at Risk and Caused Harm.</w:t>
        </w:r>
        <w:r w:rsidR="0066746B">
          <w:rPr>
            <w:webHidden/>
          </w:rPr>
          <w:tab/>
        </w:r>
        <w:r w:rsidR="0066746B">
          <w:rPr>
            <w:webHidden/>
          </w:rPr>
          <w:fldChar w:fldCharType="begin"/>
        </w:r>
        <w:r w:rsidR="0066746B">
          <w:rPr>
            <w:webHidden/>
          </w:rPr>
          <w:instrText xml:space="preserve"> PAGEREF _Toc105068774 \h </w:instrText>
        </w:r>
        <w:r w:rsidR="0066746B">
          <w:rPr>
            <w:webHidden/>
          </w:rPr>
        </w:r>
        <w:r w:rsidR="0066746B">
          <w:rPr>
            <w:webHidden/>
          </w:rPr>
          <w:fldChar w:fldCharType="separate"/>
        </w:r>
        <w:r w:rsidR="0066746B">
          <w:rPr>
            <w:webHidden/>
          </w:rPr>
          <w:t>15</w:t>
        </w:r>
        <w:r w:rsidR="0066746B">
          <w:rPr>
            <w:webHidden/>
          </w:rPr>
          <w:fldChar w:fldCharType="end"/>
        </w:r>
      </w:hyperlink>
    </w:p>
    <w:p w14:paraId="40FD3AE0" w14:textId="7BAF6878" w:rsidR="0066746B" w:rsidRDefault="004D0BAE">
      <w:pPr>
        <w:pStyle w:val="TOC1"/>
        <w:rPr>
          <w:rFonts w:asciiTheme="minorHAnsi" w:eastAsiaTheme="minorEastAsia" w:hAnsiTheme="minorHAnsi"/>
          <w:noProof/>
          <w:sz w:val="22"/>
          <w:szCs w:val="22"/>
        </w:rPr>
      </w:pPr>
      <w:hyperlink w:anchor="_Toc105068775" w:history="1">
        <w:r w:rsidR="0066746B" w:rsidRPr="00282113">
          <w:rPr>
            <w:rStyle w:val="Hyperlink"/>
            <w:noProof/>
          </w:rPr>
          <w:t>Conclusion</w:t>
        </w:r>
        <w:r w:rsidR="0066746B">
          <w:rPr>
            <w:noProof/>
            <w:webHidden/>
          </w:rPr>
          <w:tab/>
        </w:r>
        <w:r w:rsidR="0066746B">
          <w:rPr>
            <w:noProof/>
            <w:webHidden/>
          </w:rPr>
          <w:fldChar w:fldCharType="begin"/>
        </w:r>
        <w:r w:rsidR="0066746B">
          <w:rPr>
            <w:noProof/>
            <w:webHidden/>
          </w:rPr>
          <w:instrText xml:space="preserve"> PAGEREF _Toc105068775 \h </w:instrText>
        </w:r>
        <w:r w:rsidR="0066746B">
          <w:rPr>
            <w:noProof/>
            <w:webHidden/>
          </w:rPr>
        </w:r>
        <w:r w:rsidR="0066746B">
          <w:rPr>
            <w:noProof/>
            <w:webHidden/>
          </w:rPr>
          <w:fldChar w:fldCharType="separate"/>
        </w:r>
        <w:r w:rsidR="0066746B">
          <w:rPr>
            <w:noProof/>
            <w:webHidden/>
          </w:rPr>
          <w:t>20</w:t>
        </w:r>
        <w:r w:rsidR="0066746B">
          <w:rPr>
            <w:noProof/>
            <w:webHidden/>
          </w:rPr>
          <w:fldChar w:fldCharType="end"/>
        </w:r>
      </w:hyperlink>
    </w:p>
    <w:p w14:paraId="4DC88275" w14:textId="3108E4B4" w:rsidR="0066746B" w:rsidRDefault="004D0BAE">
      <w:pPr>
        <w:pStyle w:val="TOC1"/>
        <w:rPr>
          <w:rFonts w:asciiTheme="minorHAnsi" w:eastAsiaTheme="minorEastAsia" w:hAnsiTheme="minorHAnsi"/>
          <w:noProof/>
          <w:sz w:val="22"/>
          <w:szCs w:val="22"/>
        </w:rPr>
      </w:pPr>
      <w:hyperlink w:anchor="_Toc105068776" w:history="1">
        <w:r w:rsidR="0066746B" w:rsidRPr="00282113">
          <w:rPr>
            <w:rStyle w:val="Hyperlink"/>
            <w:noProof/>
          </w:rPr>
          <w:t>Recommendations</w:t>
        </w:r>
        <w:r w:rsidR="0066746B">
          <w:rPr>
            <w:noProof/>
            <w:webHidden/>
          </w:rPr>
          <w:tab/>
        </w:r>
        <w:r w:rsidR="0066746B">
          <w:rPr>
            <w:noProof/>
            <w:webHidden/>
          </w:rPr>
          <w:fldChar w:fldCharType="begin"/>
        </w:r>
        <w:r w:rsidR="0066746B">
          <w:rPr>
            <w:noProof/>
            <w:webHidden/>
          </w:rPr>
          <w:instrText xml:space="preserve"> PAGEREF _Toc105068776 \h </w:instrText>
        </w:r>
        <w:r w:rsidR="0066746B">
          <w:rPr>
            <w:noProof/>
            <w:webHidden/>
          </w:rPr>
        </w:r>
        <w:r w:rsidR="0066746B">
          <w:rPr>
            <w:noProof/>
            <w:webHidden/>
          </w:rPr>
          <w:fldChar w:fldCharType="separate"/>
        </w:r>
        <w:r w:rsidR="0066746B">
          <w:rPr>
            <w:noProof/>
            <w:webHidden/>
          </w:rPr>
          <w:t>20</w:t>
        </w:r>
        <w:r w:rsidR="0066746B">
          <w:rPr>
            <w:noProof/>
            <w:webHidden/>
          </w:rPr>
          <w:fldChar w:fldCharType="end"/>
        </w:r>
      </w:hyperlink>
    </w:p>
    <w:p w14:paraId="2041AF9A" w14:textId="14D5BA44" w:rsidR="0066746B" w:rsidRDefault="004D0BAE">
      <w:pPr>
        <w:pStyle w:val="TOC1"/>
        <w:rPr>
          <w:rFonts w:asciiTheme="minorHAnsi" w:eastAsiaTheme="minorEastAsia" w:hAnsiTheme="minorHAnsi"/>
          <w:noProof/>
          <w:sz w:val="22"/>
          <w:szCs w:val="22"/>
        </w:rPr>
      </w:pPr>
      <w:hyperlink w:anchor="_Toc105068777" w:history="1">
        <w:r w:rsidR="0066746B" w:rsidRPr="00282113">
          <w:rPr>
            <w:rStyle w:val="Hyperlink"/>
            <w:noProof/>
          </w:rPr>
          <w:t>Appendix A: Case Summaries of VHA-Assessed Patient Harm</w:t>
        </w:r>
        <w:r w:rsidR="0066746B">
          <w:rPr>
            <w:noProof/>
            <w:webHidden/>
          </w:rPr>
          <w:tab/>
        </w:r>
        <w:r w:rsidR="0066746B">
          <w:rPr>
            <w:noProof/>
            <w:webHidden/>
          </w:rPr>
          <w:fldChar w:fldCharType="begin"/>
        </w:r>
        <w:r w:rsidR="0066746B">
          <w:rPr>
            <w:noProof/>
            <w:webHidden/>
          </w:rPr>
          <w:instrText xml:space="preserve"> PAGEREF _Toc105068777 \h </w:instrText>
        </w:r>
        <w:r w:rsidR="0066746B">
          <w:rPr>
            <w:noProof/>
            <w:webHidden/>
          </w:rPr>
        </w:r>
        <w:r w:rsidR="0066746B">
          <w:rPr>
            <w:noProof/>
            <w:webHidden/>
          </w:rPr>
          <w:fldChar w:fldCharType="separate"/>
        </w:r>
        <w:r w:rsidR="0066746B">
          <w:rPr>
            <w:noProof/>
            <w:webHidden/>
          </w:rPr>
          <w:t>21</w:t>
        </w:r>
        <w:r w:rsidR="0066746B">
          <w:rPr>
            <w:noProof/>
            <w:webHidden/>
          </w:rPr>
          <w:fldChar w:fldCharType="end"/>
        </w:r>
      </w:hyperlink>
    </w:p>
    <w:p w14:paraId="12FA6C68" w14:textId="62859E41" w:rsidR="0066746B" w:rsidRDefault="004D0BAE">
      <w:pPr>
        <w:pStyle w:val="TOC1"/>
        <w:rPr>
          <w:rFonts w:asciiTheme="minorHAnsi" w:eastAsiaTheme="minorEastAsia" w:hAnsiTheme="minorHAnsi"/>
          <w:noProof/>
          <w:sz w:val="22"/>
          <w:szCs w:val="22"/>
        </w:rPr>
      </w:pPr>
      <w:hyperlink w:anchor="_Toc105068778" w:history="1">
        <w:r w:rsidR="0066746B" w:rsidRPr="00282113">
          <w:rPr>
            <w:rStyle w:val="Hyperlink"/>
            <w:noProof/>
          </w:rPr>
          <w:t>Appendix B: Office of the Deputy Secretary Memorandum</w:t>
        </w:r>
        <w:r w:rsidR="0066746B">
          <w:rPr>
            <w:noProof/>
            <w:webHidden/>
          </w:rPr>
          <w:tab/>
        </w:r>
        <w:r w:rsidR="0066746B">
          <w:rPr>
            <w:noProof/>
            <w:webHidden/>
          </w:rPr>
          <w:fldChar w:fldCharType="begin"/>
        </w:r>
        <w:r w:rsidR="0066746B">
          <w:rPr>
            <w:noProof/>
            <w:webHidden/>
          </w:rPr>
          <w:instrText xml:space="preserve"> PAGEREF _Toc105068778 \h </w:instrText>
        </w:r>
        <w:r w:rsidR="0066746B">
          <w:rPr>
            <w:noProof/>
            <w:webHidden/>
          </w:rPr>
        </w:r>
        <w:r w:rsidR="0066746B">
          <w:rPr>
            <w:noProof/>
            <w:webHidden/>
          </w:rPr>
          <w:fldChar w:fldCharType="separate"/>
        </w:r>
        <w:r w:rsidR="0066746B">
          <w:rPr>
            <w:noProof/>
            <w:webHidden/>
          </w:rPr>
          <w:t>23</w:t>
        </w:r>
        <w:r w:rsidR="0066746B">
          <w:rPr>
            <w:noProof/>
            <w:webHidden/>
          </w:rPr>
          <w:fldChar w:fldCharType="end"/>
        </w:r>
      </w:hyperlink>
    </w:p>
    <w:p w14:paraId="2C1D93DF" w14:textId="3B06B60A" w:rsidR="0066746B" w:rsidRDefault="004D0BAE">
      <w:pPr>
        <w:pStyle w:val="TOC1"/>
        <w:rPr>
          <w:rFonts w:asciiTheme="minorHAnsi" w:eastAsiaTheme="minorEastAsia" w:hAnsiTheme="minorHAnsi"/>
          <w:noProof/>
          <w:sz w:val="22"/>
          <w:szCs w:val="22"/>
        </w:rPr>
      </w:pPr>
      <w:hyperlink w:anchor="_Toc105068779" w:history="1">
        <w:r w:rsidR="0066746B" w:rsidRPr="00282113">
          <w:rPr>
            <w:rStyle w:val="Hyperlink"/>
            <w:noProof/>
          </w:rPr>
          <w:t>OIG Contact and Staff Acknowledgments</w:t>
        </w:r>
        <w:r w:rsidR="0066746B">
          <w:rPr>
            <w:noProof/>
            <w:webHidden/>
          </w:rPr>
          <w:tab/>
        </w:r>
        <w:r w:rsidR="0066746B">
          <w:rPr>
            <w:noProof/>
            <w:webHidden/>
          </w:rPr>
          <w:fldChar w:fldCharType="begin"/>
        </w:r>
        <w:r w:rsidR="0066746B">
          <w:rPr>
            <w:noProof/>
            <w:webHidden/>
          </w:rPr>
          <w:instrText xml:space="preserve"> PAGEREF _Toc105068779 \h </w:instrText>
        </w:r>
        <w:r w:rsidR="0066746B">
          <w:rPr>
            <w:noProof/>
            <w:webHidden/>
          </w:rPr>
        </w:r>
        <w:r w:rsidR="0066746B">
          <w:rPr>
            <w:noProof/>
            <w:webHidden/>
          </w:rPr>
          <w:fldChar w:fldCharType="separate"/>
        </w:r>
        <w:r w:rsidR="0066746B">
          <w:rPr>
            <w:noProof/>
            <w:webHidden/>
          </w:rPr>
          <w:t>25</w:t>
        </w:r>
        <w:r w:rsidR="0066746B">
          <w:rPr>
            <w:noProof/>
            <w:webHidden/>
          </w:rPr>
          <w:fldChar w:fldCharType="end"/>
        </w:r>
      </w:hyperlink>
    </w:p>
    <w:p w14:paraId="05BE8D6F" w14:textId="166A6ED0" w:rsidR="0066746B" w:rsidRDefault="004D0BAE">
      <w:pPr>
        <w:pStyle w:val="TOC1"/>
        <w:rPr>
          <w:rFonts w:asciiTheme="minorHAnsi" w:eastAsiaTheme="minorEastAsia" w:hAnsiTheme="minorHAnsi"/>
          <w:noProof/>
          <w:sz w:val="22"/>
          <w:szCs w:val="22"/>
        </w:rPr>
      </w:pPr>
      <w:hyperlink w:anchor="_Toc105068780" w:history="1">
        <w:r w:rsidR="0066746B" w:rsidRPr="00282113">
          <w:rPr>
            <w:rStyle w:val="Hyperlink"/>
            <w:noProof/>
          </w:rPr>
          <w:t>Report Distribution</w:t>
        </w:r>
        <w:r w:rsidR="0066746B">
          <w:rPr>
            <w:noProof/>
            <w:webHidden/>
          </w:rPr>
          <w:tab/>
        </w:r>
        <w:r w:rsidR="0066746B">
          <w:rPr>
            <w:noProof/>
            <w:webHidden/>
          </w:rPr>
          <w:fldChar w:fldCharType="begin"/>
        </w:r>
        <w:r w:rsidR="0066746B">
          <w:rPr>
            <w:noProof/>
            <w:webHidden/>
          </w:rPr>
          <w:instrText xml:space="preserve"> PAGEREF _Toc105068780 \h </w:instrText>
        </w:r>
        <w:r w:rsidR="0066746B">
          <w:rPr>
            <w:noProof/>
            <w:webHidden/>
          </w:rPr>
        </w:r>
        <w:r w:rsidR="0066746B">
          <w:rPr>
            <w:noProof/>
            <w:webHidden/>
          </w:rPr>
          <w:fldChar w:fldCharType="separate"/>
        </w:r>
        <w:r w:rsidR="0066746B">
          <w:rPr>
            <w:noProof/>
            <w:webHidden/>
          </w:rPr>
          <w:t>26</w:t>
        </w:r>
        <w:r w:rsidR="0066746B">
          <w:rPr>
            <w:noProof/>
            <w:webHidden/>
          </w:rPr>
          <w:fldChar w:fldCharType="end"/>
        </w:r>
      </w:hyperlink>
    </w:p>
    <w:p w14:paraId="789C0A83" w14:textId="7A44905F" w:rsidR="004E56E6" w:rsidRDefault="004876B9" w:rsidP="00945D01">
      <w:pPr>
        <w:pStyle w:val="TOC1"/>
      </w:pPr>
      <w:r>
        <w:fldChar w:fldCharType="end"/>
      </w:r>
      <w:r w:rsidR="004E56E6">
        <w:br w:type="page"/>
      </w:r>
    </w:p>
    <w:p w14:paraId="154C4CC9" w14:textId="77777777" w:rsidR="00863E6C" w:rsidRPr="00DE5175" w:rsidRDefault="00BC7EC6" w:rsidP="00EF092E">
      <w:pPr>
        <w:pStyle w:val="Heading1"/>
      </w:pPr>
      <w:bookmarkStart w:id="22" w:name="_Toc105068769"/>
      <w:r>
        <w:lastRenderedPageBreak/>
        <w:t>Abbreviations</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contains abbreviations used in the report"/>
      </w:tblPr>
      <w:tblGrid>
        <w:gridCol w:w="1612"/>
        <w:gridCol w:w="7748"/>
      </w:tblGrid>
      <w:tr w:rsidR="006C76BD" w14:paraId="33FE28CA" w14:textId="77777777" w:rsidTr="009F6DFF">
        <w:trPr>
          <w:tblHeader/>
        </w:trPr>
        <w:tc>
          <w:tcPr>
            <w:tcW w:w="1612" w:type="dxa"/>
            <w:vAlign w:val="center"/>
          </w:tcPr>
          <w:p w14:paraId="2B2A84FA" w14:textId="77777777" w:rsidR="006C76BD" w:rsidRDefault="006C76BD" w:rsidP="003B23F3">
            <w:r>
              <w:t>EHR</w:t>
            </w:r>
          </w:p>
        </w:tc>
        <w:tc>
          <w:tcPr>
            <w:tcW w:w="7748" w:type="dxa"/>
            <w:vAlign w:val="center"/>
          </w:tcPr>
          <w:p w14:paraId="193C2903" w14:textId="77777777" w:rsidR="006C76BD" w:rsidRDefault="006C76BD" w:rsidP="003B23F3">
            <w:r>
              <w:t>electronic health record</w:t>
            </w:r>
          </w:p>
        </w:tc>
      </w:tr>
      <w:tr w:rsidR="00D22F48" w14:paraId="1801AE4C" w14:textId="77777777" w:rsidTr="009F6DFF">
        <w:trPr>
          <w:tblHeader/>
        </w:trPr>
        <w:tc>
          <w:tcPr>
            <w:tcW w:w="1612" w:type="dxa"/>
            <w:vAlign w:val="center"/>
          </w:tcPr>
          <w:p w14:paraId="0F8E7852" w14:textId="6D3AAEDB" w:rsidR="00D22F48" w:rsidRDefault="00D22F48" w:rsidP="003B23F3">
            <w:r>
              <w:t>EHRM</w:t>
            </w:r>
          </w:p>
        </w:tc>
        <w:tc>
          <w:tcPr>
            <w:tcW w:w="7748" w:type="dxa"/>
            <w:vAlign w:val="center"/>
          </w:tcPr>
          <w:p w14:paraId="67AAA17A" w14:textId="6B5CA875" w:rsidR="00D22F48" w:rsidRDefault="000E33FD" w:rsidP="003B23F3">
            <w:r>
              <w:t>e</w:t>
            </w:r>
            <w:r w:rsidR="00D22F48">
              <w:t>lectronic health modernization</w:t>
            </w:r>
          </w:p>
        </w:tc>
      </w:tr>
      <w:tr w:rsidR="00D22F48" w14:paraId="5BE3D27E" w14:textId="77777777" w:rsidTr="009F6DFF">
        <w:trPr>
          <w:tblHeader/>
        </w:trPr>
        <w:tc>
          <w:tcPr>
            <w:tcW w:w="1612" w:type="dxa"/>
            <w:vAlign w:val="center"/>
          </w:tcPr>
          <w:p w14:paraId="157E9F45" w14:textId="1E729C74" w:rsidR="00D22F48" w:rsidRDefault="000E33FD" w:rsidP="003B23F3">
            <w:r>
              <w:t>EHRM IO</w:t>
            </w:r>
          </w:p>
        </w:tc>
        <w:tc>
          <w:tcPr>
            <w:tcW w:w="7748" w:type="dxa"/>
            <w:vAlign w:val="center"/>
          </w:tcPr>
          <w:p w14:paraId="35B0D4E3" w14:textId="4E021354" w:rsidR="00D22F48" w:rsidRDefault="000E33FD" w:rsidP="003B23F3">
            <w:r>
              <w:t>Electronic Health Modernization Integration Office</w:t>
            </w:r>
          </w:p>
        </w:tc>
      </w:tr>
      <w:tr w:rsidR="006C76BD" w14:paraId="38F9B5A5" w14:textId="77777777" w:rsidTr="009F6DFF">
        <w:tc>
          <w:tcPr>
            <w:tcW w:w="1612" w:type="dxa"/>
            <w:vAlign w:val="center"/>
          </w:tcPr>
          <w:p w14:paraId="350B30FC" w14:textId="77777777" w:rsidR="006C76BD" w:rsidRDefault="006C76BD" w:rsidP="003B23F3">
            <w:r>
              <w:t>OIG</w:t>
            </w:r>
          </w:p>
        </w:tc>
        <w:tc>
          <w:tcPr>
            <w:tcW w:w="7748" w:type="dxa"/>
            <w:vAlign w:val="center"/>
          </w:tcPr>
          <w:p w14:paraId="096313C2" w14:textId="77777777" w:rsidR="006C76BD" w:rsidRDefault="006C76BD" w:rsidP="003B23F3">
            <w:r>
              <w:t>Office of Inspector General</w:t>
            </w:r>
          </w:p>
        </w:tc>
      </w:tr>
      <w:tr w:rsidR="006C76BD" w14:paraId="28E91DDD" w14:textId="77777777" w:rsidTr="009F6DFF">
        <w:tc>
          <w:tcPr>
            <w:tcW w:w="1612" w:type="dxa"/>
            <w:vAlign w:val="center"/>
          </w:tcPr>
          <w:p w14:paraId="122244B5" w14:textId="77777777" w:rsidR="006C76BD" w:rsidRDefault="006C76BD" w:rsidP="003B23F3">
            <w:r>
              <w:t>VHA</w:t>
            </w:r>
          </w:p>
        </w:tc>
        <w:tc>
          <w:tcPr>
            <w:tcW w:w="7748" w:type="dxa"/>
            <w:vAlign w:val="center"/>
          </w:tcPr>
          <w:p w14:paraId="47B2941E" w14:textId="77777777" w:rsidR="006C76BD" w:rsidRDefault="006C76BD" w:rsidP="003B23F3">
            <w:r>
              <w:t>Veterans Health Administration</w:t>
            </w:r>
          </w:p>
        </w:tc>
      </w:tr>
      <w:tr w:rsidR="006C76BD" w14:paraId="7E6E2654" w14:textId="77777777" w:rsidTr="009F6DFF">
        <w:tc>
          <w:tcPr>
            <w:tcW w:w="1612" w:type="dxa"/>
            <w:vAlign w:val="center"/>
          </w:tcPr>
          <w:p w14:paraId="122B6E65" w14:textId="09E3B9CA" w:rsidR="006C76BD" w:rsidRDefault="002B2F15" w:rsidP="003B23F3">
            <w:r>
              <w:t>VISN</w:t>
            </w:r>
          </w:p>
        </w:tc>
        <w:tc>
          <w:tcPr>
            <w:tcW w:w="7748" w:type="dxa"/>
            <w:vAlign w:val="center"/>
          </w:tcPr>
          <w:p w14:paraId="2736DAA1" w14:textId="77777777" w:rsidR="006C76BD" w:rsidRDefault="002B2F15" w:rsidP="003B23F3">
            <w:r>
              <w:t>Veterans Integrated Service Network</w:t>
            </w:r>
          </w:p>
        </w:tc>
      </w:tr>
    </w:tbl>
    <w:p w14:paraId="2B686550" w14:textId="77777777" w:rsidR="003B23F3" w:rsidRPr="0037142B" w:rsidRDefault="003B23F3" w:rsidP="0037142B">
      <w:pPr>
        <w:jc w:val="center"/>
        <w:sectPr w:rsidR="003B23F3" w:rsidRPr="0037142B" w:rsidSect="00CD40FD">
          <w:headerReference w:type="default" r:id="rId23"/>
          <w:footerReference w:type="default" r:id="rId24"/>
          <w:headerReference w:type="first" r:id="rId25"/>
          <w:footerReference w:type="first" r:id="rId26"/>
          <w:footnotePr>
            <w:numRestart w:val="eachSect"/>
          </w:footnotePr>
          <w:endnotePr>
            <w:numFmt w:val="lowerLetter"/>
          </w:endnotePr>
          <w:pgSz w:w="12240" w:h="15840"/>
          <w:pgMar w:top="1728" w:right="1440" w:bottom="1440" w:left="1440" w:header="720" w:footer="720" w:gutter="0"/>
          <w:pgNumType w:fmt="lowerRoman" w:start="1"/>
          <w:cols w:space="720"/>
          <w:titlePg/>
          <w:docGrid w:linePitch="360"/>
        </w:sectPr>
      </w:pPr>
    </w:p>
    <w:p w14:paraId="5F036C07" w14:textId="0E74457F" w:rsidR="000C28B2" w:rsidRDefault="00AD2419" w:rsidP="000B0609">
      <w:pPr>
        <w:pStyle w:val="Heading1"/>
      </w:pPr>
      <w:bookmarkStart w:id="27" w:name="_Toc105068770"/>
      <w:r w:rsidRPr="00AD2419">
        <w:lastRenderedPageBreak/>
        <w:t>Introduction</w:t>
      </w:r>
      <w:bookmarkEnd w:id="27"/>
    </w:p>
    <w:p w14:paraId="3F9F4B8C" w14:textId="66835BFB" w:rsidR="00786E52" w:rsidRDefault="0060647E" w:rsidP="00DB6FB4">
      <w:r>
        <w:t xml:space="preserve">The VA Office of Inspector General (OIG) conducted a focused healthcare inspection to assess </w:t>
      </w:r>
      <w:r w:rsidR="0065026A">
        <w:t>one of many</w:t>
      </w:r>
      <w:r w:rsidR="00246CC2">
        <w:t xml:space="preserve"> </w:t>
      </w:r>
      <w:r w:rsidR="006D4A08">
        <w:rPr>
          <w:rFonts w:cs="Times New Roman"/>
        </w:rPr>
        <w:t>identified patient</w:t>
      </w:r>
      <w:r w:rsidR="00D01DC9">
        <w:rPr>
          <w:rFonts w:cs="Times New Roman"/>
        </w:rPr>
        <w:t xml:space="preserve"> </w:t>
      </w:r>
      <w:r w:rsidR="006D4A08">
        <w:rPr>
          <w:rFonts w:cs="Times New Roman"/>
        </w:rPr>
        <w:t xml:space="preserve">safety </w:t>
      </w:r>
      <w:r w:rsidR="006D4A08" w:rsidRPr="00246CC2">
        <w:rPr>
          <w:rFonts w:cs="Times New Roman"/>
        </w:rPr>
        <w:t>concern</w:t>
      </w:r>
      <w:r w:rsidR="0065026A">
        <w:rPr>
          <w:rFonts w:cs="Times New Roman"/>
        </w:rPr>
        <w:t>s</w:t>
      </w:r>
      <w:r w:rsidR="006D4A08">
        <w:rPr>
          <w:rFonts w:cs="Times New Roman"/>
        </w:rPr>
        <w:t xml:space="preserve"> with </w:t>
      </w:r>
      <w:r w:rsidR="00436F3E">
        <w:rPr>
          <w:rFonts w:cs="Times New Roman"/>
        </w:rPr>
        <w:t xml:space="preserve">a </w:t>
      </w:r>
      <w:r w:rsidR="003A11FC">
        <w:rPr>
          <w:rFonts w:cs="Times New Roman"/>
        </w:rPr>
        <w:t>d</w:t>
      </w:r>
      <w:r w:rsidR="004373C6">
        <w:rPr>
          <w:rFonts w:cs="Times New Roman"/>
        </w:rPr>
        <w:t>y</w:t>
      </w:r>
      <w:r w:rsidR="003A11FC">
        <w:rPr>
          <w:rFonts w:cs="Times New Roman"/>
        </w:rPr>
        <w:t xml:space="preserve">sfunction </w:t>
      </w:r>
      <w:r w:rsidR="00436F3E">
        <w:rPr>
          <w:rFonts w:cs="Times New Roman"/>
        </w:rPr>
        <w:t xml:space="preserve">of </w:t>
      </w:r>
      <w:r w:rsidR="006D4A08">
        <w:rPr>
          <w:rFonts w:cs="Times New Roman"/>
        </w:rPr>
        <w:t>the new electronic health record (EHR</w:t>
      </w:r>
      <w:r w:rsidR="006D4A08" w:rsidRPr="00246CC2">
        <w:rPr>
          <w:rFonts w:cs="Times New Roman"/>
        </w:rPr>
        <w:t>)</w:t>
      </w:r>
      <w:r w:rsidR="00246CC2">
        <w:rPr>
          <w:rFonts w:cs="Times New Roman"/>
        </w:rPr>
        <w:t>.</w:t>
      </w:r>
      <w:r>
        <w:rPr>
          <w:rFonts w:cs="Times New Roman"/>
        </w:rPr>
        <w:t xml:space="preserve"> </w:t>
      </w:r>
      <w:r w:rsidR="009F1487">
        <w:rPr>
          <w:bCs/>
          <w:shd w:val="clear" w:color="auto" w:fill="FFFFFF"/>
        </w:rPr>
        <w:t xml:space="preserve">There has been significant interest from stakeholders, including members of Congress, on whether the use of </w:t>
      </w:r>
      <w:r w:rsidR="006D0510">
        <w:rPr>
          <w:bCs/>
          <w:shd w:val="clear" w:color="auto" w:fill="FFFFFF"/>
        </w:rPr>
        <w:t xml:space="preserve">the </w:t>
      </w:r>
      <w:r w:rsidR="009F1487">
        <w:rPr>
          <w:bCs/>
          <w:shd w:val="clear" w:color="auto" w:fill="FFFFFF"/>
        </w:rPr>
        <w:t xml:space="preserve">new EHR resulted in patient harm. </w:t>
      </w:r>
      <w:r w:rsidR="0065026A">
        <w:rPr>
          <w:bCs/>
          <w:shd w:val="clear" w:color="auto" w:fill="FFFFFF"/>
        </w:rPr>
        <w:t xml:space="preserve">The OIG chose to address the order entry “unknown queue” EHR safety </w:t>
      </w:r>
      <w:r w:rsidR="0065026A" w:rsidRPr="003A11FC">
        <w:rPr>
          <w:bCs/>
          <w:shd w:val="clear" w:color="auto" w:fill="FFFFFF"/>
        </w:rPr>
        <w:t xml:space="preserve">concern </w:t>
      </w:r>
      <w:r w:rsidR="0065026A">
        <w:rPr>
          <w:bCs/>
          <w:shd w:val="clear" w:color="auto" w:fill="FFFFFF"/>
        </w:rPr>
        <w:t xml:space="preserve">after </w:t>
      </w:r>
      <w:r w:rsidR="0065026A" w:rsidRPr="003A11FC">
        <w:rPr>
          <w:bCs/>
          <w:shd w:val="clear" w:color="auto" w:fill="FFFFFF"/>
        </w:rPr>
        <w:t>VHA assessed it as high risk and</w:t>
      </w:r>
      <w:r w:rsidR="009E1AA9">
        <w:rPr>
          <w:bCs/>
          <w:shd w:val="clear" w:color="auto" w:fill="FFFFFF"/>
        </w:rPr>
        <w:t xml:space="preserve"> </w:t>
      </w:r>
      <w:r w:rsidR="0065026A" w:rsidRPr="003A11FC">
        <w:rPr>
          <w:bCs/>
          <w:shd w:val="clear" w:color="auto" w:fill="FFFFFF"/>
        </w:rPr>
        <w:t>identified multiple events that resulted in patient harm.</w:t>
      </w:r>
      <w:r w:rsidR="0065026A">
        <w:rPr>
          <w:rStyle w:val="FootnoteReference"/>
        </w:rPr>
        <w:footnoteReference w:id="6"/>
      </w:r>
    </w:p>
    <w:p w14:paraId="6015B133" w14:textId="13833A4E" w:rsidR="00DB6FB4" w:rsidRDefault="00DB6FB4" w:rsidP="00B96D35">
      <w:pPr>
        <w:pStyle w:val="Heading2NoTOC"/>
      </w:pPr>
      <w:bookmarkStart w:id="28" w:name="_Toc500505343"/>
      <w:bookmarkStart w:id="29" w:name="_Toc500505535"/>
      <w:bookmarkStart w:id="30" w:name="_Toc500505604"/>
      <w:bookmarkStart w:id="31" w:name="_Toc500508745"/>
      <w:bookmarkStart w:id="32" w:name="_Toc500508806"/>
      <w:bookmarkStart w:id="33" w:name="_Toc501370466"/>
      <w:bookmarkStart w:id="34" w:name="_Toc501371235"/>
      <w:bookmarkStart w:id="35" w:name="_Toc503176338"/>
      <w:bookmarkStart w:id="36" w:name="_Toc503254654"/>
      <w:r w:rsidRPr="00DE766D">
        <w:t>Background</w:t>
      </w:r>
    </w:p>
    <w:bookmarkEnd w:id="28"/>
    <w:bookmarkEnd w:id="29"/>
    <w:bookmarkEnd w:id="30"/>
    <w:bookmarkEnd w:id="31"/>
    <w:bookmarkEnd w:id="32"/>
    <w:bookmarkEnd w:id="33"/>
    <w:bookmarkEnd w:id="34"/>
    <w:bookmarkEnd w:id="35"/>
    <w:bookmarkEnd w:id="36"/>
    <w:p w14:paraId="19996742" w14:textId="32DEB3E3" w:rsidR="00C55867" w:rsidRDefault="00A94652" w:rsidP="00EE32FE">
      <w:r>
        <w:t>“Virtually every intervention in patient care outside of surgery… is initiated by a physician’s written order.”</w:t>
      </w:r>
      <w:r w:rsidR="006B766C">
        <w:rPr>
          <w:rStyle w:val="FootnoteReference"/>
        </w:rPr>
        <w:footnoteReference w:id="7"/>
      </w:r>
      <w:r>
        <w:t xml:space="preserve"> </w:t>
      </w:r>
      <w:r w:rsidR="00C55867">
        <w:t xml:space="preserve">An EHR enables </w:t>
      </w:r>
      <w:r>
        <w:t xml:space="preserve">healthcare </w:t>
      </w:r>
      <w:r w:rsidR="00C55867">
        <w:t xml:space="preserve">providers to generate computerized orders to enter and send treatment instructions, </w:t>
      </w:r>
      <w:r w:rsidR="00B353D2">
        <w:t>such as</w:t>
      </w:r>
      <w:r w:rsidR="00C55867">
        <w:t xml:space="preserve"> medications, laboratory, and radiology orders</w:t>
      </w:r>
      <w:r w:rsidR="005878E0">
        <w:t xml:space="preserve"> (see </w:t>
      </w:r>
      <w:r w:rsidR="00DE0E7F">
        <w:t>f</w:t>
      </w:r>
      <w:r w:rsidR="005878E0">
        <w:t>igure</w:t>
      </w:r>
      <w:r w:rsidR="000E33FD">
        <w:t> </w:t>
      </w:r>
      <w:r w:rsidR="005878E0" w:rsidRPr="005057EF">
        <w:t>1</w:t>
      </w:r>
      <w:r w:rsidR="005878E0">
        <w:t>)</w:t>
      </w:r>
      <w:r w:rsidR="00C55867">
        <w:t>. Computerized orders</w:t>
      </w:r>
    </w:p>
    <w:p w14:paraId="3252C0D4" w14:textId="79A45FD3" w:rsidR="00C55867" w:rsidRDefault="000E33FD" w:rsidP="000B29D0">
      <w:pPr>
        <w:pStyle w:val="ListParagraph"/>
        <w:numPr>
          <w:ilvl w:val="0"/>
          <w:numId w:val="7"/>
        </w:numPr>
      </w:pPr>
      <w:r>
        <w:t>r</w:t>
      </w:r>
      <w:r w:rsidR="00C55867">
        <w:t>educe errors and improve patient safety,</w:t>
      </w:r>
    </w:p>
    <w:p w14:paraId="23F82841" w14:textId="31FD2561" w:rsidR="00C55867" w:rsidRDefault="000E33FD" w:rsidP="000B29D0">
      <w:pPr>
        <w:pStyle w:val="ListParagraph"/>
        <w:numPr>
          <w:ilvl w:val="0"/>
          <w:numId w:val="7"/>
        </w:numPr>
      </w:pPr>
      <w:r>
        <w:t>i</w:t>
      </w:r>
      <w:r w:rsidR="00C55867">
        <w:t>mprove efficiency, and</w:t>
      </w:r>
    </w:p>
    <w:p w14:paraId="18B1C3B9" w14:textId="32865E8C" w:rsidR="00C55867" w:rsidRDefault="000E33FD" w:rsidP="000B29D0">
      <w:pPr>
        <w:pStyle w:val="ListParagraph"/>
        <w:numPr>
          <w:ilvl w:val="0"/>
          <w:numId w:val="7"/>
        </w:numPr>
      </w:pPr>
      <w:r>
        <w:t>i</w:t>
      </w:r>
      <w:r w:rsidR="00C55867">
        <w:t>mprove reimbursements for care provided</w:t>
      </w:r>
      <w:r w:rsidR="001F2157">
        <w:t>.</w:t>
      </w:r>
      <w:r w:rsidR="001F2157">
        <w:rPr>
          <w:rStyle w:val="FootnoteReference"/>
        </w:rPr>
        <w:footnoteReference w:id="8"/>
      </w:r>
    </w:p>
    <w:p w14:paraId="32C17427" w14:textId="01596E7E" w:rsidR="000504C8" w:rsidRDefault="00A94652" w:rsidP="00EE32FE">
      <w:r>
        <w:t xml:space="preserve">The benefits of computerized orders </w:t>
      </w:r>
      <w:r w:rsidR="00B35304">
        <w:t>depend</w:t>
      </w:r>
      <w:r w:rsidR="00B166E4">
        <w:t xml:space="preserve"> </w:t>
      </w:r>
      <w:r w:rsidR="00C93FEC">
        <w:t xml:space="preserve">upon </w:t>
      </w:r>
      <w:r w:rsidRPr="00B970D8">
        <w:t xml:space="preserve">reliable delivery of the order </w:t>
      </w:r>
      <w:r w:rsidR="00B166E4" w:rsidRPr="00B970D8">
        <w:t xml:space="preserve">to </w:t>
      </w:r>
      <w:r w:rsidR="00C93FEC" w:rsidRPr="00B970D8">
        <w:t>the requested service</w:t>
      </w:r>
      <w:r w:rsidR="00EC4AC4" w:rsidRPr="00B970D8">
        <w:t>.</w:t>
      </w:r>
    </w:p>
    <w:p w14:paraId="3CBE27D2" w14:textId="0D7C7E97" w:rsidR="005F3F1C" w:rsidRDefault="00335CA7" w:rsidP="002B1D27">
      <w:pPr>
        <w:jc w:val="center"/>
        <w:rPr>
          <w:shd w:val="clear" w:color="auto" w:fill="FFFFFF"/>
        </w:rPr>
      </w:pPr>
      <w:r>
        <w:rPr>
          <w:noProof/>
          <w:shd w:val="clear" w:color="auto" w:fill="FFFFFF"/>
        </w:rPr>
        <w:lastRenderedPageBreak/>
        <w:drawing>
          <wp:inline distT="0" distB="0" distL="0" distR="0" wp14:anchorId="3D74790B" wp14:editId="19F7A05C">
            <wp:extent cx="4751358" cy="2711961"/>
            <wp:effectExtent l="19050" t="19050" r="11430" b="12700"/>
            <wp:docPr id="44" name="Picture 44" descr="Diagram, schematic of processing of an order using an E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 schematic of processing of an order using an EHR."/>
                    <pic:cNvPicPr/>
                  </pic:nvPicPr>
                  <pic:blipFill rotWithShape="1">
                    <a:blip r:embed="rId27">
                      <a:extLst>
                        <a:ext uri="{28A0092B-C50C-407E-A947-70E740481C1C}">
                          <a14:useLocalDpi xmlns:a14="http://schemas.microsoft.com/office/drawing/2010/main" val="0"/>
                        </a:ext>
                      </a:extLst>
                    </a:blip>
                    <a:srcRect l="7051" r="22756" b="28775"/>
                    <a:stretch/>
                  </pic:blipFill>
                  <pic:spPr bwMode="auto">
                    <a:xfrm>
                      <a:off x="0" y="0"/>
                      <a:ext cx="4793325" cy="2735915"/>
                    </a:xfrm>
                    <a:prstGeom prst="rect">
                      <a:avLst/>
                    </a:prstGeom>
                    <a:ln w="19050">
                      <a:solidFill>
                        <a:srgbClr val="003F72"/>
                      </a:solidFill>
                    </a:ln>
                    <a:extLst>
                      <a:ext uri="{53640926-AAD7-44D8-BBD7-CCE9431645EC}">
                        <a14:shadowObscured xmlns:a14="http://schemas.microsoft.com/office/drawing/2010/main"/>
                      </a:ext>
                    </a:extLst>
                  </pic:spPr>
                </pic:pic>
              </a:graphicData>
            </a:graphic>
          </wp:inline>
        </w:drawing>
      </w:r>
    </w:p>
    <w:p w14:paraId="0D2E5D1F" w14:textId="70B6212B" w:rsidR="002B1D27" w:rsidRPr="006D5938" w:rsidRDefault="002B1D27" w:rsidP="006D5938">
      <w:pPr>
        <w:pStyle w:val="SourceforFiguresandTables"/>
        <w:ind w:left="990" w:hanging="90"/>
      </w:pPr>
      <w:r w:rsidRPr="00AD7705">
        <w:rPr>
          <w:b/>
        </w:rPr>
        <w:t xml:space="preserve">Figure </w:t>
      </w:r>
      <w:r w:rsidR="008A67E1" w:rsidRPr="00AD7705">
        <w:rPr>
          <w:b/>
        </w:rPr>
        <w:t>1</w:t>
      </w:r>
      <w:r w:rsidRPr="006D5938">
        <w:t>. Processing of an order using an EHR.</w:t>
      </w:r>
    </w:p>
    <w:p w14:paraId="46B72BB4" w14:textId="345BDC3D" w:rsidR="002B1D27" w:rsidRPr="006D5938" w:rsidRDefault="002B1D27" w:rsidP="00D6240A">
      <w:pPr>
        <w:pStyle w:val="SourceforFiguresandTables"/>
        <w:ind w:left="900"/>
      </w:pPr>
      <w:r w:rsidRPr="006D5938">
        <w:t>Source: OIG analysis</w:t>
      </w:r>
      <w:r w:rsidR="002D2983" w:rsidRPr="006D5938">
        <w:t>.</w:t>
      </w:r>
    </w:p>
    <w:p w14:paraId="352727AD" w14:textId="54E35B94" w:rsidR="00DB6FB4" w:rsidRPr="00DE766D" w:rsidRDefault="00DB6FB4" w:rsidP="00B96D35">
      <w:pPr>
        <w:pStyle w:val="Heading2NoTOC"/>
      </w:pPr>
      <w:r w:rsidRPr="00DE766D">
        <w:t>Prior OIG Reports</w:t>
      </w:r>
    </w:p>
    <w:p w14:paraId="09D9EDAA" w14:textId="7B61BBC8" w:rsidR="00F82A32" w:rsidRPr="009E5ED8" w:rsidRDefault="00F82A32" w:rsidP="00F82A32">
      <w:bookmarkStart w:id="37" w:name="_Hlk95994605"/>
      <w:r w:rsidRPr="00B311C9">
        <w:t xml:space="preserve">Prior OIG reports published on VA’s implementation of the new EHR </w:t>
      </w:r>
      <w:r>
        <w:t xml:space="preserve">and the status of report recommendations are listed on the </w:t>
      </w:r>
      <w:hyperlink r:id="rId28" w:history="1">
        <w:r w:rsidRPr="006E4BC2">
          <w:rPr>
            <w:rStyle w:val="Hyperlink"/>
          </w:rPr>
          <w:t>VA OIG site</w:t>
        </w:r>
      </w:hyperlink>
      <w:r>
        <w:t>.</w:t>
      </w:r>
      <w:bookmarkStart w:id="38" w:name="_Hlk95994564"/>
      <w:bookmarkEnd w:id="37"/>
    </w:p>
    <w:bookmarkEnd w:id="38"/>
    <w:p w14:paraId="3B924A18" w14:textId="65763FEC" w:rsidR="00DB6FB4" w:rsidRPr="00DE766D" w:rsidRDefault="00DB6FB4" w:rsidP="00B96D35">
      <w:pPr>
        <w:pStyle w:val="Heading2NoTOC"/>
      </w:pPr>
      <w:r w:rsidRPr="00DE766D">
        <w:t>Concern</w:t>
      </w:r>
    </w:p>
    <w:p w14:paraId="39CADE50" w14:textId="48298C33" w:rsidR="006F2086" w:rsidRDefault="00DE401A" w:rsidP="00DE401A">
      <w:pPr>
        <w:rPr>
          <w:bCs/>
          <w:shd w:val="clear" w:color="auto" w:fill="FFFFFF"/>
        </w:rPr>
      </w:pPr>
      <w:r>
        <w:rPr>
          <w:bCs/>
          <w:shd w:val="clear" w:color="auto" w:fill="FFFFFF"/>
        </w:rPr>
        <w:t>OIG focused on a VHA identified patient</w:t>
      </w:r>
      <w:r w:rsidR="00D01DC9">
        <w:rPr>
          <w:bCs/>
          <w:shd w:val="clear" w:color="auto" w:fill="FFFFFF"/>
        </w:rPr>
        <w:t xml:space="preserve"> </w:t>
      </w:r>
      <w:r>
        <w:rPr>
          <w:bCs/>
          <w:shd w:val="clear" w:color="auto" w:fill="FFFFFF"/>
        </w:rPr>
        <w:t>safety risk created by the new EHR</w:t>
      </w:r>
      <w:r w:rsidR="00966A79">
        <w:rPr>
          <w:bCs/>
          <w:shd w:val="clear" w:color="auto" w:fill="FFFFFF"/>
        </w:rPr>
        <w:t xml:space="preserve"> that led</w:t>
      </w:r>
      <w:r>
        <w:rPr>
          <w:bCs/>
          <w:shd w:val="clear" w:color="auto" w:fill="FFFFFF"/>
        </w:rPr>
        <w:t xml:space="preserve"> to patient harm. Specifically, the new EHR did not deliver certain</w:t>
      </w:r>
      <w:r w:rsidR="00634925">
        <w:rPr>
          <w:bCs/>
          <w:shd w:val="clear" w:color="auto" w:fill="FFFFFF"/>
        </w:rPr>
        <w:t xml:space="preserve"> </w:t>
      </w:r>
      <w:r>
        <w:rPr>
          <w:bCs/>
          <w:shd w:val="clear" w:color="auto" w:fill="FFFFFF"/>
        </w:rPr>
        <w:t xml:space="preserve">orders to the requested services but sent the orders to an undetectable location or unknown queue. The new EHR did not </w:t>
      </w:r>
      <w:r w:rsidR="00966A79">
        <w:rPr>
          <w:bCs/>
          <w:shd w:val="clear" w:color="auto" w:fill="FFFFFF"/>
        </w:rPr>
        <w:t>alert</w:t>
      </w:r>
      <w:r>
        <w:rPr>
          <w:bCs/>
          <w:shd w:val="clear" w:color="auto" w:fill="FFFFFF"/>
        </w:rPr>
        <w:t xml:space="preserve"> the health care providers that the order was not delivered to the requested service. </w:t>
      </w:r>
    </w:p>
    <w:p w14:paraId="372524DD" w14:textId="4F32DA54" w:rsidR="00DE401A" w:rsidRDefault="00DE401A" w:rsidP="00DE401A">
      <w:pPr>
        <w:rPr>
          <w:bCs/>
          <w:shd w:val="clear" w:color="auto" w:fill="FFFFFF"/>
        </w:rPr>
      </w:pPr>
      <w:r>
        <w:rPr>
          <w:bCs/>
          <w:shd w:val="clear" w:color="auto" w:fill="FFFFFF"/>
        </w:rPr>
        <w:t>In a briefing by a VHA leader (see figure 2) this new EHR safety issue was described as analogous to the post office stuffing “undeliverable mail behind a bush instead of placing them back in your mailbox.”</w:t>
      </w:r>
    </w:p>
    <w:p w14:paraId="2704078E" w14:textId="56E298A1" w:rsidR="00DE401A" w:rsidRDefault="00DE401A" w:rsidP="00DE401A">
      <w:pPr>
        <w:jc w:val="center"/>
        <w:rPr>
          <w:bCs/>
          <w:shd w:val="clear" w:color="auto" w:fill="FFFFFF"/>
        </w:rPr>
      </w:pPr>
      <w:r>
        <w:rPr>
          <w:noProof/>
        </w:rPr>
        <w:lastRenderedPageBreak/>
        <w:drawing>
          <wp:inline distT="0" distB="0" distL="0" distR="0" wp14:anchorId="1264BD7D" wp14:editId="1AE46332">
            <wp:extent cx="5438140" cy="4039737"/>
            <wp:effectExtent l="0" t="0" r="0" b="0"/>
            <wp:docPr id="33" name="Graphic 33" descr="Text from the slide reads:&#10;Imagine having what you think is a list of your entire extended family on your list to send holiday cards&#10;Now, imagine half those addresses are incorrect&#10;Finally, when the post office tried to return the cards that went to the wrong address, they stuffed them behind a bush instead of placing them back in your mailbox&#10;End result: Your family doesn’t know you made the effort, and you don’t know your effort fail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descr="Text from the slide reads:&#10;Imagine having what you think is a list of your entire extended family on your list to send holiday cards&#10;Now, imagine half those addresses are incorrect&#10;Finally, when the post office tried to return the cards that went to the wrong address, they stuffed them behind a bush instead of placing them back in your mailbox&#10;End result: Your family doesn’t know you made the effort, and you don’t know your effort failed&#10;"/>
                    <pic:cNvPicPr/>
                  </pic:nvPicPr>
                  <pic:blipFill>
                    <a:blip r:embed="rId29">
                      <a:extLst>
                        <a:ext uri="{96DAC541-7B7A-43D3-8B79-37D633B846F1}">
                          <asvg:svgBlip xmlns:asvg="http://schemas.microsoft.com/office/drawing/2016/SVG/main" r:embed="rId30"/>
                        </a:ext>
                      </a:extLst>
                    </a:blip>
                    <a:stretch>
                      <a:fillRect/>
                    </a:stretch>
                  </pic:blipFill>
                  <pic:spPr>
                    <a:xfrm>
                      <a:off x="0" y="0"/>
                      <a:ext cx="5442341" cy="4042857"/>
                    </a:xfrm>
                    <a:prstGeom prst="rect">
                      <a:avLst/>
                    </a:prstGeom>
                  </pic:spPr>
                </pic:pic>
              </a:graphicData>
            </a:graphic>
          </wp:inline>
        </w:drawing>
      </w:r>
    </w:p>
    <w:p w14:paraId="60A2A12F" w14:textId="020A3FCB" w:rsidR="00DE401A" w:rsidRDefault="00DE401A" w:rsidP="00DE401A">
      <w:pPr>
        <w:pStyle w:val="SourceforFiguresandTables"/>
        <w:ind w:left="360"/>
      </w:pPr>
      <w:r w:rsidRPr="006D17F7">
        <w:rPr>
          <w:b/>
          <w:bCs/>
        </w:rPr>
        <w:t xml:space="preserve">Figure </w:t>
      </w:r>
      <w:r>
        <w:rPr>
          <w:b/>
          <w:bCs/>
        </w:rPr>
        <w:t>2</w:t>
      </w:r>
      <w:r w:rsidRPr="00F60750">
        <w:t xml:space="preserve">. </w:t>
      </w:r>
      <w:r>
        <w:t>VA briefing slide providing an analogy for the concern with orders not being delivered.</w:t>
      </w:r>
    </w:p>
    <w:p w14:paraId="5A0E76AB" w14:textId="7046AA0C" w:rsidR="00DE401A" w:rsidRDefault="00DE401A" w:rsidP="00DE401A">
      <w:pPr>
        <w:pStyle w:val="SourceforFiguresandTables"/>
        <w:ind w:left="360"/>
      </w:pPr>
      <w:r>
        <w:t>Source: VA briefing, October 12, 2021.</w:t>
      </w:r>
    </w:p>
    <w:p w14:paraId="70352CB8" w14:textId="54A3A26F" w:rsidR="00DE401A" w:rsidRDefault="00DE401A" w:rsidP="007674DC">
      <w:pPr>
        <w:pStyle w:val="Heading3"/>
        <w:rPr>
          <w:shd w:val="clear" w:color="auto" w:fill="FFFFFF"/>
        </w:rPr>
      </w:pPr>
      <w:r>
        <w:rPr>
          <w:shd w:val="clear" w:color="auto" w:fill="FFFFFF"/>
        </w:rPr>
        <w:t>VHA’s Efforts to Address EHR Safety</w:t>
      </w:r>
    </w:p>
    <w:p w14:paraId="249B720A" w14:textId="4E70E670" w:rsidR="00DE401A" w:rsidRDefault="00635CA2" w:rsidP="007674DC">
      <w:pPr>
        <w:rPr>
          <w:shd w:val="clear" w:color="auto" w:fill="FFFFFF"/>
        </w:rPr>
      </w:pPr>
      <w:r>
        <w:rPr>
          <w:shd w:val="clear" w:color="auto" w:fill="FFFFFF"/>
        </w:rPr>
        <w:t>In May 2021</w:t>
      </w:r>
      <w:r w:rsidR="00F742B1">
        <w:rPr>
          <w:shd w:val="clear" w:color="auto" w:fill="FFFFFF"/>
        </w:rPr>
        <w:t xml:space="preserve">, </w:t>
      </w:r>
      <w:r w:rsidR="00623769">
        <w:rPr>
          <w:shd w:val="clear" w:color="auto" w:fill="FFFFFF"/>
        </w:rPr>
        <w:t xml:space="preserve">after </w:t>
      </w:r>
      <w:r>
        <w:rPr>
          <w:shd w:val="clear" w:color="auto" w:fill="FFFFFF"/>
        </w:rPr>
        <w:t xml:space="preserve">VHA identified </w:t>
      </w:r>
      <w:r w:rsidR="00FB5187">
        <w:rPr>
          <w:shd w:val="clear" w:color="auto" w:fill="FFFFFF"/>
        </w:rPr>
        <w:t xml:space="preserve">several patient </w:t>
      </w:r>
      <w:r w:rsidR="00F742B1">
        <w:rPr>
          <w:shd w:val="clear" w:color="auto" w:fill="FFFFFF"/>
        </w:rPr>
        <w:t xml:space="preserve">safety </w:t>
      </w:r>
      <w:r>
        <w:rPr>
          <w:shd w:val="clear" w:color="auto" w:fill="FFFFFF"/>
        </w:rPr>
        <w:t xml:space="preserve">concerns with the </w:t>
      </w:r>
      <w:r w:rsidR="007674DC">
        <w:rPr>
          <w:shd w:val="clear" w:color="auto" w:fill="FFFFFF"/>
        </w:rPr>
        <w:t xml:space="preserve">new </w:t>
      </w:r>
      <w:r>
        <w:rPr>
          <w:shd w:val="clear" w:color="auto" w:fill="FFFFFF"/>
        </w:rPr>
        <w:t>EHR</w:t>
      </w:r>
      <w:r w:rsidR="00623769">
        <w:rPr>
          <w:shd w:val="clear" w:color="auto" w:fill="FFFFFF"/>
        </w:rPr>
        <w:t>,</w:t>
      </w:r>
      <w:r>
        <w:rPr>
          <w:shd w:val="clear" w:color="auto" w:fill="FFFFFF"/>
        </w:rPr>
        <w:t xml:space="preserve"> </w:t>
      </w:r>
      <w:r w:rsidR="00623769" w:rsidRPr="006F2086">
        <w:rPr>
          <w:shd w:val="clear" w:color="auto" w:fill="FFFFFF"/>
        </w:rPr>
        <w:t xml:space="preserve">a </w:t>
      </w:r>
      <w:r w:rsidR="00027703" w:rsidRPr="006F2086">
        <w:rPr>
          <w:shd w:val="clear" w:color="auto" w:fill="FFFFFF"/>
        </w:rPr>
        <w:t>p</w:t>
      </w:r>
      <w:r w:rsidR="001A6164" w:rsidRPr="006F2086">
        <w:rPr>
          <w:shd w:val="clear" w:color="auto" w:fill="FFFFFF"/>
        </w:rPr>
        <w:t xml:space="preserve">atient </w:t>
      </w:r>
      <w:r w:rsidR="00027703" w:rsidRPr="006F2086">
        <w:rPr>
          <w:shd w:val="clear" w:color="auto" w:fill="FFFFFF"/>
        </w:rPr>
        <w:t>s</w:t>
      </w:r>
      <w:r w:rsidR="001A6164" w:rsidRPr="006F2086">
        <w:rPr>
          <w:shd w:val="clear" w:color="auto" w:fill="FFFFFF"/>
        </w:rPr>
        <w:t xml:space="preserve">afety </w:t>
      </w:r>
      <w:r w:rsidR="00B51789" w:rsidRPr="006F2086">
        <w:rPr>
          <w:shd w:val="clear" w:color="auto" w:fill="FFFFFF"/>
        </w:rPr>
        <w:t>t</w:t>
      </w:r>
      <w:r w:rsidR="00BA3B89" w:rsidRPr="006F2086">
        <w:rPr>
          <w:shd w:val="clear" w:color="auto" w:fill="FFFFFF"/>
        </w:rPr>
        <w:t>eam</w:t>
      </w:r>
      <w:r w:rsidR="00BA3B89">
        <w:rPr>
          <w:shd w:val="clear" w:color="auto" w:fill="FFFFFF"/>
        </w:rPr>
        <w:t xml:space="preserve"> </w:t>
      </w:r>
      <w:r w:rsidR="00623769">
        <w:rPr>
          <w:shd w:val="clear" w:color="auto" w:fill="FFFFFF"/>
        </w:rPr>
        <w:t xml:space="preserve">was deployed </w:t>
      </w:r>
      <w:r w:rsidR="00940EAF">
        <w:rPr>
          <w:shd w:val="clear" w:color="auto" w:fill="FFFFFF"/>
        </w:rPr>
        <w:t>to Mann-Grandstaff VA Medical Center (facility)</w:t>
      </w:r>
      <w:r w:rsidR="001A6164">
        <w:rPr>
          <w:shd w:val="clear" w:color="auto" w:fill="FFFFFF"/>
        </w:rPr>
        <w:t xml:space="preserve"> to </w:t>
      </w:r>
      <w:r w:rsidR="00DC1154">
        <w:rPr>
          <w:shd w:val="clear" w:color="auto" w:fill="FFFFFF"/>
        </w:rPr>
        <w:t>intervene</w:t>
      </w:r>
      <w:r w:rsidR="00BA3B89">
        <w:rPr>
          <w:shd w:val="clear" w:color="auto" w:fill="FFFFFF"/>
        </w:rPr>
        <w:t>.</w:t>
      </w:r>
      <w:r w:rsidR="00435A3B">
        <w:rPr>
          <w:rStyle w:val="FootnoteReference"/>
          <w:shd w:val="clear" w:color="auto" w:fill="FFFFFF"/>
        </w:rPr>
        <w:footnoteReference w:id="9"/>
      </w:r>
      <w:r w:rsidR="00E01D28">
        <w:rPr>
          <w:shd w:val="clear" w:color="auto" w:fill="FFFFFF"/>
        </w:rPr>
        <w:t xml:space="preserve"> The team</w:t>
      </w:r>
      <w:r w:rsidR="00940EAF">
        <w:rPr>
          <w:shd w:val="clear" w:color="auto" w:fill="FFFFFF"/>
        </w:rPr>
        <w:t xml:space="preserve"> </w:t>
      </w:r>
      <w:r w:rsidR="001A6164">
        <w:rPr>
          <w:shd w:val="clear" w:color="auto" w:fill="FFFFFF"/>
        </w:rPr>
        <w:t>was led by VHA National Center for Patient Safety</w:t>
      </w:r>
      <w:r w:rsidR="00FB5187">
        <w:rPr>
          <w:shd w:val="clear" w:color="auto" w:fill="FFFFFF"/>
        </w:rPr>
        <w:t xml:space="preserve"> and included </w:t>
      </w:r>
      <w:r w:rsidR="00FB5187">
        <w:rPr>
          <w:bCs/>
          <w:shd w:val="clear" w:color="auto" w:fill="FFFFFF"/>
        </w:rPr>
        <w:t xml:space="preserve">staff from VHA program offices, </w:t>
      </w:r>
      <w:r w:rsidR="00FB5187" w:rsidRPr="00A41F1E">
        <w:rPr>
          <w:bCs/>
          <w:shd w:val="clear" w:color="auto" w:fill="FFFFFF"/>
        </w:rPr>
        <w:t xml:space="preserve">leaders from the Office </w:t>
      </w:r>
      <w:r w:rsidR="00FB5187">
        <w:rPr>
          <w:bCs/>
          <w:shd w:val="clear" w:color="auto" w:fill="FFFFFF"/>
        </w:rPr>
        <w:t>of</w:t>
      </w:r>
      <w:r w:rsidR="00FB5187" w:rsidRPr="00A41F1E">
        <w:rPr>
          <w:bCs/>
          <w:shd w:val="clear" w:color="auto" w:fill="FFFFFF"/>
        </w:rPr>
        <w:t xml:space="preserve"> Electronic Health Record Modernization</w:t>
      </w:r>
      <w:r w:rsidR="00FB5187">
        <w:rPr>
          <w:bCs/>
          <w:shd w:val="clear" w:color="auto" w:fill="FFFFFF"/>
        </w:rPr>
        <w:t xml:space="preserve"> (now called the Electronic Health Record Modernization Integration Office, EHRM IO),</w:t>
      </w:r>
      <w:r w:rsidR="00FB5187" w:rsidRPr="00A41F1E">
        <w:rPr>
          <w:bCs/>
          <w:shd w:val="clear" w:color="auto" w:fill="FFFFFF"/>
        </w:rPr>
        <w:t xml:space="preserve"> </w:t>
      </w:r>
      <w:r w:rsidR="00FB5187">
        <w:rPr>
          <w:bCs/>
          <w:shd w:val="clear" w:color="auto" w:fill="FFFFFF"/>
        </w:rPr>
        <w:t xml:space="preserve">EHRM </w:t>
      </w:r>
      <w:r w:rsidR="00FB5187" w:rsidRPr="00A41F1E">
        <w:rPr>
          <w:bCs/>
          <w:shd w:val="clear" w:color="auto" w:fill="FFFFFF"/>
        </w:rPr>
        <w:t>council</w:t>
      </w:r>
      <w:r w:rsidR="00FB5187">
        <w:rPr>
          <w:bCs/>
          <w:shd w:val="clear" w:color="auto" w:fill="FFFFFF"/>
        </w:rPr>
        <w:t>s</w:t>
      </w:r>
      <w:r w:rsidR="00FB5187" w:rsidRPr="00A41F1E">
        <w:rPr>
          <w:bCs/>
          <w:shd w:val="clear" w:color="auto" w:fill="FFFFFF"/>
        </w:rPr>
        <w:t>, VISN</w:t>
      </w:r>
      <w:r w:rsidR="00FB5187">
        <w:rPr>
          <w:bCs/>
          <w:shd w:val="clear" w:color="auto" w:fill="FFFFFF"/>
        </w:rPr>
        <w:t xml:space="preserve"> 20</w:t>
      </w:r>
      <w:r w:rsidR="00FB5187" w:rsidRPr="00A41F1E">
        <w:rPr>
          <w:bCs/>
          <w:shd w:val="clear" w:color="auto" w:fill="FFFFFF"/>
        </w:rPr>
        <w:t>,</w:t>
      </w:r>
      <w:r w:rsidR="00FB5187">
        <w:rPr>
          <w:bCs/>
          <w:shd w:val="clear" w:color="auto" w:fill="FFFFFF"/>
        </w:rPr>
        <w:t xml:space="preserve"> and</w:t>
      </w:r>
      <w:r w:rsidR="00FB5187" w:rsidRPr="00A41F1E">
        <w:rPr>
          <w:bCs/>
          <w:shd w:val="clear" w:color="auto" w:fill="FFFFFF"/>
        </w:rPr>
        <w:t xml:space="preserve"> </w:t>
      </w:r>
      <w:r w:rsidR="00AD7705">
        <w:rPr>
          <w:bCs/>
          <w:shd w:val="clear" w:color="auto" w:fill="FFFFFF"/>
        </w:rPr>
        <w:t xml:space="preserve">the </w:t>
      </w:r>
      <w:r w:rsidR="00FB5187" w:rsidRPr="00A41F1E">
        <w:rPr>
          <w:bCs/>
          <w:shd w:val="clear" w:color="auto" w:fill="FFFFFF"/>
        </w:rPr>
        <w:t>facility</w:t>
      </w:r>
      <w:r w:rsidR="00BA3B89" w:rsidRPr="00A41F1E">
        <w:rPr>
          <w:bCs/>
          <w:shd w:val="clear" w:color="auto" w:fill="FFFFFF"/>
        </w:rPr>
        <w:t>.</w:t>
      </w:r>
      <w:r w:rsidR="00FB5187">
        <w:rPr>
          <w:rStyle w:val="FootnoteReference"/>
          <w:bCs/>
          <w:shd w:val="clear" w:color="auto" w:fill="FFFFFF"/>
        </w:rPr>
        <w:footnoteReference w:id="10"/>
      </w:r>
    </w:p>
    <w:p w14:paraId="77EB5BDA" w14:textId="34081480" w:rsidR="00DE401A" w:rsidRDefault="00052775" w:rsidP="00DE401A">
      <w:pPr>
        <w:rPr>
          <w:bCs/>
          <w:shd w:val="clear" w:color="auto" w:fill="FFFFFF"/>
        </w:rPr>
      </w:pPr>
      <w:r>
        <w:rPr>
          <w:bCs/>
          <w:shd w:val="clear" w:color="auto" w:fill="FFFFFF"/>
        </w:rPr>
        <w:lastRenderedPageBreak/>
        <w:t>In</w:t>
      </w:r>
      <w:r w:rsidR="00DE401A">
        <w:rPr>
          <w:bCs/>
          <w:shd w:val="clear" w:color="auto" w:fill="FFFFFF"/>
        </w:rPr>
        <w:t xml:space="preserve"> December 2021</w:t>
      </w:r>
      <w:r>
        <w:rPr>
          <w:bCs/>
          <w:shd w:val="clear" w:color="auto" w:fill="FFFFFF"/>
        </w:rPr>
        <w:t>,</w:t>
      </w:r>
      <w:r w:rsidR="00134164">
        <w:rPr>
          <w:bCs/>
          <w:shd w:val="clear" w:color="auto" w:fill="FFFFFF"/>
        </w:rPr>
        <w:t xml:space="preserve"> </w:t>
      </w:r>
      <w:r>
        <w:rPr>
          <w:bCs/>
          <w:shd w:val="clear" w:color="auto" w:fill="FFFFFF"/>
        </w:rPr>
        <w:t xml:space="preserve">VA held </w:t>
      </w:r>
      <w:r w:rsidR="00435A3B">
        <w:rPr>
          <w:bCs/>
          <w:shd w:val="clear" w:color="auto" w:fill="FFFFFF"/>
        </w:rPr>
        <w:t xml:space="preserve">a Safety Summit </w:t>
      </w:r>
      <w:r w:rsidR="00FE51A5">
        <w:rPr>
          <w:bCs/>
          <w:shd w:val="clear" w:color="auto" w:fill="FFFFFF"/>
        </w:rPr>
        <w:t>about</w:t>
      </w:r>
      <w:r w:rsidR="00435A3B">
        <w:rPr>
          <w:bCs/>
          <w:shd w:val="clear" w:color="auto" w:fill="FFFFFF"/>
        </w:rPr>
        <w:t xml:space="preserve"> the new</w:t>
      </w:r>
      <w:r w:rsidR="00435A3B" w:rsidDel="00134164">
        <w:rPr>
          <w:bCs/>
          <w:shd w:val="clear" w:color="auto" w:fill="FFFFFF"/>
        </w:rPr>
        <w:t xml:space="preserve"> </w:t>
      </w:r>
      <w:r w:rsidR="00DE401A">
        <w:rPr>
          <w:bCs/>
          <w:shd w:val="clear" w:color="auto" w:fill="FFFFFF"/>
        </w:rPr>
        <w:t>EHR</w:t>
      </w:r>
      <w:r w:rsidR="00435A3B">
        <w:rPr>
          <w:bCs/>
          <w:shd w:val="clear" w:color="auto" w:fill="FFFFFF"/>
        </w:rPr>
        <w:t>.</w:t>
      </w:r>
      <w:r w:rsidR="00BA3B89">
        <w:rPr>
          <w:rStyle w:val="FootnoteReference"/>
          <w:bCs/>
          <w:shd w:val="clear" w:color="auto" w:fill="FFFFFF"/>
        </w:rPr>
        <w:footnoteReference w:id="11"/>
      </w:r>
      <w:r w:rsidR="005057EF">
        <w:rPr>
          <w:bCs/>
          <w:shd w:val="clear" w:color="auto" w:fill="FFFFFF"/>
        </w:rPr>
        <w:t xml:space="preserve"> </w:t>
      </w:r>
      <w:r w:rsidR="00694563">
        <w:rPr>
          <w:bCs/>
          <w:shd w:val="clear" w:color="auto" w:fill="FFFFFF"/>
        </w:rPr>
        <w:t xml:space="preserve">At the </w:t>
      </w:r>
      <w:r w:rsidR="005057EF">
        <w:rPr>
          <w:bCs/>
          <w:shd w:val="clear" w:color="auto" w:fill="FFFFFF"/>
        </w:rPr>
        <w:t xml:space="preserve">Safety </w:t>
      </w:r>
      <w:r w:rsidR="00694563">
        <w:rPr>
          <w:bCs/>
          <w:shd w:val="clear" w:color="auto" w:fill="FFFFFF"/>
        </w:rPr>
        <w:t>Summit, t</w:t>
      </w:r>
      <w:r w:rsidR="00DE401A" w:rsidRPr="00F742B1">
        <w:rPr>
          <w:bCs/>
          <w:shd w:val="clear" w:color="auto" w:fill="FFFFFF"/>
        </w:rPr>
        <w:t xml:space="preserve">he </w:t>
      </w:r>
      <w:r w:rsidR="00702E10">
        <w:rPr>
          <w:bCs/>
          <w:shd w:val="clear" w:color="auto" w:fill="FFFFFF"/>
        </w:rPr>
        <w:t>p</w:t>
      </w:r>
      <w:r w:rsidR="006D65B5" w:rsidRPr="00F742B1">
        <w:rPr>
          <w:bCs/>
          <w:shd w:val="clear" w:color="auto" w:fill="FFFFFF"/>
        </w:rPr>
        <w:t xml:space="preserve">atient </w:t>
      </w:r>
      <w:r w:rsidR="00702E10">
        <w:rPr>
          <w:bCs/>
          <w:shd w:val="clear" w:color="auto" w:fill="FFFFFF"/>
        </w:rPr>
        <w:t>s</w:t>
      </w:r>
      <w:r w:rsidR="006D65B5" w:rsidRPr="00F742B1">
        <w:rPr>
          <w:bCs/>
          <w:shd w:val="clear" w:color="auto" w:fill="FFFFFF"/>
        </w:rPr>
        <w:t xml:space="preserve">afety </w:t>
      </w:r>
      <w:r w:rsidR="00134164" w:rsidRPr="00F742B1">
        <w:rPr>
          <w:bCs/>
          <w:shd w:val="clear" w:color="auto" w:fill="FFFFFF"/>
        </w:rPr>
        <w:t xml:space="preserve">team </w:t>
      </w:r>
      <w:r w:rsidR="00DE401A" w:rsidRPr="00F742B1">
        <w:rPr>
          <w:bCs/>
          <w:shd w:val="clear" w:color="auto" w:fill="FFFFFF"/>
        </w:rPr>
        <w:t xml:space="preserve">shared the results </w:t>
      </w:r>
      <w:r w:rsidR="001A6164" w:rsidRPr="00F742B1">
        <w:rPr>
          <w:bCs/>
          <w:shd w:val="clear" w:color="auto" w:fill="FFFFFF"/>
        </w:rPr>
        <w:t xml:space="preserve">from </w:t>
      </w:r>
      <w:r w:rsidR="00134164" w:rsidRPr="00F742B1">
        <w:rPr>
          <w:bCs/>
          <w:shd w:val="clear" w:color="auto" w:fill="FFFFFF"/>
        </w:rPr>
        <w:t>the</w:t>
      </w:r>
      <w:r w:rsidR="00DE401A" w:rsidRPr="00F742B1">
        <w:rPr>
          <w:bCs/>
          <w:shd w:val="clear" w:color="auto" w:fill="FFFFFF"/>
        </w:rPr>
        <w:t xml:space="preserve"> comprehensive review of identified safety concerns with the new EHR.</w:t>
      </w:r>
      <w:r w:rsidR="00807C92" w:rsidDel="00807C92">
        <w:rPr>
          <w:rStyle w:val="FootnoteReference"/>
          <w:bCs/>
          <w:shd w:val="clear" w:color="auto" w:fill="FFFFFF"/>
        </w:rPr>
        <w:t xml:space="preserve"> </w:t>
      </w:r>
      <w:r>
        <w:rPr>
          <w:bCs/>
          <w:shd w:val="clear" w:color="auto" w:fill="FFFFFF"/>
        </w:rPr>
        <w:t xml:space="preserve">Findings included 60 </w:t>
      </w:r>
      <w:r w:rsidR="00DE401A">
        <w:rPr>
          <w:bCs/>
          <w:shd w:val="clear" w:color="auto" w:fill="FFFFFF"/>
        </w:rPr>
        <w:t>safety concerns with the new EHR across nine core domains.</w:t>
      </w:r>
      <w:r w:rsidR="00DE401A">
        <w:rPr>
          <w:rStyle w:val="FootnoteReference"/>
          <w:bCs/>
          <w:shd w:val="clear" w:color="auto" w:fill="FFFFFF"/>
        </w:rPr>
        <w:footnoteReference w:id="12"/>
      </w:r>
      <w:r w:rsidR="00DE401A">
        <w:rPr>
          <w:bCs/>
          <w:shd w:val="clear" w:color="auto" w:fill="FFFFFF"/>
        </w:rPr>
        <w:t xml:space="preserve"> VA staff </w:t>
      </w:r>
      <w:r w:rsidR="00D21563">
        <w:rPr>
          <w:bCs/>
          <w:shd w:val="clear" w:color="auto" w:fill="FFFFFF"/>
        </w:rPr>
        <w:t xml:space="preserve">ranked </w:t>
      </w:r>
      <w:r w:rsidR="00DE401A">
        <w:rPr>
          <w:bCs/>
          <w:shd w:val="clear" w:color="auto" w:fill="FFFFFF"/>
        </w:rPr>
        <w:t>the issue with the unknown queue as one of the three concerns with the highest patient</w:t>
      </w:r>
      <w:r w:rsidR="00D01DC9">
        <w:rPr>
          <w:bCs/>
          <w:shd w:val="clear" w:color="auto" w:fill="FFFFFF"/>
        </w:rPr>
        <w:t xml:space="preserve"> </w:t>
      </w:r>
      <w:r w:rsidR="00DE401A">
        <w:rPr>
          <w:bCs/>
          <w:shd w:val="clear" w:color="auto" w:fill="FFFFFF"/>
        </w:rPr>
        <w:t>safety risk.</w:t>
      </w:r>
      <w:r w:rsidR="00026638">
        <w:rPr>
          <w:rStyle w:val="FootnoteReference"/>
          <w:bCs/>
          <w:shd w:val="clear" w:color="auto" w:fill="FFFFFF"/>
        </w:rPr>
        <w:footnoteReference w:id="13"/>
      </w:r>
    </w:p>
    <w:p w14:paraId="1B2FC351" w14:textId="7AF464C5" w:rsidR="00DE401A" w:rsidRPr="00355FE2" w:rsidRDefault="00DE401A" w:rsidP="00DE401A">
      <w:pPr>
        <w:rPr>
          <w:shd w:val="clear" w:color="auto" w:fill="FFFFFF"/>
        </w:rPr>
      </w:pPr>
      <w:r>
        <w:rPr>
          <w:bCs/>
          <w:shd w:val="clear" w:color="auto" w:fill="FFFFFF"/>
        </w:rPr>
        <w:t>The OIG commends V</w:t>
      </w:r>
      <w:r w:rsidR="00017383">
        <w:rPr>
          <w:bCs/>
          <w:shd w:val="clear" w:color="auto" w:fill="FFFFFF"/>
        </w:rPr>
        <w:t>H</w:t>
      </w:r>
      <w:r>
        <w:rPr>
          <w:bCs/>
          <w:shd w:val="clear" w:color="auto" w:fill="FFFFFF"/>
        </w:rPr>
        <w:t>A staff that worked to identify, assess, and mitigate new EHR patient</w:t>
      </w:r>
      <w:r w:rsidR="00D01DC9">
        <w:rPr>
          <w:bCs/>
          <w:shd w:val="clear" w:color="auto" w:fill="FFFFFF"/>
        </w:rPr>
        <w:t xml:space="preserve"> </w:t>
      </w:r>
      <w:r>
        <w:rPr>
          <w:bCs/>
          <w:shd w:val="clear" w:color="auto" w:fill="FFFFFF"/>
        </w:rPr>
        <w:t>safety risks, to include the concern with the new EHR not delivering orders placed by healthcare providers. The OIG repeatedly heard of the long hours and considerable workload of VA staff dedicated to this mission and recognize their efforts to ensure safe care for veterans.</w:t>
      </w:r>
    </w:p>
    <w:p w14:paraId="1FF6D0B6" w14:textId="31585606" w:rsidR="000A2A4D" w:rsidRDefault="00B970D8" w:rsidP="00634925">
      <w:pPr>
        <w:pStyle w:val="Heading3"/>
        <w:rPr>
          <w:shd w:val="clear" w:color="auto" w:fill="FFFFFF"/>
        </w:rPr>
      </w:pPr>
      <w:r>
        <w:rPr>
          <w:shd w:val="clear" w:color="auto" w:fill="FFFFFF"/>
        </w:rPr>
        <w:t xml:space="preserve">New </w:t>
      </w:r>
      <w:r w:rsidR="000A2A4D">
        <w:rPr>
          <w:shd w:val="clear" w:color="auto" w:fill="FFFFFF"/>
        </w:rPr>
        <w:t xml:space="preserve">EHR </w:t>
      </w:r>
      <w:r w:rsidR="005223FD">
        <w:rPr>
          <w:shd w:val="clear" w:color="auto" w:fill="FFFFFF"/>
        </w:rPr>
        <w:t>Patient</w:t>
      </w:r>
      <w:r w:rsidR="00D01DC9">
        <w:rPr>
          <w:shd w:val="clear" w:color="auto" w:fill="FFFFFF"/>
        </w:rPr>
        <w:t xml:space="preserve"> </w:t>
      </w:r>
      <w:r w:rsidR="000A2A4D">
        <w:rPr>
          <w:shd w:val="clear" w:color="auto" w:fill="FFFFFF"/>
        </w:rPr>
        <w:t xml:space="preserve">Safety Risks and </w:t>
      </w:r>
      <w:r w:rsidR="00374947">
        <w:rPr>
          <w:shd w:val="clear" w:color="auto" w:fill="FFFFFF"/>
        </w:rPr>
        <w:t xml:space="preserve">Facility </w:t>
      </w:r>
      <w:r w:rsidR="000A2A4D">
        <w:rPr>
          <w:shd w:val="clear" w:color="auto" w:fill="FFFFFF"/>
        </w:rPr>
        <w:t>Patient</w:t>
      </w:r>
      <w:r w:rsidR="00F742B1">
        <w:rPr>
          <w:shd w:val="clear" w:color="auto" w:fill="FFFFFF"/>
        </w:rPr>
        <w:t>-</w:t>
      </w:r>
      <w:r w:rsidR="000A2A4D">
        <w:rPr>
          <w:shd w:val="clear" w:color="auto" w:fill="FFFFFF"/>
        </w:rPr>
        <w:t>Harm Events</w:t>
      </w:r>
    </w:p>
    <w:p w14:paraId="207D749B" w14:textId="60419EE9" w:rsidR="00F81B30" w:rsidRPr="00B970D8" w:rsidRDefault="00640F95" w:rsidP="005A3742">
      <w:pPr>
        <w:rPr>
          <w:bCs/>
          <w:highlight w:val="yellow"/>
          <w:shd w:val="clear" w:color="auto" w:fill="FFFFFF"/>
        </w:rPr>
      </w:pPr>
      <w:r w:rsidRPr="00B970D8">
        <w:rPr>
          <w:bCs/>
          <w:shd w:val="clear" w:color="auto" w:fill="FFFFFF"/>
        </w:rPr>
        <w:t>V</w:t>
      </w:r>
      <w:r w:rsidR="00B970D8" w:rsidRPr="00B970D8">
        <w:rPr>
          <w:bCs/>
          <w:shd w:val="clear" w:color="auto" w:fill="FFFFFF"/>
        </w:rPr>
        <w:t>H</w:t>
      </w:r>
      <w:r w:rsidRPr="00B970D8">
        <w:rPr>
          <w:bCs/>
          <w:shd w:val="clear" w:color="auto" w:fill="FFFFFF"/>
        </w:rPr>
        <w:t xml:space="preserve">A has worked to </w:t>
      </w:r>
      <w:r w:rsidR="00A07777" w:rsidRPr="00B970D8">
        <w:rPr>
          <w:bCs/>
          <w:shd w:val="clear" w:color="auto" w:fill="FFFFFF"/>
        </w:rPr>
        <w:t>identify and</w:t>
      </w:r>
      <w:r w:rsidRPr="00B970D8">
        <w:rPr>
          <w:bCs/>
          <w:shd w:val="clear" w:color="auto" w:fill="FFFFFF"/>
        </w:rPr>
        <w:t xml:space="preserve"> evaluate </w:t>
      </w:r>
      <w:r w:rsidR="005223FD" w:rsidRPr="00B970D8">
        <w:rPr>
          <w:bCs/>
          <w:shd w:val="clear" w:color="auto" w:fill="FFFFFF"/>
        </w:rPr>
        <w:t>EHR patient</w:t>
      </w:r>
      <w:r w:rsidR="00D01DC9">
        <w:rPr>
          <w:bCs/>
          <w:shd w:val="clear" w:color="auto" w:fill="FFFFFF"/>
        </w:rPr>
        <w:t xml:space="preserve"> </w:t>
      </w:r>
      <w:r w:rsidR="005223FD" w:rsidRPr="00B970D8">
        <w:rPr>
          <w:bCs/>
          <w:shd w:val="clear" w:color="auto" w:fill="FFFFFF"/>
        </w:rPr>
        <w:t xml:space="preserve">safety risks and </w:t>
      </w:r>
      <w:r w:rsidR="00DE0E7F" w:rsidRPr="00B970D8">
        <w:rPr>
          <w:bCs/>
          <w:shd w:val="clear" w:color="auto" w:fill="FFFFFF"/>
        </w:rPr>
        <w:t>harm to patients.</w:t>
      </w:r>
      <w:r w:rsidR="005223FD" w:rsidRPr="00B970D8">
        <w:rPr>
          <w:bCs/>
          <w:shd w:val="clear" w:color="auto" w:fill="FFFFFF"/>
        </w:rPr>
        <w:t xml:space="preserve"> </w:t>
      </w:r>
      <w:r w:rsidRPr="00B970D8">
        <w:rPr>
          <w:bCs/>
          <w:shd w:val="clear" w:color="auto" w:fill="FFFFFF"/>
        </w:rPr>
        <w:t>For example, i</w:t>
      </w:r>
      <w:r w:rsidR="00F81B30" w:rsidRPr="00B970D8">
        <w:rPr>
          <w:bCs/>
          <w:shd w:val="clear" w:color="auto" w:fill="FFFFFF"/>
        </w:rPr>
        <w:t xml:space="preserve">n a reference </w:t>
      </w:r>
      <w:r w:rsidR="002451A3" w:rsidRPr="00B970D8">
        <w:rPr>
          <w:bCs/>
          <w:shd w:val="clear" w:color="auto" w:fill="FFFFFF"/>
        </w:rPr>
        <w:t xml:space="preserve">document </w:t>
      </w:r>
      <w:r w:rsidR="00F81B30" w:rsidRPr="00B970D8">
        <w:rPr>
          <w:bCs/>
          <w:shd w:val="clear" w:color="auto" w:fill="FFFFFF"/>
        </w:rPr>
        <w:t xml:space="preserve">prepared for the Deputy Secretary’s </w:t>
      </w:r>
      <w:r w:rsidR="00E11A5F" w:rsidRPr="00B970D8">
        <w:rPr>
          <w:bCs/>
          <w:shd w:val="clear" w:color="auto" w:fill="FFFFFF"/>
        </w:rPr>
        <w:t xml:space="preserve">attendance at the </w:t>
      </w:r>
      <w:r w:rsidR="003D0E86" w:rsidRPr="00B970D8">
        <w:rPr>
          <w:bCs/>
          <w:shd w:val="clear" w:color="auto" w:fill="FFFFFF"/>
        </w:rPr>
        <w:t>November 2,</w:t>
      </w:r>
      <w:r w:rsidR="00F93DD7" w:rsidRPr="00B970D8">
        <w:rPr>
          <w:bCs/>
          <w:shd w:val="clear" w:color="auto" w:fill="FFFFFF"/>
        </w:rPr>
        <w:t xml:space="preserve"> </w:t>
      </w:r>
      <w:r w:rsidR="009F7FA0" w:rsidRPr="00B970D8">
        <w:rPr>
          <w:bCs/>
          <w:shd w:val="clear" w:color="auto" w:fill="FFFFFF"/>
        </w:rPr>
        <w:t>2021</w:t>
      </w:r>
      <w:r w:rsidR="00017C33">
        <w:rPr>
          <w:bCs/>
          <w:shd w:val="clear" w:color="auto" w:fill="FFFFFF"/>
        </w:rPr>
        <w:t>,</w:t>
      </w:r>
      <w:r w:rsidR="009F7FA0" w:rsidRPr="00B970D8">
        <w:rPr>
          <w:bCs/>
          <w:shd w:val="clear" w:color="auto" w:fill="FFFFFF"/>
        </w:rPr>
        <w:t xml:space="preserve"> hearing</w:t>
      </w:r>
      <w:r w:rsidR="00300431" w:rsidRPr="00B970D8">
        <w:rPr>
          <w:bCs/>
          <w:shd w:val="clear" w:color="auto" w:fill="FFFFFF"/>
        </w:rPr>
        <w:t xml:space="preserve"> of the House Committee on Veterans’ Affairs Subcommittee on </w:t>
      </w:r>
      <w:r w:rsidR="00D9756C" w:rsidRPr="00B970D8">
        <w:rPr>
          <w:bCs/>
          <w:shd w:val="clear" w:color="auto" w:fill="FFFFFF"/>
        </w:rPr>
        <w:t>Technology</w:t>
      </w:r>
      <w:r w:rsidR="00300431" w:rsidRPr="00B970D8">
        <w:rPr>
          <w:bCs/>
          <w:shd w:val="clear" w:color="auto" w:fill="FFFFFF"/>
        </w:rPr>
        <w:t xml:space="preserve"> Modernization</w:t>
      </w:r>
      <w:r w:rsidR="00F81B30" w:rsidRPr="00B970D8">
        <w:rPr>
          <w:bCs/>
          <w:shd w:val="clear" w:color="auto" w:fill="FFFFFF"/>
        </w:rPr>
        <w:t>, V</w:t>
      </w:r>
      <w:r w:rsidR="00B970D8" w:rsidRPr="00B970D8">
        <w:rPr>
          <w:bCs/>
          <w:shd w:val="clear" w:color="auto" w:fill="FFFFFF"/>
        </w:rPr>
        <w:t>H</w:t>
      </w:r>
      <w:r w:rsidR="00F81B30" w:rsidRPr="00B970D8">
        <w:rPr>
          <w:bCs/>
          <w:shd w:val="clear" w:color="auto" w:fill="FFFFFF"/>
        </w:rPr>
        <w:t>A identified</w:t>
      </w:r>
      <w:r w:rsidR="000A7394" w:rsidRPr="00B970D8">
        <w:rPr>
          <w:bCs/>
          <w:shd w:val="clear" w:color="auto" w:fill="FFFFFF"/>
        </w:rPr>
        <w:t xml:space="preserve"> that ongoing clinical reviews</w:t>
      </w:r>
      <w:r w:rsidR="00DE0E7F" w:rsidRPr="00B970D8">
        <w:rPr>
          <w:bCs/>
          <w:shd w:val="clear" w:color="auto" w:fill="FFFFFF"/>
        </w:rPr>
        <w:t xml:space="preserve"> of </w:t>
      </w:r>
      <w:r w:rsidR="00F733C1" w:rsidRPr="00B970D8">
        <w:rPr>
          <w:bCs/>
          <w:shd w:val="clear" w:color="auto" w:fill="FFFFFF"/>
        </w:rPr>
        <w:t>facility patient</w:t>
      </w:r>
      <w:r w:rsidR="00D01DC9">
        <w:rPr>
          <w:bCs/>
          <w:shd w:val="clear" w:color="auto" w:fill="FFFFFF"/>
        </w:rPr>
        <w:t xml:space="preserve"> </w:t>
      </w:r>
      <w:r w:rsidR="00F733C1" w:rsidRPr="00B970D8">
        <w:rPr>
          <w:bCs/>
          <w:shd w:val="clear" w:color="auto" w:fill="FFFFFF"/>
        </w:rPr>
        <w:t xml:space="preserve">safety events related to the new EHR </w:t>
      </w:r>
      <w:r w:rsidR="000A7394" w:rsidRPr="00B970D8">
        <w:rPr>
          <w:bCs/>
          <w:shd w:val="clear" w:color="auto" w:fill="FFFFFF"/>
        </w:rPr>
        <w:t xml:space="preserve">identified </w:t>
      </w:r>
      <w:r w:rsidR="00E86595" w:rsidRPr="00B970D8">
        <w:rPr>
          <w:bCs/>
          <w:shd w:val="clear" w:color="auto" w:fill="FFFFFF"/>
        </w:rPr>
        <w:t xml:space="preserve">2 </w:t>
      </w:r>
      <w:r w:rsidR="00300431" w:rsidRPr="00B970D8">
        <w:rPr>
          <w:bCs/>
          <w:shd w:val="clear" w:color="auto" w:fill="FFFFFF"/>
        </w:rPr>
        <w:t xml:space="preserve">major harms, 21 moderate harms, and 185 </w:t>
      </w:r>
      <w:r w:rsidR="001861CF">
        <w:rPr>
          <w:bCs/>
          <w:shd w:val="clear" w:color="auto" w:fill="FFFFFF"/>
        </w:rPr>
        <w:t>“</w:t>
      </w:r>
      <w:r w:rsidR="001861CF" w:rsidRPr="00B970D8">
        <w:rPr>
          <w:bCs/>
          <w:shd w:val="clear" w:color="auto" w:fill="FFFFFF"/>
        </w:rPr>
        <w:t>mild</w:t>
      </w:r>
      <w:r w:rsidR="001861CF">
        <w:rPr>
          <w:bCs/>
          <w:shd w:val="clear" w:color="auto" w:fill="FFFFFF"/>
        </w:rPr>
        <w:t>”</w:t>
      </w:r>
      <w:r w:rsidR="001861CF" w:rsidRPr="00B970D8">
        <w:rPr>
          <w:bCs/>
          <w:shd w:val="clear" w:color="auto" w:fill="FFFFFF"/>
        </w:rPr>
        <w:t xml:space="preserve"> </w:t>
      </w:r>
      <w:r w:rsidR="00300431" w:rsidRPr="00B970D8">
        <w:rPr>
          <w:bCs/>
          <w:shd w:val="clear" w:color="auto" w:fill="FFFFFF"/>
        </w:rPr>
        <w:t>harms.</w:t>
      </w:r>
      <w:r w:rsidR="00300431" w:rsidRPr="00B970D8">
        <w:rPr>
          <w:rStyle w:val="FootnoteReference"/>
          <w:bCs/>
          <w:shd w:val="clear" w:color="auto" w:fill="FFFFFF"/>
        </w:rPr>
        <w:footnoteReference w:id="14"/>
      </w:r>
    </w:p>
    <w:p w14:paraId="0C22A00A" w14:textId="1B83387C" w:rsidR="00374947" w:rsidRDefault="00374947" w:rsidP="00374947">
      <w:pPr>
        <w:pStyle w:val="Heading3"/>
        <w:rPr>
          <w:shd w:val="clear" w:color="auto" w:fill="FFFFFF"/>
        </w:rPr>
      </w:pPr>
      <w:r>
        <w:rPr>
          <w:shd w:val="clear" w:color="auto" w:fill="FFFFFF"/>
        </w:rPr>
        <w:t>New EHR Patient Safety Risks and VHA Patient-Harm Events</w:t>
      </w:r>
    </w:p>
    <w:p w14:paraId="53A3880E" w14:textId="29550AB0" w:rsidR="00640F95" w:rsidRDefault="00724875" w:rsidP="005A3742">
      <w:pPr>
        <w:rPr>
          <w:bCs/>
          <w:shd w:val="clear" w:color="auto" w:fill="FFFFFF"/>
        </w:rPr>
      </w:pPr>
      <w:r w:rsidRPr="009E78BF">
        <w:t>V</w:t>
      </w:r>
      <w:r w:rsidR="00B970D8" w:rsidRPr="009E78BF">
        <w:t>H</w:t>
      </w:r>
      <w:r w:rsidRPr="009E78BF">
        <w:t>A has identified safety events and patients harmed</w:t>
      </w:r>
      <w:r w:rsidR="00A07777" w:rsidRPr="009E78BF">
        <w:t xml:space="preserve"> since the go-live at three facilities</w:t>
      </w:r>
      <w:r w:rsidRPr="009E78BF">
        <w:t>.</w:t>
      </w:r>
      <w:r w:rsidR="002E4EB3" w:rsidRPr="009E78BF">
        <w:rPr>
          <w:vertAlign w:val="superscript"/>
        </w:rPr>
        <w:footnoteReference w:id="15"/>
      </w:r>
      <w:r w:rsidRPr="009E78BF">
        <w:rPr>
          <w:vertAlign w:val="superscript"/>
        </w:rPr>
        <w:t xml:space="preserve"> </w:t>
      </w:r>
      <w:r w:rsidR="00017C33" w:rsidRPr="00181F25">
        <w:t>From</w:t>
      </w:r>
      <w:r w:rsidR="001A7751" w:rsidRPr="009E78BF">
        <w:t xml:space="preserve"> October 24, 2020</w:t>
      </w:r>
      <w:r w:rsidR="00EB3F94" w:rsidRPr="00181F25">
        <w:t>,</w:t>
      </w:r>
      <w:r w:rsidR="001A7751" w:rsidRPr="00181F25">
        <w:t xml:space="preserve"> </w:t>
      </w:r>
      <w:r w:rsidR="00017C33" w:rsidRPr="00181F25">
        <w:t>through</w:t>
      </w:r>
      <w:r w:rsidR="001A7751" w:rsidRPr="009E78BF">
        <w:t xml:space="preserve"> May 8, 2022</w:t>
      </w:r>
      <w:r w:rsidR="00401B36">
        <w:t>,</w:t>
      </w:r>
      <w:r w:rsidR="001A7751" w:rsidRPr="009E78BF">
        <w:t xml:space="preserve"> there have been 1,134 reports of patient</w:t>
      </w:r>
      <w:r w:rsidR="00D01DC9">
        <w:t xml:space="preserve"> </w:t>
      </w:r>
      <w:r w:rsidR="001A7751" w:rsidRPr="009E78BF">
        <w:t>safety events related to the new EHR.</w:t>
      </w:r>
      <w:r w:rsidR="001A7751" w:rsidRPr="009E78BF">
        <w:rPr>
          <w:vertAlign w:val="superscript"/>
        </w:rPr>
        <w:t xml:space="preserve"> </w:t>
      </w:r>
      <w:r w:rsidR="001A7751" w:rsidRPr="009E78BF">
        <w:t xml:space="preserve">Analysis of </w:t>
      </w:r>
      <w:r w:rsidR="00401B36">
        <w:t xml:space="preserve">new </w:t>
      </w:r>
      <w:r w:rsidR="001A7751" w:rsidRPr="009E78BF">
        <w:t>EHR patient</w:t>
      </w:r>
      <w:r w:rsidR="00D01DC9">
        <w:t xml:space="preserve"> </w:t>
      </w:r>
      <w:r w:rsidR="001A7751" w:rsidRPr="009E78BF">
        <w:t>safety events by V</w:t>
      </w:r>
      <w:r w:rsidR="009E78BF" w:rsidRPr="009E78BF">
        <w:t>H</w:t>
      </w:r>
      <w:r w:rsidR="001A7751" w:rsidRPr="009E78BF">
        <w:t>A identified one</w:t>
      </w:r>
      <w:r w:rsidR="001A7751">
        <w:rPr>
          <w:bCs/>
          <w:shd w:val="clear" w:color="auto" w:fill="FFFFFF"/>
        </w:rPr>
        <w:t xml:space="preserve"> catastrophic patient harm</w:t>
      </w:r>
      <w:r w:rsidR="00DE0E7F">
        <w:rPr>
          <w:bCs/>
          <w:shd w:val="clear" w:color="auto" w:fill="FFFFFF"/>
        </w:rPr>
        <w:t xml:space="preserve"> (death or major permanent loss of function) </w:t>
      </w:r>
      <w:r w:rsidR="001A7751">
        <w:rPr>
          <w:bCs/>
          <w:shd w:val="clear" w:color="auto" w:fill="FFFFFF"/>
        </w:rPr>
        <w:t xml:space="preserve">and two major </w:t>
      </w:r>
      <w:r w:rsidR="00DE0E7F">
        <w:rPr>
          <w:bCs/>
          <w:shd w:val="clear" w:color="auto" w:fill="FFFFFF"/>
        </w:rPr>
        <w:t>patient</w:t>
      </w:r>
      <w:r w:rsidR="001A7751">
        <w:rPr>
          <w:bCs/>
          <w:shd w:val="clear" w:color="auto" w:fill="FFFFFF"/>
        </w:rPr>
        <w:t xml:space="preserve"> </w:t>
      </w:r>
      <w:r w:rsidR="001A7751">
        <w:rPr>
          <w:bCs/>
          <w:shd w:val="clear" w:color="auto" w:fill="FFFFFF"/>
        </w:rPr>
        <w:lastRenderedPageBreak/>
        <w:t>harms</w:t>
      </w:r>
      <w:r w:rsidR="00DE0E7F">
        <w:rPr>
          <w:bCs/>
          <w:shd w:val="clear" w:color="auto" w:fill="FFFFFF"/>
        </w:rPr>
        <w:t xml:space="preserve"> (permanent lessening of bodily functioning)</w:t>
      </w:r>
      <w:r w:rsidR="00374947">
        <w:rPr>
          <w:bCs/>
          <w:shd w:val="clear" w:color="auto" w:fill="FFFFFF"/>
        </w:rPr>
        <w:t xml:space="preserve"> one of which</w:t>
      </w:r>
      <w:r w:rsidR="00401B36">
        <w:rPr>
          <w:bCs/>
          <w:shd w:val="clear" w:color="auto" w:fill="FFFFFF"/>
        </w:rPr>
        <w:t>,</w:t>
      </w:r>
      <w:r w:rsidR="00374947">
        <w:rPr>
          <w:bCs/>
          <w:shd w:val="clear" w:color="auto" w:fill="FFFFFF"/>
        </w:rPr>
        <w:t xml:space="preserve"> was related to the unknown queue</w:t>
      </w:r>
      <w:r w:rsidR="001A7751">
        <w:rPr>
          <w:bCs/>
          <w:shd w:val="clear" w:color="auto" w:fill="FFFFFF"/>
        </w:rPr>
        <w:t>.</w:t>
      </w:r>
      <w:r w:rsidR="001A7751">
        <w:rPr>
          <w:rStyle w:val="FootnoteReference"/>
          <w:bCs/>
          <w:shd w:val="clear" w:color="auto" w:fill="FFFFFF"/>
        </w:rPr>
        <w:footnoteReference w:id="16"/>
      </w:r>
    </w:p>
    <w:p w14:paraId="437C6730" w14:textId="77777777" w:rsidR="001B55B8" w:rsidRPr="001B55B8" w:rsidRDefault="001B55B8" w:rsidP="00EC2FC9">
      <w:pPr>
        <w:pStyle w:val="Heading1"/>
      </w:pPr>
      <w:bookmarkStart w:id="39" w:name="_Toc105068771"/>
      <w:r>
        <w:t>Scope and Methodology</w:t>
      </w:r>
      <w:bookmarkEnd w:id="39"/>
    </w:p>
    <w:p w14:paraId="719EFC11" w14:textId="004E8EAD" w:rsidR="00BB329C" w:rsidRPr="0065741F" w:rsidRDefault="00BB329C" w:rsidP="00BB329C">
      <w:pPr>
        <w:rPr>
          <w:iCs/>
        </w:rPr>
      </w:pPr>
      <w:r>
        <w:t>The OIG</w:t>
      </w:r>
      <w:r w:rsidRPr="001B55B8">
        <w:t xml:space="preserve"> initiated </w:t>
      </w:r>
      <w:r>
        <w:t>the</w:t>
      </w:r>
      <w:r w:rsidRPr="001B55B8">
        <w:t xml:space="preserve"> inspection on </w:t>
      </w:r>
      <w:proofErr w:type="gramStart"/>
      <w:r w:rsidR="00F82A32">
        <w:rPr>
          <w:iCs/>
        </w:rPr>
        <w:t>February 10, 2022</w:t>
      </w:r>
      <w:r w:rsidR="00822E0E">
        <w:rPr>
          <w:iCs/>
        </w:rPr>
        <w:t>,</w:t>
      </w:r>
      <w:r w:rsidR="0016579E">
        <w:rPr>
          <w:iCs/>
        </w:rPr>
        <w:t xml:space="preserve"> and</w:t>
      </w:r>
      <w:proofErr w:type="gramEnd"/>
      <w:r w:rsidR="0016579E">
        <w:rPr>
          <w:iCs/>
        </w:rPr>
        <w:t xml:space="preserve"> concluded on May </w:t>
      </w:r>
      <w:r w:rsidR="00321C57">
        <w:rPr>
          <w:iCs/>
        </w:rPr>
        <w:t>25</w:t>
      </w:r>
      <w:r w:rsidR="0016579E">
        <w:rPr>
          <w:iCs/>
        </w:rPr>
        <w:t>, 2022</w:t>
      </w:r>
      <w:r w:rsidR="00F82A32">
        <w:rPr>
          <w:iCs/>
        </w:rPr>
        <w:t>.</w:t>
      </w:r>
      <w:r w:rsidR="0065741F">
        <w:rPr>
          <w:iCs/>
        </w:rPr>
        <w:t xml:space="preserve"> </w:t>
      </w:r>
      <w:r w:rsidR="003A1235">
        <w:t>The inspection included</w:t>
      </w:r>
      <w:r w:rsidR="001F2157">
        <w:t xml:space="preserve"> interviews and written questions for VA </w:t>
      </w:r>
      <w:r w:rsidR="000A2A4D">
        <w:t xml:space="preserve">and Cerner </w:t>
      </w:r>
      <w:r w:rsidR="001F2157">
        <w:t>staff</w:t>
      </w:r>
      <w:r w:rsidR="00BB03B8">
        <w:t>.</w:t>
      </w:r>
      <w:r w:rsidR="007C5FCF">
        <w:rPr>
          <w:rStyle w:val="FootnoteReference"/>
        </w:rPr>
        <w:footnoteReference w:id="17"/>
      </w:r>
      <w:r w:rsidR="00753CFB">
        <w:t xml:space="preserve"> </w:t>
      </w:r>
      <w:r w:rsidR="00BB03B8">
        <w:t>The OIG reviewed relevant VA and VHA policies. Other documents reviewed</w:t>
      </w:r>
      <w:r w:rsidR="00A670F4">
        <w:t xml:space="preserve"> included emails, briefings, </w:t>
      </w:r>
      <w:r w:rsidR="00F647DB">
        <w:t xml:space="preserve">data spreadsheets, </w:t>
      </w:r>
      <w:r w:rsidR="00B44729">
        <w:t xml:space="preserve">and </w:t>
      </w:r>
      <w:r w:rsidR="00A670F4">
        <w:t>documents</w:t>
      </w:r>
      <w:r w:rsidR="00BB03B8">
        <w:t xml:space="preserve"> related to the planning, preparation, and implementation of the new EHR.</w:t>
      </w:r>
      <w:r w:rsidR="003D68C4">
        <w:rPr>
          <w:rStyle w:val="FootnoteReference"/>
        </w:rPr>
        <w:footnoteReference w:id="18"/>
      </w:r>
    </w:p>
    <w:p w14:paraId="5538B7B6" w14:textId="2F8B6199" w:rsidR="00BB329C" w:rsidRPr="00753CFB" w:rsidRDefault="00BB329C" w:rsidP="00367634">
      <w:pPr>
        <w:pStyle w:val="TextforExamples"/>
        <w:ind w:left="0"/>
        <w:rPr>
          <w:i w:val="0"/>
          <w:iCs/>
        </w:rPr>
      </w:pPr>
      <w:bookmarkStart w:id="40" w:name="_Hlk74733296"/>
      <w:r w:rsidRPr="00753CFB">
        <w:rPr>
          <w:i w:val="0"/>
          <w:iCs/>
        </w:rPr>
        <w:t>The OIG did not independently verify VHA data for accuracy or completeness.</w:t>
      </w:r>
    </w:p>
    <w:bookmarkEnd w:id="40"/>
    <w:p w14:paraId="42E9CDAC" w14:textId="77777777" w:rsidR="00BB329C" w:rsidRPr="00E25F2F" w:rsidRDefault="00BB329C" w:rsidP="00BB329C">
      <w:pPr>
        <w:rPr>
          <w:iCs/>
        </w:rPr>
      </w:pPr>
      <w:r w:rsidRPr="00F60750">
        <w:rPr>
          <w:iCs/>
        </w:rPr>
        <w:t>In the absence of current VA or VHA policy, the OIG considered previous guidance to be in effect until superseded by an updated or recertified directive, handbook, or other policy document on the same or similar issue</w:t>
      </w:r>
      <w:r w:rsidRPr="001D37E4">
        <w:rPr>
          <w:iCs/>
        </w:rPr>
        <w:t>(s).</w:t>
      </w:r>
    </w:p>
    <w:p w14:paraId="59C6158E" w14:textId="77777777" w:rsidR="00BB329C" w:rsidRPr="0081449A" w:rsidRDefault="00BB329C" w:rsidP="00BB329C">
      <w:r w:rsidRPr="0081449A">
        <w:t>Oversight authority to review the programs and operations of VA medical facilities is authorized by the Inspector General Act of 1978, Pub. L. No. 95-452, 92 Stat</w:t>
      </w:r>
      <w:r>
        <w:t>.</w:t>
      </w:r>
      <w:r w:rsidRPr="0081449A">
        <w:t xml:space="preserve"> 110</w:t>
      </w:r>
      <w:r>
        <w:t>1</w:t>
      </w:r>
      <w:r w:rsidRPr="0081449A">
        <w:t>, as amended (codified at 5 U.S.C. App. 3). The OIG reviews available evidence within a specified scope and methodology and makes recommendations to VA leaders, if warranted. Findings and recommendations do not define a standard of care or establish legal liability.</w:t>
      </w:r>
    </w:p>
    <w:p w14:paraId="2195A2DA" w14:textId="626B9B52" w:rsidR="001B55B8" w:rsidRDefault="00BB329C" w:rsidP="00BB329C">
      <w:r>
        <w:t xml:space="preserve">The OIG </w:t>
      </w:r>
      <w:r w:rsidRPr="001B55B8">
        <w:t xml:space="preserve">conducted the inspection in accordance with </w:t>
      </w:r>
      <w:r w:rsidRPr="001B55B8">
        <w:rPr>
          <w:i/>
        </w:rPr>
        <w:t>Quality Standards for Inspection and Evaluation</w:t>
      </w:r>
      <w:r w:rsidRPr="001B55B8">
        <w:t xml:space="preserve"> published by the Council of the Inspectors General on Integrity and Efficiency.</w:t>
      </w:r>
    </w:p>
    <w:p w14:paraId="7C994DD2" w14:textId="3667AB9F" w:rsidR="008E7238" w:rsidRDefault="00173C52" w:rsidP="002F56EC">
      <w:pPr>
        <w:pStyle w:val="Heading1"/>
      </w:pPr>
      <w:bookmarkStart w:id="41" w:name="_Toc105068772"/>
      <w:r>
        <w:t xml:space="preserve">Inspection </w:t>
      </w:r>
      <w:r w:rsidR="007E283D">
        <w:t>Results</w:t>
      </w:r>
      <w:bookmarkEnd w:id="41"/>
    </w:p>
    <w:p w14:paraId="231097EB" w14:textId="424728F5" w:rsidR="001E1CD7" w:rsidRPr="006F1872" w:rsidRDefault="00F41C30" w:rsidP="00E503D4">
      <w:r>
        <w:t xml:space="preserve">The OIG found that the new EHR failed to successfully </w:t>
      </w:r>
      <w:r w:rsidR="009E78BF">
        <w:t xml:space="preserve">deliver </w:t>
      </w:r>
      <w:r w:rsidR="00E503D4">
        <w:t xml:space="preserve">thousands of </w:t>
      </w:r>
      <w:r>
        <w:t>orders placed by healthcare providers at the facility. The impact of this failure by the new EHR caused</w:t>
      </w:r>
      <w:r w:rsidR="001E1CD7" w:rsidRPr="006F1872">
        <w:t xml:space="preserve"> delay</w:t>
      </w:r>
      <w:r w:rsidR="001E1CD7">
        <w:t>s in</w:t>
      </w:r>
      <w:r w:rsidR="001E1CD7" w:rsidRPr="006F1872">
        <w:t xml:space="preserve"> </w:t>
      </w:r>
      <w:r w:rsidR="001E1CD7" w:rsidRPr="006F1872">
        <w:lastRenderedPageBreak/>
        <w:t>or omission of care</w:t>
      </w:r>
      <w:r w:rsidR="00556AA8">
        <w:t>,</w:t>
      </w:r>
      <w:r w:rsidR="00A964A3">
        <w:t xml:space="preserve"> </w:t>
      </w:r>
      <w:r w:rsidR="00A964A3" w:rsidRPr="00E503D4">
        <w:rPr>
          <w:rFonts w:cs="Times New Roman"/>
        </w:rPr>
        <w:t>an “extraordinary risk” to patient safety</w:t>
      </w:r>
      <w:r w:rsidR="00556AA8">
        <w:rPr>
          <w:rFonts w:cs="Times New Roman"/>
        </w:rPr>
        <w:t>, and multiple events of patient harm</w:t>
      </w:r>
      <w:r w:rsidR="00A964A3" w:rsidRPr="00E503D4">
        <w:rPr>
          <w:rFonts w:cs="Times New Roman"/>
        </w:rPr>
        <w:t>.</w:t>
      </w:r>
      <w:r w:rsidR="00853E31">
        <w:rPr>
          <w:rStyle w:val="FootnoteReference"/>
          <w:rFonts w:cs="Times New Roman"/>
        </w:rPr>
        <w:footnoteReference w:id="19"/>
      </w:r>
    </w:p>
    <w:p w14:paraId="204B7A43" w14:textId="009EB2EB" w:rsidR="007A0378" w:rsidRPr="00DD2A26" w:rsidRDefault="007A0378" w:rsidP="00B96D35">
      <w:pPr>
        <w:pStyle w:val="Heading2"/>
      </w:pPr>
      <w:bookmarkStart w:id="42" w:name="_Toc105068773"/>
      <w:r w:rsidRPr="00DD2A26">
        <w:t>1</w:t>
      </w:r>
      <w:r w:rsidR="00DD6CCF">
        <w:t>.</w:t>
      </w:r>
      <w:r w:rsidR="001A1211">
        <w:t xml:space="preserve"> </w:t>
      </w:r>
      <w:r w:rsidR="00A670F4">
        <w:t xml:space="preserve">The New EHR Failed to Successfully </w:t>
      </w:r>
      <w:r w:rsidR="009E78BF">
        <w:t xml:space="preserve">Deliver </w:t>
      </w:r>
      <w:r w:rsidR="00705FD4">
        <w:t xml:space="preserve">Certain </w:t>
      </w:r>
      <w:r w:rsidR="00C97A09">
        <w:t>O</w:t>
      </w:r>
      <w:r w:rsidR="00E9555F">
        <w:t>rders</w:t>
      </w:r>
      <w:bookmarkEnd w:id="42"/>
    </w:p>
    <w:p w14:paraId="38B78940" w14:textId="60B8B2CE" w:rsidR="00076B69" w:rsidRDefault="00C769B3" w:rsidP="00076B69">
      <w:r>
        <w:t>The OIG found that</w:t>
      </w:r>
      <w:r w:rsidR="007C03F9">
        <w:t xml:space="preserve"> </w:t>
      </w:r>
      <w:r w:rsidR="00A670F4">
        <w:t xml:space="preserve">the new EHR failed to successfully process </w:t>
      </w:r>
      <w:r w:rsidR="007C03F9" w:rsidRPr="00E503D4">
        <w:t>thousand</w:t>
      </w:r>
      <w:r w:rsidR="001E1CD7" w:rsidRPr="00E503D4">
        <w:t>s of</w:t>
      </w:r>
      <w:r w:rsidRPr="00E503D4">
        <w:t xml:space="preserve"> </w:t>
      </w:r>
      <w:r w:rsidR="007C03F9" w:rsidRPr="00E503D4">
        <w:t>patient</w:t>
      </w:r>
      <w:r w:rsidR="007C03F9">
        <w:t xml:space="preserve"> </w:t>
      </w:r>
      <w:r w:rsidR="00257E7D">
        <w:t>care</w:t>
      </w:r>
      <w:r w:rsidR="00D47DBC">
        <w:t xml:space="preserve"> </w:t>
      </w:r>
      <w:r>
        <w:t>orders</w:t>
      </w:r>
      <w:r w:rsidR="00076B69">
        <w:t xml:space="preserve"> at the facility </w:t>
      </w:r>
      <w:r w:rsidR="00DA150C">
        <w:t>without any</w:t>
      </w:r>
      <w:r w:rsidR="00076B69">
        <w:t xml:space="preserve"> indication </w:t>
      </w:r>
      <w:r w:rsidR="00F41C30">
        <w:t xml:space="preserve">of </w:t>
      </w:r>
      <w:r w:rsidR="00091043">
        <w:t>the</w:t>
      </w:r>
      <w:r w:rsidR="00F41C30">
        <w:t xml:space="preserve"> dysfunction.</w:t>
      </w:r>
      <w:r w:rsidR="00A670F4">
        <w:t xml:space="preserve"> </w:t>
      </w:r>
      <w:r w:rsidR="00257E7D" w:rsidRPr="00257E7D">
        <w:t>Unbeknownst to</w:t>
      </w:r>
      <w:r w:rsidR="00A670F4">
        <w:t xml:space="preserve"> facility healthcare providers</w:t>
      </w:r>
      <w:r w:rsidR="00DD0EA0">
        <w:t xml:space="preserve"> who placed the orders</w:t>
      </w:r>
      <w:r w:rsidR="00A670F4">
        <w:t xml:space="preserve">, the </w:t>
      </w:r>
      <w:r w:rsidR="00B25AAD">
        <w:t xml:space="preserve">new EHR </w:t>
      </w:r>
      <w:r w:rsidR="00257E7D" w:rsidRPr="00257E7D">
        <w:t xml:space="preserve">failed to successfully </w:t>
      </w:r>
      <w:r w:rsidR="00E30037">
        <w:t>deliver</w:t>
      </w:r>
      <w:r w:rsidR="00B92680" w:rsidRPr="00257E7D">
        <w:t xml:space="preserve"> </w:t>
      </w:r>
      <w:r w:rsidR="00257E7D" w:rsidRPr="00257E7D">
        <w:t xml:space="preserve">orders </w:t>
      </w:r>
      <w:r w:rsidR="00B92680">
        <w:t xml:space="preserve">for </w:t>
      </w:r>
      <w:r w:rsidR="00D9270C">
        <w:t xml:space="preserve">a broad range of </w:t>
      </w:r>
      <w:r w:rsidR="00B92680">
        <w:t xml:space="preserve">requested services </w:t>
      </w:r>
      <w:r w:rsidR="00D9270C">
        <w:t xml:space="preserve">(e.g., specialty care, laboratory, diagnostic imaging) </w:t>
      </w:r>
      <w:r w:rsidR="00257E7D" w:rsidRPr="00257E7D">
        <w:t xml:space="preserve">and </w:t>
      </w:r>
      <w:r w:rsidR="00B25AAD">
        <w:t xml:space="preserve">stored the </w:t>
      </w:r>
      <w:r w:rsidR="00A670F4">
        <w:t>orders in a list referred to as the unknown queue</w:t>
      </w:r>
      <w:r w:rsidR="00257E7D" w:rsidRPr="00257E7D">
        <w:t>.</w:t>
      </w:r>
    </w:p>
    <w:p w14:paraId="6C9249EF" w14:textId="264D241E" w:rsidR="003A1235" w:rsidRDefault="003A1235" w:rsidP="00634925">
      <w:pPr>
        <w:pStyle w:val="Heading3"/>
      </w:pPr>
      <w:r>
        <w:t>Relevant Polic</w:t>
      </w:r>
      <w:r w:rsidR="008C13BE">
        <w:t xml:space="preserve">ies and </w:t>
      </w:r>
      <w:r>
        <w:t>Standard</w:t>
      </w:r>
      <w:r w:rsidR="008C13BE">
        <w:t>s</w:t>
      </w:r>
    </w:p>
    <w:p w14:paraId="3773FE9F" w14:textId="705651A9" w:rsidR="003A1235" w:rsidRDefault="00825CA7" w:rsidP="003A1235">
      <w:r>
        <w:t>The</w:t>
      </w:r>
      <w:r w:rsidR="00FA606F">
        <w:t xml:space="preserve"> OIG </w:t>
      </w:r>
      <w:r w:rsidR="0075184C">
        <w:t xml:space="preserve">did not </w:t>
      </w:r>
      <w:r w:rsidR="00FA606F">
        <w:t>identif</w:t>
      </w:r>
      <w:r w:rsidR="0075184C">
        <w:t>y</w:t>
      </w:r>
      <w:r w:rsidR="00FA606F">
        <w:t xml:space="preserve"> </w:t>
      </w:r>
      <w:r w:rsidR="0075184C">
        <w:t xml:space="preserve">a </w:t>
      </w:r>
      <w:r>
        <w:t xml:space="preserve">relevant policy or standard </w:t>
      </w:r>
      <w:r w:rsidR="00481D98">
        <w:t>related</w:t>
      </w:r>
      <w:r w:rsidDel="00E24A70">
        <w:t xml:space="preserve"> to </w:t>
      </w:r>
      <w:r w:rsidR="00481D98">
        <w:t xml:space="preserve">new EHR processing of </w:t>
      </w:r>
      <w:r w:rsidR="00CD4980" w:rsidDel="00E24A70">
        <w:t>orders</w:t>
      </w:r>
      <w:r w:rsidR="00481D98">
        <w:t>;</w:t>
      </w:r>
      <w:r w:rsidDel="00E24A70">
        <w:t xml:space="preserve"> </w:t>
      </w:r>
      <w:r>
        <w:t>however</w:t>
      </w:r>
      <w:r w:rsidR="00481D98">
        <w:t>,</w:t>
      </w:r>
      <w:r>
        <w:t xml:space="preserve"> </w:t>
      </w:r>
      <w:r w:rsidR="00B25AAD">
        <w:t xml:space="preserve">the OIG </w:t>
      </w:r>
      <w:r w:rsidR="003B393F">
        <w:t>considers</w:t>
      </w:r>
      <w:r w:rsidR="00B25AAD">
        <w:t xml:space="preserve"> that </w:t>
      </w:r>
      <w:r>
        <w:t>quality</w:t>
      </w:r>
      <w:r w:rsidR="00B64EFC">
        <w:t>, s</w:t>
      </w:r>
      <w:r>
        <w:t xml:space="preserve">afe health care is contingent on reliable and timely processing of </w:t>
      </w:r>
      <w:r w:rsidR="008A67E1">
        <w:t xml:space="preserve">medical </w:t>
      </w:r>
      <w:r>
        <w:t>orders.</w:t>
      </w:r>
    </w:p>
    <w:p w14:paraId="11222258" w14:textId="7EACA5F0" w:rsidR="00344928" w:rsidRDefault="0075184C" w:rsidP="00634925">
      <w:pPr>
        <w:pStyle w:val="Heading3"/>
      </w:pPr>
      <w:r>
        <w:t xml:space="preserve"> </w:t>
      </w:r>
      <w:r w:rsidR="007D41F5">
        <w:t>Findings</w:t>
      </w:r>
    </w:p>
    <w:p w14:paraId="79BF9A2F" w14:textId="7AF47A9F" w:rsidR="003B393F" w:rsidRPr="003B393F" w:rsidRDefault="003B393F" w:rsidP="003B393F">
      <w:bookmarkStart w:id="43" w:name="_Hlk103229998"/>
      <w:r>
        <w:t xml:space="preserve">The </w:t>
      </w:r>
      <w:r w:rsidRPr="003B393F">
        <w:t>OIG made the following determinations</w:t>
      </w:r>
      <w:r w:rsidR="00B22443">
        <w:t>:</w:t>
      </w:r>
    </w:p>
    <w:p w14:paraId="3EC1DDEF" w14:textId="4E0F0E6F" w:rsidR="00E04D6B" w:rsidRPr="008A1673" w:rsidRDefault="00B64EFC" w:rsidP="00634925">
      <w:pPr>
        <w:pStyle w:val="FindingStatement"/>
        <w:rPr>
          <w:vanish/>
          <w:specVanish/>
        </w:rPr>
      </w:pPr>
      <w:r w:rsidRPr="006F1AA4">
        <w:t xml:space="preserve">The new EHR </w:t>
      </w:r>
      <w:r w:rsidR="007238EA" w:rsidRPr="006F1AA4">
        <w:t>delivered</w:t>
      </w:r>
      <w:r w:rsidR="00DE5CBD" w:rsidRPr="006F1AA4">
        <w:t xml:space="preserve"> </w:t>
      </w:r>
      <w:r w:rsidR="00AB1F24" w:rsidRPr="006F1AA4">
        <w:t xml:space="preserve">certain </w:t>
      </w:r>
      <w:r w:rsidRPr="006F1AA4">
        <w:t>o</w:t>
      </w:r>
      <w:r w:rsidR="00274146" w:rsidRPr="006F1AA4">
        <w:t>rder</w:t>
      </w:r>
      <w:r w:rsidR="0036247E" w:rsidRPr="006F1AA4">
        <w:t>s</w:t>
      </w:r>
      <w:r w:rsidR="00274146" w:rsidRPr="006F1AA4">
        <w:t xml:space="preserve"> </w:t>
      </w:r>
      <w:r w:rsidR="001B4B15" w:rsidRPr="006F1AA4">
        <w:t xml:space="preserve">to </w:t>
      </w:r>
      <w:r w:rsidR="009A3FB2" w:rsidRPr="006F1AA4">
        <w:t xml:space="preserve">an </w:t>
      </w:r>
      <w:r w:rsidR="001B4B15" w:rsidRPr="006F1AA4">
        <w:t>unknown queu</w:t>
      </w:r>
      <w:r w:rsidR="00274146" w:rsidRPr="006F1AA4">
        <w:t>e</w:t>
      </w:r>
      <w:r w:rsidR="00361C14" w:rsidRPr="00B96D35">
        <w:t>.</w:t>
      </w:r>
    </w:p>
    <w:p w14:paraId="4E654928" w14:textId="098BE937" w:rsidR="001F7583" w:rsidRDefault="00755BC2" w:rsidP="001F7583">
      <w:r>
        <w:rPr>
          <w:rFonts w:cs="Times New Roman"/>
          <w:bCs/>
        </w:rPr>
        <w:t xml:space="preserve"> </w:t>
      </w:r>
      <w:r w:rsidR="006E7DD5">
        <w:rPr>
          <w:rFonts w:cs="Times New Roman"/>
          <w:bCs/>
        </w:rPr>
        <w:t>T</w:t>
      </w:r>
      <w:r w:rsidR="009A3FB2">
        <w:rPr>
          <w:rFonts w:cs="Times New Roman"/>
          <w:bCs/>
        </w:rPr>
        <w:t xml:space="preserve">he new EHR </w:t>
      </w:r>
      <w:r w:rsidR="00527E17">
        <w:rPr>
          <w:rFonts w:cs="Times New Roman"/>
          <w:bCs/>
        </w:rPr>
        <w:t xml:space="preserve">required </w:t>
      </w:r>
      <w:r w:rsidR="009A3FB2">
        <w:rPr>
          <w:rFonts w:cs="Times New Roman"/>
          <w:bCs/>
        </w:rPr>
        <w:t xml:space="preserve">a healthcare provider </w:t>
      </w:r>
      <w:r w:rsidR="00C663A9">
        <w:rPr>
          <w:rFonts w:cs="Times New Roman"/>
          <w:bCs/>
        </w:rPr>
        <w:t xml:space="preserve">to </w:t>
      </w:r>
      <w:r w:rsidR="00CE430A">
        <w:rPr>
          <w:rFonts w:cs="Times New Roman"/>
          <w:bCs/>
        </w:rPr>
        <w:t>use a service location drop</w:t>
      </w:r>
      <w:r w:rsidR="008A2E60">
        <w:rPr>
          <w:rFonts w:cs="Times New Roman"/>
          <w:bCs/>
        </w:rPr>
        <w:t>-</w:t>
      </w:r>
      <w:r w:rsidR="00CE430A">
        <w:rPr>
          <w:rFonts w:cs="Times New Roman"/>
          <w:bCs/>
        </w:rPr>
        <w:t xml:space="preserve">down list when entering an </w:t>
      </w:r>
      <w:r w:rsidR="008A2E60">
        <w:rPr>
          <w:rFonts w:cs="Times New Roman"/>
          <w:bCs/>
        </w:rPr>
        <w:t xml:space="preserve">order for </w:t>
      </w:r>
      <w:r w:rsidR="00CE430A">
        <w:rPr>
          <w:rFonts w:cs="Times New Roman"/>
          <w:bCs/>
        </w:rPr>
        <w:t xml:space="preserve">patient care </w:t>
      </w:r>
      <w:r w:rsidR="006E7DD5">
        <w:rPr>
          <w:rFonts w:cs="Times New Roman"/>
          <w:bCs/>
        </w:rPr>
        <w:t>(s</w:t>
      </w:r>
      <w:r w:rsidR="00D44A98">
        <w:rPr>
          <w:rFonts w:cs="Times New Roman"/>
          <w:bCs/>
        </w:rPr>
        <w:t xml:space="preserve">ee </w:t>
      </w:r>
      <w:r w:rsidR="00A72547">
        <w:rPr>
          <w:rFonts w:cs="Times New Roman"/>
          <w:bCs/>
        </w:rPr>
        <w:t xml:space="preserve">figure </w:t>
      </w:r>
      <w:r w:rsidR="00BF0C99">
        <w:rPr>
          <w:rFonts w:cs="Times New Roman"/>
          <w:bCs/>
        </w:rPr>
        <w:t>3</w:t>
      </w:r>
      <w:bookmarkStart w:id="44" w:name="_Hlk104380528"/>
      <w:r w:rsidR="006E7DD5">
        <w:rPr>
          <w:rFonts w:cs="Times New Roman"/>
          <w:bCs/>
        </w:rPr>
        <w:t>)</w:t>
      </w:r>
      <w:r w:rsidR="00B22443">
        <w:rPr>
          <w:rFonts w:cs="Times New Roman"/>
          <w:bCs/>
        </w:rPr>
        <w:t>.</w:t>
      </w:r>
      <w:r w:rsidR="007410B8">
        <w:rPr>
          <w:rFonts w:cs="Times New Roman"/>
          <w:bCs/>
        </w:rPr>
        <w:t xml:space="preserve"> </w:t>
      </w:r>
      <w:r w:rsidR="00106D70">
        <w:rPr>
          <w:rFonts w:cs="Times New Roman"/>
          <w:bCs/>
        </w:rPr>
        <w:t xml:space="preserve">For </w:t>
      </w:r>
      <w:r w:rsidR="008B0C3C">
        <w:rPr>
          <w:rFonts w:cs="Times New Roman"/>
        </w:rPr>
        <w:t>th</w:t>
      </w:r>
      <w:r w:rsidR="008A2E60">
        <w:rPr>
          <w:rFonts w:cs="Times New Roman"/>
        </w:rPr>
        <w:t>e</w:t>
      </w:r>
      <w:r w:rsidR="008B0C3C">
        <w:rPr>
          <w:rFonts w:cs="Times New Roman"/>
        </w:rPr>
        <w:t xml:space="preserve"> </w:t>
      </w:r>
      <w:r w:rsidR="007E7A7B" w:rsidRPr="00B121E4">
        <w:rPr>
          <w:rFonts w:cs="Times New Roman"/>
        </w:rPr>
        <w:t>order to be</w:t>
      </w:r>
      <w:r w:rsidR="006D5938">
        <w:rPr>
          <w:rFonts w:cs="Times New Roman"/>
        </w:rPr>
        <w:t xml:space="preserve"> delivered to the requested service</w:t>
      </w:r>
      <w:r w:rsidR="007E7A7B" w:rsidRPr="00B121E4">
        <w:rPr>
          <w:rFonts w:cs="Times New Roman"/>
        </w:rPr>
        <w:t xml:space="preserve">, </w:t>
      </w:r>
      <w:r w:rsidR="00B22443">
        <w:rPr>
          <w:rFonts w:cs="Times New Roman"/>
        </w:rPr>
        <w:t>the</w:t>
      </w:r>
      <w:r w:rsidR="007E7A7B" w:rsidRPr="00B121E4">
        <w:rPr>
          <w:rFonts w:cs="Times New Roman"/>
        </w:rPr>
        <w:t xml:space="preserve"> </w:t>
      </w:r>
      <w:r w:rsidR="00831B07">
        <w:rPr>
          <w:rFonts w:cs="Times New Roman"/>
        </w:rPr>
        <w:t xml:space="preserve">healthcare </w:t>
      </w:r>
      <w:r w:rsidR="007E7A7B" w:rsidRPr="00B121E4">
        <w:rPr>
          <w:rFonts w:cs="Times New Roman"/>
        </w:rPr>
        <w:t xml:space="preserve">provider </w:t>
      </w:r>
      <w:r w:rsidR="007E7A7B">
        <w:rPr>
          <w:rFonts w:cs="Times New Roman"/>
        </w:rPr>
        <w:t>was required to</w:t>
      </w:r>
      <w:r w:rsidR="007E7A7B" w:rsidRPr="00B121E4">
        <w:rPr>
          <w:rFonts w:cs="Times New Roman"/>
        </w:rPr>
        <w:t xml:space="preserve"> </w:t>
      </w:r>
      <w:r w:rsidR="007E7A7B">
        <w:rPr>
          <w:rFonts w:cs="Times New Roman"/>
        </w:rPr>
        <w:t xml:space="preserve">choose the facility </w:t>
      </w:r>
      <w:r w:rsidR="007E7A7B" w:rsidRPr="00B121E4">
        <w:rPr>
          <w:rFonts w:cs="Times New Roman"/>
        </w:rPr>
        <w:t xml:space="preserve">location </w:t>
      </w:r>
      <w:r w:rsidR="007F398C">
        <w:rPr>
          <w:rFonts w:cs="Times New Roman"/>
        </w:rPr>
        <w:t>to which</w:t>
      </w:r>
      <w:r w:rsidR="00B42C2B">
        <w:rPr>
          <w:rFonts w:cs="Times New Roman"/>
        </w:rPr>
        <w:t>,</w:t>
      </w:r>
      <w:r w:rsidR="007F398C">
        <w:rPr>
          <w:rFonts w:cs="Times New Roman"/>
        </w:rPr>
        <w:t xml:space="preserve"> the</w:t>
      </w:r>
      <w:r w:rsidR="00831B07">
        <w:rPr>
          <w:rFonts w:cs="Times New Roman"/>
        </w:rPr>
        <w:t xml:space="preserve"> </w:t>
      </w:r>
      <w:r w:rsidR="007E7A7B">
        <w:rPr>
          <w:rFonts w:cs="Times New Roman"/>
        </w:rPr>
        <w:t>specific order had been</w:t>
      </w:r>
      <w:r w:rsidR="008B0C3C">
        <w:rPr>
          <w:rFonts w:cs="Times New Roman"/>
        </w:rPr>
        <w:t xml:space="preserve"> matched</w:t>
      </w:r>
      <w:r w:rsidR="007B156B">
        <w:rPr>
          <w:rFonts w:cs="Times New Roman"/>
        </w:rPr>
        <w:t xml:space="preserve"> </w:t>
      </w:r>
      <w:r w:rsidR="008B0C3C">
        <w:rPr>
          <w:rFonts w:cs="Times New Roman"/>
        </w:rPr>
        <w:t xml:space="preserve">through the process of data “mapping” </w:t>
      </w:r>
      <w:r w:rsidR="007E7A7B">
        <w:rPr>
          <w:rFonts w:cs="Times New Roman"/>
        </w:rPr>
        <w:t xml:space="preserve">in </w:t>
      </w:r>
      <w:r w:rsidR="008B0C3C">
        <w:rPr>
          <w:rFonts w:cs="Times New Roman"/>
        </w:rPr>
        <w:t xml:space="preserve">the underlying </w:t>
      </w:r>
      <w:r w:rsidR="007E7A7B">
        <w:rPr>
          <w:rFonts w:cs="Times New Roman"/>
        </w:rPr>
        <w:t>software code.</w:t>
      </w:r>
      <w:r w:rsidR="00016838">
        <w:rPr>
          <w:rStyle w:val="FootnoteReference"/>
          <w:rFonts w:cs="Times New Roman"/>
        </w:rPr>
        <w:footnoteReference w:id="20"/>
      </w:r>
      <w:bookmarkEnd w:id="44"/>
    </w:p>
    <w:p w14:paraId="7B31CCF1" w14:textId="7B21B18A" w:rsidR="00FA606F" w:rsidRPr="00E503D4" w:rsidRDefault="006E7DD5" w:rsidP="00D8174C">
      <w:pPr>
        <w:rPr>
          <w:rFonts w:cs="Times New Roman"/>
          <w:bCs/>
        </w:rPr>
      </w:pPr>
      <w:r w:rsidRPr="00DA3D80">
        <w:rPr>
          <w:rStyle w:val="FindingStatementChar"/>
        </w:rPr>
        <w:t>The new EHR</w:t>
      </w:r>
      <w:r w:rsidR="00EB0D0E" w:rsidRPr="00DA3D80">
        <w:rPr>
          <w:rStyle w:val="FindingStatementChar"/>
        </w:rPr>
        <w:t xml:space="preserve"> </w:t>
      </w:r>
      <w:r w:rsidR="00016838" w:rsidRPr="00DA3D80">
        <w:rPr>
          <w:rStyle w:val="FindingStatementChar"/>
        </w:rPr>
        <w:t xml:space="preserve">design </w:t>
      </w:r>
      <w:r w:rsidR="00527E17" w:rsidRPr="00DA3D80">
        <w:rPr>
          <w:rStyle w:val="FindingStatementChar"/>
        </w:rPr>
        <w:t>allow</w:t>
      </w:r>
      <w:r w:rsidR="007B156B" w:rsidRPr="00DA3D80">
        <w:rPr>
          <w:rStyle w:val="FindingStatementChar"/>
        </w:rPr>
        <w:t>ed</w:t>
      </w:r>
      <w:r w:rsidR="00016838" w:rsidRPr="00DA3D80">
        <w:rPr>
          <w:rStyle w:val="FindingStatementChar"/>
        </w:rPr>
        <w:t xml:space="preserve"> ordering healthcare providers to select </w:t>
      </w:r>
      <w:r w:rsidR="00F0785E" w:rsidRPr="00DA3D80">
        <w:rPr>
          <w:rStyle w:val="FindingStatementChar"/>
        </w:rPr>
        <w:t>locations that were not m</w:t>
      </w:r>
      <w:r w:rsidR="008B0C3C" w:rsidRPr="00DA3D80">
        <w:rPr>
          <w:rStyle w:val="FindingStatementChar"/>
        </w:rPr>
        <w:t>atched</w:t>
      </w:r>
      <w:r w:rsidR="00016838" w:rsidRPr="00DA3D80">
        <w:rPr>
          <w:rStyle w:val="FindingStatementChar"/>
        </w:rPr>
        <w:t xml:space="preserve"> </w:t>
      </w:r>
      <w:r w:rsidR="00F0785E" w:rsidRPr="00DA3D80">
        <w:rPr>
          <w:rStyle w:val="FindingStatementChar"/>
        </w:rPr>
        <w:t>to their orders</w:t>
      </w:r>
      <w:r w:rsidRPr="00DA3D80">
        <w:rPr>
          <w:rStyle w:val="FindingStatementChar"/>
        </w:rPr>
        <w:t>.</w:t>
      </w:r>
      <w:r w:rsidRPr="00082734">
        <w:rPr>
          <w:rFonts w:cs="Times New Roman"/>
          <w:bCs/>
        </w:rPr>
        <w:t xml:space="preserve"> </w:t>
      </w:r>
      <w:r w:rsidR="001F7583">
        <w:rPr>
          <w:rFonts w:cs="Times New Roman"/>
          <w:bCs/>
        </w:rPr>
        <w:t xml:space="preserve">For example, when </w:t>
      </w:r>
      <w:r w:rsidR="00DD22EA">
        <w:rPr>
          <w:rFonts w:cs="Times New Roman"/>
          <w:bCs/>
        </w:rPr>
        <w:t xml:space="preserve">entering </w:t>
      </w:r>
      <w:r w:rsidR="001F7583">
        <w:rPr>
          <w:rFonts w:cs="Times New Roman"/>
          <w:bCs/>
        </w:rPr>
        <w:t xml:space="preserve">an </w:t>
      </w:r>
      <w:r w:rsidR="001F7583" w:rsidRPr="00274146">
        <w:rPr>
          <w:bCs/>
        </w:rPr>
        <w:t>order</w:t>
      </w:r>
      <w:r w:rsidR="001F7583">
        <w:rPr>
          <w:bCs/>
        </w:rPr>
        <w:t xml:space="preserve"> for the patient to be scheduled for a clinic follow-up appointment, the ordering provider </w:t>
      </w:r>
      <w:r w:rsidR="00DA3D80">
        <w:rPr>
          <w:bCs/>
        </w:rPr>
        <w:t xml:space="preserve">had to </w:t>
      </w:r>
      <w:r w:rsidR="001F7583">
        <w:rPr>
          <w:bCs/>
        </w:rPr>
        <w:t>select the</w:t>
      </w:r>
      <w:r w:rsidR="001F7583" w:rsidRPr="002D7042">
        <w:rPr>
          <w:bCs/>
        </w:rPr>
        <w:t xml:space="preserve"> </w:t>
      </w:r>
      <w:r w:rsidR="001F7583">
        <w:rPr>
          <w:bCs/>
        </w:rPr>
        <w:t xml:space="preserve">correctly </w:t>
      </w:r>
      <w:r w:rsidR="001F7583" w:rsidRPr="00752547" w:rsidDel="0044367D">
        <w:t>matched</w:t>
      </w:r>
      <w:r w:rsidR="001F7583" w:rsidDel="0044367D">
        <w:rPr>
          <w:bCs/>
        </w:rPr>
        <w:t xml:space="preserve"> </w:t>
      </w:r>
      <w:r w:rsidR="001F7583">
        <w:rPr>
          <w:bCs/>
        </w:rPr>
        <w:t xml:space="preserve">clinic </w:t>
      </w:r>
      <w:r w:rsidR="001F7583" w:rsidRPr="002D7042">
        <w:rPr>
          <w:bCs/>
        </w:rPr>
        <w:t xml:space="preserve">location </w:t>
      </w:r>
      <w:r w:rsidR="001F7583">
        <w:rPr>
          <w:bCs/>
        </w:rPr>
        <w:t>from a list that included all possible facility locations</w:t>
      </w:r>
      <w:r w:rsidR="007B7E56">
        <w:rPr>
          <w:bCs/>
        </w:rPr>
        <w:t>,</w:t>
      </w:r>
      <w:r w:rsidR="001F7583">
        <w:rPr>
          <w:bCs/>
        </w:rPr>
        <w:t xml:space="preserve"> both</w:t>
      </w:r>
      <w:r w:rsidR="0044367D">
        <w:rPr>
          <w:bCs/>
        </w:rPr>
        <w:t xml:space="preserve"> </w:t>
      </w:r>
      <w:r w:rsidR="001F7583" w:rsidRPr="00752547" w:rsidDel="0044367D">
        <w:t>matched and unmatched</w:t>
      </w:r>
      <w:r w:rsidR="001F7583">
        <w:rPr>
          <w:bCs/>
        </w:rPr>
        <w:t xml:space="preserve">. </w:t>
      </w:r>
      <w:r w:rsidR="001F7583">
        <w:rPr>
          <w:rFonts w:cs="Times New Roman"/>
          <w:bCs/>
        </w:rPr>
        <w:t>W</w:t>
      </w:r>
      <w:r w:rsidR="00F0785E">
        <w:rPr>
          <w:rFonts w:cs="Times New Roman"/>
          <w:bCs/>
        </w:rPr>
        <w:t>hen</w:t>
      </w:r>
      <w:r>
        <w:rPr>
          <w:rFonts w:cs="Times New Roman"/>
          <w:bCs/>
        </w:rPr>
        <w:t xml:space="preserve"> the healthcare provider </w:t>
      </w:r>
      <w:r w:rsidR="00527E17">
        <w:rPr>
          <w:rFonts w:cs="Times New Roman"/>
          <w:bCs/>
        </w:rPr>
        <w:t xml:space="preserve">selected </w:t>
      </w:r>
      <w:r w:rsidR="007B156B">
        <w:rPr>
          <w:rFonts w:cs="Times New Roman"/>
          <w:bCs/>
        </w:rPr>
        <w:t xml:space="preserve">an </w:t>
      </w:r>
      <w:r w:rsidR="007B156B" w:rsidRPr="00752547" w:rsidDel="0044367D">
        <w:rPr>
          <w:rFonts w:cs="Times New Roman"/>
        </w:rPr>
        <w:t>unmatched</w:t>
      </w:r>
      <w:r w:rsidR="007B156B" w:rsidDel="0044367D">
        <w:rPr>
          <w:rFonts w:cs="Times New Roman"/>
          <w:bCs/>
        </w:rPr>
        <w:t xml:space="preserve"> </w:t>
      </w:r>
      <w:r>
        <w:rPr>
          <w:rFonts w:cs="Times New Roman"/>
          <w:bCs/>
        </w:rPr>
        <w:t>location, the new EHR</w:t>
      </w:r>
      <w:r w:rsidR="00C6650C">
        <w:rPr>
          <w:rFonts w:cs="Times New Roman"/>
          <w:bCs/>
        </w:rPr>
        <w:t xml:space="preserve"> did not alert the provider but</w:t>
      </w:r>
      <w:r>
        <w:rPr>
          <w:rFonts w:cs="Times New Roman"/>
          <w:bCs/>
        </w:rPr>
        <w:t xml:space="preserve"> </w:t>
      </w:r>
      <w:r w:rsidR="00DF79A1">
        <w:rPr>
          <w:rFonts w:cs="Times New Roman"/>
          <w:bCs/>
        </w:rPr>
        <w:t xml:space="preserve">accepted the entry </w:t>
      </w:r>
      <w:r w:rsidR="008B0C3C">
        <w:rPr>
          <w:rFonts w:cs="Times New Roman"/>
          <w:bCs/>
        </w:rPr>
        <w:t xml:space="preserve">as successful </w:t>
      </w:r>
      <w:r w:rsidR="00DF79A1">
        <w:rPr>
          <w:rFonts w:cs="Times New Roman"/>
          <w:bCs/>
        </w:rPr>
        <w:t xml:space="preserve">and </w:t>
      </w:r>
      <w:r w:rsidR="00F0785E">
        <w:rPr>
          <w:rFonts w:cs="Times New Roman"/>
          <w:bCs/>
        </w:rPr>
        <w:t>then</w:t>
      </w:r>
      <w:r w:rsidR="00DF79A1">
        <w:rPr>
          <w:rFonts w:cs="Times New Roman"/>
          <w:bCs/>
        </w:rPr>
        <w:t xml:space="preserve"> </w:t>
      </w:r>
      <w:r w:rsidR="00527E17">
        <w:rPr>
          <w:rFonts w:cs="Times New Roman"/>
          <w:bCs/>
        </w:rPr>
        <w:t xml:space="preserve">routed </w:t>
      </w:r>
      <w:r>
        <w:rPr>
          <w:rFonts w:cs="Times New Roman"/>
          <w:bCs/>
        </w:rPr>
        <w:t xml:space="preserve">the </w:t>
      </w:r>
      <w:r w:rsidRPr="003C6073">
        <w:rPr>
          <w:rFonts w:cs="Times New Roman"/>
        </w:rPr>
        <w:t>order to the unknown queue</w:t>
      </w:r>
      <w:r w:rsidDel="00361C14">
        <w:rPr>
          <w:rFonts w:cs="Times New Roman"/>
          <w:bCs/>
        </w:rPr>
        <w:t>.</w:t>
      </w:r>
      <w:r w:rsidR="00DD22EA">
        <w:rPr>
          <w:rFonts w:cs="Times New Roman"/>
          <w:bCs/>
        </w:rPr>
        <w:t xml:space="preserve"> </w:t>
      </w:r>
    </w:p>
    <w:bookmarkEnd w:id="43"/>
    <w:p w14:paraId="1F85A6A8" w14:textId="4F6A6359" w:rsidR="0099140A" w:rsidRPr="005365DC" w:rsidRDefault="00CB7671" w:rsidP="005365DC">
      <w:pPr>
        <w:pStyle w:val="SourceforFiguresandTables"/>
      </w:pPr>
      <w:r>
        <w:rPr>
          <w:rFonts w:ascii="Calibri" w:eastAsia="Times New Roman" w:hAnsi="Calibri" w:cs="Calibri"/>
          <w:noProof/>
        </w:rPr>
        <w:lastRenderedPageBreak/>
        <w:drawing>
          <wp:inline distT="0" distB="0" distL="0" distR="0" wp14:anchorId="33E557ED" wp14:editId="1A3C212F">
            <wp:extent cx="5993130" cy="2724150"/>
            <wp:effectExtent l="19050" t="19050" r="26670" b="1905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rotWithShape="1">
                    <a:blip r:embed="rId31">
                      <a:extLst>
                        <a:ext uri="{28A0092B-C50C-407E-A947-70E740481C1C}">
                          <a14:useLocalDpi xmlns:a14="http://schemas.microsoft.com/office/drawing/2010/main" val="0"/>
                        </a:ext>
                      </a:extLst>
                    </a:blip>
                    <a:srcRect r="18910" b="34473"/>
                    <a:stretch/>
                  </pic:blipFill>
                  <pic:spPr bwMode="auto">
                    <a:xfrm>
                      <a:off x="0" y="0"/>
                      <a:ext cx="5994833" cy="2724924"/>
                    </a:xfrm>
                    <a:prstGeom prst="rect">
                      <a:avLst/>
                    </a:prstGeom>
                    <a:ln w="19050">
                      <a:solidFill>
                        <a:schemeClr val="tx2">
                          <a:lumMod val="75000"/>
                        </a:schemeClr>
                      </a:solidFill>
                    </a:ln>
                    <a:extLst>
                      <a:ext uri="{53640926-AAD7-44D8-BBD7-CCE9431645EC}">
                        <a14:shadowObscured xmlns:a14="http://schemas.microsoft.com/office/drawing/2010/main"/>
                      </a:ext>
                    </a:extLst>
                  </pic:spPr>
                </pic:pic>
              </a:graphicData>
            </a:graphic>
          </wp:inline>
        </w:drawing>
      </w:r>
      <w:r w:rsidR="0099140A" w:rsidRPr="005365DC">
        <w:rPr>
          <w:b/>
          <w:bCs/>
        </w:rPr>
        <w:t xml:space="preserve">Figure </w:t>
      </w:r>
      <w:r w:rsidR="00BF0C99" w:rsidRPr="005365DC">
        <w:rPr>
          <w:b/>
          <w:bCs/>
        </w:rPr>
        <w:t>3</w:t>
      </w:r>
      <w:r w:rsidR="0099140A" w:rsidRPr="005365DC">
        <w:t xml:space="preserve">. </w:t>
      </w:r>
      <w:r w:rsidR="00807886" w:rsidRPr="005365DC">
        <w:t>V</w:t>
      </w:r>
      <w:r w:rsidR="0099140A" w:rsidRPr="005365DC">
        <w:t>iew of the new EHR’s order screen showing the location drop-down field.</w:t>
      </w:r>
      <w:r w:rsidR="001F26E9" w:rsidRPr="005365DC">
        <w:t xml:space="preserve"> </w:t>
      </w:r>
    </w:p>
    <w:p w14:paraId="65574F06" w14:textId="268BD9E9" w:rsidR="0099140A" w:rsidRPr="005365DC" w:rsidRDefault="0099140A" w:rsidP="005365DC">
      <w:pPr>
        <w:pStyle w:val="SourceforFiguresandTables"/>
      </w:pPr>
      <w:r w:rsidRPr="005365DC">
        <w:t>Source: VA EHR.</w:t>
      </w:r>
    </w:p>
    <w:p w14:paraId="3BC1FFA8" w14:textId="3A64DA64" w:rsidR="00512769" w:rsidRDefault="00512769" w:rsidP="005365DC">
      <w:pPr>
        <w:pStyle w:val="SourceforFiguresandTables"/>
      </w:pPr>
      <w:r w:rsidRPr="005365DC">
        <w:t xml:space="preserve">Note. </w:t>
      </w:r>
      <w:r w:rsidR="007B7E56" w:rsidRPr="005365DC">
        <w:t xml:space="preserve">The OIG added circles around the </w:t>
      </w:r>
      <w:r w:rsidR="002521C1" w:rsidRPr="005365DC">
        <w:t xml:space="preserve">locations </w:t>
      </w:r>
      <w:r w:rsidR="00A955C2" w:rsidRPr="005365DC">
        <w:t xml:space="preserve">that were </w:t>
      </w:r>
      <w:r w:rsidR="0069306C">
        <w:t xml:space="preserve">included in the drop-down list </w:t>
      </w:r>
      <w:r w:rsidR="00B77EE0" w:rsidRPr="005365DC">
        <w:t xml:space="preserve">but not </w:t>
      </w:r>
      <w:r w:rsidR="0069306C">
        <w:t xml:space="preserve">matched </w:t>
      </w:r>
      <w:r w:rsidR="00B77EE0" w:rsidRPr="005365DC">
        <w:t>to the selected service and</w:t>
      </w:r>
      <w:r w:rsidR="004409DC">
        <w:t>,</w:t>
      </w:r>
      <w:r w:rsidR="00B77EE0" w:rsidRPr="005365DC">
        <w:t xml:space="preserve"> if chosen</w:t>
      </w:r>
      <w:r w:rsidR="004409DC">
        <w:t>,</w:t>
      </w:r>
      <w:r w:rsidR="00B77EE0" w:rsidRPr="005365DC">
        <w:t xml:space="preserve"> would send the order to the unknown queue.</w:t>
      </w:r>
      <w:r w:rsidR="00B77EE0">
        <w:t xml:space="preserve"> </w:t>
      </w:r>
    </w:p>
    <w:p w14:paraId="3D4EFF7F" w14:textId="03E2EB96" w:rsidR="00E04D6B" w:rsidRPr="00DA2691" w:rsidRDefault="00AE5A42" w:rsidP="00634925">
      <w:pPr>
        <w:pStyle w:val="FindingStatement"/>
        <w:rPr>
          <w:vanish/>
          <w:specVanish/>
        </w:rPr>
      </w:pPr>
      <w:r w:rsidRPr="006F1AA4">
        <w:t xml:space="preserve">The new EHR </w:t>
      </w:r>
      <w:r w:rsidR="000333EF" w:rsidRPr="006F1AA4">
        <w:t>fail</w:t>
      </w:r>
      <w:r w:rsidR="006E7DD5" w:rsidRPr="006F1AA4">
        <w:t>ed</w:t>
      </w:r>
      <w:r w:rsidR="000333EF" w:rsidRPr="006F1AA4">
        <w:t xml:space="preserve"> </w:t>
      </w:r>
      <w:r w:rsidRPr="006F1AA4">
        <w:t xml:space="preserve">to </w:t>
      </w:r>
      <w:r w:rsidR="006A6EC2" w:rsidRPr="006F1AA4">
        <w:t xml:space="preserve">alert </w:t>
      </w:r>
      <w:r w:rsidRPr="006F1AA4">
        <w:t>provide</w:t>
      </w:r>
      <w:r w:rsidR="006A6EC2" w:rsidRPr="006F1AA4">
        <w:t>rs</w:t>
      </w:r>
      <w:r w:rsidRPr="006F1AA4">
        <w:t xml:space="preserve"> </w:t>
      </w:r>
      <w:r w:rsidR="006A6EC2" w:rsidRPr="006F1AA4">
        <w:t>that</w:t>
      </w:r>
      <w:r w:rsidR="009F56D0">
        <w:t xml:space="preserve"> </w:t>
      </w:r>
      <w:r w:rsidR="00C87E52" w:rsidRPr="006F1AA4">
        <w:t>th</w:t>
      </w:r>
      <w:r w:rsidR="00DC44FA" w:rsidRPr="006F1AA4">
        <w:t>e</w:t>
      </w:r>
      <w:r w:rsidR="00C87E52" w:rsidRPr="006F1AA4">
        <w:t xml:space="preserve"> </w:t>
      </w:r>
      <w:r w:rsidRPr="006F1AA4">
        <w:t xml:space="preserve">orders </w:t>
      </w:r>
      <w:r w:rsidR="006A6EC2" w:rsidRPr="006F1AA4">
        <w:t xml:space="preserve">were </w:t>
      </w:r>
      <w:r w:rsidRPr="006F1AA4">
        <w:t>sent to the unknown queue</w:t>
      </w:r>
      <w:r>
        <w:t xml:space="preserve">. </w:t>
      </w:r>
    </w:p>
    <w:p w14:paraId="603586C8" w14:textId="1756E0BA" w:rsidR="0099140A" w:rsidRDefault="001F4A1D" w:rsidP="006E7DD5">
      <w:r>
        <w:rPr>
          <w:rFonts w:cs="Times New Roman"/>
          <w:bCs/>
        </w:rPr>
        <w:t>The new EHR gave healthcare</w:t>
      </w:r>
      <w:r w:rsidR="00AE5A42" w:rsidRPr="00523720">
        <w:rPr>
          <w:rFonts w:cs="Times New Roman"/>
          <w:bCs/>
        </w:rPr>
        <w:t xml:space="preserve"> providers </w:t>
      </w:r>
      <w:r w:rsidR="00767CAB">
        <w:rPr>
          <w:rFonts w:cs="Times New Roman"/>
          <w:bCs/>
        </w:rPr>
        <w:t xml:space="preserve">submitting </w:t>
      </w:r>
      <w:r w:rsidR="00AE5A42" w:rsidRPr="00523720">
        <w:t xml:space="preserve">orders </w:t>
      </w:r>
      <w:r w:rsidR="00AE5A42" w:rsidRPr="00052020">
        <w:t>the false feedback that the order</w:t>
      </w:r>
      <w:r w:rsidR="004267AB">
        <w:t>s</w:t>
      </w:r>
      <w:r w:rsidR="00AE5A42" w:rsidRPr="00052020">
        <w:t xml:space="preserve"> </w:t>
      </w:r>
      <w:r w:rsidR="00003D6F" w:rsidRPr="00052020">
        <w:t>ha</w:t>
      </w:r>
      <w:r w:rsidR="00003D6F">
        <w:t>d</w:t>
      </w:r>
      <w:r w:rsidR="00003D6F" w:rsidRPr="00052020">
        <w:t xml:space="preserve"> </w:t>
      </w:r>
      <w:r w:rsidR="00AE5A42" w:rsidRPr="00052020">
        <w:t xml:space="preserve">been successfully </w:t>
      </w:r>
      <w:r w:rsidR="00355B51">
        <w:t xml:space="preserve">entered to be </w:t>
      </w:r>
      <w:r w:rsidR="00767CAB">
        <w:t xml:space="preserve">delivered </w:t>
      </w:r>
      <w:r w:rsidR="00AD696C">
        <w:t xml:space="preserve">to the requested service </w:t>
      </w:r>
      <w:r w:rsidR="00AE5A42">
        <w:t>for action</w:t>
      </w:r>
      <w:r w:rsidR="00AE5A42" w:rsidRPr="00052020">
        <w:t>.</w:t>
      </w:r>
      <w:r w:rsidR="00AE5A42" w:rsidRPr="00E9555F">
        <w:t xml:space="preserve"> </w:t>
      </w:r>
      <w:proofErr w:type="gramStart"/>
      <w:r w:rsidR="003B7E29">
        <w:t>However</w:t>
      </w:r>
      <w:proofErr w:type="gramEnd"/>
      <w:r w:rsidR="003B7E29">
        <w:t xml:space="preserve"> t</w:t>
      </w:r>
      <w:r w:rsidR="0099140A">
        <w:t>he re</w:t>
      </w:r>
      <w:r w:rsidR="003B7E29">
        <w:t xml:space="preserve">quested </w:t>
      </w:r>
      <w:r w:rsidR="0099140A">
        <w:t xml:space="preserve">service </w:t>
      </w:r>
      <w:r w:rsidR="00003D6F">
        <w:t xml:space="preserve">did </w:t>
      </w:r>
      <w:r w:rsidR="0099140A">
        <w:t>not receive the orders</w:t>
      </w:r>
      <w:r w:rsidR="003B7E29">
        <w:t xml:space="preserve"> </w:t>
      </w:r>
      <w:r w:rsidR="006E7DD5">
        <w:t xml:space="preserve">(see figure </w:t>
      </w:r>
      <w:r w:rsidR="00BF0C99">
        <w:t>4</w:t>
      </w:r>
      <w:r w:rsidR="006E7DD5">
        <w:t>)</w:t>
      </w:r>
      <w:r w:rsidR="0099140A">
        <w:t>.</w:t>
      </w:r>
    </w:p>
    <w:p w14:paraId="717AE6A7" w14:textId="039894E8" w:rsidR="006E7DD5" w:rsidRPr="00E503D4" w:rsidRDefault="00335CA7" w:rsidP="00E503D4">
      <w:pPr>
        <w:ind w:left="360"/>
        <w:jc w:val="center"/>
        <w:rPr>
          <w:rFonts w:cs="Times New Roman"/>
          <w:bCs/>
        </w:rPr>
      </w:pPr>
      <w:r>
        <w:rPr>
          <w:noProof/>
        </w:rPr>
        <w:lastRenderedPageBreak/>
        <w:drawing>
          <wp:inline distT="0" distB="0" distL="0" distR="0" wp14:anchorId="1CB60FBF" wp14:editId="04D302D7">
            <wp:extent cx="5888736" cy="4099415"/>
            <wp:effectExtent l="19050" t="19050" r="17145" b="15875"/>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pic:nvPicPr>
                  <pic:blipFill rotWithShape="1">
                    <a:blip r:embed="rId32">
                      <a:extLst>
                        <a:ext uri="{28A0092B-C50C-407E-A947-70E740481C1C}">
                          <a14:useLocalDpi xmlns:a14="http://schemas.microsoft.com/office/drawing/2010/main" val="0"/>
                        </a:ext>
                      </a:extLst>
                    </a:blip>
                    <a:srcRect l="7853" r="21474" b="12535"/>
                    <a:stretch/>
                  </pic:blipFill>
                  <pic:spPr bwMode="auto">
                    <a:xfrm>
                      <a:off x="0" y="0"/>
                      <a:ext cx="5888736" cy="4099415"/>
                    </a:xfrm>
                    <a:prstGeom prst="rect">
                      <a:avLst/>
                    </a:prstGeom>
                    <a:ln w="19050">
                      <a:solidFill>
                        <a:srgbClr val="003F72"/>
                      </a:solidFill>
                    </a:ln>
                    <a:extLst>
                      <a:ext uri="{53640926-AAD7-44D8-BBD7-CCE9431645EC}">
                        <a14:shadowObscured xmlns:a14="http://schemas.microsoft.com/office/drawing/2010/main"/>
                      </a:ext>
                    </a:extLst>
                  </pic:spPr>
                </pic:pic>
              </a:graphicData>
            </a:graphic>
          </wp:inline>
        </w:drawing>
      </w:r>
    </w:p>
    <w:p w14:paraId="12EF79F9" w14:textId="20BC3E66" w:rsidR="006E7DD5" w:rsidRPr="00F60750" w:rsidRDefault="006E7DD5" w:rsidP="00E503D4">
      <w:pPr>
        <w:pStyle w:val="SourceforFiguresandTables"/>
        <w:ind w:left="540" w:hanging="180"/>
      </w:pPr>
      <w:r w:rsidRPr="006D17F7">
        <w:rPr>
          <w:b/>
          <w:bCs/>
        </w:rPr>
        <w:t>Figure</w:t>
      </w:r>
      <w:r>
        <w:rPr>
          <w:b/>
          <w:bCs/>
        </w:rPr>
        <w:t xml:space="preserve"> </w:t>
      </w:r>
      <w:r w:rsidR="00BF0C99">
        <w:rPr>
          <w:b/>
          <w:bCs/>
        </w:rPr>
        <w:t>4</w:t>
      </w:r>
      <w:r w:rsidRPr="00F60750">
        <w:t xml:space="preserve">. </w:t>
      </w:r>
      <w:r>
        <w:t>Process of the new EHR routing an order to the “unknown queue.”</w:t>
      </w:r>
    </w:p>
    <w:p w14:paraId="08270F1E" w14:textId="391FCC37" w:rsidR="006E7DD5" w:rsidRDefault="006E7DD5" w:rsidP="00E503D4">
      <w:pPr>
        <w:pStyle w:val="SourceforFiguresandTables"/>
        <w:ind w:left="540" w:hanging="180"/>
      </w:pPr>
      <w:r w:rsidRPr="00F60750">
        <w:t>Source: </w:t>
      </w:r>
      <w:r>
        <w:t>OIG analysis.</w:t>
      </w:r>
    </w:p>
    <w:p w14:paraId="0C0055AE" w14:textId="5888C4D6" w:rsidR="00E04D6B" w:rsidRPr="00DA2691" w:rsidRDefault="008A28F5" w:rsidP="00634925">
      <w:pPr>
        <w:pStyle w:val="FindingStatement"/>
        <w:rPr>
          <w:vanish/>
          <w:specVanish/>
        </w:rPr>
      </w:pPr>
      <w:r w:rsidRPr="006F1AA4">
        <w:t xml:space="preserve">Shortly after </w:t>
      </w:r>
      <w:r w:rsidR="00071201" w:rsidRPr="006F1AA4">
        <w:t>VA’s</w:t>
      </w:r>
      <w:r w:rsidR="00C6650C" w:rsidRPr="006F1AA4">
        <w:t xml:space="preserve"> </w:t>
      </w:r>
      <w:r w:rsidRPr="006F1AA4">
        <w:t>go-live</w:t>
      </w:r>
      <w:r w:rsidR="00FF7AD4" w:rsidRPr="006F1AA4">
        <w:t xml:space="preserve"> with the new EHR</w:t>
      </w:r>
      <w:r w:rsidRPr="006F1AA4">
        <w:t>, facility staff identified missing orders</w:t>
      </w:r>
      <w:r>
        <w:t>.</w:t>
      </w:r>
    </w:p>
    <w:p w14:paraId="75DE1812" w14:textId="0AA2C876" w:rsidR="008A28F5" w:rsidRDefault="00210AB3" w:rsidP="00DA2691">
      <w:r>
        <w:t xml:space="preserve"> </w:t>
      </w:r>
      <w:r w:rsidR="008A28F5" w:rsidRPr="00CE7055">
        <w:t>A</w:t>
      </w:r>
      <w:r w:rsidR="008A28F5">
        <w:t xml:space="preserve"> </w:t>
      </w:r>
      <w:r w:rsidR="00CE7055">
        <w:t xml:space="preserve">VHA review of </w:t>
      </w:r>
      <w:r w:rsidR="005D269C">
        <w:t xml:space="preserve">trouble </w:t>
      </w:r>
      <w:r w:rsidR="00CE7055">
        <w:t xml:space="preserve">tickets identified that </w:t>
      </w:r>
      <w:r w:rsidR="006261E8">
        <w:t>on October 28, 2020,</w:t>
      </w:r>
      <w:r w:rsidR="00CE7055">
        <w:t xml:space="preserve"> </w:t>
      </w:r>
      <w:r w:rsidR="005D269C">
        <w:t xml:space="preserve">four days after </w:t>
      </w:r>
      <w:r w:rsidR="006261E8">
        <w:t xml:space="preserve">go-live, </w:t>
      </w:r>
      <w:r w:rsidR="00CE7055">
        <w:t>a</w:t>
      </w:r>
      <w:r w:rsidR="008A28F5">
        <w:t xml:space="preserve"> facility radiology technician placed t</w:t>
      </w:r>
      <w:r w:rsidR="008A28F5" w:rsidRPr="00846430">
        <w:t xml:space="preserve">he first Cerner </w:t>
      </w:r>
      <w:r w:rsidR="008A28F5">
        <w:t xml:space="preserve">trouble </w:t>
      </w:r>
      <w:r w:rsidR="008A28F5" w:rsidRPr="00846430">
        <w:t>ticket regarding lost orders</w:t>
      </w:r>
      <w:r w:rsidR="000B2D56">
        <w:t>.</w:t>
      </w:r>
      <w:r w:rsidR="008A28F5">
        <w:rPr>
          <w:rStyle w:val="FootnoteReference"/>
        </w:rPr>
        <w:footnoteReference w:id="21"/>
      </w:r>
      <w:r w:rsidR="008A28F5">
        <w:t xml:space="preserve"> </w:t>
      </w:r>
      <w:r w:rsidR="00FF7AD4" w:rsidRPr="00FF7AD4">
        <w:t xml:space="preserve">The next day, while </w:t>
      </w:r>
      <w:r w:rsidR="00EC51C0">
        <w:t>responding to</w:t>
      </w:r>
      <w:r w:rsidR="00EC51C0" w:rsidRPr="00FF7AD4">
        <w:t xml:space="preserve"> </w:t>
      </w:r>
      <w:r w:rsidR="00FF7AD4" w:rsidRPr="00FF7AD4">
        <w:t>the trouble ticket issue, Cerner service</w:t>
      </w:r>
      <w:r w:rsidR="00B16DE3">
        <w:t>-</w:t>
      </w:r>
      <w:r w:rsidR="00FF7AD4" w:rsidRPr="00FF7AD4">
        <w:t xml:space="preserve">desk staff identified that the reported lost order was not isolated to a single event </w:t>
      </w:r>
      <w:r w:rsidR="00DA6249">
        <w:t>and found</w:t>
      </w:r>
      <w:r w:rsidR="000B2D56" w:rsidRPr="00FF7AD4">
        <w:t xml:space="preserve"> </w:t>
      </w:r>
      <w:r w:rsidR="00E83D60" w:rsidRPr="0065376E">
        <w:t>over</w:t>
      </w:r>
      <w:r w:rsidR="00FF7AD4" w:rsidRPr="0065376E">
        <w:t xml:space="preserve"> 2,000</w:t>
      </w:r>
      <w:r w:rsidR="00DA6249">
        <w:t xml:space="preserve"> lost</w:t>
      </w:r>
      <w:r w:rsidR="00FF7AD4" w:rsidRPr="00FF7AD4">
        <w:t xml:space="preserve"> orders</w:t>
      </w:r>
      <w:r w:rsidR="00C6650C">
        <w:t>.</w:t>
      </w:r>
      <w:r w:rsidR="00FF7AD4" w:rsidRPr="00FF7AD4" w:rsidDel="00FF7AD4">
        <w:t xml:space="preserve"> </w:t>
      </w:r>
      <w:r w:rsidR="009540E9">
        <w:t xml:space="preserve">Each of these orders had to be reentered into the new EHR by a VHA staff member for </w:t>
      </w:r>
      <w:r w:rsidR="006261E8">
        <w:t xml:space="preserve">patients to be </w:t>
      </w:r>
      <w:r w:rsidR="009540E9">
        <w:t>schedu</w:t>
      </w:r>
      <w:r w:rsidR="006261E8">
        <w:t>led for</w:t>
      </w:r>
      <w:r w:rsidR="006A6EC2">
        <w:t xml:space="preserve"> the needed</w:t>
      </w:r>
      <w:r w:rsidR="006619C8">
        <w:t xml:space="preserve"> </w:t>
      </w:r>
      <w:r w:rsidR="006261E8">
        <w:t>care</w:t>
      </w:r>
      <w:r w:rsidR="008A28F5">
        <w:t>.</w:t>
      </w:r>
      <w:r w:rsidR="008A28F5">
        <w:rPr>
          <w:rStyle w:val="FootnoteReference"/>
        </w:rPr>
        <w:footnoteReference w:id="22"/>
      </w:r>
    </w:p>
    <w:p w14:paraId="4E6F29A2" w14:textId="2383146B" w:rsidR="00723975" w:rsidRPr="00DA2691" w:rsidRDefault="00723975" w:rsidP="00723975">
      <w:pPr>
        <w:rPr>
          <w:vanish/>
          <w:specVanish/>
        </w:rPr>
      </w:pPr>
      <w:bookmarkStart w:id="46" w:name="_Hlk101964495"/>
      <w:r w:rsidRPr="00723975">
        <w:rPr>
          <w:rStyle w:val="FindingStatementChar"/>
        </w:rPr>
        <w:t>The new EHR failed to deliver more than 11,000 orders to the correct service location</w:t>
      </w:r>
      <w:r>
        <w:rPr>
          <w:rStyle w:val="FindingStatementChar"/>
        </w:rPr>
        <w:t>s</w:t>
      </w:r>
      <w:r w:rsidR="00FE1512">
        <w:rPr>
          <w:rStyle w:val="FindingStatementChar"/>
        </w:rPr>
        <w:t xml:space="preserve"> from facility go-live </w:t>
      </w:r>
      <w:r w:rsidR="00401B36">
        <w:rPr>
          <w:rStyle w:val="FindingStatementChar"/>
        </w:rPr>
        <w:t>from</w:t>
      </w:r>
      <w:r w:rsidR="00FE1512">
        <w:rPr>
          <w:rStyle w:val="FindingStatementChar"/>
        </w:rPr>
        <w:t xml:space="preserve"> October 2020 through June 2021</w:t>
      </w:r>
      <w:r w:rsidRPr="00FF7AD4">
        <w:t>.</w:t>
      </w:r>
    </w:p>
    <w:p w14:paraId="627C77A3" w14:textId="57444A0C" w:rsidR="00FC271E" w:rsidRPr="006E7DD5" w:rsidRDefault="00723975" w:rsidP="00CE7055">
      <w:r w:rsidRPr="005179DF">
        <w:rPr>
          <w:vertAlign w:val="superscript"/>
        </w:rPr>
        <w:t xml:space="preserve"> </w:t>
      </w:r>
      <w:r>
        <w:t>The new EHR failed to deliver certain types of orders.</w:t>
      </w:r>
      <w:r w:rsidRPr="00AD696C">
        <w:rPr>
          <w:rStyle w:val="EndnoteReference"/>
        </w:rPr>
        <w:t xml:space="preserve"> </w:t>
      </w:r>
      <w:r w:rsidR="00CE7055">
        <w:t>The majority</w:t>
      </w:r>
      <w:r w:rsidR="009E6C9C">
        <w:t xml:space="preserve"> (77</w:t>
      </w:r>
      <w:r w:rsidR="00B51789">
        <w:t xml:space="preserve"> percent</w:t>
      </w:r>
      <w:r w:rsidR="009E6C9C">
        <w:t>)</w:t>
      </w:r>
      <w:r w:rsidR="00CE7055">
        <w:t xml:space="preserve"> of </w:t>
      </w:r>
      <w:r w:rsidR="00CE7055" w:rsidRPr="00073046">
        <w:t xml:space="preserve">orders </w:t>
      </w:r>
      <w:r w:rsidR="00A35D9E">
        <w:t>that were not delivered</w:t>
      </w:r>
      <w:r w:rsidR="00CE7055" w:rsidRPr="00073046">
        <w:t xml:space="preserve"> were</w:t>
      </w:r>
      <w:r w:rsidR="00CE7055">
        <w:t xml:space="preserve"> </w:t>
      </w:r>
      <w:r w:rsidR="00AD696C">
        <w:t xml:space="preserve">requests </w:t>
      </w:r>
      <w:r w:rsidR="00CE7055">
        <w:t xml:space="preserve">for </w:t>
      </w:r>
      <w:r w:rsidR="00CE7055">
        <w:lastRenderedPageBreak/>
        <w:t>radiology services.</w:t>
      </w:r>
      <w:r w:rsidR="00AD696C" w:rsidDel="00143780">
        <w:rPr>
          <w:rStyle w:val="FootnoteReference"/>
        </w:rPr>
        <w:footnoteReference w:id="23"/>
      </w:r>
      <w:r w:rsidR="00FC271E" w:rsidRPr="00FC271E">
        <w:t xml:space="preserve"> </w:t>
      </w:r>
      <w:r w:rsidR="00FC271E">
        <w:t>Additionally</w:t>
      </w:r>
      <w:r w:rsidR="002A6BC8">
        <w:t>,</w:t>
      </w:r>
      <w:r w:rsidR="00FC271E" w:rsidRPr="006E7DD5">
        <w:t xml:space="preserve"> orders at the facility sent to the unknown queue include</w:t>
      </w:r>
      <w:r w:rsidR="00FC271E">
        <w:t>d</w:t>
      </w:r>
      <w:r w:rsidR="002A6BC8">
        <w:t xml:space="preserve"> scheduling appointments, outpatient electrocardiogram (EKG) procedures and referrals.</w:t>
      </w:r>
      <w:r w:rsidR="002A6BC8">
        <w:rPr>
          <w:rStyle w:val="FootnoteReference"/>
        </w:rPr>
        <w:footnoteReference w:id="24"/>
      </w:r>
    </w:p>
    <w:bookmarkEnd w:id="46"/>
    <w:p w14:paraId="39FE3797" w14:textId="051384F4" w:rsidR="00FE1512" w:rsidRPr="00FE1512" w:rsidRDefault="00FE1512" w:rsidP="00FE1512">
      <w:pPr>
        <w:rPr>
          <w:rStyle w:val="Heading4Char"/>
          <w:rFonts w:ascii="Times New Roman" w:eastAsiaTheme="minorEastAsia" w:hAnsi="Times New Roman"/>
          <w:i w:val="0"/>
          <w:iCs w:val="0"/>
          <w:sz w:val="24"/>
        </w:rPr>
      </w:pPr>
      <w:r w:rsidRPr="00FE1512">
        <w:t>The unprocessed orders included</w:t>
      </w:r>
      <w:r>
        <w:rPr>
          <w:rStyle w:val="Heading4Char"/>
          <w:rFonts w:ascii="Times New Roman" w:hAnsi="Times New Roman"/>
          <w:i w:val="0"/>
          <w:iCs w:val="0"/>
          <w:sz w:val="24"/>
        </w:rPr>
        <w:t xml:space="preserve"> </w:t>
      </w:r>
    </w:p>
    <w:p w14:paraId="0E5F2153" w14:textId="341A31E8" w:rsidR="005D5B2B" w:rsidRPr="005D5B2B" w:rsidRDefault="005D5B2B" w:rsidP="000B29D0">
      <w:pPr>
        <w:pStyle w:val="TableFont"/>
        <w:numPr>
          <w:ilvl w:val="0"/>
          <w:numId w:val="9"/>
        </w:numPr>
        <w:spacing w:before="0" w:after="0" w:line="240" w:lineRule="auto"/>
        <w:rPr>
          <w:rFonts w:ascii="Times New Roman" w:hAnsi="Times New Roman" w:cs="Times New Roman"/>
          <w:sz w:val="24"/>
          <w:szCs w:val="24"/>
        </w:rPr>
      </w:pPr>
      <w:r w:rsidRPr="00E503D4">
        <w:rPr>
          <w:rFonts w:ascii="Times New Roman" w:hAnsi="Times New Roman" w:cs="Times New Roman"/>
          <w:sz w:val="24"/>
          <w:szCs w:val="24"/>
        </w:rPr>
        <w:t>8,531</w:t>
      </w:r>
      <w:r w:rsidRPr="005D5B2B">
        <w:rPr>
          <w:rFonts w:ascii="Times New Roman" w:hAnsi="Times New Roman" w:cs="Times New Roman"/>
          <w:sz w:val="24"/>
          <w:szCs w:val="24"/>
        </w:rPr>
        <w:t xml:space="preserve"> </w:t>
      </w:r>
      <w:r w:rsidR="00FE1512">
        <w:rPr>
          <w:rFonts w:ascii="Times New Roman" w:hAnsi="Times New Roman" w:cs="Times New Roman"/>
          <w:sz w:val="24"/>
          <w:szCs w:val="24"/>
        </w:rPr>
        <w:t xml:space="preserve">requests </w:t>
      </w:r>
      <w:r w:rsidRPr="005D5B2B">
        <w:rPr>
          <w:rFonts w:ascii="Times New Roman" w:hAnsi="Times New Roman" w:cs="Times New Roman"/>
          <w:sz w:val="24"/>
          <w:szCs w:val="24"/>
        </w:rPr>
        <w:t>for radiology</w:t>
      </w:r>
      <w:r w:rsidR="003E490A">
        <w:rPr>
          <w:rFonts w:ascii="Times New Roman" w:hAnsi="Times New Roman" w:cs="Times New Roman"/>
          <w:sz w:val="24"/>
          <w:szCs w:val="24"/>
        </w:rPr>
        <w:t xml:space="preserve"> services</w:t>
      </w:r>
      <w:r w:rsidR="005474B9">
        <w:rPr>
          <w:rFonts w:ascii="Times New Roman" w:hAnsi="Times New Roman" w:cs="Times New Roman"/>
          <w:sz w:val="24"/>
          <w:szCs w:val="24"/>
        </w:rPr>
        <w:t>, and</w:t>
      </w:r>
      <w:r w:rsidR="00307155" w:rsidRPr="005B03F8">
        <w:rPr>
          <w:rStyle w:val="FootnoteReference"/>
          <w:rFonts w:cs="Times New Roman"/>
        </w:rPr>
        <w:footnoteReference w:id="25"/>
      </w:r>
    </w:p>
    <w:p w14:paraId="75A48808" w14:textId="61B22614" w:rsidR="005D5B2B" w:rsidRDefault="005D5B2B" w:rsidP="000B29D0">
      <w:pPr>
        <w:pStyle w:val="TableFont"/>
        <w:numPr>
          <w:ilvl w:val="0"/>
          <w:numId w:val="8"/>
        </w:numPr>
        <w:spacing w:before="0" w:after="0" w:line="240" w:lineRule="auto"/>
        <w:rPr>
          <w:rFonts w:ascii="Times New Roman" w:hAnsi="Times New Roman" w:cs="Times New Roman"/>
          <w:sz w:val="24"/>
          <w:szCs w:val="24"/>
        </w:rPr>
      </w:pPr>
      <w:r w:rsidRPr="000F70F0">
        <w:rPr>
          <w:rFonts w:ascii="Times New Roman" w:hAnsi="Times New Roman" w:cs="Times New Roman"/>
          <w:sz w:val="24"/>
          <w:szCs w:val="24"/>
        </w:rPr>
        <w:t>2,512</w:t>
      </w:r>
      <w:r>
        <w:rPr>
          <w:rFonts w:ascii="Times New Roman" w:hAnsi="Times New Roman" w:cs="Times New Roman"/>
          <w:sz w:val="24"/>
          <w:szCs w:val="24"/>
        </w:rPr>
        <w:t xml:space="preserve"> </w:t>
      </w:r>
      <w:r w:rsidR="00FE1512">
        <w:rPr>
          <w:rFonts w:ascii="Times New Roman" w:hAnsi="Times New Roman" w:cs="Times New Roman"/>
          <w:sz w:val="24"/>
          <w:szCs w:val="24"/>
        </w:rPr>
        <w:t xml:space="preserve">requests </w:t>
      </w:r>
      <w:r w:rsidR="00161205">
        <w:rPr>
          <w:rFonts w:ascii="Times New Roman" w:hAnsi="Times New Roman" w:cs="Times New Roman"/>
          <w:sz w:val="24"/>
          <w:szCs w:val="24"/>
        </w:rPr>
        <w:t>for other clinical services</w:t>
      </w:r>
      <w:r>
        <w:rPr>
          <w:rFonts w:ascii="Times New Roman" w:hAnsi="Times New Roman" w:cs="Times New Roman"/>
          <w:sz w:val="24"/>
          <w:szCs w:val="24"/>
        </w:rPr>
        <w:t>.</w:t>
      </w:r>
    </w:p>
    <w:p w14:paraId="7E10BD47" w14:textId="72B7EBDC" w:rsidR="00CF3E36" w:rsidRPr="00DA2691" w:rsidRDefault="008D3506" w:rsidP="00634925">
      <w:pPr>
        <w:pStyle w:val="FindingStatement"/>
        <w:rPr>
          <w:vanish/>
          <w:specVanish/>
        </w:rPr>
      </w:pPr>
      <w:r>
        <w:t xml:space="preserve">Facility staff </w:t>
      </w:r>
      <w:r w:rsidR="008C69A1">
        <w:t>could not see</w:t>
      </w:r>
      <w:r w:rsidR="00C74E0D" w:rsidRPr="006F1AA4">
        <w:t xml:space="preserve"> </w:t>
      </w:r>
      <w:r w:rsidR="008B174E" w:rsidRPr="006F1AA4">
        <w:t xml:space="preserve">orders </w:t>
      </w:r>
      <w:r w:rsidR="00FA7A6B">
        <w:t xml:space="preserve">sent </w:t>
      </w:r>
      <w:r w:rsidR="00161205" w:rsidRPr="006F1AA4">
        <w:t>to the unknown queue</w:t>
      </w:r>
      <w:r w:rsidR="00161205" w:rsidRPr="00B74119">
        <w:t>.</w:t>
      </w:r>
      <w:r w:rsidR="003A4D7D" w:rsidRPr="00B74119">
        <w:t xml:space="preserve"> </w:t>
      </w:r>
    </w:p>
    <w:p w14:paraId="13D3D7D5" w14:textId="006665F3" w:rsidR="008976C2" w:rsidRDefault="008C69A1" w:rsidP="005365DC">
      <w:r>
        <w:t>To clear the unknown queue</w:t>
      </w:r>
      <w:r w:rsidR="00622FBE">
        <w:t>, a Cerner employee had to send a daily report of the orders to facility staff. Facility</w:t>
      </w:r>
      <w:r w:rsidR="00047047">
        <w:t xml:space="preserve"> staff</w:t>
      </w:r>
      <w:r w:rsidR="003A4D7D">
        <w:t xml:space="preserve"> </w:t>
      </w:r>
      <w:r w:rsidR="00CE22C1">
        <w:t xml:space="preserve">then </w:t>
      </w:r>
      <w:r w:rsidR="00B63A9E">
        <w:t>had to</w:t>
      </w:r>
      <w:r w:rsidR="005474B9">
        <w:t xml:space="preserve"> </w:t>
      </w:r>
      <w:r w:rsidR="008031DC">
        <w:t xml:space="preserve">cancel and </w:t>
      </w:r>
      <w:r w:rsidR="005474B9">
        <w:t xml:space="preserve">reenter </w:t>
      </w:r>
      <w:r w:rsidR="00622FBE">
        <w:t>each</w:t>
      </w:r>
      <w:r w:rsidR="005474B9">
        <w:t xml:space="preserve"> order with </w:t>
      </w:r>
      <w:r w:rsidR="00B63A9E">
        <w:t xml:space="preserve">a </w:t>
      </w:r>
      <w:r w:rsidR="00CE22C1">
        <w:t>matched</w:t>
      </w:r>
      <w:r w:rsidR="005474B9">
        <w:t xml:space="preserve"> location</w:t>
      </w:r>
      <w:r w:rsidR="003A4D7D">
        <w:t>.</w:t>
      </w:r>
      <w:r w:rsidR="000262DB">
        <w:rPr>
          <w:rStyle w:val="FootnoteReference"/>
        </w:rPr>
        <w:footnoteReference w:id="26"/>
      </w:r>
      <w:r w:rsidR="003B10C2">
        <w:t xml:space="preserve"> </w:t>
      </w:r>
      <w:r w:rsidR="00A226FC">
        <w:t xml:space="preserve">Prior to March 11, 2022, </w:t>
      </w:r>
      <w:r w:rsidR="003B10C2">
        <w:t>VHA could not directly generate a report of unknown queue orders using the new EHR.</w:t>
      </w:r>
      <w:r w:rsidR="000262DB">
        <w:t xml:space="preserve"> </w:t>
      </w:r>
    </w:p>
    <w:p w14:paraId="247B3092" w14:textId="792DC69B" w:rsidR="00CF3E36" w:rsidRPr="00DA2691" w:rsidRDefault="00975AB2" w:rsidP="00634925">
      <w:pPr>
        <w:pStyle w:val="FindingStatement"/>
        <w:rPr>
          <w:vanish/>
          <w:specVanish/>
        </w:rPr>
      </w:pPr>
      <w:r>
        <w:t xml:space="preserve">VA </w:t>
      </w:r>
      <w:r w:rsidR="00A634B8">
        <w:t xml:space="preserve">staff </w:t>
      </w:r>
      <w:r>
        <w:t>worked with Cerner</w:t>
      </w:r>
      <w:r w:rsidR="00A634B8">
        <w:t xml:space="preserve"> staff</w:t>
      </w:r>
      <w:r>
        <w:t xml:space="preserve"> to decrease the likelihood of the new EHR routing orders to the unknown queue</w:t>
      </w:r>
      <w:r w:rsidR="00047047">
        <w:t>.</w:t>
      </w:r>
    </w:p>
    <w:p w14:paraId="73535D17" w14:textId="61D8D2EF" w:rsidR="00047047" w:rsidRPr="005D5B2B" w:rsidRDefault="00210AB3" w:rsidP="00527979">
      <w:pPr>
        <w:rPr>
          <w:rFonts w:cs="Times New Roman"/>
        </w:rPr>
      </w:pPr>
      <w:r>
        <w:rPr>
          <w:rFonts w:cs="Times New Roman"/>
          <w:bCs/>
        </w:rPr>
        <w:t xml:space="preserve"> </w:t>
      </w:r>
      <w:r w:rsidR="00494404" w:rsidRPr="00527979">
        <w:rPr>
          <w:rFonts w:cs="Times New Roman"/>
          <w:bCs/>
        </w:rPr>
        <w:t>I</w:t>
      </w:r>
      <w:r w:rsidR="00494404">
        <w:rPr>
          <w:rFonts w:cs="Times New Roman"/>
        </w:rPr>
        <w:t>n June 2021</w:t>
      </w:r>
      <w:r w:rsidR="00B92680">
        <w:rPr>
          <w:rFonts w:cs="Times New Roman"/>
        </w:rPr>
        <w:t>,</w:t>
      </w:r>
      <w:r w:rsidR="00494404">
        <w:rPr>
          <w:rFonts w:cs="Times New Roman"/>
        </w:rPr>
        <w:t xml:space="preserve"> a VHA leader identified that removing </w:t>
      </w:r>
      <w:r w:rsidR="005067CA">
        <w:rPr>
          <w:rFonts w:cs="Times New Roman"/>
        </w:rPr>
        <w:t>unmapped</w:t>
      </w:r>
      <w:r w:rsidR="00494404">
        <w:rPr>
          <w:rFonts w:cs="Times New Roman"/>
        </w:rPr>
        <w:t xml:space="preserve"> locations for orders could decrease </w:t>
      </w:r>
      <w:r w:rsidR="00A634B8">
        <w:rPr>
          <w:rFonts w:cs="Times New Roman"/>
        </w:rPr>
        <w:t xml:space="preserve">the </w:t>
      </w:r>
      <w:r w:rsidR="00494404">
        <w:rPr>
          <w:rFonts w:cs="Times New Roman"/>
        </w:rPr>
        <w:t xml:space="preserve">likelihood of orders </w:t>
      </w:r>
      <w:r w:rsidR="008B174E">
        <w:rPr>
          <w:rFonts w:cs="Times New Roman"/>
        </w:rPr>
        <w:t xml:space="preserve">being </w:t>
      </w:r>
      <w:r w:rsidR="00494404">
        <w:rPr>
          <w:rFonts w:cs="Times New Roman"/>
        </w:rPr>
        <w:t xml:space="preserve">sent to the unknown queue. </w:t>
      </w:r>
      <w:r w:rsidR="008031DC">
        <w:rPr>
          <w:rFonts w:cs="Times New Roman"/>
        </w:rPr>
        <w:t xml:space="preserve">In September 2021, </w:t>
      </w:r>
      <w:r w:rsidR="00494404">
        <w:rPr>
          <w:rFonts w:cs="Times New Roman"/>
        </w:rPr>
        <w:t xml:space="preserve">Cerner completed </w:t>
      </w:r>
      <w:r w:rsidR="00AE4C40">
        <w:rPr>
          <w:rFonts w:cs="Times New Roman"/>
        </w:rPr>
        <w:t xml:space="preserve">the work of removing </w:t>
      </w:r>
      <w:r w:rsidR="005067CA">
        <w:rPr>
          <w:rFonts w:cs="Times New Roman"/>
        </w:rPr>
        <w:t>unmapped</w:t>
      </w:r>
      <w:r w:rsidR="00AE4C40">
        <w:rPr>
          <w:rFonts w:cs="Times New Roman"/>
        </w:rPr>
        <w:t xml:space="preserve"> locations</w:t>
      </w:r>
      <w:r w:rsidR="00494404">
        <w:rPr>
          <w:rFonts w:cs="Times New Roman"/>
        </w:rPr>
        <w:t xml:space="preserve"> </w:t>
      </w:r>
      <w:r w:rsidR="00AE4C40">
        <w:rPr>
          <w:rFonts w:cs="Times New Roman"/>
        </w:rPr>
        <w:t xml:space="preserve">from </w:t>
      </w:r>
      <w:r w:rsidR="008031DC">
        <w:rPr>
          <w:rFonts w:cs="Times New Roman"/>
        </w:rPr>
        <w:t xml:space="preserve">the </w:t>
      </w:r>
      <w:r w:rsidR="00AE4C40">
        <w:rPr>
          <w:rFonts w:cs="Times New Roman"/>
        </w:rPr>
        <w:t>new EHR order</w:t>
      </w:r>
      <w:r w:rsidR="008D7384">
        <w:rPr>
          <w:rFonts w:cs="Times New Roman"/>
        </w:rPr>
        <w:t xml:space="preserve"> options</w:t>
      </w:r>
      <w:r w:rsidR="00494404">
        <w:rPr>
          <w:rFonts w:cs="Times New Roman"/>
        </w:rPr>
        <w:t>.</w:t>
      </w:r>
      <w:r w:rsidR="00AE4C40">
        <w:rPr>
          <w:rFonts w:cs="Times New Roman"/>
        </w:rPr>
        <w:t xml:space="preserve"> In February 2022, Cerner updated the new EHR to provide an alert if a provider </w:t>
      </w:r>
      <w:r w:rsidR="00527E17">
        <w:rPr>
          <w:rFonts w:cs="Times New Roman"/>
        </w:rPr>
        <w:t>attempt</w:t>
      </w:r>
      <w:r w:rsidR="00234F70">
        <w:rPr>
          <w:rFonts w:cs="Times New Roman"/>
        </w:rPr>
        <w:t>ed</w:t>
      </w:r>
      <w:r w:rsidR="00527E17">
        <w:rPr>
          <w:rFonts w:cs="Times New Roman"/>
        </w:rPr>
        <w:t xml:space="preserve"> to create</w:t>
      </w:r>
      <w:r w:rsidR="00AE4C40">
        <w:rPr>
          <w:rFonts w:cs="Times New Roman"/>
        </w:rPr>
        <w:t xml:space="preserve"> an order </w:t>
      </w:r>
      <w:r w:rsidR="00527E17">
        <w:rPr>
          <w:rFonts w:cs="Times New Roman"/>
        </w:rPr>
        <w:t xml:space="preserve">with an </w:t>
      </w:r>
      <w:r w:rsidR="005067CA">
        <w:rPr>
          <w:rFonts w:cs="Times New Roman"/>
        </w:rPr>
        <w:t>unmapped</w:t>
      </w:r>
      <w:r w:rsidR="00527E17">
        <w:rPr>
          <w:rFonts w:cs="Times New Roman"/>
        </w:rPr>
        <w:t xml:space="preserve"> location</w:t>
      </w:r>
      <w:r w:rsidR="00AE4C40">
        <w:rPr>
          <w:rFonts w:cs="Times New Roman"/>
        </w:rPr>
        <w:t>.</w:t>
      </w:r>
      <w:r w:rsidR="00A5391C">
        <w:rPr>
          <w:rStyle w:val="FootnoteReference"/>
          <w:rFonts w:cs="Times New Roman"/>
        </w:rPr>
        <w:footnoteReference w:id="27"/>
      </w:r>
    </w:p>
    <w:p w14:paraId="6C5BA6A1" w14:textId="68BA3F99" w:rsidR="005179DF" w:rsidRPr="00DA2691" w:rsidRDefault="00272B37" w:rsidP="00634925">
      <w:pPr>
        <w:pStyle w:val="FindingStatement"/>
        <w:rPr>
          <w:vanish/>
          <w:specVanish/>
        </w:rPr>
      </w:pPr>
      <w:r w:rsidRPr="00D15760">
        <w:t xml:space="preserve">Cerner </w:t>
      </w:r>
      <w:r w:rsidR="001A6BCE">
        <w:t xml:space="preserve">was aware of the </w:t>
      </w:r>
      <w:r w:rsidRPr="00D15760">
        <w:t xml:space="preserve">EHR’s unknown queue </w:t>
      </w:r>
      <w:r w:rsidR="00234F70" w:rsidRPr="00D15760">
        <w:t>issue prior to VA’</w:t>
      </w:r>
      <w:r w:rsidR="001A6BCE">
        <w:t>s go-live with the new EHR.</w:t>
      </w:r>
    </w:p>
    <w:p w14:paraId="5993ACB2" w14:textId="2061CDF8" w:rsidR="001A6BCE" w:rsidRDefault="00210AB3" w:rsidP="00B25AAD">
      <w:r>
        <w:t xml:space="preserve"> </w:t>
      </w:r>
      <w:r w:rsidR="00BD181B" w:rsidRPr="00FF2ED9">
        <w:t xml:space="preserve">A VHA leader reported finding </w:t>
      </w:r>
      <w:r w:rsidR="00A35D9E" w:rsidRPr="00FF2ED9">
        <w:t xml:space="preserve">online Cerner </w:t>
      </w:r>
      <w:r w:rsidR="00BD181B" w:rsidRPr="00FF2ED9">
        <w:t xml:space="preserve">documentation that the unknown queue was known </w:t>
      </w:r>
      <w:r w:rsidR="00FF2ED9" w:rsidRPr="00FF2ED9">
        <w:t xml:space="preserve">to be a problem </w:t>
      </w:r>
      <w:r w:rsidR="00BD181B" w:rsidRPr="00FF2ED9">
        <w:t xml:space="preserve">by Cerner </w:t>
      </w:r>
      <w:r w:rsidR="007004E9" w:rsidRPr="00FF2ED9">
        <w:t xml:space="preserve">and </w:t>
      </w:r>
      <w:r w:rsidR="000F70F0" w:rsidRPr="00FF2ED9">
        <w:t>other clients</w:t>
      </w:r>
      <w:r w:rsidR="00BD181B">
        <w:t xml:space="preserve">. </w:t>
      </w:r>
      <w:r w:rsidR="00FF2ED9">
        <w:t>On a Cerner user help forum, t</w:t>
      </w:r>
      <w:r w:rsidR="00455D3F">
        <w:t xml:space="preserve">he OIG found </w:t>
      </w:r>
      <w:r w:rsidR="00A35D9E">
        <w:t>several</w:t>
      </w:r>
      <w:r w:rsidR="00455D3F">
        <w:t xml:space="preserve"> instances</w:t>
      </w:r>
      <w:r w:rsidR="004409DC">
        <w:t>,</w:t>
      </w:r>
      <w:r w:rsidR="00455D3F">
        <w:t xml:space="preserve"> </w:t>
      </w:r>
      <w:r w:rsidR="008D7384">
        <w:t xml:space="preserve">going back to 2014, </w:t>
      </w:r>
      <w:r w:rsidR="00455D3F">
        <w:t xml:space="preserve">where </w:t>
      </w:r>
      <w:r w:rsidR="002275B1">
        <w:t>Cerner customers</w:t>
      </w:r>
      <w:r w:rsidR="00455D3F">
        <w:t xml:space="preserve"> identified challenges with the unknown queue.</w:t>
      </w:r>
      <w:r w:rsidR="006A129E">
        <w:t xml:space="preserve"> A Cerner leader reported that</w:t>
      </w:r>
      <w:r w:rsidR="00261C87">
        <w:t>,</w:t>
      </w:r>
      <w:r w:rsidR="006A129E">
        <w:t xml:space="preserve"> while not knowing when the unknown queue was added to the Cerner EHR</w:t>
      </w:r>
      <w:r w:rsidR="00261C87">
        <w:t>,</w:t>
      </w:r>
      <w:r w:rsidR="006A129E">
        <w:t xml:space="preserve"> every Cerner client has the unknown queue. </w:t>
      </w:r>
      <w:r w:rsidR="00261C87">
        <w:t>Another Cerner leader concurred that all Cerner clients have the unknown queue in their EHR that “they monitor and work through” and has “heard it has been in existence for many years.”</w:t>
      </w:r>
    </w:p>
    <w:p w14:paraId="5F0DFFF1" w14:textId="3124DE98" w:rsidR="00441BB1" w:rsidRPr="00DA2691" w:rsidRDefault="00441BB1" w:rsidP="00634925">
      <w:pPr>
        <w:pStyle w:val="FindingStatement"/>
        <w:rPr>
          <w:vanish/>
          <w:specVanish/>
        </w:rPr>
      </w:pPr>
      <w:r w:rsidRPr="00527979">
        <w:t xml:space="preserve">Cerner did not warn </w:t>
      </w:r>
      <w:r w:rsidR="009B4D95">
        <w:t>VA</w:t>
      </w:r>
      <w:r w:rsidRPr="00527979">
        <w:t xml:space="preserve"> of the</w:t>
      </w:r>
      <w:r w:rsidR="00272B37">
        <w:t xml:space="preserve"> unknown queue </w:t>
      </w:r>
      <w:r w:rsidR="009B4D95">
        <w:t>or</w:t>
      </w:r>
      <w:r w:rsidR="009B4D95" w:rsidRPr="00527979">
        <w:t xml:space="preserve"> </w:t>
      </w:r>
      <w:r w:rsidR="003D37F8">
        <w:t>provide guidance to address the unknown queue in advance of go-live with the new EHR.</w:t>
      </w:r>
    </w:p>
    <w:p w14:paraId="7061ADED" w14:textId="5938B790" w:rsidR="004373C6" w:rsidRDefault="00E828EC" w:rsidP="00B35F7C">
      <w:r>
        <w:t xml:space="preserve"> </w:t>
      </w:r>
      <w:r w:rsidR="001A6BCE">
        <w:t>VA and VHA leaders reported that Cerner did not provide any information</w:t>
      </w:r>
      <w:r w:rsidR="00455D3F">
        <w:t xml:space="preserve"> to VA</w:t>
      </w:r>
      <w:r w:rsidR="001A6BCE">
        <w:t xml:space="preserve"> regarding the unknown queue prior to VA’s identification of </w:t>
      </w:r>
      <w:r w:rsidR="001A6BCE">
        <w:lastRenderedPageBreak/>
        <w:t>the issue.</w:t>
      </w:r>
      <w:r w:rsidR="00261C87">
        <w:t xml:space="preserve"> A Cerner leader </w:t>
      </w:r>
      <w:r w:rsidR="00A35D9E">
        <w:t>confirmed</w:t>
      </w:r>
      <w:r w:rsidR="00261C87">
        <w:t xml:space="preserve"> </w:t>
      </w:r>
      <w:r w:rsidR="00303C87">
        <w:t>that communication by Cerner “did not occur for a few months</w:t>
      </w:r>
      <w:r w:rsidR="008626E9">
        <w:t>.</w:t>
      </w:r>
      <w:r w:rsidR="00303C87">
        <w:t>”</w:t>
      </w:r>
      <w:r w:rsidR="000D6837">
        <w:t xml:space="preserve"> A Cerner vice</w:t>
      </w:r>
      <w:r w:rsidR="00B51789">
        <w:t xml:space="preserve"> </w:t>
      </w:r>
      <w:r w:rsidR="000D6837">
        <w:t>president</w:t>
      </w:r>
      <w:r w:rsidR="00A04DB0">
        <w:t>,</w:t>
      </w:r>
      <w:r w:rsidR="000D6837">
        <w:t xml:space="preserve"> identified by the company’s general counsel as a subject matter expert on the unknown queue, </w:t>
      </w:r>
      <w:r w:rsidR="008E1770">
        <w:t xml:space="preserve">told </w:t>
      </w:r>
      <w:r w:rsidR="00266F5B">
        <w:t xml:space="preserve">the OIG </w:t>
      </w:r>
      <w:r w:rsidR="008E1770">
        <w:t xml:space="preserve">of </w:t>
      </w:r>
      <w:r w:rsidR="00DF0084">
        <w:t>having no knowledge that Cerner provided information regarding the unknown queue to OEHRM prior to VA go-live.</w:t>
      </w:r>
      <w:r w:rsidR="00A001F0">
        <w:rPr>
          <w:rFonts w:cs="Times New Roman"/>
          <w:bCs/>
        </w:rPr>
        <w:t xml:space="preserve"> </w:t>
      </w:r>
      <w:r w:rsidR="000D6837">
        <w:t xml:space="preserve">The OIG </w:t>
      </w:r>
      <w:r w:rsidR="005D5D3D">
        <w:t xml:space="preserve">did not </w:t>
      </w:r>
      <w:r w:rsidR="000D6837">
        <w:t xml:space="preserve">identify </w:t>
      </w:r>
      <w:r w:rsidR="00A04DB0">
        <w:t xml:space="preserve">any </w:t>
      </w:r>
      <w:r w:rsidR="000D6837">
        <w:t>evidence that supported Cerner informed VA of the unknown queue prior to go-live.</w:t>
      </w:r>
      <w:r w:rsidR="00A001F0">
        <w:t xml:space="preserve"> </w:t>
      </w:r>
      <w:r w:rsidR="00A001F0">
        <w:rPr>
          <w:rFonts w:cs="Times New Roman"/>
          <w:bCs/>
        </w:rPr>
        <w:t>Cerner leaders did not provide a rationale for the failure to notify VA.</w:t>
      </w:r>
    </w:p>
    <w:p w14:paraId="22715B4D" w14:textId="53BEB416" w:rsidR="003C4231" w:rsidRDefault="008B4C82" w:rsidP="00B35F7C">
      <w:r>
        <w:t>Absent VHA actions, the existence of the unknown queue may have</w:t>
      </w:r>
      <w:r w:rsidR="000A115E">
        <w:t xml:space="preserve"> not</w:t>
      </w:r>
      <w:r>
        <w:t xml:space="preserve"> been identified, </w:t>
      </w:r>
      <w:r w:rsidR="00470CB4">
        <w:t xml:space="preserve">and </w:t>
      </w:r>
      <w:r>
        <w:t>patient care orders</w:t>
      </w:r>
      <w:r w:rsidR="00470CB4">
        <w:t xml:space="preserve"> </w:t>
      </w:r>
      <w:r w:rsidR="00FF2ED9">
        <w:t>may</w:t>
      </w:r>
      <w:r w:rsidR="00470CB4">
        <w:t xml:space="preserve"> </w:t>
      </w:r>
      <w:r w:rsidR="00FF2ED9">
        <w:t xml:space="preserve">have </w:t>
      </w:r>
      <w:r w:rsidR="000A115E">
        <w:t xml:space="preserve">not </w:t>
      </w:r>
      <w:r w:rsidR="00FF2ED9">
        <w:t xml:space="preserve">been </w:t>
      </w:r>
      <w:r w:rsidR="00470CB4">
        <w:t>completed.</w:t>
      </w:r>
      <w:r w:rsidR="00470CB4" w:rsidRPr="00470CB4" w:rsidDel="004373C6">
        <w:rPr>
          <w:rStyle w:val="EndnoteReference"/>
        </w:rPr>
        <w:t xml:space="preserve"> </w:t>
      </w:r>
    </w:p>
    <w:p w14:paraId="61C01B92" w14:textId="1496DE9D" w:rsidR="00847D25" w:rsidRDefault="00F12301" w:rsidP="00B96D35">
      <w:pPr>
        <w:pStyle w:val="Heading2"/>
      </w:pPr>
      <w:bookmarkStart w:id="47" w:name="_Toc105068774"/>
      <w:r>
        <w:t xml:space="preserve">2. </w:t>
      </w:r>
      <w:r w:rsidR="00344F69">
        <w:t>O</w:t>
      </w:r>
      <w:r w:rsidR="0069798E">
        <w:t xml:space="preserve">rders </w:t>
      </w:r>
      <w:r w:rsidR="00344F69">
        <w:t>B</w:t>
      </w:r>
      <w:r w:rsidR="0069798E">
        <w:t xml:space="preserve">eing </w:t>
      </w:r>
      <w:r w:rsidR="00344F69">
        <w:t>R</w:t>
      </w:r>
      <w:r w:rsidR="0069798E">
        <w:t xml:space="preserve">outed to the </w:t>
      </w:r>
      <w:r w:rsidR="00786E6D">
        <w:t>U</w:t>
      </w:r>
      <w:r w:rsidR="00FE39FB">
        <w:t xml:space="preserve">nknown </w:t>
      </w:r>
      <w:r w:rsidR="00786E6D">
        <w:t>Q</w:t>
      </w:r>
      <w:r w:rsidR="00FE39FB">
        <w:t>ueue</w:t>
      </w:r>
      <w:r w:rsidR="00A57BEF">
        <w:t xml:space="preserve"> Placed Patients a</w:t>
      </w:r>
      <w:r w:rsidR="002B767D">
        <w:t>t</w:t>
      </w:r>
      <w:r w:rsidR="00A57BEF">
        <w:t xml:space="preserve"> </w:t>
      </w:r>
      <w:r w:rsidR="00637963">
        <w:t>R</w:t>
      </w:r>
      <w:r w:rsidR="00A57BEF">
        <w:t>isk and Caused Harm</w:t>
      </w:r>
      <w:r w:rsidR="00786E6D">
        <w:t>.</w:t>
      </w:r>
      <w:bookmarkEnd w:id="47"/>
    </w:p>
    <w:p w14:paraId="54D84ACE" w14:textId="3CAA2B3F" w:rsidR="00812BBF" w:rsidRDefault="003361F8" w:rsidP="0062641A">
      <w:r>
        <w:t xml:space="preserve">VHA determined that the </w:t>
      </w:r>
      <w:r w:rsidR="00805624">
        <w:t>new EHR’s unknown queue</w:t>
      </w:r>
      <w:r>
        <w:t xml:space="preserve"> c</w:t>
      </w:r>
      <w:r w:rsidR="00805624">
        <w:t>reated significant patient risk</w:t>
      </w:r>
      <w:r>
        <w:t xml:space="preserve"> and caused harm to multiple patients</w:t>
      </w:r>
      <w:r w:rsidR="00305B01">
        <w:t>.</w:t>
      </w:r>
      <w:r>
        <w:t xml:space="preserve"> </w:t>
      </w:r>
      <w:r w:rsidR="00942D40">
        <w:t>VHA provided the Deputy Secretary and the EHRM IO Executive Director details of the risk and harm</w:t>
      </w:r>
      <w:r w:rsidR="00822E0E">
        <w:t xml:space="preserve"> to patient</w:t>
      </w:r>
      <w:r w:rsidR="00942D40">
        <w:t xml:space="preserve">s caused by the unknown queue. </w:t>
      </w:r>
      <w:r w:rsidR="00305B01">
        <w:t xml:space="preserve">VHA staffing </w:t>
      </w:r>
      <w:r>
        <w:t xml:space="preserve">resources </w:t>
      </w:r>
      <w:r w:rsidR="00470CB4">
        <w:t xml:space="preserve">were required </w:t>
      </w:r>
      <w:r w:rsidR="00305B01">
        <w:t>to assess, remedy, and mitigate the unknown queue.</w:t>
      </w:r>
      <w:r>
        <w:t xml:space="preserve"> Cerner acknowledged that the </w:t>
      </w:r>
      <w:r w:rsidR="00CD4DBD">
        <w:t xml:space="preserve">unknown queue’s ongoing risk </w:t>
      </w:r>
      <w:r w:rsidR="000A115E">
        <w:t xml:space="preserve">would </w:t>
      </w:r>
      <w:r w:rsidR="00CD4DBD">
        <w:t xml:space="preserve">require mitigation at future go-live sites. </w:t>
      </w:r>
    </w:p>
    <w:p w14:paraId="5106C2CA" w14:textId="22B4F7FC" w:rsidR="0062641A" w:rsidRDefault="0062641A" w:rsidP="0062641A">
      <w:r>
        <w:t xml:space="preserve">A VHA physician summarized in a statement to the </w:t>
      </w:r>
      <w:r w:rsidRPr="000873B3">
        <w:t>Deputy Secretary</w:t>
      </w:r>
      <w:r>
        <w:t xml:space="preserve"> the safety risk and patient harm created by the new EHR’s unknown queue</w:t>
      </w:r>
      <w:r>
        <w:rPr>
          <w:rStyle w:val="FootnoteReference"/>
        </w:rPr>
        <w:footnoteReference w:id="28"/>
      </w:r>
    </w:p>
    <w:p w14:paraId="0B6B97CD" w14:textId="7A32A4DE" w:rsidR="0062641A" w:rsidRDefault="0062641A" w:rsidP="0062641A">
      <w:pPr>
        <w:pStyle w:val="BlockQuote"/>
      </w:pPr>
      <w:r>
        <w:t>W</w:t>
      </w:r>
      <w:r w:rsidRPr="00711BEB">
        <w:t>e have never in our careers used a</w:t>
      </w:r>
      <w:r>
        <w:t xml:space="preserve"> </w:t>
      </w:r>
      <w:r w:rsidRPr="00711BEB">
        <w:t>system that generated unmanned queues. This is a programming deficiency which has</w:t>
      </w:r>
      <w:r>
        <w:t xml:space="preserve"> </w:t>
      </w:r>
      <w:r w:rsidRPr="00711BEB">
        <w:t>been readily apparent in working these queues. In discussing with Cerner personnel</w:t>
      </w:r>
      <w:r>
        <w:t xml:space="preserve"> </w:t>
      </w:r>
      <w:r w:rsidRPr="00711BEB">
        <w:t>these queues exist even in the commercial sector, were well known but Cerner</w:t>
      </w:r>
      <w:r>
        <w:t xml:space="preserve"> </w:t>
      </w:r>
      <w:r w:rsidRPr="00711BEB">
        <w:t>seemingly waited until we stumbled upon them. Really inexcusable and indefensible in</w:t>
      </w:r>
      <w:r>
        <w:t xml:space="preserve"> </w:t>
      </w:r>
      <w:r w:rsidRPr="00711BEB">
        <w:t>the case of patient harm. These require a great deal of staff time to research and</w:t>
      </w:r>
      <w:r>
        <w:t xml:space="preserve"> </w:t>
      </w:r>
      <w:r w:rsidRPr="00711BEB">
        <w:t>redirect to proper location. This is unsafe and rather than having a well-constructed</w:t>
      </w:r>
      <w:r>
        <w:t xml:space="preserve"> </w:t>
      </w:r>
      <w:r w:rsidRPr="00711BEB">
        <w:t>conduit, these queues reflect a fraying rope, poorly constructed and conceptualized</w:t>
      </w:r>
      <w:r>
        <w:t xml:space="preserve"> </w:t>
      </w:r>
      <w:r w:rsidRPr="00711BEB">
        <w:t>product from its foundation.</w:t>
      </w:r>
    </w:p>
    <w:p w14:paraId="6CCF5C5F" w14:textId="243D4404" w:rsidR="00847D25" w:rsidRPr="00847D25" w:rsidRDefault="00847D25" w:rsidP="00634925">
      <w:pPr>
        <w:pStyle w:val="Heading3"/>
      </w:pPr>
      <w:bookmarkStart w:id="48" w:name="_Hlk103846527"/>
      <w:r>
        <w:t xml:space="preserve">Relevant </w:t>
      </w:r>
      <w:r w:rsidR="008C13BE">
        <w:t>Policies and</w:t>
      </w:r>
      <w:r>
        <w:t xml:space="preserve"> Standard</w:t>
      </w:r>
      <w:r w:rsidR="008C13BE">
        <w:t>s</w:t>
      </w:r>
    </w:p>
    <w:p w14:paraId="726C3297" w14:textId="18E7CEAA" w:rsidR="00313184" w:rsidRPr="00DA2691" w:rsidRDefault="002626FD" w:rsidP="00634925">
      <w:pPr>
        <w:pStyle w:val="FindingStatement"/>
        <w:rPr>
          <w:vanish/>
          <w:specVanish/>
        </w:rPr>
      </w:pPr>
      <w:bookmarkStart w:id="49" w:name="_Hlk103867140"/>
      <w:r w:rsidRPr="00313184">
        <w:t>VHA National Patient Safety Improvement Handbook</w:t>
      </w:r>
      <w:r w:rsidR="004409DC">
        <w:t>.</w:t>
      </w:r>
    </w:p>
    <w:p w14:paraId="0AA037AE" w14:textId="4EB297EC" w:rsidR="008E3ABA" w:rsidRDefault="00303C87" w:rsidP="008C13BE">
      <w:r>
        <w:t xml:space="preserve"> </w:t>
      </w:r>
      <w:r w:rsidR="008C13BE">
        <w:t xml:space="preserve">This handbook provides </w:t>
      </w:r>
      <w:r w:rsidR="001C3C12">
        <w:t>procedures used to accomplish</w:t>
      </w:r>
      <w:r w:rsidR="008C13BE">
        <w:t xml:space="preserve"> “VHA’s goal of preventing inadvertent harm to patients” as a result of medical care. </w:t>
      </w:r>
      <w:r w:rsidR="008E3ABA">
        <w:t>VHA</w:t>
      </w:r>
      <w:r w:rsidR="008C13BE">
        <w:t xml:space="preserve"> defines patient safety as “ensuring freedom from accidental or inadvertent </w:t>
      </w:r>
      <w:r w:rsidR="008C13BE">
        <w:lastRenderedPageBreak/>
        <w:t>injury”</w:t>
      </w:r>
      <w:r w:rsidR="005F7FD9">
        <w:t xml:space="preserve"> while accessing health care.</w:t>
      </w:r>
      <w:r w:rsidR="00A36B42">
        <w:t xml:space="preserve"> </w:t>
      </w:r>
      <w:r w:rsidR="005F7FD9">
        <w:t>One factor in accomplishing this goal is identifying and reporting</w:t>
      </w:r>
      <w:r w:rsidR="00A36B42">
        <w:t xml:space="preserve"> </w:t>
      </w:r>
      <w:r w:rsidR="000A7A7D">
        <w:t>adverse events and close calls.</w:t>
      </w:r>
      <w:r w:rsidR="00812BBF">
        <w:rPr>
          <w:rStyle w:val="FootnoteReference"/>
        </w:rPr>
        <w:footnoteReference w:id="29"/>
      </w:r>
    </w:p>
    <w:p w14:paraId="4492443F" w14:textId="25C08A37" w:rsidR="002626FD" w:rsidRDefault="008E3ABA" w:rsidP="008C13BE">
      <w:r w:rsidRPr="00CE0539">
        <w:rPr>
          <w:b/>
          <w:bCs/>
        </w:rPr>
        <w:t>Adverse event</w:t>
      </w:r>
      <w:r w:rsidRPr="001D37A5">
        <w:rPr>
          <w:b/>
          <w:bCs/>
        </w:rPr>
        <w:t xml:space="preserve">. </w:t>
      </w:r>
      <w:r w:rsidR="00C84B2A" w:rsidRPr="00C84B2A">
        <w:t>Unexpected or untoward incidents directly associated with the medical care or services provided at VHA facilities.</w:t>
      </w:r>
    </w:p>
    <w:p w14:paraId="4F91444F" w14:textId="03008B6A" w:rsidR="008E3ABA" w:rsidRPr="008E3ABA" w:rsidRDefault="008E3ABA" w:rsidP="001D37A5">
      <w:r>
        <w:rPr>
          <w:b/>
          <w:bCs/>
        </w:rPr>
        <w:t xml:space="preserve">Close call. </w:t>
      </w:r>
      <w:r>
        <w:t xml:space="preserve">An event that could have resulted in </w:t>
      </w:r>
      <w:r w:rsidR="003F5811">
        <w:t>an adverse event</w:t>
      </w:r>
      <w:r>
        <w:t xml:space="preserve"> but did not, either by chance or intervention.</w:t>
      </w:r>
      <w:r w:rsidR="00BF0C99">
        <w:rPr>
          <w:rStyle w:val="FootnoteReference"/>
        </w:rPr>
        <w:footnoteReference w:id="30"/>
      </w:r>
    </w:p>
    <w:p w14:paraId="68A3B153" w14:textId="028C6F59" w:rsidR="00313184" w:rsidRPr="00DA2691" w:rsidRDefault="007F67C8" w:rsidP="00634925">
      <w:pPr>
        <w:pStyle w:val="FindingStatement"/>
        <w:rPr>
          <w:vanish/>
          <w:specVanish/>
        </w:rPr>
      </w:pPr>
      <w:r w:rsidRPr="00BF0C99">
        <w:t>VHA National Center for Patient Safety, Guidebook for Assessing Reported Adverse Events</w:t>
      </w:r>
      <w:r w:rsidRPr="00351E31">
        <w:rPr>
          <w:rStyle w:val="Heading4Char"/>
          <w:bCs/>
          <w:i/>
          <w:iCs/>
          <w:sz w:val="24"/>
        </w:rPr>
        <w:t>.</w:t>
      </w:r>
    </w:p>
    <w:p w14:paraId="344AE9F3" w14:textId="23333F04" w:rsidR="007F67C8" w:rsidRDefault="00303C87" w:rsidP="00313184">
      <w:r>
        <w:t xml:space="preserve"> </w:t>
      </w:r>
      <w:r w:rsidR="00121A3F">
        <w:t xml:space="preserve">This guidebook </w:t>
      </w:r>
      <w:r w:rsidR="000A7A7D">
        <w:t xml:space="preserve">provides </w:t>
      </w:r>
      <w:r w:rsidR="00313184">
        <w:t>direction</w:t>
      </w:r>
      <w:r w:rsidR="000A7A7D">
        <w:t xml:space="preserve"> for VHA’s assessment of reported adverse events</w:t>
      </w:r>
      <w:r w:rsidR="006B768A">
        <w:t xml:space="preserve"> and close calls</w:t>
      </w:r>
      <w:r w:rsidR="000A7A7D">
        <w:t>.</w:t>
      </w:r>
      <w:r w:rsidR="00121A3F">
        <w:t xml:space="preserve"> </w:t>
      </w:r>
      <w:r w:rsidR="008E3ABA">
        <w:t>Assessment of patient</w:t>
      </w:r>
      <w:r w:rsidR="00D01DC9">
        <w:t xml:space="preserve"> </w:t>
      </w:r>
      <w:r w:rsidR="008E3ABA">
        <w:t>safety events include</w:t>
      </w:r>
      <w:r w:rsidR="00DE6432">
        <w:t>s</w:t>
      </w:r>
      <w:r w:rsidR="008E3ABA">
        <w:t xml:space="preserve"> evaluation of the </w:t>
      </w:r>
      <w:r w:rsidR="00D952B5">
        <w:t>severity</w:t>
      </w:r>
      <w:r w:rsidR="008E3ABA">
        <w:t xml:space="preserve"> of harm</w:t>
      </w:r>
      <w:r w:rsidR="008D7384">
        <w:t xml:space="preserve"> (see </w:t>
      </w:r>
      <w:r w:rsidR="007C423F">
        <w:t>t</w:t>
      </w:r>
      <w:r w:rsidR="008D7384">
        <w:t xml:space="preserve">able </w:t>
      </w:r>
      <w:r w:rsidR="00680B44">
        <w:t>1</w:t>
      </w:r>
      <w:r w:rsidR="008D7384">
        <w:t>)</w:t>
      </w:r>
      <w:r w:rsidR="008E3ABA">
        <w:t xml:space="preserve">, and the likelihood of </w:t>
      </w:r>
      <w:r w:rsidR="002D3CB8">
        <w:t xml:space="preserve">how frequent an event may </w:t>
      </w:r>
      <w:r w:rsidR="00D952B5">
        <w:t>occur</w:t>
      </w:r>
      <w:r w:rsidR="006B768A">
        <w:t xml:space="preserve"> </w:t>
      </w:r>
      <w:r w:rsidR="008D7384">
        <w:t xml:space="preserve">(see </w:t>
      </w:r>
      <w:r w:rsidR="007C423F">
        <w:t>t</w:t>
      </w:r>
      <w:r w:rsidR="008D7384">
        <w:t xml:space="preserve">able </w:t>
      </w:r>
      <w:r w:rsidR="00680B44">
        <w:t>2</w:t>
      </w:r>
      <w:r w:rsidR="008D7384">
        <w:t xml:space="preserve">) </w:t>
      </w:r>
      <w:r w:rsidR="006B768A">
        <w:t xml:space="preserve">to generate an overall assessment of </w:t>
      </w:r>
      <w:r w:rsidR="00DE6432">
        <w:t>the event or close call</w:t>
      </w:r>
      <w:r w:rsidR="008E3ABA">
        <w:t>.</w:t>
      </w:r>
      <w:r w:rsidR="008D7384">
        <w:rPr>
          <w:rStyle w:val="FootnoteReference"/>
        </w:rPr>
        <w:footnoteReference w:id="31"/>
      </w:r>
    </w:p>
    <w:p w14:paraId="034126BF" w14:textId="6BF2D4CB" w:rsidR="00680B44" w:rsidRPr="00EB5C46" w:rsidRDefault="00680B44" w:rsidP="00680B44">
      <w:pPr>
        <w:pStyle w:val="TableCaption"/>
      </w:pPr>
      <w:r w:rsidRPr="00680B44">
        <w:t xml:space="preserve">Table 1. VHA </w:t>
      </w:r>
      <w:r w:rsidR="00D952B5" w:rsidRPr="00680B44">
        <w:t xml:space="preserve">Severity of </w:t>
      </w:r>
      <w:r w:rsidRPr="00680B44">
        <w:t>Harm</w:t>
      </w:r>
    </w:p>
    <w:tbl>
      <w:tblPr>
        <w:tblStyle w:val="TableGrid"/>
        <w:tblW w:w="0" w:type="auto"/>
        <w:tblLook w:val="04A0" w:firstRow="1" w:lastRow="0" w:firstColumn="1" w:lastColumn="0" w:noHBand="0" w:noVBand="1"/>
      </w:tblPr>
      <w:tblGrid>
        <w:gridCol w:w="1795"/>
        <w:gridCol w:w="7555"/>
      </w:tblGrid>
      <w:tr w:rsidR="00894133" w14:paraId="1BD429D8" w14:textId="77777777" w:rsidTr="00DA6249">
        <w:tc>
          <w:tcPr>
            <w:tcW w:w="1795" w:type="dxa"/>
            <w:shd w:val="clear" w:color="auto" w:fill="8BA6CA"/>
          </w:tcPr>
          <w:p w14:paraId="048BB1B4" w14:textId="4F2B08E0" w:rsidR="00894133" w:rsidRPr="002D3CB8" w:rsidRDefault="00894133" w:rsidP="00052F0F">
            <w:pPr>
              <w:pStyle w:val="TableHeaderRow"/>
              <w:rPr>
                <w:b w:val="0"/>
                <w:bCs/>
              </w:rPr>
            </w:pPr>
            <w:r w:rsidRPr="00052F0F">
              <w:t>Severity of Harm</w:t>
            </w:r>
          </w:p>
        </w:tc>
        <w:tc>
          <w:tcPr>
            <w:tcW w:w="7555" w:type="dxa"/>
            <w:shd w:val="clear" w:color="auto" w:fill="8BA6CA"/>
          </w:tcPr>
          <w:p w14:paraId="7E2CE82E" w14:textId="0F764E14" w:rsidR="00894133" w:rsidRPr="002D3CB8" w:rsidRDefault="00894133" w:rsidP="00052F0F">
            <w:pPr>
              <w:pStyle w:val="TableHeaderRow"/>
              <w:rPr>
                <w:b w:val="0"/>
                <w:bCs/>
              </w:rPr>
            </w:pPr>
            <w:r w:rsidRPr="002D3CB8">
              <w:t>VHA Definition</w:t>
            </w:r>
          </w:p>
        </w:tc>
      </w:tr>
      <w:tr w:rsidR="00894133" w14:paraId="48B969A5" w14:textId="77777777" w:rsidTr="00DA6249">
        <w:tc>
          <w:tcPr>
            <w:tcW w:w="1795" w:type="dxa"/>
          </w:tcPr>
          <w:p w14:paraId="2AC12013" w14:textId="1229FA12" w:rsidR="00894133" w:rsidRDefault="00894133" w:rsidP="002D3CB8">
            <w:pPr>
              <w:pStyle w:val="TableCellContents"/>
            </w:pPr>
            <w:r>
              <w:t>Catastrophic</w:t>
            </w:r>
          </w:p>
        </w:tc>
        <w:tc>
          <w:tcPr>
            <w:tcW w:w="7555" w:type="dxa"/>
          </w:tcPr>
          <w:p w14:paraId="4DF8469A" w14:textId="60E41547" w:rsidR="00894133" w:rsidRDefault="00894133" w:rsidP="002D3CB8">
            <w:pPr>
              <w:pStyle w:val="TableCellContents"/>
            </w:pPr>
            <w:r>
              <w:t>Death or</w:t>
            </w:r>
            <w:r w:rsidRPr="009452A5">
              <w:t xml:space="preserve"> permanent loss of functioning</w:t>
            </w:r>
            <w:r w:rsidR="00F107F4">
              <w:t xml:space="preserve"> not related to natural course of </w:t>
            </w:r>
            <w:r w:rsidR="00296A75">
              <w:t xml:space="preserve">the patient’s </w:t>
            </w:r>
            <w:r w:rsidR="00F107F4">
              <w:t>illness or underlying condition</w:t>
            </w:r>
          </w:p>
        </w:tc>
      </w:tr>
      <w:tr w:rsidR="00894133" w14:paraId="0652040B" w14:textId="77777777" w:rsidTr="00DA6249">
        <w:tc>
          <w:tcPr>
            <w:tcW w:w="1795" w:type="dxa"/>
          </w:tcPr>
          <w:p w14:paraId="0C16C7C5" w14:textId="49D4EA86" w:rsidR="00894133" w:rsidRDefault="00894133" w:rsidP="002D3CB8">
            <w:pPr>
              <w:pStyle w:val="TableCellContents"/>
            </w:pPr>
            <w:r>
              <w:t>Major</w:t>
            </w:r>
          </w:p>
        </w:tc>
        <w:tc>
          <w:tcPr>
            <w:tcW w:w="7555" w:type="dxa"/>
          </w:tcPr>
          <w:p w14:paraId="60FA8876" w14:textId="462485F7" w:rsidR="00894133" w:rsidRDefault="00894133" w:rsidP="002D3CB8">
            <w:pPr>
              <w:pStyle w:val="TableCellContents"/>
            </w:pPr>
            <w:r w:rsidRPr="009452A5">
              <w:t>Permanent decrease in the body’s functioning or disfigurement, requires surgery or inpatient care</w:t>
            </w:r>
          </w:p>
        </w:tc>
      </w:tr>
      <w:tr w:rsidR="00894133" w14:paraId="2DEC2B73" w14:textId="77777777" w:rsidTr="00DA6249">
        <w:tc>
          <w:tcPr>
            <w:tcW w:w="1795" w:type="dxa"/>
          </w:tcPr>
          <w:p w14:paraId="1371C010" w14:textId="47EC0F76" w:rsidR="00894133" w:rsidRDefault="00894133" w:rsidP="002D3CB8">
            <w:pPr>
              <w:pStyle w:val="TableCellContents"/>
            </w:pPr>
            <w:r w:rsidRPr="00894133">
              <w:t>Moderate</w:t>
            </w:r>
          </w:p>
        </w:tc>
        <w:tc>
          <w:tcPr>
            <w:tcW w:w="7555" w:type="dxa"/>
          </w:tcPr>
          <w:p w14:paraId="0DE1E3C8" w14:textId="44D2C238" w:rsidR="00894133" w:rsidRDefault="00894133" w:rsidP="002D3CB8">
            <w:pPr>
              <w:pStyle w:val="TableCellContents"/>
            </w:pPr>
            <w:r w:rsidRPr="009452A5">
              <w:t>Increased length of</w:t>
            </w:r>
            <w:r w:rsidR="00BF0C99">
              <w:t xml:space="preserve"> </w:t>
            </w:r>
            <w:r w:rsidRPr="009452A5">
              <w:t xml:space="preserve">hospital </w:t>
            </w:r>
            <w:proofErr w:type="gramStart"/>
            <w:r w:rsidRPr="009452A5">
              <w:t>stay</w:t>
            </w:r>
            <w:proofErr w:type="gramEnd"/>
            <w:r w:rsidRPr="009452A5">
              <w:t xml:space="preserve"> or</w:t>
            </w:r>
            <w:r w:rsidR="00BF0C99">
              <w:t xml:space="preserve"> </w:t>
            </w:r>
            <w:r w:rsidRPr="009452A5">
              <w:t>required increase in level of care</w:t>
            </w:r>
          </w:p>
        </w:tc>
      </w:tr>
      <w:tr w:rsidR="00894133" w14:paraId="325941C6" w14:textId="77777777" w:rsidTr="00DA6249">
        <w:tc>
          <w:tcPr>
            <w:tcW w:w="1795" w:type="dxa"/>
          </w:tcPr>
          <w:p w14:paraId="584BB2AB" w14:textId="7BD8D26D" w:rsidR="00894133" w:rsidRDefault="00894133" w:rsidP="002D3CB8">
            <w:pPr>
              <w:pStyle w:val="TableCellContents"/>
            </w:pPr>
            <w:r>
              <w:t>Minor</w:t>
            </w:r>
          </w:p>
        </w:tc>
        <w:tc>
          <w:tcPr>
            <w:tcW w:w="7555" w:type="dxa"/>
          </w:tcPr>
          <w:p w14:paraId="6B12266E" w14:textId="1D0EFC93" w:rsidR="00894133" w:rsidRDefault="00894133" w:rsidP="002D3CB8">
            <w:pPr>
              <w:pStyle w:val="TableCellContents"/>
            </w:pPr>
            <w:r w:rsidRPr="009452A5">
              <w:t>No injury, no increased length of stay, no increased level of care</w:t>
            </w:r>
          </w:p>
        </w:tc>
      </w:tr>
    </w:tbl>
    <w:p w14:paraId="533156F9" w14:textId="3E46F73C" w:rsidR="005F08F1" w:rsidRPr="009452A5" w:rsidRDefault="00680B44" w:rsidP="00680B44">
      <w:pPr>
        <w:pStyle w:val="SourceforFiguresandTables"/>
        <w:ind w:left="0"/>
      </w:pPr>
      <w:r w:rsidRPr="00EB5C46">
        <w:t>Source:</w:t>
      </w:r>
      <w:r w:rsidRPr="00680B44">
        <w:t xml:space="preserve"> </w:t>
      </w:r>
      <w:r>
        <w:t>VHA National Center for Patient Safety</w:t>
      </w:r>
      <w:r w:rsidR="000A1CDB">
        <w:t>.</w:t>
      </w:r>
    </w:p>
    <w:p w14:paraId="5B4674E2" w14:textId="77777777" w:rsidR="002D3CB8" w:rsidRDefault="002D3CB8" w:rsidP="00680B44">
      <w:pPr>
        <w:pStyle w:val="SourceforFiguresandTables"/>
        <w:ind w:left="0"/>
      </w:pPr>
    </w:p>
    <w:p w14:paraId="38FEF02C" w14:textId="28127CAD" w:rsidR="002D3CB8" w:rsidRPr="00EB5C46" w:rsidRDefault="002D3CB8" w:rsidP="002D3CB8">
      <w:pPr>
        <w:pStyle w:val="TableCaption"/>
      </w:pPr>
      <w:r w:rsidRPr="00680B44">
        <w:t xml:space="preserve">Table </w:t>
      </w:r>
      <w:r>
        <w:t>2</w:t>
      </w:r>
      <w:r w:rsidRPr="00680B44">
        <w:t>. VHA</w:t>
      </w:r>
      <w:r>
        <w:t xml:space="preserve"> Frequency of Event</w:t>
      </w:r>
    </w:p>
    <w:tbl>
      <w:tblPr>
        <w:tblStyle w:val="TableGrid"/>
        <w:tblW w:w="0" w:type="auto"/>
        <w:tblLook w:val="04A0" w:firstRow="1" w:lastRow="0" w:firstColumn="1" w:lastColumn="0" w:noHBand="0" w:noVBand="1"/>
      </w:tblPr>
      <w:tblGrid>
        <w:gridCol w:w="2065"/>
        <w:gridCol w:w="7285"/>
      </w:tblGrid>
      <w:tr w:rsidR="002D3CB8" w14:paraId="3E37B594" w14:textId="77777777" w:rsidTr="00DA6249">
        <w:tc>
          <w:tcPr>
            <w:tcW w:w="2065" w:type="dxa"/>
            <w:shd w:val="clear" w:color="auto" w:fill="8BA6CA"/>
          </w:tcPr>
          <w:p w14:paraId="5B1DDBDB" w14:textId="0F5D3CFF" w:rsidR="002D3CB8" w:rsidRPr="002D3CB8" w:rsidRDefault="002D3CB8" w:rsidP="00052F0F">
            <w:pPr>
              <w:pStyle w:val="TableHeaderRow"/>
              <w:rPr>
                <w:b w:val="0"/>
                <w:bCs/>
              </w:rPr>
            </w:pPr>
            <w:r>
              <w:t>Frequency of Event</w:t>
            </w:r>
          </w:p>
        </w:tc>
        <w:tc>
          <w:tcPr>
            <w:tcW w:w="7285" w:type="dxa"/>
            <w:shd w:val="clear" w:color="auto" w:fill="8BA6CA"/>
          </w:tcPr>
          <w:p w14:paraId="238847D0" w14:textId="77777777" w:rsidR="002D3CB8" w:rsidRPr="002D3CB8" w:rsidRDefault="002D3CB8" w:rsidP="00052F0F">
            <w:pPr>
              <w:pStyle w:val="TableHeaderRow"/>
              <w:rPr>
                <w:b w:val="0"/>
                <w:bCs/>
              </w:rPr>
            </w:pPr>
            <w:r w:rsidRPr="002D3CB8">
              <w:t>VHA Definition</w:t>
            </w:r>
          </w:p>
        </w:tc>
      </w:tr>
      <w:tr w:rsidR="002D3CB8" w14:paraId="24419D19" w14:textId="77777777" w:rsidTr="00DA6249">
        <w:tc>
          <w:tcPr>
            <w:tcW w:w="2065" w:type="dxa"/>
          </w:tcPr>
          <w:p w14:paraId="7A3DBF63" w14:textId="5175F41E" w:rsidR="002D3CB8" w:rsidRDefault="002D3CB8" w:rsidP="007E28A6">
            <w:pPr>
              <w:pStyle w:val="TableCellContents"/>
            </w:pPr>
            <w:r w:rsidRPr="000A1CDB">
              <w:t>Frequent</w:t>
            </w:r>
          </w:p>
        </w:tc>
        <w:tc>
          <w:tcPr>
            <w:tcW w:w="7285" w:type="dxa"/>
          </w:tcPr>
          <w:p w14:paraId="2DE423E4" w14:textId="78DD68FF" w:rsidR="002D3CB8" w:rsidRDefault="002D3CB8" w:rsidP="007E28A6">
            <w:pPr>
              <w:pStyle w:val="TableCellContents"/>
            </w:pPr>
            <w:r w:rsidRPr="002D3CB8">
              <w:rPr>
                <w:rFonts w:eastAsia="Times New Roman" w:cs="Times New Roman"/>
              </w:rPr>
              <w:t>Likely to occur immediately or within a short period (may happen several times a year)</w:t>
            </w:r>
          </w:p>
        </w:tc>
      </w:tr>
      <w:tr w:rsidR="002D3CB8" w14:paraId="5664AB36" w14:textId="77777777" w:rsidTr="00DA6249">
        <w:tc>
          <w:tcPr>
            <w:tcW w:w="2065" w:type="dxa"/>
          </w:tcPr>
          <w:p w14:paraId="04349590" w14:textId="02BA94C6" w:rsidR="002D3CB8" w:rsidRPr="002D3CB8" w:rsidRDefault="002D3CB8" w:rsidP="000A1CDB">
            <w:pPr>
              <w:pStyle w:val="TableCellContents"/>
              <w:ind w:left="0" w:firstLine="0"/>
            </w:pPr>
            <w:r w:rsidRPr="000A1CDB">
              <w:t>Occasional</w:t>
            </w:r>
          </w:p>
        </w:tc>
        <w:tc>
          <w:tcPr>
            <w:tcW w:w="7285" w:type="dxa"/>
          </w:tcPr>
          <w:p w14:paraId="705A61BE" w14:textId="6111FBFD" w:rsidR="002D3CB8" w:rsidRDefault="002D3CB8" w:rsidP="007E28A6">
            <w:pPr>
              <w:pStyle w:val="TableCellContents"/>
            </w:pPr>
            <w:r w:rsidRPr="00DE6432">
              <w:t>Probably will occur (may happen several times in 1 to 2 years)</w:t>
            </w:r>
          </w:p>
        </w:tc>
      </w:tr>
      <w:tr w:rsidR="002D3CB8" w14:paraId="397E0D14" w14:textId="77777777" w:rsidTr="00DA6249">
        <w:tc>
          <w:tcPr>
            <w:tcW w:w="2065" w:type="dxa"/>
          </w:tcPr>
          <w:p w14:paraId="6F0913C0" w14:textId="5EFDBE0D" w:rsidR="002D3CB8" w:rsidRPr="002D3CB8" w:rsidRDefault="002D3CB8" w:rsidP="000A1CDB">
            <w:pPr>
              <w:pStyle w:val="TableCellContents"/>
              <w:ind w:left="0" w:firstLine="0"/>
            </w:pPr>
            <w:r w:rsidRPr="000A1CDB">
              <w:t>Uncommon</w:t>
            </w:r>
          </w:p>
        </w:tc>
        <w:tc>
          <w:tcPr>
            <w:tcW w:w="7285" w:type="dxa"/>
          </w:tcPr>
          <w:p w14:paraId="4A47A47C" w14:textId="3CCCC84E" w:rsidR="002D3CB8" w:rsidRDefault="002D3CB8" w:rsidP="007E28A6">
            <w:pPr>
              <w:pStyle w:val="TableCellContents"/>
            </w:pPr>
            <w:r w:rsidRPr="00DE6432">
              <w:t>Possible to occur (may happened sometime in 2 to 3 years)</w:t>
            </w:r>
          </w:p>
        </w:tc>
      </w:tr>
      <w:tr w:rsidR="002D3CB8" w14:paraId="2D883D9D" w14:textId="77777777" w:rsidTr="00DA6249">
        <w:tc>
          <w:tcPr>
            <w:tcW w:w="2065" w:type="dxa"/>
          </w:tcPr>
          <w:p w14:paraId="33C87E8D" w14:textId="14050AA3" w:rsidR="002D3CB8" w:rsidRPr="002D3CB8" w:rsidRDefault="002D3CB8" w:rsidP="000A1CDB">
            <w:pPr>
              <w:pStyle w:val="TableCellContents"/>
              <w:ind w:left="0" w:firstLine="0"/>
            </w:pPr>
            <w:r w:rsidRPr="000A1CDB">
              <w:t>Remote</w:t>
            </w:r>
          </w:p>
        </w:tc>
        <w:tc>
          <w:tcPr>
            <w:tcW w:w="7285" w:type="dxa"/>
          </w:tcPr>
          <w:p w14:paraId="2DABA93C" w14:textId="1161FEBA" w:rsidR="002D3CB8" w:rsidRDefault="002D3CB8" w:rsidP="007E28A6">
            <w:pPr>
              <w:pStyle w:val="TableCellContents"/>
            </w:pPr>
            <w:r w:rsidRPr="00DE6432">
              <w:t>Unlikely to occur (may happened sometime in 5 to 30 years)</w:t>
            </w:r>
          </w:p>
        </w:tc>
      </w:tr>
    </w:tbl>
    <w:p w14:paraId="77FD2F54" w14:textId="00EF51B3" w:rsidR="002D3CB8" w:rsidRPr="009452A5" w:rsidRDefault="000A1CDB" w:rsidP="00680B44">
      <w:pPr>
        <w:pStyle w:val="SourceforFiguresandTables"/>
        <w:ind w:left="0"/>
      </w:pPr>
      <w:r w:rsidRPr="00EB5C46">
        <w:t>Source:</w:t>
      </w:r>
      <w:r w:rsidRPr="00680B44">
        <w:t xml:space="preserve"> </w:t>
      </w:r>
      <w:r>
        <w:t>VHA National Center for Patient Safety.</w:t>
      </w:r>
    </w:p>
    <w:p w14:paraId="3A9424C0" w14:textId="3108CB88" w:rsidR="00D952B5" w:rsidRPr="00DA2691" w:rsidRDefault="00DE6432" w:rsidP="00634925">
      <w:pPr>
        <w:pStyle w:val="FindingStatement"/>
        <w:rPr>
          <w:vanish/>
          <w:specVanish/>
        </w:rPr>
      </w:pPr>
      <w:r w:rsidRPr="0035492D">
        <w:t>EHR</w:t>
      </w:r>
      <w:r w:rsidR="00B037A5" w:rsidRPr="0035492D">
        <w:t>M</w:t>
      </w:r>
      <w:r w:rsidRPr="0035492D">
        <w:t xml:space="preserve"> Safety Summit Health Information Technology Risk Scoring</w:t>
      </w:r>
    </w:p>
    <w:p w14:paraId="03BEAD65" w14:textId="0EB8AAB6" w:rsidR="00402DB2" w:rsidRDefault="00303C87" w:rsidP="00402DB2">
      <w:r>
        <w:t xml:space="preserve"> </w:t>
      </w:r>
      <w:r w:rsidR="00402DB2">
        <w:t xml:space="preserve">To assess </w:t>
      </w:r>
      <w:r w:rsidR="008D7384" w:rsidRPr="008D7384">
        <w:t xml:space="preserve">technology </w:t>
      </w:r>
      <w:r w:rsidR="00402DB2">
        <w:lastRenderedPageBreak/>
        <w:t>patient</w:t>
      </w:r>
      <w:r w:rsidR="00D01DC9">
        <w:t xml:space="preserve"> </w:t>
      </w:r>
      <w:r w:rsidR="00402DB2">
        <w:t xml:space="preserve">safety </w:t>
      </w:r>
      <w:r w:rsidR="008D7384" w:rsidRPr="008D7384">
        <w:t>issues created by</w:t>
      </w:r>
      <w:r w:rsidR="00402DB2">
        <w:t xml:space="preserve"> the new EHR</w:t>
      </w:r>
      <w:r w:rsidR="005A288F">
        <w:t>,</w:t>
      </w:r>
      <w:r w:rsidR="00402DB2">
        <w:t xml:space="preserve"> V</w:t>
      </w:r>
      <w:r w:rsidR="00B848B8">
        <w:t>H</w:t>
      </w:r>
      <w:r w:rsidR="00402DB2">
        <w:t xml:space="preserve">A added </w:t>
      </w:r>
      <w:r w:rsidR="005F08F1">
        <w:t>risk</w:t>
      </w:r>
      <w:r w:rsidR="008D7384">
        <w:t xml:space="preserve"> </w:t>
      </w:r>
      <w:r w:rsidR="008D7384" w:rsidRPr="008D7384">
        <w:t xml:space="preserve">scoring </w:t>
      </w:r>
      <w:r w:rsidR="008D7384">
        <w:t>for</w:t>
      </w:r>
      <w:r w:rsidR="00402DB2">
        <w:t xml:space="preserve"> detectability.</w:t>
      </w:r>
      <w:r w:rsidR="008D7E01">
        <w:t xml:space="preserve"> </w:t>
      </w:r>
      <w:r w:rsidR="00402DB2">
        <w:t xml:space="preserve">Detectability refers to how readily </w:t>
      </w:r>
      <w:r w:rsidR="00155089">
        <w:t xml:space="preserve">a </w:t>
      </w:r>
      <w:r w:rsidR="00402DB2">
        <w:t>patient</w:t>
      </w:r>
      <w:r w:rsidR="00D01DC9">
        <w:t xml:space="preserve"> </w:t>
      </w:r>
      <w:r w:rsidR="00402DB2">
        <w:t xml:space="preserve">safety risk </w:t>
      </w:r>
      <w:r w:rsidR="00155089">
        <w:t xml:space="preserve">created by </w:t>
      </w:r>
      <w:r w:rsidR="009115BB">
        <w:t xml:space="preserve">the new EHR </w:t>
      </w:r>
      <w:r w:rsidR="00402DB2">
        <w:t xml:space="preserve">can be identified and ranges from very difficult to very easy to detect (see figure </w:t>
      </w:r>
      <w:r w:rsidR="00BF0C99">
        <w:t>5</w:t>
      </w:r>
      <w:r w:rsidR="00402DB2">
        <w:t>.)</w:t>
      </w:r>
    </w:p>
    <w:p w14:paraId="2DD22D75" w14:textId="4BE0C695" w:rsidR="00D6013B" w:rsidRDefault="00D6013B" w:rsidP="00402DB2">
      <w:r>
        <w:rPr>
          <w:noProof/>
        </w:rPr>
        <w:drawing>
          <wp:inline distT="0" distB="0" distL="0" distR="0" wp14:anchorId="3FC30A8C" wp14:editId="14B7AAA4">
            <wp:extent cx="5943600" cy="3343275"/>
            <wp:effectExtent l="19050" t="19050" r="19050" b="28575"/>
            <wp:docPr id="50" name="Picture 50" descr="Table has a red square indicating the following actions should be taken regarding the unknown queue, immediate mitigation to prevent harm, an action plan to address the risk, and reporting and monitoring the risk while waiting on needed technology chang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 has a red square indicating the following actions should be taken regarding the unknown queue, immediate mitigation to prevent harm, an action plan to address the risk, and reporting and monitoring the risk while waiting on needed technology changes.&#10;"/>
                    <pic:cNvPicPr/>
                  </pic:nvPicPr>
                  <pic:blipFill>
                    <a:blip r:embed="rId33">
                      <a:extLst>
                        <a:ext uri="{28A0092B-C50C-407E-A947-70E740481C1C}">
                          <a14:useLocalDpi xmlns:a14="http://schemas.microsoft.com/office/drawing/2010/main" val="0"/>
                        </a:ext>
                      </a:extLst>
                    </a:blip>
                    <a:stretch>
                      <a:fillRect/>
                    </a:stretch>
                  </pic:blipFill>
                  <pic:spPr>
                    <a:xfrm>
                      <a:off x="0" y="0"/>
                      <a:ext cx="5943600" cy="3343275"/>
                    </a:xfrm>
                    <a:prstGeom prst="rect">
                      <a:avLst/>
                    </a:prstGeom>
                    <a:ln w="19050">
                      <a:solidFill>
                        <a:schemeClr val="tx2">
                          <a:lumMod val="75000"/>
                        </a:schemeClr>
                      </a:solidFill>
                    </a:ln>
                  </pic:spPr>
                </pic:pic>
              </a:graphicData>
            </a:graphic>
          </wp:inline>
        </w:drawing>
      </w:r>
    </w:p>
    <w:p w14:paraId="7E685D6A" w14:textId="49DE25BA" w:rsidR="000774B5" w:rsidRPr="00BF0C99" w:rsidRDefault="000774B5" w:rsidP="00BF0C99">
      <w:pPr>
        <w:pStyle w:val="SourceforFiguresandTables"/>
        <w:ind w:left="0"/>
      </w:pPr>
      <w:r w:rsidRPr="00BF0C99">
        <w:rPr>
          <w:b/>
          <w:bCs/>
        </w:rPr>
        <w:t xml:space="preserve">Figure </w:t>
      </w:r>
      <w:r w:rsidR="00BF0C99" w:rsidRPr="00BF0C99">
        <w:rPr>
          <w:b/>
          <w:bCs/>
        </w:rPr>
        <w:t>5</w:t>
      </w:r>
      <w:r w:rsidRPr="00BF0C99">
        <w:t>. VA’s Scoring Matrix for Health Information Technology Patient</w:t>
      </w:r>
      <w:r w:rsidR="00D01DC9">
        <w:t xml:space="preserve"> </w:t>
      </w:r>
      <w:r w:rsidRPr="00BF0C99">
        <w:t>Safety Risk</w:t>
      </w:r>
      <w:r w:rsidR="008445D6" w:rsidRPr="00BF0C99">
        <w:t>.</w:t>
      </w:r>
    </w:p>
    <w:p w14:paraId="04D4A173" w14:textId="12BC01A8" w:rsidR="000774B5" w:rsidRPr="00BF0C99" w:rsidRDefault="000774B5" w:rsidP="00BF0C99">
      <w:pPr>
        <w:pStyle w:val="SourceforFiguresandTables"/>
        <w:ind w:left="0"/>
      </w:pPr>
      <w:r w:rsidRPr="00BF0C99">
        <w:t>Source: VA EHRM Safety Summit Domain Summary, November 2021.</w:t>
      </w:r>
    </w:p>
    <w:bookmarkEnd w:id="48"/>
    <w:bookmarkEnd w:id="49"/>
    <w:p w14:paraId="27599035" w14:textId="1401E7A7" w:rsidR="00CC4966" w:rsidRPr="00A425C3" w:rsidRDefault="00544CD6" w:rsidP="00634925">
      <w:pPr>
        <w:pStyle w:val="Heading3"/>
      </w:pPr>
      <w:r>
        <w:t>Findings</w:t>
      </w:r>
    </w:p>
    <w:p w14:paraId="66622F54" w14:textId="503D2948" w:rsidR="008D7384" w:rsidRPr="008D7384" w:rsidRDefault="008D7384" w:rsidP="008626E9">
      <w:r w:rsidRPr="008D7384">
        <w:t>The OIG made the following determinations</w:t>
      </w:r>
      <w:r w:rsidR="00812BBF">
        <w:t>:</w:t>
      </w:r>
    </w:p>
    <w:p w14:paraId="3F1B7089" w14:textId="30465B4E" w:rsidR="00544CD6" w:rsidRPr="000B29D0" w:rsidRDefault="00D74CAB" w:rsidP="00634925">
      <w:pPr>
        <w:pStyle w:val="FindingStatement"/>
        <w:rPr>
          <w:vanish/>
          <w:vertAlign w:val="superscript"/>
          <w:specVanish/>
        </w:rPr>
      </w:pPr>
      <w:r w:rsidRPr="00A62695">
        <w:t>The new EHR’s delivery of orders to the unknown queue created a patient</w:t>
      </w:r>
      <w:r w:rsidR="00D01DC9">
        <w:t xml:space="preserve"> </w:t>
      </w:r>
      <w:r w:rsidRPr="00A62695">
        <w:t>safety risk</w:t>
      </w:r>
      <w:r w:rsidR="008D7384">
        <w:t>. VHA</w:t>
      </w:r>
      <w:r w:rsidRPr="00A62695">
        <w:t xml:space="preserve"> </w:t>
      </w:r>
      <w:r w:rsidR="00DE2F4C" w:rsidRPr="00A62695">
        <w:t xml:space="preserve">assessed </w:t>
      </w:r>
      <w:r w:rsidR="00DF6098">
        <w:t xml:space="preserve">the risk as </w:t>
      </w:r>
      <w:r w:rsidR="00DE2F4C" w:rsidRPr="00A62695">
        <w:t>major severity, frequent</w:t>
      </w:r>
      <w:r w:rsidR="005E65E7" w:rsidRPr="00A62695">
        <w:t>ly occurring</w:t>
      </w:r>
      <w:r w:rsidR="00DE2F4C" w:rsidRPr="00A62695">
        <w:t>, and very difficult to detect</w:t>
      </w:r>
      <w:r w:rsidRPr="00A62695">
        <w:t>.</w:t>
      </w:r>
    </w:p>
    <w:p w14:paraId="4B58F8B0" w14:textId="638FEEA9" w:rsidR="000B29D0" w:rsidRDefault="00303C87" w:rsidP="004A1CCC">
      <w:pPr>
        <w:tabs>
          <w:tab w:val="left" w:pos="4770"/>
        </w:tabs>
      </w:pPr>
      <w:r w:rsidRPr="000B29D0">
        <w:rPr>
          <w:vertAlign w:val="superscript"/>
        </w:rPr>
        <w:t xml:space="preserve"> </w:t>
      </w:r>
      <w:r w:rsidR="00B848B8">
        <w:t xml:space="preserve">The </w:t>
      </w:r>
      <w:r w:rsidR="00812BBF">
        <w:t xml:space="preserve">total </w:t>
      </w:r>
      <w:r w:rsidR="00B848B8">
        <w:t>risk scor</w:t>
      </w:r>
      <w:r w:rsidR="00DF6098">
        <w:t>e</w:t>
      </w:r>
      <w:r w:rsidR="006C6A67">
        <w:t xml:space="preserve"> </w:t>
      </w:r>
      <w:r w:rsidR="00B848B8">
        <w:t xml:space="preserve">for the unknown queue </w:t>
      </w:r>
      <w:r w:rsidR="00351E31">
        <w:t>indicated</w:t>
      </w:r>
      <w:r w:rsidR="000B29D0">
        <w:t xml:space="preserve"> </w:t>
      </w:r>
      <w:r w:rsidR="00DF6098">
        <w:t xml:space="preserve">the need for </w:t>
      </w:r>
      <w:r w:rsidR="000B29D0">
        <w:t xml:space="preserve">required actions </w:t>
      </w:r>
      <w:r w:rsidR="00DF6098">
        <w:t>that</w:t>
      </w:r>
      <w:r w:rsidR="000B29D0">
        <w:t xml:space="preserve"> include</w:t>
      </w:r>
      <w:r w:rsidR="00DF6098">
        <w:t>d</w:t>
      </w:r>
    </w:p>
    <w:p w14:paraId="2D06779E" w14:textId="1F7D5075" w:rsidR="000B29D0" w:rsidRDefault="00B848B8" w:rsidP="000B29D0">
      <w:pPr>
        <w:pStyle w:val="ListParagraph"/>
        <w:numPr>
          <w:ilvl w:val="0"/>
          <w:numId w:val="14"/>
        </w:numPr>
        <w:tabs>
          <w:tab w:val="left" w:pos="4770"/>
        </w:tabs>
      </w:pPr>
      <w:r>
        <w:t xml:space="preserve">immediate mitigation to prevent harm, </w:t>
      </w:r>
    </w:p>
    <w:p w14:paraId="36760AF4" w14:textId="77777777" w:rsidR="000B29D0" w:rsidRDefault="00B848B8" w:rsidP="000B29D0">
      <w:pPr>
        <w:pStyle w:val="ListParagraph"/>
        <w:numPr>
          <w:ilvl w:val="0"/>
          <w:numId w:val="14"/>
        </w:numPr>
        <w:tabs>
          <w:tab w:val="left" w:pos="4770"/>
        </w:tabs>
      </w:pPr>
      <w:r>
        <w:t xml:space="preserve">an action plan to address the risk, and </w:t>
      </w:r>
    </w:p>
    <w:p w14:paraId="3E6122BA" w14:textId="7361D173" w:rsidR="00D74CAB" w:rsidRPr="002F7AAE" w:rsidRDefault="00B848B8" w:rsidP="000B29D0">
      <w:pPr>
        <w:pStyle w:val="ListParagraph"/>
        <w:numPr>
          <w:ilvl w:val="0"/>
          <w:numId w:val="14"/>
        </w:numPr>
        <w:tabs>
          <w:tab w:val="left" w:pos="4770"/>
        </w:tabs>
      </w:pPr>
      <w:r>
        <w:t>reporting and monitoring</w:t>
      </w:r>
      <w:r w:rsidR="003D68C4">
        <w:t xml:space="preserve"> the risk</w:t>
      </w:r>
      <w:r>
        <w:t xml:space="preserve"> while waiting on needed technology changes.</w:t>
      </w:r>
      <w:r w:rsidR="00870635">
        <w:rPr>
          <w:rStyle w:val="FootnoteReference"/>
        </w:rPr>
        <w:footnoteReference w:id="32"/>
      </w:r>
    </w:p>
    <w:p w14:paraId="563540F8" w14:textId="200CA427" w:rsidR="00EA3106" w:rsidRPr="00351E31" w:rsidRDefault="00975AB2" w:rsidP="00634925">
      <w:pPr>
        <w:pStyle w:val="FindingStatement"/>
        <w:rPr>
          <w:vanish/>
          <w:specVanish/>
        </w:rPr>
      </w:pPr>
      <w:r w:rsidRPr="00F95499">
        <w:t>V</w:t>
      </w:r>
      <w:r w:rsidR="00EA3106" w:rsidRPr="00F95499">
        <w:t>H</w:t>
      </w:r>
      <w:r w:rsidRPr="00F95499">
        <w:t>A determined that the</w:t>
      </w:r>
      <w:r w:rsidR="00633B27" w:rsidRPr="00F95499">
        <w:t xml:space="preserve"> new EHR</w:t>
      </w:r>
      <w:r w:rsidR="00E03388" w:rsidRPr="00F95499">
        <w:t xml:space="preserve">’s delivery of orders to the unknown queue </w:t>
      </w:r>
      <w:r w:rsidR="00633B27" w:rsidRPr="00F95499">
        <w:t>caused patient harm.</w:t>
      </w:r>
      <w:r w:rsidR="00C00DB8" w:rsidRPr="00EF6DDE">
        <w:t xml:space="preserve"> </w:t>
      </w:r>
    </w:p>
    <w:p w14:paraId="006E9476" w14:textId="4410DE41" w:rsidR="009A03D8" w:rsidRDefault="00A620D6" w:rsidP="00D15760">
      <w:r>
        <w:t>VHA initiated a clinical review in June 2021 to ensure that</w:t>
      </w:r>
      <w:r w:rsidR="006C6A67">
        <w:t xml:space="preserve"> staff acted on</w:t>
      </w:r>
      <w:r>
        <w:t xml:space="preserve"> orders sent to the unknown queue and to assess patients for harm from delays in care.</w:t>
      </w:r>
      <w:r w:rsidR="009A03D8">
        <w:t xml:space="preserve"> The clinical review</w:t>
      </w:r>
      <w:r w:rsidR="008D7419">
        <w:t>ers</w:t>
      </w:r>
      <w:r w:rsidR="009A03D8">
        <w:t xml:space="preserve"> </w:t>
      </w:r>
      <w:r w:rsidR="009A03D8">
        <w:lastRenderedPageBreak/>
        <w:t xml:space="preserve">conducted 1,286 assessments and </w:t>
      </w:r>
      <w:r w:rsidR="008C2EF1">
        <w:t>identified 148 adverse events</w:t>
      </w:r>
      <w:r w:rsidR="00DF6098">
        <w:t xml:space="preserve"> for patients</w:t>
      </w:r>
      <w:r w:rsidR="00300431">
        <w:rPr>
          <w:rStyle w:val="FootnoteReference"/>
        </w:rPr>
        <w:footnoteReference w:id="33"/>
      </w:r>
    </w:p>
    <w:p w14:paraId="229D023A" w14:textId="5738DC4E" w:rsidR="00633B27" w:rsidRDefault="009A03D8" w:rsidP="000B29D0">
      <w:pPr>
        <w:pStyle w:val="ListParagraph"/>
        <w:numPr>
          <w:ilvl w:val="0"/>
          <w:numId w:val="12"/>
        </w:numPr>
        <w:tabs>
          <w:tab w:val="left" w:pos="4770"/>
        </w:tabs>
      </w:pPr>
      <w:r>
        <w:t>Major harm: 1</w:t>
      </w:r>
      <w:r w:rsidR="0015224F">
        <w:rPr>
          <w:rStyle w:val="FootnoteReference"/>
        </w:rPr>
        <w:footnoteReference w:id="34"/>
      </w:r>
    </w:p>
    <w:p w14:paraId="28B3A129" w14:textId="50ED7659" w:rsidR="009A03D8" w:rsidRDefault="009A03D8" w:rsidP="000B29D0">
      <w:pPr>
        <w:pStyle w:val="ListParagraph"/>
        <w:numPr>
          <w:ilvl w:val="0"/>
          <w:numId w:val="12"/>
        </w:numPr>
        <w:tabs>
          <w:tab w:val="left" w:pos="4770"/>
        </w:tabs>
      </w:pPr>
      <w:r>
        <w:t>Moderate harm: 52</w:t>
      </w:r>
    </w:p>
    <w:p w14:paraId="40E22433" w14:textId="773714DA" w:rsidR="009A03D8" w:rsidRDefault="009A03D8" w:rsidP="000B29D0">
      <w:pPr>
        <w:pStyle w:val="ListParagraph"/>
        <w:numPr>
          <w:ilvl w:val="0"/>
          <w:numId w:val="12"/>
        </w:numPr>
        <w:tabs>
          <w:tab w:val="left" w:pos="4770"/>
        </w:tabs>
      </w:pPr>
      <w:r>
        <w:t>Minor harm: 95</w:t>
      </w:r>
    </w:p>
    <w:p w14:paraId="013591DE" w14:textId="39BB35F2" w:rsidR="003966CF" w:rsidRDefault="008C2EF1" w:rsidP="004A1CCC">
      <w:pPr>
        <w:tabs>
          <w:tab w:val="left" w:pos="4770"/>
        </w:tabs>
      </w:pPr>
      <w:r>
        <w:t xml:space="preserve">The assigned level of harm </w:t>
      </w:r>
      <w:r w:rsidR="001B4B2A">
        <w:t xml:space="preserve">measures the effect from the </w:t>
      </w:r>
      <w:r>
        <w:t>delay of care</w:t>
      </w:r>
      <w:r w:rsidRPr="001B4B2A">
        <w:t>.</w:t>
      </w:r>
      <w:r w:rsidR="00995384" w:rsidRPr="001B4B2A">
        <w:rPr>
          <w:rStyle w:val="FootnoteReference"/>
        </w:rPr>
        <w:footnoteReference w:id="35"/>
      </w:r>
      <w:r w:rsidR="001779F4">
        <w:t xml:space="preserve"> </w:t>
      </w:r>
      <w:r w:rsidR="003966CF">
        <w:t xml:space="preserve">Table </w:t>
      </w:r>
      <w:r w:rsidR="000A1CDB">
        <w:t>3</w:t>
      </w:r>
      <w:r w:rsidR="003966CF">
        <w:t xml:space="preserve"> provides examples of VHA identified patient harm.</w:t>
      </w:r>
    </w:p>
    <w:p w14:paraId="43787A42" w14:textId="21C7A250" w:rsidR="003966CF" w:rsidRPr="00EB5C46" w:rsidRDefault="003966CF" w:rsidP="003966CF">
      <w:pPr>
        <w:pStyle w:val="TableCaption"/>
      </w:pPr>
      <w:r w:rsidRPr="00EB5C46">
        <w:t xml:space="preserve">Table </w:t>
      </w:r>
      <w:r w:rsidR="000A1CDB">
        <w:t>3</w:t>
      </w:r>
      <w:r w:rsidRPr="00EB5C46">
        <w:t xml:space="preserve">. </w:t>
      </w:r>
      <w:r w:rsidR="00343442">
        <w:t>Examples of VHA</w:t>
      </w:r>
      <w:r w:rsidR="005B03F8">
        <w:t>-</w:t>
      </w:r>
      <w:r w:rsidR="00343442">
        <w:t>Assessed Cases</w:t>
      </w:r>
      <w:r w:rsidR="00D9756C">
        <w:t xml:space="preserve"> of Patient Harm</w:t>
      </w:r>
    </w:p>
    <w:tbl>
      <w:tblPr>
        <w:tblStyle w:val="TableGrid1"/>
        <w:tblW w:w="0" w:type="auto"/>
        <w:jc w:val="center"/>
        <w:tblBorders>
          <w:left w:val="none" w:sz="0" w:space="0" w:color="auto"/>
          <w:right w:val="none" w:sz="0" w:space="0" w:color="auto"/>
        </w:tblBorders>
        <w:tblLook w:val="04A0" w:firstRow="1" w:lastRow="0" w:firstColumn="1" w:lastColumn="0" w:noHBand="0" w:noVBand="1"/>
      </w:tblPr>
      <w:tblGrid>
        <w:gridCol w:w="1980"/>
        <w:gridCol w:w="7380"/>
      </w:tblGrid>
      <w:tr w:rsidR="003966CF" w:rsidRPr="00EB5C46" w14:paraId="61587FA4" w14:textId="77777777" w:rsidTr="00511C1C">
        <w:trPr>
          <w:tblHeader/>
          <w:jc w:val="center"/>
        </w:trPr>
        <w:tc>
          <w:tcPr>
            <w:tcW w:w="1980" w:type="dxa"/>
            <w:shd w:val="clear" w:color="auto" w:fill="8BA6CA"/>
          </w:tcPr>
          <w:p w14:paraId="7FF702B3" w14:textId="156715E6" w:rsidR="003966CF" w:rsidRPr="007F2B6A" w:rsidRDefault="003966CF" w:rsidP="0038284F">
            <w:pPr>
              <w:pStyle w:val="TableHeaderRow"/>
            </w:pPr>
            <w:bookmarkStart w:id="50" w:name="_Hlk16867629"/>
            <w:r>
              <w:t>Level of Harm</w:t>
            </w:r>
          </w:p>
        </w:tc>
        <w:tc>
          <w:tcPr>
            <w:tcW w:w="7380" w:type="dxa"/>
            <w:shd w:val="clear" w:color="auto" w:fill="8BA6CA"/>
          </w:tcPr>
          <w:p w14:paraId="422F8D3B" w14:textId="29C387FB" w:rsidR="003966CF" w:rsidRPr="007F2B6A" w:rsidRDefault="003966CF" w:rsidP="00052F0F">
            <w:pPr>
              <w:pStyle w:val="TableHeaderRow"/>
            </w:pPr>
            <w:r>
              <w:t>Example</w:t>
            </w:r>
          </w:p>
        </w:tc>
      </w:tr>
      <w:tr w:rsidR="003966CF" w:rsidRPr="00EB5C46" w14:paraId="3D4FE2D3" w14:textId="77777777" w:rsidTr="00511C1C">
        <w:trPr>
          <w:jc w:val="center"/>
        </w:trPr>
        <w:tc>
          <w:tcPr>
            <w:tcW w:w="1980" w:type="dxa"/>
          </w:tcPr>
          <w:p w14:paraId="1B25A925" w14:textId="5426A0ED" w:rsidR="003966CF" w:rsidRPr="008E0411" w:rsidRDefault="003966CF" w:rsidP="0038284F">
            <w:pPr>
              <w:pStyle w:val="TableCellContents"/>
            </w:pPr>
            <w:r>
              <w:rPr>
                <w:b/>
              </w:rPr>
              <w:t>Major</w:t>
            </w:r>
          </w:p>
        </w:tc>
        <w:tc>
          <w:tcPr>
            <w:tcW w:w="7380" w:type="dxa"/>
          </w:tcPr>
          <w:p w14:paraId="0ED6BFDE" w14:textId="29111D6F" w:rsidR="003966CF" w:rsidRPr="008E0411" w:rsidRDefault="00D73AA9" w:rsidP="0082105D">
            <w:pPr>
              <w:pStyle w:val="TableCellContents"/>
            </w:pPr>
            <w:r>
              <w:t xml:space="preserve">A healthcare provider entered </w:t>
            </w:r>
            <w:r w:rsidR="00A728B4">
              <w:t>a</w:t>
            </w:r>
            <w:r w:rsidR="00511C1C">
              <w:t xml:space="preserve"> follow-up psychiatric care </w:t>
            </w:r>
            <w:r w:rsidR="0028381E">
              <w:t xml:space="preserve">order </w:t>
            </w:r>
            <w:r w:rsidR="00FE0068">
              <w:t xml:space="preserve">for a homeless </w:t>
            </w:r>
            <w:r>
              <w:t xml:space="preserve">patient </w:t>
            </w:r>
            <w:r w:rsidR="00FE0068">
              <w:t>identified as at</w:t>
            </w:r>
            <w:r w:rsidR="00E05DB8">
              <w:t xml:space="preserve"> </w:t>
            </w:r>
            <w:r w:rsidR="00FE0068">
              <w:t>risk for suicide</w:t>
            </w:r>
            <w:r>
              <w:t>. The new EHR sent the order</w:t>
            </w:r>
            <w:r w:rsidR="00FE0068">
              <w:t xml:space="preserve"> </w:t>
            </w:r>
            <w:r w:rsidR="00511C1C">
              <w:t xml:space="preserve">to the unknown queue. </w:t>
            </w:r>
            <w:r>
              <w:t>The patient was n</w:t>
            </w:r>
            <w:r w:rsidR="00511C1C">
              <w:t xml:space="preserve">ot scheduled for </w:t>
            </w:r>
            <w:r>
              <w:t xml:space="preserve">follow-up </w:t>
            </w:r>
            <w:r w:rsidR="00511C1C">
              <w:t xml:space="preserve">care </w:t>
            </w:r>
            <w:r>
              <w:t xml:space="preserve">and </w:t>
            </w:r>
            <w:r w:rsidR="00511C1C">
              <w:t xml:space="preserve">later contacted the Veterans Crisis Line </w:t>
            </w:r>
            <w:r>
              <w:t xml:space="preserve">reporting a razor in hand and </w:t>
            </w:r>
            <w:r w:rsidR="00511C1C">
              <w:t>a plan to kill himself</w:t>
            </w:r>
            <w:r>
              <w:t>.</w:t>
            </w:r>
            <w:r w:rsidR="00511C1C">
              <w:t xml:space="preserve"> </w:t>
            </w:r>
            <w:r>
              <w:t xml:space="preserve">The patient was </w:t>
            </w:r>
            <w:r w:rsidR="00511C1C">
              <w:t>psychiatrically hospitalized.</w:t>
            </w:r>
          </w:p>
        </w:tc>
      </w:tr>
      <w:tr w:rsidR="003966CF" w:rsidRPr="00EB5C46" w14:paraId="42E8240F" w14:textId="77777777" w:rsidTr="00511C1C">
        <w:trPr>
          <w:jc w:val="center"/>
        </w:trPr>
        <w:tc>
          <w:tcPr>
            <w:tcW w:w="1980" w:type="dxa"/>
          </w:tcPr>
          <w:p w14:paraId="3CBD7B31" w14:textId="1DD4DBCA" w:rsidR="003966CF" w:rsidRPr="00EB5C46" w:rsidRDefault="003966CF" w:rsidP="0038284F">
            <w:pPr>
              <w:pStyle w:val="TableCellContents"/>
              <w:rPr>
                <w:rFonts w:eastAsiaTheme="majorEastAsia"/>
                <w:bCs/>
                <w:color w:val="365F91" w:themeColor="accent1" w:themeShade="BF"/>
              </w:rPr>
            </w:pPr>
            <w:r>
              <w:rPr>
                <w:b/>
              </w:rPr>
              <w:t>Moderate</w:t>
            </w:r>
          </w:p>
        </w:tc>
        <w:tc>
          <w:tcPr>
            <w:tcW w:w="7380" w:type="dxa"/>
          </w:tcPr>
          <w:p w14:paraId="4C2BDCAB" w14:textId="60B7E233" w:rsidR="003966CF" w:rsidRPr="00EB5C46" w:rsidRDefault="00361C01" w:rsidP="00511C1C">
            <w:pPr>
              <w:pStyle w:val="TableCellContents"/>
            </w:pPr>
            <w:r>
              <w:t>A</w:t>
            </w:r>
            <w:r w:rsidR="009E3BDF">
              <w:t xml:space="preserve"> healthcare provider ordered an appointment </w:t>
            </w:r>
            <w:r w:rsidR="006C13E7">
              <w:t xml:space="preserve">for </w:t>
            </w:r>
            <w:r w:rsidR="00C51795">
              <w:t xml:space="preserve">a </w:t>
            </w:r>
            <w:r w:rsidR="00D73AA9">
              <w:t xml:space="preserve">patient </w:t>
            </w:r>
            <w:r w:rsidR="00C51795">
              <w:t xml:space="preserve">to be </w:t>
            </w:r>
            <w:r>
              <w:t>measure</w:t>
            </w:r>
            <w:r w:rsidR="00C51795">
              <w:t>d</w:t>
            </w:r>
            <w:r w:rsidR="00D73AA9">
              <w:t xml:space="preserve"> for </w:t>
            </w:r>
            <w:r>
              <w:t>and recei</w:t>
            </w:r>
            <w:r w:rsidR="00C51795">
              <w:t>ve</w:t>
            </w:r>
            <w:r w:rsidR="006C13E7">
              <w:t xml:space="preserve"> </w:t>
            </w:r>
            <w:r>
              <w:t xml:space="preserve">compression hose to help with lower leg </w:t>
            </w:r>
            <w:r w:rsidR="006C13E7">
              <w:t>edema (</w:t>
            </w:r>
            <w:r>
              <w:t>swelling</w:t>
            </w:r>
            <w:r w:rsidR="006C13E7">
              <w:t>)</w:t>
            </w:r>
            <w:r>
              <w:t xml:space="preserve">. </w:t>
            </w:r>
            <w:r w:rsidR="00D73AA9">
              <w:t xml:space="preserve">However, the new EHR </w:t>
            </w:r>
            <w:r w:rsidR="00003FE1">
              <w:t>delivered</w:t>
            </w:r>
            <w:r w:rsidR="00D73AA9">
              <w:t xml:space="preserve"> the medical order to the unknown queue and the </w:t>
            </w:r>
            <w:r w:rsidR="006A2D4D">
              <w:t xml:space="preserve">patient </w:t>
            </w:r>
            <w:r w:rsidR="00D73AA9" w:rsidRPr="00810255">
              <w:t>did not receive the compression hose.</w:t>
            </w:r>
            <w:r w:rsidR="00F61276" w:rsidRPr="00810255">
              <w:t xml:space="preserve"> </w:t>
            </w:r>
            <w:r w:rsidR="00D73AA9" w:rsidRPr="00810255">
              <w:t>T</w:t>
            </w:r>
            <w:r w:rsidRPr="00810255">
              <w:t xml:space="preserve">he </w:t>
            </w:r>
            <w:r w:rsidR="00D73AA9" w:rsidRPr="00810255">
              <w:t>patient</w:t>
            </w:r>
            <w:r w:rsidRPr="00810255">
              <w:t xml:space="preserve"> </w:t>
            </w:r>
            <w:r w:rsidR="009E3BDF" w:rsidRPr="00810255">
              <w:t>required urgent care treatment for worsening of the edema</w:t>
            </w:r>
            <w:r w:rsidR="00810255" w:rsidRPr="00810255">
              <w:t>.</w:t>
            </w:r>
          </w:p>
        </w:tc>
      </w:tr>
      <w:tr w:rsidR="003966CF" w:rsidRPr="00EB5C46" w14:paraId="397CE667" w14:textId="77777777" w:rsidTr="00834AE8">
        <w:trPr>
          <w:jc w:val="center"/>
        </w:trPr>
        <w:tc>
          <w:tcPr>
            <w:tcW w:w="1980" w:type="dxa"/>
          </w:tcPr>
          <w:p w14:paraId="5EBC1A08" w14:textId="55B5C310" w:rsidR="003966CF" w:rsidRPr="00EB5C46" w:rsidRDefault="003966CF" w:rsidP="0038284F">
            <w:pPr>
              <w:pStyle w:val="TableCellContents"/>
              <w:rPr>
                <w:rFonts w:eastAsiaTheme="majorEastAsia"/>
                <w:bCs/>
                <w:color w:val="365F91" w:themeColor="accent1" w:themeShade="BF"/>
              </w:rPr>
            </w:pPr>
            <w:r>
              <w:rPr>
                <w:b/>
              </w:rPr>
              <w:t>Minor</w:t>
            </w:r>
          </w:p>
        </w:tc>
        <w:tc>
          <w:tcPr>
            <w:tcW w:w="7380" w:type="dxa"/>
            <w:shd w:val="clear" w:color="auto" w:fill="auto"/>
          </w:tcPr>
          <w:p w14:paraId="713F99CB" w14:textId="785D9BB0" w:rsidR="003966CF" w:rsidRPr="00EB5C46" w:rsidRDefault="00291D8C" w:rsidP="00511C1C">
            <w:pPr>
              <w:pStyle w:val="TableCellContents"/>
            </w:pPr>
            <w:r>
              <w:t xml:space="preserve">A healthcare provider </w:t>
            </w:r>
            <w:r w:rsidR="0028381E">
              <w:t xml:space="preserve">entered an </w:t>
            </w:r>
            <w:r w:rsidR="005A769C">
              <w:t xml:space="preserve">order for a patient with uncontrolled diabetes to be scheduled with a clinical pharmacist </w:t>
            </w:r>
            <w:r w:rsidR="005A769C" w:rsidRPr="00810255">
              <w:t xml:space="preserve">for </w:t>
            </w:r>
            <w:r w:rsidR="00810255">
              <w:t xml:space="preserve">diabetes </w:t>
            </w:r>
            <w:r w:rsidR="005A769C" w:rsidRPr="00810255">
              <w:t>education</w:t>
            </w:r>
            <w:r w:rsidR="005A769C">
              <w:t xml:space="preserve"> and treatment</w:t>
            </w:r>
            <w:r w:rsidR="00834AE8">
              <w:t xml:space="preserve">. </w:t>
            </w:r>
            <w:r w:rsidR="006A2D4D">
              <w:t>T</w:t>
            </w:r>
            <w:r w:rsidR="00CD7CCD">
              <w:t>he new EHR</w:t>
            </w:r>
            <w:r w:rsidR="005A769C">
              <w:t xml:space="preserve"> </w:t>
            </w:r>
            <w:r w:rsidR="006A2D4D">
              <w:t xml:space="preserve">sent the order </w:t>
            </w:r>
            <w:r w:rsidR="005A769C">
              <w:t>to the unknown que</w:t>
            </w:r>
            <w:r w:rsidR="00CD7CCD">
              <w:t>ue</w:t>
            </w:r>
            <w:r w:rsidR="005A769C">
              <w:t xml:space="preserve">. The patient was not scheduled for care </w:t>
            </w:r>
            <w:r w:rsidR="006A2D4D">
              <w:t xml:space="preserve">until </w:t>
            </w:r>
            <w:r w:rsidR="005A769C">
              <w:t>14 months later</w:t>
            </w:r>
            <w:r w:rsidR="006A2D4D">
              <w:t xml:space="preserve"> after a new order was entered</w:t>
            </w:r>
            <w:r w:rsidR="005A769C">
              <w:t>.</w:t>
            </w:r>
          </w:p>
        </w:tc>
      </w:tr>
    </w:tbl>
    <w:bookmarkEnd w:id="50"/>
    <w:p w14:paraId="74D83B09" w14:textId="3E8B4404" w:rsidR="003966CF" w:rsidRPr="00BF0C99" w:rsidRDefault="003966CF" w:rsidP="00BF0C99">
      <w:pPr>
        <w:pStyle w:val="SourceforFiguresandTables"/>
        <w:ind w:left="0"/>
      </w:pPr>
      <w:r w:rsidRPr="00BF0C99">
        <w:t xml:space="preserve">Source: OIG </w:t>
      </w:r>
      <w:r w:rsidR="00DF6098" w:rsidRPr="00BF0C99">
        <w:t>summary</w:t>
      </w:r>
      <w:r w:rsidR="00834AE8" w:rsidRPr="00BF0C99">
        <w:t xml:space="preserve"> </w:t>
      </w:r>
      <w:r w:rsidR="00511C1C" w:rsidRPr="00BF0C99">
        <w:t>of VHA identified patient</w:t>
      </w:r>
      <w:r w:rsidR="00B51789">
        <w:t>-</w:t>
      </w:r>
      <w:r w:rsidR="00511C1C" w:rsidRPr="00BF0C99">
        <w:t>harm incidents.</w:t>
      </w:r>
    </w:p>
    <w:p w14:paraId="77259899" w14:textId="6C5F3C15" w:rsidR="003966CF" w:rsidRDefault="003966CF" w:rsidP="00BF0C99">
      <w:pPr>
        <w:pStyle w:val="SourceforFiguresandTables"/>
        <w:ind w:left="0"/>
      </w:pPr>
      <w:r w:rsidRPr="00BF0C99">
        <w:t xml:space="preserve">Note: </w:t>
      </w:r>
      <w:r w:rsidR="00511C1C" w:rsidRPr="00BF0C99">
        <w:t xml:space="preserve">Appendix A provides additional detail </w:t>
      </w:r>
      <w:r w:rsidR="000B29D0" w:rsidRPr="00BF0C99">
        <w:t>for</w:t>
      </w:r>
      <w:r w:rsidR="00511C1C" w:rsidRPr="00BF0C99">
        <w:t xml:space="preserve"> each example</w:t>
      </w:r>
      <w:r w:rsidR="00511C1C">
        <w:t>.</w:t>
      </w:r>
    </w:p>
    <w:p w14:paraId="61E74736" w14:textId="73952706" w:rsidR="00346CC4" w:rsidRPr="00351E31" w:rsidRDefault="0028381E" w:rsidP="00634925">
      <w:pPr>
        <w:pStyle w:val="FindingStatement"/>
        <w:rPr>
          <w:vanish/>
          <w:specVanish/>
        </w:rPr>
      </w:pPr>
      <w:r>
        <w:t>VHA staff provided t</w:t>
      </w:r>
      <w:r w:rsidR="00346CC4">
        <w:t xml:space="preserve">he Deputy Secretary </w:t>
      </w:r>
      <w:r w:rsidR="0002152B">
        <w:t xml:space="preserve">and EHRM IO Executive Director </w:t>
      </w:r>
      <w:r w:rsidR="00346CC4">
        <w:t xml:space="preserve">information </w:t>
      </w:r>
      <w:r>
        <w:t>about</w:t>
      </w:r>
      <w:r w:rsidR="00346CC4">
        <w:t xml:space="preserve"> the unknown queue </w:t>
      </w:r>
      <w:r w:rsidR="000773D2">
        <w:t>patient</w:t>
      </w:r>
      <w:r w:rsidR="00D01DC9">
        <w:t xml:space="preserve"> </w:t>
      </w:r>
      <w:r w:rsidR="000773D2">
        <w:t>safety risk</w:t>
      </w:r>
      <w:r>
        <w:t>s</w:t>
      </w:r>
      <w:r w:rsidR="000773D2">
        <w:t xml:space="preserve"> and patient harm</w:t>
      </w:r>
      <w:r w:rsidR="00450D80">
        <w:t>.</w:t>
      </w:r>
    </w:p>
    <w:p w14:paraId="4A1AAE5D" w14:textId="1F1D49C0" w:rsidR="00346CC4" w:rsidRPr="00346CC4" w:rsidRDefault="00303C87" w:rsidP="00346CC4">
      <w:r>
        <w:t xml:space="preserve"> </w:t>
      </w:r>
      <w:r w:rsidR="000773D2">
        <w:t>The Deputy Secretary completed a</w:t>
      </w:r>
      <w:r w:rsidR="00346CC4">
        <w:t xml:space="preserve"> </w:t>
      </w:r>
      <w:r w:rsidR="000773D2">
        <w:t xml:space="preserve">virtual visit to the facility in </w:t>
      </w:r>
      <w:r w:rsidR="00346CC4">
        <w:t xml:space="preserve">November 2021 </w:t>
      </w:r>
      <w:r w:rsidR="000773D2">
        <w:t>to receive staff concerns with the new EHR.</w:t>
      </w:r>
      <w:r w:rsidR="00346CC4">
        <w:t xml:space="preserve"> </w:t>
      </w:r>
      <w:r w:rsidR="000773D2">
        <w:t>A</w:t>
      </w:r>
      <w:r w:rsidR="00346CC4">
        <w:t xml:space="preserve"> presentation </w:t>
      </w:r>
      <w:r w:rsidR="00E22A51">
        <w:t>included detail</w:t>
      </w:r>
      <w:r w:rsidR="0028381E">
        <w:t>s</w:t>
      </w:r>
      <w:r w:rsidR="00E22A51">
        <w:t xml:space="preserve"> </w:t>
      </w:r>
      <w:r w:rsidR="0028381E">
        <w:t>about</w:t>
      </w:r>
      <w:r w:rsidR="00E22A51">
        <w:t xml:space="preserve"> the safety concern</w:t>
      </w:r>
      <w:r w:rsidR="0028381E">
        <w:t>s</w:t>
      </w:r>
      <w:r w:rsidR="000773D2">
        <w:t xml:space="preserve"> and identified patient harm</w:t>
      </w:r>
      <w:r w:rsidR="00E22A51">
        <w:t xml:space="preserve"> </w:t>
      </w:r>
      <w:r w:rsidR="000B29D0">
        <w:t>due to</w:t>
      </w:r>
      <w:r w:rsidR="00E22A51">
        <w:t xml:space="preserve"> the unknown queue. The presentation provided a description of the major patient</w:t>
      </w:r>
      <w:r w:rsidR="00B51789">
        <w:t>-</w:t>
      </w:r>
      <w:r w:rsidR="00E22A51">
        <w:t xml:space="preserve">harm </w:t>
      </w:r>
      <w:r w:rsidR="000773D2">
        <w:t xml:space="preserve">event </w:t>
      </w:r>
      <w:r w:rsidR="00E22A51">
        <w:t xml:space="preserve">described </w:t>
      </w:r>
      <w:r w:rsidR="000773D2">
        <w:t>in this report</w:t>
      </w:r>
      <w:r w:rsidR="00E22A51">
        <w:t xml:space="preserve">. The Deputy Secretary </w:t>
      </w:r>
      <w:r w:rsidR="000773D2">
        <w:t>received the written statement along with other virtual visit materials on November 22, 2021</w:t>
      </w:r>
      <w:r w:rsidR="00822E0E">
        <w:t>,</w:t>
      </w:r>
      <w:r w:rsidR="000773D2">
        <w:t xml:space="preserve"> and </w:t>
      </w:r>
      <w:r w:rsidR="0028381E">
        <w:t xml:space="preserve">on December 27, 2021, </w:t>
      </w:r>
      <w:r w:rsidR="000773D2">
        <w:t>the Deputy Secretary forwarded that information to the EHRM IO Executive</w:t>
      </w:r>
      <w:r w:rsidR="0002152B">
        <w:t xml:space="preserve"> Director</w:t>
      </w:r>
      <w:r w:rsidR="000773D2">
        <w:t>.</w:t>
      </w:r>
      <w:r w:rsidR="0002152B">
        <w:t xml:space="preserve"> </w:t>
      </w:r>
      <w:r w:rsidR="00B178B5">
        <w:t>Furthermore</w:t>
      </w:r>
      <w:r w:rsidR="000070E6">
        <w:t>, on December 23, 2021</w:t>
      </w:r>
      <w:r w:rsidR="00822E0E">
        <w:t>,</w:t>
      </w:r>
      <w:r w:rsidR="000070E6">
        <w:t xml:space="preserve"> VHA staff provided the EHRM IO Executive Director additional detailed information on new EHR related patient</w:t>
      </w:r>
      <w:r w:rsidR="00D01DC9">
        <w:t xml:space="preserve"> </w:t>
      </w:r>
      <w:r w:rsidR="000070E6">
        <w:t xml:space="preserve">safety events and patient harms, </w:t>
      </w:r>
      <w:r w:rsidR="00B178B5">
        <w:t>that</w:t>
      </w:r>
      <w:r w:rsidR="000070E6">
        <w:t xml:space="preserve"> include</w:t>
      </w:r>
      <w:r w:rsidR="00B178B5">
        <w:t>d</w:t>
      </w:r>
      <w:r w:rsidR="000070E6">
        <w:t xml:space="preserve"> the unknown queue</w:t>
      </w:r>
      <w:r w:rsidR="0002152B">
        <w:t>.</w:t>
      </w:r>
    </w:p>
    <w:p w14:paraId="4994DB0C" w14:textId="6FFD4F89" w:rsidR="00BA4A0D" w:rsidRPr="00351E31" w:rsidRDefault="00D74CAB" w:rsidP="00634925">
      <w:pPr>
        <w:pStyle w:val="FindingStatement"/>
        <w:rPr>
          <w:vanish/>
          <w:specVanish/>
        </w:rPr>
      </w:pPr>
      <w:r w:rsidRPr="00073046">
        <w:lastRenderedPageBreak/>
        <w:t xml:space="preserve">The new EHR’s delivery of orders to the unknown queue </w:t>
      </w:r>
      <w:r w:rsidR="00D06A83">
        <w:t xml:space="preserve">resulted in </w:t>
      </w:r>
      <w:r w:rsidR="00633B27" w:rsidRPr="00073046">
        <w:t xml:space="preserve">substantial </w:t>
      </w:r>
      <w:r w:rsidR="0037463B" w:rsidRPr="00073046">
        <w:t xml:space="preserve">VHA staff </w:t>
      </w:r>
      <w:r w:rsidR="00633B27" w:rsidRPr="00073046">
        <w:t>hours for clinical review to assess patient risk</w:t>
      </w:r>
      <w:r w:rsidR="0037463B" w:rsidRPr="00073046">
        <w:t xml:space="preserve"> and harm</w:t>
      </w:r>
      <w:r w:rsidR="00633B27" w:rsidRPr="00073046">
        <w:t>.</w:t>
      </w:r>
    </w:p>
    <w:p w14:paraId="3E177E59" w14:textId="0F4D01E7" w:rsidR="00B27F29" w:rsidRDefault="00303C87" w:rsidP="004A1CCC">
      <w:pPr>
        <w:tabs>
          <w:tab w:val="left" w:pos="4770"/>
        </w:tabs>
      </w:pPr>
      <w:r>
        <w:t xml:space="preserve"> </w:t>
      </w:r>
      <w:r w:rsidR="00C52A8B">
        <w:t xml:space="preserve">VHA undertook a </w:t>
      </w:r>
      <w:r w:rsidR="005D7532">
        <w:t>multi</w:t>
      </w:r>
      <w:r w:rsidR="00B51789">
        <w:t>-step</w:t>
      </w:r>
      <w:r w:rsidR="005D7532">
        <w:t xml:space="preserve"> </w:t>
      </w:r>
      <w:r w:rsidR="00C52A8B">
        <w:t>clinical review o</w:t>
      </w:r>
      <w:r w:rsidR="005D7532">
        <w:t xml:space="preserve">f </w:t>
      </w:r>
      <w:r w:rsidR="00682371">
        <w:t>patients who had</w:t>
      </w:r>
      <w:r w:rsidR="005D7532">
        <w:t xml:space="preserve"> unknown queue</w:t>
      </w:r>
      <w:r w:rsidR="005D7532" w:rsidRPr="005D7532">
        <w:t xml:space="preserve"> </w:t>
      </w:r>
      <w:r w:rsidR="005D7532">
        <w:t>orders.</w:t>
      </w:r>
      <w:r w:rsidR="00B86B70">
        <w:t xml:space="preserve"> The initial clinical review included </w:t>
      </w:r>
      <w:r w:rsidR="00DD0282">
        <w:t>1,286</w:t>
      </w:r>
      <w:r w:rsidR="00B86B70">
        <w:t xml:space="preserve"> orders </w:t>
      </w:r>
      <w:r w:rsidR="005D7532">
        <w:t>entered</w:t>
      </w:r>
      <w:r w:rsidR="00B86B70">
        <w:t xml:space="preserve"> </w:t>
      </w:r>
      <w:r w:rsidR="006B74B8">
        <w:t>by 273 different healthcare providers</w:t>
      </w:r>
      <w:r w:rsidR="00B86B70">
        <w:t>.</w:t>
      </w:r>
      <w:r w:rsidR="006B74B8">
        <w:rPr>
          <w:rStyle w:val="FootnoteReference"/>
        </w:rPr>
        <w:footnoteReference w:id="36"/>
      </w:r>
      <w:r w:rsidR="00B86B70">
        <w:t xml:space="preserve"> </w:t>
      </w:r>
      <w:r w:rsidR="00DD0282">
        <w:t>The first level</w:t>
      </w:r>
      <w:r w:rsidR="001E6672">
        <w:t xml:space="preserve"> clinical</w:t>
      </w:r>
      <w:r w:rsidR="00DD0282">
        <w:t xml:space="preserve"> review by healthcare providers took over 400 hours to complete. A physician second level review of a subset of the orders took almost </w:t>
      </w:r>
      <w:r w:rsidR="00820D65">
        <w:t xml:space="preserve">an </w:t>
      </w:r>
      <w:r w:rsidR="00DD0282">
        <w:t>additional 56 hours to complete.</w:t>
      </w:r>
      <w:r w:rsidR="00FA4C77">
        <w:t xml:space="preserve"> Facility staff then </w:t>
      </w:r>
      <w:r w:rsidR="00BF675C">
        <w:t xml:space="preserve">completed a </w:t>
      </w:r>
      <w:r w:rsidR="00FA4C77">
        <w:t xml:space="preserve">clinical </w:t>
      </w:r>
      <w:r w:rsidR="004A4F42">
        <w:t xml:space="preserve">review and </w:t>
      </w:r>
      <w:r w:rsidR="00BF675C">
        <w:t xml:space="preserve">took necessary </w:t>
      </w:r>
      <w:r w:rsidR="00FA4C77">
        <w:t>actio</w:t>
      </w:r>
      <w:r w:rsidR="004A4F42">
        <w:t>n</w:t>
      </w:r>
      <w:r w:rsidR="00BF675C">
        <w:t xml:space="preserve">s </w:t>
      </w:r>
      <w:r w:rsidR="00B2087F">
        <w:t xml:space="preserve">to implement the </w:t>
      </w:r>
      <w:r w:rsidR="00BF675C">
        <w:t>orders</w:t>
      </w:r>
      <w:r w:rsidR="00B178B5">
        <w:t xml:space="preserve"> </w:t>
      </w:r>
      <w:r w:rsidR="00ED0E9E">
        <w:t>from</w:t>
      </w:r>
      <w:r w:rsidR="00B178B5">
        <w:t xml:space="preserve"> the unknown queue</w:t>
      </w:r>
      <w:r w:rsidR="00B2087F">
        <w:t>. A facility leader estimated th</w:t>
      </w:r>
      <w:r w:rsidR="00197548">
        <w:t xml:space="preserve">at staff </w:t>
      </w:r>
      <w:r w:rsidR="00CD4DBD">
        <w:t xml:space="preserve">spent 597 </w:t>
      </w:r>
      <w:r w:rsidR="00197548">
        <w:t>hours to complete the work</w:t>
      </w:r>
      <w:r w:rsidR="004A4F42">
        <w:t>.</w:t>
      </w:r>
    </w:p>
    <w:p w14:paraId="305EC6F2" w14:textId="3924B6E7" w:rsidR="00872B9E" w:rsidRPr="00351E31" w:rsidRDefault="000F1521" w:rsidP="00634925">
      <w:pPr>
        <w:pStyle w:val="FindingStatement"/>
        <w:rPr>
          <w:vanish/>
          <w:vertAlign w:val="superscript"/>
          <w:specVanish/>
        </w:rPr>
      </w:pPr>
      <w:r w:rsidRPr="001D7025">
        <w:t xml:space="preserve">Remediation of the unknown queue required significant </w:t>
      </w:r>
      <w:r w:rsidR="001D7025">
        <w:t xml:space="preserve">facility </w:t>
      </w:r>
      <w:r w:rsidRPr="001D7025">
        <w:t>staff support</w:t>
      </w:r>
      <w:r w:rsidR="00872B9E" w:rsidRPr="001D7025">
        <w:t>.</w:t>
      </w:r>
    </w:p>
    <w:p w14:paraId="73971DF1" w14:textId="7B4088E8" w:rsidR="00BA661C" w:rsidRDefault="00303C87" w:rsidP="00BA661C">
      <w:pPr>
        <w:tabs>
          <w:tab w:val="left" w:pos="4770"/>
        </w:tabs>
      </w:pPr>
      <w:r>
        <w:t xml:space="preserve"> </w:t>
      </w:r>
      <w:r w:rsidR="00BA661C">
        <w:t xml:space="preserve">The demands of remedying the unknown queue by facility </w:t>
      </w:r>
      <w:r w:rsidR="001D7025">
        <w:t xml:space="preserve">staff </w:t>
      </w:r>
      <w:r w:rsidR="00BA661C">
        <w:t>led a facility senior leader to comment</w:t>
      </w:r>
    </w:p>
    <w:p w14:paraId="07649E84" w14:textId="1841F490" w:rsidR="00BA661C" w:rsidRPr="00B27F29" w:rsidRDefault="00BA661C" w:rsidP="00404A10">
      <w:pPr>
        <w:pStyle w:val="BlockQuote"/>
      </w:pPr>
      <w:r w:rsidRPr="00B27F29">
        <w:t>MG</w:t>
      </w:r>
      <w:r>
        <w:t xml:space="preserve"> [the facility]</w:t>
      </w:r>
      <w:r w:rsidRPr="00B27F29">
        <w:t xml:space="preserve"> needs outside support for monitoring this Q</w:t>
      </w:r>
      <w:r>
        <w:t xml:space="preserve"> [unknown queue]</w:t>
      </w:r>
      <w:r w:rsidRPr="00B27F29">
        <w:t>. It is already enough loss of efficiency and time to have to reenter the orders on our side. Any additional demand on our FTEs</w:t>
      </w:r>
      <w:r>
        <w:t xml:space="preserve"> [staff]</w:t>
      </w:r>
      <w:r w:rsidRPr="00B27F29">
        <w:t xml:space="preserve"> ultimately reduces access to care on our end.</w:t>
      </w:r>
      <w:r>
        <w:t xml:space="preserve"> </w:t>
      </w:r>
      <w:r w:rsidRPr="00B27F29">
        <w:t>Given the current poor order design that is a set up for clinician failure, I think it is reasonable and appropriate to expect Cerner to monitor the Q and help generate the comms</w:t>
      </w:r>
      <w:r w:rsidR="000F1521">
        <w:t xml:space="preserve"> [communication]</w:t>
      </w:r>
      <w:r w:rsidRPr="00B27F29">
        <w:t xml:space="preserve"> back to providers to reenter the orders. </w:t>
      </w:r>
    </w:p>
    <w:p w14:paraId="3F030F93" w14:textId="51FB5FF7" w:rsidR="00872B9E" w:rsidRDefault="000F1521" w:rsidP="00872B9E">
      <w:pPr>
        <w:tabs>
          <w:tab w:val="left" w:pos="4770"/>
        </w:tabs>
      </w:pPr>
      <w:r>
        <w:t xml:space="preserve">A facility leader estimated that </w:t>
      </w:r>
      <w:r w:rsidR="00F515D7">
        <w:t xml:space="preserve">facility staff </w:t>
      </w:r>
      <w:r>
        <w:t>monitoring and managing orders in the unknown</w:t>
      </w:r>
      <w:r w:rsidR="00073046">
        <w:t xml:space="preserve"> </w:t>
      </w:r>
      <w:r w:rsidR="001D7025">
        <w:t xml:space="preserve">queue </w:t>
      </w:r>
      <w:r w:rsidR="00450D80">
        <w:t>from November 1, 2021</w:t>
      </w:r>
      <w:r w:rsidR="00EB3F94" w:rsidRPr="00052F0F">
        <w:t>,</w:t>
      </w:r>
      <w:r w:rsidR="00450D80" w:rsidRPr="00052F0F">
        <w:t xml:space="preserve"> t</w:t>
      </w:r>
      <w:r w:rsidR="00052F0F" w:rsidRPr="00052F0F">
        <w:t>hrough</w:t>
      </w:r>
      <w:r w:rsidR="00450D80">
        <w:t xml:space="preserve"> May 3, 2022</w:t>
      </w:r>
      <w:r w:rsidR="00404A10">
        <w:t>,</w:t>
      </w:r>
      <w:r w:rsidR="001779F4">
        <w:t xml:space="preserve"> </w:t>
      </w:r>
      <w:r w:rsidR="00450D80">
        <w:t>took</w:t>
      </w:r>
      <w:r>
        <w:t xml:space="preserve"> 165 hours.</w:t>
      </w:r>
    </w:p>
    <w:p w14:paraId="3F373F3D" w14:textId="7465C5D1" w:rsidR="009340F3" w:rsidRPr="00351E31" w:rsidRDefault="009340F3" w:rsidP="00634925">
      <w:pPr>
        <w:pStyle w:val="FindingStatement"/>
        <w:rPr>
          <w:vanish/>
          <w:specVanish/>
        </w:rPr>
      </w:pPr>
      <w:r>
        <w:t xml:space="preserve">Each facility that goes live </w:t>
      </w:r>
      <w:r w:rsidR="0037463B">
        <w:t xml:space="preserve">with the new EHR </w:t>
      </w:r>
      <w:r w:rsidR="00412018">
        <w:t xml:space="preserve">will </w:t>
      </w:r>
      <w:r w:rsidR="0037463B">
        <w:t xml:space="preserve">require an ongoing commitment </w:t>
      </w:r>
      <w:r w:rsidR="008B514B">
        <w:t>from</w:t>
      </w:r>
      <w:r w:rsidR="0037463B">
        <w:t xml:space="preserve"> </w:t>
      </w:r>
      <w:r w:rsidR="008B514B">
        <w:t xml:space="preserve">facility </w:t>
      </w:r>
      <w:r w:rsidR="0037463B">
        <w:t xml:space="preserve">staff </w:t>
      </w:r>
      <w:r w:rsidR="00CF69F8">
        <w:t xml:space="preserve">to monitor and </w:t>
      </w:r>
      <w:r>
        <w:t xml:space="preserve">address </w:t>
      </w:r>
      <w:r w:rsidR="00D74CAB">
        <w:t xml:space="preserve">the new EHR’s </w:t>
      </w:r>
      <w:r>
        <w:t>unknown queue.</w:t>
      </w:r>
    </w:p>
    <w:p w14:paraId="27A6EF53" w14:textId="5AE7BD7A" w:rsidR="0062641A" w:rsidRDefault="001779F4" w:rsidP="00073046">
      <w:r>
        <w:rPr>
          <w:rFonts w:eastAsiaTheme="minorEastAsia"/>
        </w:rPr>
        <w:t xml:space="preserve"> </w:t>
      </w:r>
      <w:r w:rsidR="00AC40CC">
        <w:rPr>
          <w:rFonts w:eastAsiaTheme="minorEastAsia"/>
        </w:rPr>
        <w:t>In</w:t>
      </w:r>
      <w:r>
        <w:rPr>
          <w:rFonts w:eastAsiaTheme="minorEastAsia"/>
        </w:rPr>
        <w:t xml:space="preserve"> </w:t>
      </w:r>
      <w:r w:rsidR="00EC598C">
        <w:rPr>
          <w:rFonts w:eastAsiaTheme="minorEastAsia"/>
        </w:rPr>
        <w:t>October 2021</w:t>
      </w:r>
      <w:r w:rsidR="00AC40CC">
        <w:rPr>
          <w:rFonts w:eastAsiaTheme="minorEastAsia"/>
        </w:rPr>
        <w:t xml:space="preserve">, </w:t>
      </w:r>
      <w:r w:rsidR="00EC598C">
        <w:rPr>
          <w:rFonts w:eastAsiaTheme="minorEastAsia"/>
        </w:rPr>
        <w:t xml:space="preserve">VHA </w:t>
      </w:r>
      <w:r w:rsidR="00AC40CC">
        <w:rPr>
          <w:rFonts w:eastAsiaTheme="minorEastAsia"/>
        </w:rPr>
        <w:t xml:space="preserve">provided a </w:t>
      </w:r>
      <w:r w:rsidR="00EC598C">
        <w:rPr>
          <w:rFonts w:eastAsiaTheme="minorEastAsia"/>
        </w:rPr>
        <w:t xml:space="preserve">briefing </w:t>
      </w:r>
      <w:r w:rsidR="00D756B5">
        <w:rPr>
          <w:rFonts w:eastAsiaTheme="minorEastAsia"/>
        </w:rPr>
        <w:t xml:space="preserve">to </w:t>
      </w:r>
      <w:r w:rsidR="00AC40CC">
        <w:rPr>
          <w:rFonts w:eastAsiaTheme="minorEastAsia"/>
        </w:rPr>
        <w:t xml:space="preserve">VHA, EHRM IO and Cerner staff that </w:t>
      </w:r>
      <w:r w:rsidR="00EC598C">
        <w:rPr>
          <w:rFonts w:eastAsiaTheme="minorEastAsia"/>
        </w:rPr>
        <w:t xml:space="preserve">predicted ongoing mitigation of the unknown queue would be necessary at </w:t>
      </w:r>
      <w:r w:rsidR="001D7025">
        <w:rPr>
          <w:rFonts w:eastAsiaTheme="minorEastAsia"/>
        </w:rPr>
        <w:t xml:space="preserve">VHA </w:t>
      </w:r>
      <w:r w:rsidR="00EC598C">
        <w:rPr>
          <w:rFonts w:eastAsiaTheme="minorEastAsia"/>
        </w:rPr>
        <w:t xml:space="preserve">sites for at least the </w:t>
      </w:r>
      <w:r w:rsidR="00412018">
        <w:rPr>
          <w:rFonts w:eastAsiaTheme="minorEastAsia"/>
        </w:rPr>
        <w:t xml:space="preserve">year </w:t>
      </w:r>
      <w:r w:rsidR="00EC598C">
        <w:rPr>
          <w:rFonts w:eastAsiaTheme="minorEastAsia"/>
        </w:rPr>
        <w:t xml:space="preserve">following </w:t>
      </w:r>
      <w:r w:rsidR="00412018">
        <w:rPr>
          <w:rFonts w:eastAsiaTheme="minorEastAsia"/>
        </w:rPr>
        <w:t>go-live</w:t>
      </w:r>
      <w:r w:rsidR="00EC598C">
        <w:rPr>
          <w:rFonts w:eastAsiaTheme="minorEastAsia"/>
        </w:rPr>
        <w:t>. The briefing concluded that Cerner and EHRM IO must coordinate with staff at go-live sites “from day 1” to monitor the queue.</w:t>
      </w:r>
      <w:r w:rsidR="00404A10">
        <w:rPr>
          <w:rFonts w:eastAsiaTheme="minorEastAsia"/>
        </w:rPr>
        <w:t xml:space="preserve"> </w:t>
      </w:r>
      <w:r w:rsidR="00BF675C" w:rsidRPr="0014000E">
        <w:t xml:space="preserve">Cerner identified the unknown queue as a risk for </w:t>
      </w:r>
      <w:r w:rsidR="004F58B6" w:rsidRPr="0014000E">
        <w:t xml:space="preserve">go-live </w:t>
      </w:r>
      <w:r w:rsidR="004C75BB" w:rsidRPr="0014000E">
        <w:t>of</w:t>
      </w:r>
      <w:r w:rsidR="004F58B6" w:rsidRPr="0014000E">
        <w:t xml:space="preserve"> the new EHR at </w:t>
      </w:r>
      <w:r w:rsidR="00BF675C" w:rsidRPr="0014000E">
        <w:t>future sites.</w:t>
      </w:r>
      <w:r w:rsidR="00225E0E" w:rsidRPr="00073046">
        <w:rPr>
          <w:vertAlign w:val="superscript"/>
        </w:rPr>
        <w:footnoteReference w:id="37"/>
      </w:r>
      <w:r w:rsidR="00BF675C" w:rsidRPr="00073046">
        <w:rPr>
          <w:vertAlign w:val="superscript"/>
        </w:rPr>
        <w:t xml:space="preserve"> </w:t>
      </w:r>
      <w:r w:rsidR="001743BD" w:rsidRPr="0014000E">
        <w:t>Cerner’s mitigation plan included, “continuing to reinforce management of unknown queue in deployment activities.”</w:t>
      </w:r>
      <w:r w:rsidR="00F540D9">
        <w:t xml:space="preserve"> </w:t>
      </w:r>
    </w:p>
    <w:p w14:paraId="18F24C17" w14:textId="48D894D9" w:rsidR="00073046" w:rsidRDefault="00F540D9" w:rsidP="00073046">
      <w:r w:rsidRPr="00F515D7">
        <w:rPr>
          <w:rStyle w:val="FindingStatementChar"/>
        </w:rPr>
        <w:t xml:space="preserve">The OIG has concern with the effectiveness of </w:t>
      </w:r>
      <w:r w:rsidR="0062641A" w:rsidRPr="00F515D7">
        <w:rPr>
          <w:rStyle w:val="FindingStatementChar"/>
        </w:rPr>
        <w:t>Cerner’s</w:t>
      </w:r>
      <w:r w:rsidRPr="00F515D7">
        <w:rPr>
          <w:rStyle w:val="FindingStatementChar"/>
        </w:rPr>
        <w:t xml:space="preserve"> plan to mitigate the safety risk of the unknown queue.</w:t>
      </w:r>
      <w:r>
        <w:t xml:space="preserve"> On May 16, 2022</w:t>
      </w:r>
      <w:r w:rsidR="001C608A">
        <w:t>,</w:t>
      </w:r>
      <w:r>
        <w:t xml:space="preserve"> the OIG used the new EHR to generate a report of orders in the unknown queue </w:t>
      </w:r>
      <w:r w:rsidR="00953CE0">
        <w:t>for</w:t>
      </w:r>
      <w:r w:rsidR="00953CE0" w:rsidRPr="000873B3">
        <w:t xml:space="preserve"> VHA</w:t>
      </w:r>
      <w:r w:rsidR="00953CE0">
        <w:t xml:space="preserve"> sites</w:t>
      </w:r>
      <w:r w:rsidR="000873B3" w:rsidRPr="000873B3">
        <w:t xml:space="preserve"> </w:t>
      </w:r>
      <w:r w:rsidR="000873B3">
        <w:t>with the new EHR</w:t>
      </w:r>
      <w:r w:rsidR="00953CE0">
        <w:t xml:space="preserve"> </w:t>
      </w:r>
      <w:r>
        <w:t>and found 20</w:t>
      </w:r>
      <w:r w:rsidR="00CC534C">
        <w:t>6</w:t>
      </w:r>
      <w:r>
        <w:t xml:space="preserve"> orders</w:t>
      </w:r>
      <w:r w:rsidR="001C608A">
        <w:t xml:space="preserve"> that had not been </w:t>
      </w:r>
      <w:r w:rsidR="00197E8C">
        <w:t>cleared from the unknown</w:t>
      </w:r>
      <w:r w:rsidR="00CC5D4F">
        <w:t xml:space="preserve"> queue.</w:t>
      </w:r>
      <w:r w:rsidR="006370F8">
        <w:rPr>
          <w:rStyle w:val="FootnoteReference"/>
        </w:rPr>
        <w:footnoteReference w:id="38"/>
      </w:r>
      <w:r w:rsidR="00953CE0">
        <w:t xml:space="preserve"> </w:t>
      </w:r>
      <w:r w:rsidR="00CC534C">
        <w:t>F</w:t>
      </w:r>
      <w:r w:rsidR="00953CE0">
        <w:t>acility leader</w:t>
      </w:r>
      <w:r w:rsidR="00CC534C">
        <w:t>s</w:t>
      </w:r>
      <w:r w:rsidR="00953CE0">
        <w:t xml:space="preserve"> reported </w:t>
      </w:r>
      <w:r w:rsidR="00CC534C">
        <w:t>using</w:t>
      </w:r>
      <w:r w:rsidR="00953CE0">
        <w:t xml:space="preserve"> </w:t>
      </w:r>
      <w:r w:rsidR="000873B3">
        <w:t>the established</w:t>
      </w:r>
      <w:r w:rsidR="00953CE0">
        <w:t xml:space="preserve"> process </w:t>
      </w:r>
      <w:r w:rsidR="00CC534C">
        <w:t xml:space="preserve">to </w:t>
      </w:r>
      <w:r w:rsidR="00CC534C">
        <w:lastRenderedPageBreak/>
        <w:t>monitor and remediate the queue</w:t>
      </w:r>
      <w:r w:rsidR="00F8668A">
        <w:t>,</w:t>
      </w:r>
      <w:r w:rsidR="00CC534C">
        <w:t xml:space="preserve"> but shared that steps in the mitigation process could lead to orders remaining in the queue.</w:t>
      </w:r>
      <w:r w:rsidR="006370F8">
        <w:rPr>
          <w:rStyle w:val="FootnoteReference"/>
        </w:rPr>
        <w:footnoteReference w:id="39"/>
      </w:r>
      <w:r w:rsidR="00953CE0">
        <w:t xml:space="preserve"> </w:t>
      </w:r>
      <w:r w:rsidR="006370F8">
        <w:t>A</w:t>
      </w:r>
      <w:r w:rsidR="00D96239">
        <w:t>dditionally,</w:t>
      </w:r>
      <w:r w:rsidR="00072DD0">
        <w:t xml:space="preserve"> a VHA leader identified that Cerner technology mitigations were </w:t>
      </w:r>
      <w:r w:rsidR="00412018">
        <w:t>inadequate</w:t>
      </w:r>
      <w:r w:rsidR="00072DD0">
        <w:t>. The VHA leader</w:t>
      </w:r>
      <w:r w:rsidR="00D96239">
        <w:t xml:space="preserve"> engaged Cerner </w:t>
      </w:r>
      <w:r w:rsidR="00072DD0">
        <w:t>i</w:t>
      </w:r>
      <w:r w:rsidR="00D96239">
        <w:t>n May 2022 and identified that Cerner’s mitigation efforts had not been wholly successful. The VHA leader shared that “[i]n the recent past Cerner has seemed to expect the VA to prove every single hole is truly a hole” and called for a weekly check-in (“we need active vigilance”) by Cerner staff to review gaps in the unknown queue’s mitigations.</w:t>
      </w:r>
    </w:p>
    <w:p w14:paraId="299C53D7" w14:textId="703DA910" w:rsidR="00D345D8" w:rsidRDefault="00D345D8" w:rsidP="00073046">
      <w:r w:rsidRPr="00D345D8">
        <w:t xml:space="preserve">Despite VHA’s costly </w:t>
      </w:r>
      <w:r>
        <w:t xml:space="preserve">use of </w:t>
      </w:r>
      <w:r w:rsidRPr="00D345D8">
        <w:t xml:space="preserve">staffing to stem the number of patient harms, the OIG </w:t>
      </w:r>
      <w:r>
        <w:t xml:space="preserve">concluded that the current mitigations do not eliminate the </w:t>
      </w:r>
      <w:r w:rsidRPr="00D345D8">
        <w:t>patient</w:t>
      </w:r>
      <w:r w:rsidR="00D01DC9">
        <w:t xml:space="preserve"> </w:t>
      </w:r>
      <w:r w:rsidRPr="00D345D8">
        <w:t>safety risk of the unknown queue</w:t>
      </w:r>
      <w:r>
        <w:t>.</w:t>
      </w:r>
    </w:p>
    <w:p w14:paraId="00CFDA65" w14:textId="4CC44F92" w:rsidR="00121D43" w:rsidRPr="00D345D8" w:rsidRDefault="00847D25" w:rsidP="00D345D8">
      <w:pPr>
        <w:pStyle w:val="Heading1"/>
      </w:pPr>
      <w:bookmarkStart w:id="51" w:name="_Toc105068775"/>
      <w:r w:rsidRPr="00D345D8">
        <w:t>Conclusion</w:t>
      </w:r>
      <w:bookmarkEnd w:id="51"/>
    </w:p>
    <w:p w14:paraId="670E51A9" w14:textId="29E72F11" w:rsidR="004F07CB" w:rsidRDefault="004F07CB" w:rsidP="004F07CB">
      <w:r>
        <w:t xml:space="preserve">The new EHR’s unknown queue represented a dysfunction that ultimately led to thousands of orders for medical care not being delivered to the requested </w:t>
      </w:r>
      <w:r w:rsidR="0019646E">
        <w:t>service, placed</w:t>
      </w:r>
      <w:r>
        <w:t xml:space="preserve"> patients at risk for incomplete care</w:t>
      </w:r>
      <w:r w:rsidR="001C608A">
        <w:t>,</w:t>
      </w:r>
      <w:r>
        <w:t xml:space="preserve"> and </w:t>
      </w:r>
      <w:r w:rsidR="001C608A">
        <w:t xml:space="preserve">caused multiple events of patient </w:t>
      </w:r>
      <w:r>
        <w:t>harm. Cerner failed to inform VA of the existence of the unknown queue and put the burden on VA to identify and address the problem.</w:t>
      </w:r>
    </w:p>
    <w:p w14:paraId="47CCC5C5" w14:textId="07F77C4D" w:rsidR="00525B1F" w:rsidRDefault="00525B1F" w:rsidP="00525B1F">
      <w:r>
        <w:t xml:space="preserve">While Senior VA leaders were aware of the impact of the unknown queue, the current identification and ongoing remediation efforts continue to consume VHA staff resources. The OIG remains concerned that the mitigation process is an inadequate solution. </w:t>
      </w:r>
    </w:p>
    <w:p w14:paraId="7259BE9B" w14:textId="2E306AAB" w:rsidR="00121D43" w:rsidRPr="00AE2A53" w:rsidRDefault="00121D43" w:rsidP="009D6635">
      <w:pPr>
        <w:pStyle w:val="Heading1"/>
        <w:keepNext/>
        <w:keepLines/>
      </w:pPr>
      <w:bookmarkStart w:id="52" w:name="_Toc105068776"/>
      <w:r w:rsidRPr="00AE2A53">
        <w:t>Recommendation</w:t>
      </w:r>
      <w:r w:rsidR="00404A10">
        <w:t>s</w:t>
      </w:r>
      <w:bookmarkEnd w:id="52"/>
    </w:p>
    <w:p w14:paraId="65FFB802" w14:textId="17A3C0A8" w:rsidR="003A2185" w:rsidRDefault="003A2185" w:rsidP="002E0280">
      <w:r>
        <w:t xml:space="preserve">1. </w:t>
      </w:r>
      <w:r w:rsidR="002E0280" w:rsidRPr="002E0280">
        <w:t xml:space="preserve">The Deputy Secretary reviews the process that led to Cerner’s failure to inform VA of the </w:t>
      </w:r>
      <w:r w:rsidR="002E0280">
        <w:t xml:space="preserve">unknown </w:t>
      </w:r>
      <w:r>
        <w:t xml:space="preserve">queue and </w:t>
      </w:r>
      <w:proofErr w:type="gramStart"/>
      <w:r>
        <w:t>takes action</w:t>
      </w:r>
      <w:proofErr w:type="gramEnd"/>
      <w:r>
        <w:t xml:space="preserve"> as indicated.</w:t>
      </w:r>
    </w:p>
    <w:p w14:paraId="2ABD04A9" w14:textId="768EE268" w:rsidR="005365DC" w:rsidRDefault="003A2185" w:rsidP="002E0280">
      <w:r>
        <w:t xml:space="preserve">2. </w:t>
      </w:r>
      <w:bookmarkStart w:id="53" w:name="_Hlk104365473"/>
      <w:r>
        <w:t xml:space="preserve">The Deputy Secretary evaluates the unknown </w:t>
      </w:r>
      <w:r w:rsidR="007529C5">
        <w:t xml:space="preserve">queue technology and mitigation process and </w:t>
      </w:r>
      <w:proofErr w:type="gramStart"/>
      <w:r w:rsidR="007529C5">
        <w:t>takes action</w:t>
      </w:r>
      <w:proofErr w:type="gramEnd"/>
      <w:r w:rsidR="007529C5">
        <w:t xml:space="preserve"> as indicated.</w:t>
      </w:r>
      <w:bookmarkEnd w:id="53"/>
    </w:p>
    <w:p w14:paraId="3FE445DE" w14:textId="77777777" w:rsidR="005365DC" w:rsidRDefault="005365DC">
      <w:pPr>
        <w:spacing w:after="200"/>
      </w:pPr>
      <w:r>
        <w:br w:type="page"/>
      </w:r>
    </w:p>
    <w:p w14:paraId="118BD33A" w14:textId="4B1A19FA" w:rsidR="00D9756C" w:rsidRDefault="00D9756C" w:rsidP="00D9756C">
      <w:pPr>
        <w:pStyle w:val="Heading1"/>
      </w:pPr>
      <w:bookmarkStart w:id="54" w:name="_Toc105068777"/>
      <w:bookmarkStart w:id="55" w:name="_Toc395164422"/>
      <w:bookmarkStart w:id="56" w:name="_Toc508888215"/>
      <w:r>
        <w:lastRenderedPageBreak/>
        <w:t>Appendix A: Case Summaries of VHA</w:t>
      </w:r>
      <w:r w:rsidR="00027703">
        <w:t>-</w:t>
      </w:r>
      <w:r>
        <w:t>Assessed Patient Harm</w:t>
      </w:r>
      <w:bookmarkEnd w:id="54"/>
    </w:p>
    <w:p w14:paraId="52BA7223" w14:textId="204F97A4" w:rsidR="00D9756C" w:rsidRDefault="00D9756C" w:rsidP="00B96D35">
      <w:pPr>
        <w:pStyle w:val="Heading2NoTOC"/>
      </w:pPr>
      <w:r>
        <w:t>Major Harm</w:t>
      </w:r>
    </w:p>
    <w:p w14:paraId="0033EFE8" w14:textId="64D3968D" w:rsidR="00D9756C" w:rsidRDefault="00D9756C" w:rsidP="002265D1">
      <w:r>
        <w:t xml:space="preserve">A homeless veteran </w:t>
      </w:r>
      <w:r w:rsidR="00DD46BB">
        <w:t xml:space="preserve">in their 60s </w:t>
      </w:r>
      <w:r>
        <w:t xml:space="preserve">with a history of depression, </w:t>
      </w:r>
      <w:r w:rsidR="00E42B86">
        <w:t xml:space="preserve">a </w:t>
      </w:r>
      <w:r>
        <w:t>recent positive screen for suicide, anxiety</w:t>
      </w:r>
      <w:r w:rsidR="00E42B86">
        <w:t>,</w:t>
      </w:r>
      <w:r>
        <w:t xml:space="preserve"> and possible cognitive impairment, saw a facility psychiatrist on December 6, 2020</w:t>
      </w:r>
      <w:r w:rsidR="00017C33">
        <w:t>,</w:t>
      </w:r>
      <w:r>
        <w:t xml:space="preserve"> for </w:t>
      </w:r>
      <w:r w:rsidR="00E42B86">
        <w:t xml:space="preserve">an </w:t>
      </w:r>
      <w:r>
        <w:t>assessment and medication management of symptoms of depression.</w:t>
      </w:r>
    </w:p>
    <w:p w14:paraId="63874BCE" w14:textId="442DC4CE" w:rsidR="00D9756C" w:rsidRDefault="00D9756C" w:rsidP="002265D1">
      <w:r>
        <w:t xml:space="preserve">At the appointment on December 6, 2020, </w:t>
      </w:r>
      <w:r w:rsidR="00853562">
        <w:t>the facility psychiatrist</w:t>
      </w:r>
      <w:r>
        <w:t xml:space="preserve"> documented that the patient denied suicidal ideation and the appointment concluded with a plan to re-start the patient’s anti-depressant medications and for the patient to be seen again in one month for further assessment. The psychiatrist wrote an order that indicated that the patient should be scheduled for a follow-up appointment for psychiatric medication management on or about January 7, 2021.</w:t>
      </w:r>
    </w:p>
    <w:p w14:paraId="5BE61CF5" w14:textId="5D22B056" w:rsidR="00F56034" w:rsidRDefault="00D9756C" w:rsidP="00D9756C">
      <w:r w:rsidRPr="007529C5">
        <w:t>This order was routed to the “</w:t>
      </w:r>
      <w:r w:rsidR="00B24A19" w:rsidRPr="007529C5">
        <w:t>u</w:t>
      </w:r>
      <w:r w:rsidRPr="007529C5">
        <w:t xml:space="preserve">nknown </w:t>
      </w:r>
      <w:r w:rsidR="00B24A19" w:rsidRPr="007529C5">
        <w:t>q</w:t>
      </w:r>
      <w:r w:rsidRPr="007529C5">
        <w:t>ueue</w:t>
      </w:r>
      <w:r w:rsidR="008E0AE3" w:rsidRPr="007529C5">
        <w:t>”</w:t>
      </w:r>
      <w:r w:rsidR="00F56034">
        <w:t xml:space="preserve"> </w:t>
      </w:r>
      <w:r w:rsidR="00102219">
        <w:t xml:space="preserve">and </w:t>
      </w:r>
      <w:r>
        <w:t>no appointment was scheduled</w:t>
      </w:r>
      <w:r w:rsidR="00F56034">
        <w:t>. T</w:t>
      </w:r>
      <w:r>
        <w:t xml:space="preserve">he patient was not seen </w:t>
      </w:r>
      <w:r w:rsidR="00027703">
        <w:t>for</w:t>
      </w:r>
      <w:r>
        <w:t xml:space="preserve"> follow</w:t>
      </w:r>
      <w:r w:rsidR="00027703">
        <w:t>-</w:t>
      </w:r>
      <w:r>
        <w:t xml:space="preserve">up </w:t>
      </w:r>
      <w:r w:rsidR="00027703">
        <w:t xml:space="preserve">care </w:t>
      </w:r>
      <w:r w:rsidR="00853562">
        <w:t>around</w:t>
      </w:r>
      <w:r>
        <w:t xml:space="preserve"> the first week of January as ordered by the psychiatrist.</w:t>
      </w:r>
      <w:r w:rsidR="00F56034">
        <w:t xml:space="preserve"> </w:t>
      </w:r>
    </w:p>
    <w:p w14:paraId="75D7520C" w14:textId="1E1A2EE3" w:rsidR="00D9756C" w:rsidRDefault="00D9756C" w:rsidP="00D9756C">
      <w:r>
        <w:t>On January 27, 2021</w:t>
      </w:r>
      <w:r w:rsidR="00EB3F94">
        <w:t>,</w:t>
      </w:r>
      <w:r>
        <w:t xml:space="preserve"> the patient called the veteran’s crisis line (VCL) from a local park reporting suicidal ideation with a plan to </w:t>
      </w:r>
      <w:r w:rsidR="00853562">
        <w:t xml:space="preserve">use a razor for </w:t>
      </w:r>
      <w:r w:rsidR="00102219">
        <w:t>self-</w:t>
      </w:r>
      <w:r>
        <w:t xml:space="preserve">harm. The patient allowed the VCL respondent to call emergency services and the patient was transported to a local non-VA </w:t>
      </w:r>
      <w:r w:rsidR="004249A4">
        <w:t xml:space="preserve">hospital </w:t>
      </w:r>
      <w:r>
        <w:t xml:space="preserve">and was subsequently admitted to the non-VA </w:t>
      </w:r>
      <w:r w:rsidR="005D1C1C">
        <w:t>hospital’s mental</w:t>
      </w:r>
      <w:r w:rsidR="00853562">
        <w:t>-</w:t>
      </w:r>
      <w:r w:rsidR="005D1C1C">
        <w:t xml:space="preserve">health </w:t>
      </w:r>
      <w:r>
        <w:t>inpatient unit.</w:t>
      </w:r>
    </w:p>
    <w:p w14:paraId="6D06F098" w14:textId="2CAEB992" w:rsidR="00D9756C" w:rsidRDefault="00D9756C" w:rsidP="00B96D35">
      <w:pPr>
        <w:pStyle w:val="Heading2NoTOC"/>
      </w:pPr>
      <w:r>
        <w:t>Moderate Harm</w:t>
      </w:r>
    </w:p>
    <w:p w14:paraId="78B64A37" w14:textId="7A35C7F7" w:rsidR="00BD786D" w:rsidRDefault="005D1C1C" w:rsidP="00D9756C">
      <w:r w:rsidRPr="00BD786D">
        <w:rPr>
          <w:rFonts w:cstheme="minorHAnsi"/>
        </w:rPr>
        <w:t xml:space="preserve">A veteran in their 60s with a history of </w:t>
      </w:r>
      <w:r w:rsidR="006D3E56">
        <w:rPr>
          <w:rFonts w:cstheme="minorHAnsi"/>
        </w:rPr>
        <w:t xml:space="preserve">morbid </w:t>
      </w:r>
      <w:r w:rsidRPr="00BD786D">
        <w:rPr>
          <w:rFonts w:cstheme="minorHAnsi"/>
        </w:rPr>
        <w:t xml:space="preserve">obesity, lower </w:t>
      </w:r>
      <w:r w:rsidR="00953F85">
        <w:rPr>
          <w:rFonts w:cstheme="minorHAnsi"/>
        </w:rPr>
        <w:t>leg</w:t>
      </w:r>
      <w:r w:rsidRPr="00BD786D">
        <w:rPr>
          <w:rFonts w:cstheme="minorHAnsi"/>
        </w:rPr>
        <w:t xml:space="preserve"> edema</w:t>
      </w:r>
      <w:r w:rsidR="00953F85">
        <w:rPr>
          <w:rFonts w:cstheme="minorHAnsi"/>
        </w:rPr>
        <w:t xml:space="preserve"> (swelling)</w:t>
      </w:r>
      <w:r w:rsidRPr="00BD786D">
        <w:rPr>
          <w:rFonts w:cstheme="minorHAnsi"/>
        </w:rPr>
        <w:t xml:space="preserve"> and chronic knee pain</w:t>
      </w:r>
      <w:r w:rsidRPr="005D1C1C" w:rsidDel="005D1C1C">
        <w:t xml:space="preserve"> </w:t>
      </w:r>
      <w:r w:rsidRPr="005D1C1C">
        <w:t xml:space="preserve">called </w:t>
      </w:r>
      <w:r w:rsidR="0073103A">
        <w:t>a</w:t>
      </w:r>
      <w:r w:rsidRPr="0073103A">
        <w:t xml:space="preserve"> facilit</w:t>
      </w:r>
      <w:r w:rsidR="0073103A">
        <w:t xml:space="preserve">y nurse in late September 2020 requesting a new pair of </w:t>
      </w:r>
      <w:r w:rsidR="009D402F">
        <w:t>“</w:t>
      </w:r>
      <w:r w:rsidR="0073103A">
        <w:t>compression socks</w:t>
      </w:r>
      <w:r w:rsidR="009D402F">
        <w:t>”</w:t>
      </w:r>
      <w:r w:rsidR="00953F85">
        <w:t xml:space="preserve"> for treatment of the </w:t>
      </w:r>
      <w:r w:rsidR="00BD786D">
        <w:t>lower leg swelling</w:t>
      </w:r>
      <w:r w:rsidR="0073103A">
        <w:t xml:space="preserve">. </w:t>
      </w:r>
      <w:r w:rsidR="00853562">
        <w:t>T</w:t>
      </w:r>
      <w:r w:rsidR="0073103A">
        <w:t xml:space="preserve">he patient was required to come to the facility to be measured for the compression socks, an order was entered for the patient to be scheduled for </w:t>
      </w:r>
      <w:r w:rsidR="00BD786D">
        <w:t>an appointment</w:t>
      </w:r>
      <w:r w:rsidR="00B24A19">
        <w:t>.</w:t>
      </w:r>
    </w:p>
    <w:p w14:paraId="08436AC7" w14:textId="2685A4A0" w:rsidR="00930635" w:rsidRDefault="00953F85" w:rsidP="00D9756C">
      <w:r w:rsidRPr="000873B3">
        <w:t>T</w:t>
      </w:r>
      <w:r w:rsidR="00B24A19" w:rsidRPr="000873B3">
        <w:t xml:space="preserve">he initial order was written in the prior </w:t>
      </w:r>
      <w:r w:rsidR="00853562" w:rsidRPr="000873B3">
        <w:t xml:space="preserve">legacy EHR </w:t>
      </w:r>
      <w:r w:rsidR="00B24A19" w:rsidRPr="000873B3">
        <w:t>system</w:t>
      </w:r>
      <w:r w:rsidR="000873B3" w:rsidRPr="000873B3">
        <w:t>.</w:t>
      </w:r>
      <w:r w:rsidR="00B24A19" w:rsidRPr="000873B3">
        <w:t xml:space="preserve"> </w:t>
      </w:r>
      <w:r w:rsidR="000873B3" w:rsidRPr="000873B3">
        <w:t>T</w:t>
      </w:r>
      <w:r w:rsidR="00B24A19" w:rsidRPr="000873B3">
        <w:t xml:space="preserve">he appointment had not been </w:t>
      </w:r>
      <w:r w:rsidRPr="000873B3">
        <w:t>scheduled</w:t>
      </w:r>
      <w:r w:rsidR="00B24A19" w:rsidRPr="000873B3">
        <w:t xml:space="preserve"> by the time the new </w:t>
      </w:r>
      <w:r w:rsidR="00853562" w:rsidRPr="000873B3">
        <w:t>EHR</w:t>
      </w:r>
      <w:r w:rsidR="00F77D30" w:rsidRPr="000873B3">
        <w:t xml:space="preserve"> </w:t>
      </w:r>
      <w:r w:rsidR="00B24A19" w:rsidRPr="000873B3">
        <w:t xml:space="preserve">was started, </w:t>
      </w:r>
      <w:r w:rsidR="000873B3" w:rsidRPr="000873B3">
        <w:t xml:space="preserve">so </w:t>
      </w:r>
      <w:r w:rsidR="00B24A19" w:rsidRPr="000873B3">
        <w:t>the order needed to be re</w:t>
      </w:r>
      <w:r w:rsidR="00B51789" w:rsidRPr="000873B3">
        <w:t>entered</w:t>
      </w:r>
      <w:r w:rsidR="00B24A19" w:rsidRPr="000873B3">
        <w:t xml:space="preserve"> into the new </w:t>
      </w:r>
      <w:r w:rsidR="00F77D30" w:rsidRPr="000873B3">
        <w:t>EHR</w:t>
      </w:r>
      <w:r w:rsidR="000873B3" w:rsidRPr="000873B3">
        <w:t>.</w:t>
      </w:r>
      <w:r w:rsidR="00B24A19" w:rsidRPr="000873B3">
        <w:t xml:space="preserve"> </w:t>
      </w:r>
      <w:r w:rsidR="000873B3" w:rsidRPr="000873B3">
        <w:t xml:space="preserve">The new order </w:t>
      </w:r>
      <w:r w:rsidR="00B24A19" w:rsidRPr="000873B3">
        <w:t xml:space="preserve">was </w:t>
      </w:r>
      <w:r w:rsidR="000873B3" w:rsidRPr="000873B3">
        <w:t>entered</w:t>
      </w:r>
      <w:r w:rsidR="00B24A19" w:rsidRPr="000873B3">
        <w:t xml:space="preserve"> on December 3, 2020</w:t>
      </w:r>
      <w:r w:rsidR="00FE2D4F" w:rsidRPr="000873B3">
        <w:t>,</w:t>
      </w:r>
      <w:r w:rsidRPr="000873B3">
        <w:t xml:space="preserve"> for an appointment to be </w:t>
      </w:r>
      <w:r w:rsidR="00FE2D4F" w:rsidRPr="000873B3">
        <w:t>scheduled on</w:t>
      </w:r>
      <w:r w:rsidRPr="000873B3">
        <w:t xml:space="preserve"> or about December 14, 2020</w:t>
      </w:r>
      <w:r w:rsidR="00B24A19" w:rsidRPr="000873B3">
        <w:t>.</w:t>
      </w:r>
    </w:p>
    <w:p w14:paraId="4D9D69DB" w14:textId="66F5AAB9" w:rsidR="00B24A19" w:rsidRDefault="00B24A19" w:rsidP="00D9756C">
      <w:r>
        <w:t xml:space="preserve">The order could not be acted upon because it was routed by the </w:t>
      </w:r>
      <w:r w:rsidR="00F77D30">
        <w:t>new EHR</w:t>
      </w:r>
      <w:r>
        <w:t xml:space="preserve"> to the “unknown queue</w:t>
      </w:r>
      <w:r w:rsidR="00BE6931">
        <w:t>,</w:t>
      </w:r>
      <w:r>
        <w:t xml:space="preserve">” no scheduling action </w:t>
      </w:r>
      <w:r w:rsidR="00953F85">
        <w:t>was</w:t>
      </w:r>
      <w:r>
        <w:t xml:space="preserve"> taken</w:t>
      </w:r>
      <w:r w:rsidR="00930635">
        <w:t>,</w:t>
      </w:r>
      <w:r w:rsidR="00953F85">
        <w:t xml:space="preserve"> and the patient did not get measured for </w:t>
      </w:r>
      <w:r w:rsidR="00CD4877">
        <w:t>n</w:t>
      </w:r>
      <w:r w:rsidR="00953F85">
        <w:t>or receive new compression hose</w:t>
      </w:r>
      <w:r>
        <w:t>.</w:t>
      </w:r>
    </w:p>
    <w:p w14:paraId="74E5CEA4" w14:textId="35EE5A32" w:rsidR="00B24A19" w:rsidRPr="00B24A19" w:rsidRDefault="006D3E56" w:rsidP="00D9756C">
      <w:r>
        <w:t xml:space="preserve">On </w:t>
      </w:r>
      <w:r w:rsidR="00205B9C">
        <w:t>May</w:t>
      </w:r>
      <w:r>
        <w:t xml:space="preserve"> 24, 2021</w:t>
      </w:r>
      <w:r w:rsidR="00404A10">
        <w:t>,</w:t>
      </w:r>
      <w:r>
        <w:t xml:space="preserve"> the patient presented to the facility urgent care clinic </w:t>
      </w:r>
      <w:r w:rsidR="00930635">
        <w:t>due to increased swelling in his</w:t>
      </w:r>
      <w:r w:rsidR="0084048B">
        <w:t xml:space="preserve"> right foot and leg</w:t>
      </w:r>
      <w:r w:rsidR="00930635">
        <w:t xml:space="preserve">. </w:t>
      </w:r>
      <w:r w:rsidR="0084048B">
        <w:t xml:space="preserve">Physical examination showed swelling in both lower legs </w:t>
      </w:r>
      <w:r w:rsidR="00333954">
        <w:t>with more on the right than the left</w:t>
      </w:r>
      <w:r w:rsidR="00BE6931">
        <w:t>.</w:t>
      </w:r>
      <w:r w:rsidR="00333954">
        <w:t xml:space="preserve"> </w:t>
      </w:r>
      <w:r w:rsidR="00BE6931">
        <w:t>T</w:t>
      </w:r>
      <w:r w:rsidR="00BD786D">
        <w:t xml:space="preserve">he patient </w:t>
      </w:r>
      <w:r w:rsidR="0084048B">
        <w:t xml:space="preserve">underwent an ultrasound examination </w:t>
      </w:r>
      <w:r w:rsidR="008325B0">
        <w:t xml:space="preserve">of the right leg </w:t>
      </w:r>
      <w:r w:rsidR="00333954">
        <w:t xml:space="preserve">to evaluate for the presence of </w:t>
      </w:r>
      <w:r w:rsidR="0084048B">
        <w:t xml:space="preserve">a clot in the large veins </w:t>
      </w:r>
      <w:r w:rsidR="008325B0">
        <w:t>of</w:t>
      </w:r>
      <w:r w:rsidR="00BD786D">
        <w:t xml:space="preserve"> the</w:t>
      </w:r>
      <w:r w:rsidR="0084048B">
        <w:t xml:space="preserve"> leg. </w:t>
      </w:r>
      <w:r w:rsidR="00333954">
        <w:t xml:space="preserve">The ultrasound did not reveal a </w:t>
      </w:r>
      <w:r w:rsidR="00333954">
        <w:lastRenderedPageBreak/>
        <w:t>clot</w:t>
      </w:r>
      <w:r w:rsidR="00E01AED">
        <w:t>.</w:t>
      </w:r>
      <w:r w:rsidR="00333954">
        <w:t xml:space="preserve"> </w:t>
      </w:r>
      <w:r w:rsidR="00E01AED">
        <w:t xml:space="preserve">The </w:t>
      </w:r>
      <w:r w:rsidR="0084048B">
        <w:t xml:space="preserve">patient was </w:t>
      </w:r>
      <w:r w:rsidR="00333954">
        <w:t xml:space="preserve">diagnosed as suffering from </w:t>
      </w:r>
      <w:r w:rsidR="00492114">
        <w:t>an exacerbation of the known</w:t>
      </w:r>
      <w:r w:rsidR="00333954">
        <w:t xml:space="preserve"> edema</w:t>
      </w:r>
      <w:r w:rsidR="00440B24">
        <w:t xml:space="preserve">. The patient </w:t>
      </w:r>
      <w:r w:rsidR="0084048B">
        <w:t xml:space="preserve">was </w:t>
      </w:r>
      <w:r w:rsidR="00333954">
        <w:t xml:space="preserve">discharged to home with a </w:t>
      </w:r>
      <w:r w:rsidR="00492114">
        <w:t>prescription for medications to decrease the foot and leg swelling and</w:t>
      </w:r>
      <w:r w:rsidR="00333954">
        <w:t xml:space="preserve"> a plan</w:t>
      </w:r>
      <w:r w:rsidR="0084048B">
        <w:t xml:space="preserve"> to follow up with his primary care provider.</w:t>
      </w:r>
    </w:p>
    <w:p w14:paraId="20B3128F" w14:textId="791941D1" w:rsidR="00D9756C" w:rsidRDefault="00D9756C" w:rsidP="00B96D35">
      <w:pPr>
        <w:pStyle w:val="Heading2NoTOC"/>
      </w:pPr>
      <w:r>
        <w:t>Minor Harm</w:t>
      </w:r>
    </w:p>
    <w:p w14:paraId="0998B0E0" w14:textId="7776EA0A" w:rsidR="00D9756C" w:rsidRDefault="0060073A" w:rsidP="007D2A21">
      <w:r>
        <w:t xml:space="preserve">A veteran in their 60s with hypertension and diabetes was seen by </w:t>
      </w:r>
      <w:r w:rsidR="00F77D30">
        <w:t xml:space="preserve">a </w:t>
      </w:r>
      <w:r>
        <w:t xml:space="preserve">primary care provider in </w:t>
      </w:r>
      <w:proofErr w:type="gramStart"/>
      <w:r>
        <w:t>March,</w:t>
      </w:r>
      <w:proofErr w:type="gramEnd"/>
      <w:r>
        <w:t xml:space="preserve"> 2021 for an annual medical assessment. At the conclusion of the </w:t>
      </w:r>
      <w:r w:rsidR="00CC2770">
        <w:t>assessment an</w:t>
      </w:r>
      <w:r>
        <w:t xml:space="preserve"> order was placed by the primary care provider for the patient to be scheduled for an appointment in the </w:t>
      </w:r>
      <w:r w:rsidR="008C749F">
        <w:t>p</w:t>
      </w:r>
      <w:r>
        <w:t>harmacy</w:t>
      </w:r>
      <w:r w:rsidR="005842C1">
        <w:t>’s</w:t>
      </w:r>
      <w:r>
        <w:t xml:space="preserve"> metabolic clinic for diabetes education and treatment </w:t>
      </w:r>
      <w:r w:rsidR="000873B3">
        <w:t xml:space="preserve">for </w:t>
      </w:r>
      <w:r>
        <w:t xml:space="preserve">the patient’s </w:t>
      </w:r>
      <w:r w:rsidR="00CC2770">
        <w:t>“uncontrolled diabetes</w:t>
      </w:r>
      <w:r w:rsidR="00B51789">
        <w:t>.”</w:t>
      </w:r>
    </w:p>
    <w:p w14:paraId="061D25C1" w14:textId="3CB9EDBD" w:rsidR="008C749F" w:rsidRDefault="0060073A" w:rsidP="007D2A21">
      <w:r>
        <w:t>The appointment was never scheduled because the order was routed to the unknown queue and scheduling staff were unaware of the order.</w:t>
      </w:r>
    </w:p>
    <w:p w14:paraId="06D0A0D8" w14:textId="2848BACF" w:rsidR="00CC2770" w:rsidRDefault="008C749F" w:rsidP="007D2A21">
      <w:r>
        <w:t>The primary care provider placed another order for the patient to be scheduled with the pharmacy metabolic clinic for diabetes education and treatment and the appointment took place in early May 2022.</w:t>
      </w:r>
      <w:r w:rsidR="00FF1475">
        <w:rPr>
          <w:rStyle w:val="FootnoteReference"/>
        </w:rPr>
        <w:footnoteReference w:id="40"/>
      </w:r>
    </w:p>
    <w:p w14:paraId="6C99210E" w14:textId="77777777" w:rsidR="0060073A" w:rsidRDefault="0060073A" w:rsidP="007D2A21"/>
    <w:p w14:paraId="153ABF28" w14:textId="77777777" w:rsidR="00D9756C" w:rsidRDefault="00D9756C">
      <w:pPr>
        <w:spacing w:after="200"/>
        <w:rPr>
          <w:rFonts w:ascii="Arial" w:hAnsi="Arial" w:cs="Arial"/>
          <w:b/>
          <w:color w:val="0D2645"/>
          <w:sz w:val="36"/>
          <w:szCs w:val="36"/>
        </w:rPr>
      </w:pPr>
      <w:r>
        <w:br w:type="page"/>
      </w:r>
    </w:p>
    <w:p w14:paraId="63E3EEBC" w14:textId="00A67C0D" w:rsidR="00F23927" w:rsidRDefault="00F23927" w:rsidP="00F23927">
      <w:pPr>
        <w:pStyle w:val="Heading1"/>
      </w:pPr>
      <w:bookmarkStart w:id="57" w:name="_Toc105068778"/>
      <w:r>
        <w:lastRenderedPageBreak/>
        <w:t xml:space="preserve">Appendix </w:t>
      </w:r>
      <w:r w:rsidR="004B3C52">
        <w:t>B</w:t>
      </w:r>
      <w:r>
        <w:t xml:space="preserve">: </w:t>
      </w:r>
      <w:r w:rsidR="006D397B">
        <w:t xml:space="preserve">Office of the </w:t>
      </w:r>
      <w:r w:rsidR="00471FDA">
        <w:t>Deputy Secretary</w:t>
      </w:r>
      <w:r>
        <w:t xml:space="preserve"> Memorandum</w:t>
      </w:r>
      <w:bookmarkEnd w:id="57"/>
    </w:p>
    <w:p w14:paraId="0993667F" w14:textId="77777777" w:rsidR="00446D82" w:rsidRDefault="00446D82" w:rsidP="00446D82">
      <w:pPr>
        <w:spacing w:before="240"/>
        <w:rPr>
          <w:rFonts w:ascii="Arial" w:hAnsi="Arial" w:cs="Arial"/>
        </w:rPr>
      </w:pPr>
      <w:r>
        <w:rPr>
          <w:rFonts w:ascii="Arial" w:hAnsi="Arial" w:cs="Arial"/>
          <w:b/>
        </w:rPr>
        <w:t>Department of Veterans Affairs Memorandum</w:t>
      </w:r>
    </w:p>
    <w:p w14:paraId="76CFCFAE" w14:textId="7A38875B" w:rsidR="00446D82" w:rsidRDefault="00446D82" w:rsidP="00446D82">
      <w:pPr>
        <w:pStyle w:val="ManagementCommentsText"/>
      </w:pPr>
      <w:r>
        <w:t>Date:</w:t>
      </w:r>
      <w:r>
        <w:tab/>
        <w:t>Date</w:t>
      </w:r>
    </w:p>
    <w:p w14:paraId="1D5F333C" w14:textId="2A29F29C" w:rsidR="00446D82" w:rsidRDefault="00446D82" w:rsidP="00446D82">
      <w:pPr>
        <w:pStyle w:val="ManagementCommentsText"/>
      </w:pPr>
      <w:r>
        <w:t>From:</w:t>
      </w:r>
      <w:r>
        <w:tab/>
        <w:t xml:space="preserve">Office of the </w:t>
      </w:r>
      <w:r w:rsidR="00BE6931">
        <w:t>Deputy Secretary</w:t>
      </w:r>
    </w:p>
    <w:p w14:paraId="4E7E9776" w14:textId="454E022C" w:rsidR="005E5762" w:rsidRPr="005B1971" w:rsidRDefault="00446D82" w:rsidP="005E5762">
      <w:pPr>
        <w:pStyle w:val="ManagementCommentsText"/>
      </w:pPr>
      <w:r>
        <w:t>Subj:</w:t>
      </w:r>
      <w:r>
        <w:tab/>
      </w:r>
      <w:r w:rsidR="00A75813">
        <w:t xml:space="preserve"> </w:t>
      </w:r>
      <w:r w:rsidR="00A54385" w:rsidRPr="00A54385">
        <w:t>The New Electronic Health Record’s Unknown Queue Caused Multiple Events of Patient Harm</w:t>
      </w:r>
    </w:p>
    <w:p w14:paraId="114E13F7" w14:textId="7D70AE9C" w:rsidR="00446D82" w:rsidRDefault="00446D82" w:rsidP="005E5762">
      <w:pPr>
        <w:pStyle w:val="ManagementCommentsText"/>
        <w:ind w:left="720" w:hanging="720"/>
      </w:pPr>
      <w:r>
        <w:t>To:</w:t>
      </w:r>
      <w:r>
        <w:tab/>
        <w:t>Assistant Inspector General for Healthcare Inspections (54)</w:t>
      </w:r>
    </w:p>
    <w:p w14:paraId="7B60A1A6" w14:textId="3464B975" w:rsidR="00446D82" w:rsidRDefault="00446D82" w:rsidP="00C70ED0">
      <w:pPr>
        <w:numPr>
          <w:ilvl w:val="0"/>
          <w:numId w:val="5"/>
        </w:numPr>
        <w:ind w:left="350"/>
        <w:rPr>
          <w:rFonts w:ascii="Arial" w:hAnsi="Arial" w:cs="Arial"/>
        </w:rPr>
      </w:pPr>
      <w:r>
        <w:rPr>
          <w:rFonts w:ascii="Arial" w:hAnsi="Arial" w:cs="Arial"/>
          <w:sz w:val="20"/>
          <w:szCs w:val="20"/>
        </w:rPr>
        <w:t>.</w:t>
      </w:r>
    </w:p>
    <w:p w14:paraId="452662FA" w14:textId="172B9639" w:rsidR="00446D82" w:rsidRDefault="00446D82" w:rsidP="00C70ED0">
      <w:pPr>
        <w:numPr>
          <w:ilvl w:val="0"/>
          <w:numId w:val="5"/>
        </w:numPr>
        <w:ind w:left="350"/>
        <w:rPr>
          <w:rFonts w:ascii="Arial" w:hAnsi="Arial" w:cs="Arial"/>
        </w:rPr>
      </w:pPr>
      <w:r>
        <w:rPr>
          <w:rFonts w:ascii="Arial" w:hAnsi="Arial" w:cs="Arial"/>
          <w:sz w:val="20"/>
          <w:szCs w:val="20"/>
        </w:rPr>
        <w:t>.</w:t>
      </w:r>
    </w:p>
    <w:p w14:paraId="340F23F7" w14:textId="77777777" w:rsidR="00446D82" w:rsidRDefault="00446D82" w:rsidP="00EE6B9F">
      <w:pPr>
        <w:spacing w:before="480"/>
        <w:rPr>
          <w:rFonts w:ascii="Arial" w:hAnsi="Arial" w:cs="Arial"/>
          <w:sz w:val="20"/>
          <w:szCs w:val="20"/>
        </w:rPr>
      </w:pPr>
      <w:r>
        <w:rPr>
          <w:rFonts w:ascii="Arial" w:hAnsi="Arial" w:cs="Arial"/>
          <w:i/>
          <w:iCs/>
          <w:sz w:val="20"/>
          <w:szCs w:val="20"/>
        </w:rPr>
        <w:t>(Original signed by:)</w:t>
      </w:r>
    </w:p>
    <w:p w14:paraId="09691D83" w14:textId="6109C0C0" w:rsidR="00446D82" w:rsidRDefault="00140C28" w:rsidP="00446D82">
      <w:pPr>
        <w:spacing w:after="240"/>
        <w:rPr>
          <w:rFonts w:ascii="Arial" w:hAnsi="Arial" w:cs="Arial"/>
          <w:sz w:val="20"/>
          <w:szCs w:val="20"/>
        </w:rPr>
      </w:pPr>
      <w:r>
        <w:rPr>
          <w:rFonts w:ascii="Arial" w:hAnsi="Arial" w:cs="Arial"/>
          <w:sz w:val="20"/>
          <w:szCs w:val="20"/>
        </w:rPr>
        <w:t>Signature/title</w:t>
      </w:r>
    </w:p>
    <w:p w14:paraId="209DE64F" w14:textId="77777777" w:rsidR="00446D82" w:rsidRDefault="00446D82" w:rsidP="00446D82">
      <w:pPr>
        <w:spacing w:after="200"/>
        <w:rPr>
          <w:rFonts w:ascii="Arial" w:hAnsi="Arial" w:cs="Arial"/>
          <w:b/>
          <w:color w:val="003F72"/>
          <w:sz w:val="36"/>
          <w:szCs w:val="36"/>
        </w:rPr>
      </w:pPr>
      <w:r>
        <w:rPr>
          <w:rFonts w:ascii="Arial" w:hAnsi="Arial" w:cs="Arial"/>
          <w:b/>
          <w:color w:val="003F72"/>
          <w:sz w:val="36"/>
          <w:szCs w:val="36"/>
        </w:rPr>
        <w:br w:type="page"/>
      </w:r>
    </w:p>
    <w:p w14:paraId="6499359F" w14:textId="264D25F0" w:rsidR="00446D82" w:rsidRDefault="006D397B" w:rsidP="00143518">
      <w:pPr>
        <w:pStyle w:val="Heading1NoTOC"/>
      </w:pPr>
      <w:bookmarkStart w:id="58" w:name="_Toc35285813"/>
      <w:r>
        <w:lastRenderedPageBreak/>
        <w:t xml:space="preserve">Office of the </w:t>
      </w:r>
      <w:r w:rsidR="00BE6931">
        <w:t>Deputy Secretary</w:t>
      </w:r>
      <w:r w:rsidR="00446D82">
        <w:t xml:space="preserve"> Response</w:t>
      </w:r>
      <w:bookmarkEnd w:id="58"/>
    </w:p>
    <w:p w14:paraId="64AAF531" w14:textId="77777777" w:rsidR="00446D82" w:rsidRDefault="00446D82" w:rsidP="00B96D35">
      <w:pPr>
        <w:pStyle w:val="Heading2NoTOC"/>
        <w:rPr>
          <w:noProof/>
        </w:rPr>
      </w:pPr>
      <w:r>
        <w:rPr>
          <w:noProof/>
        </w:rPr>
        <w:t>Recommendation 1</w:t>
      </w:r>
    </w:p>
    <w:p w14:paraId="55D41A31" w14:textId="77777777" w:rsidR="004B3C52" w:rsidRDefault="004B3C52" w:rsidP="004B3C52">
      <w:r w:rsidRPr="002E0280">
        <w:t xml:space="preserve">The Deputy Secretary reviews the process that led to Cerner’s failure to inform VA of the </w:t>
      </w:r>
      <w:r>
        <w:t xml:space="preserve">unknown queue and </w:t>
      </w:r>
      <w:proofErr w:type="gramStart"/>
      <w:r>
        <w:t>takes action</w:t>
      </w:r>
      <w:proofErr w:type="gramEnd"/>
      <w:r>
        <w:t xml:space="preserve"> as indicated.</w:t>
      </w:r>
    </w:p>
    <w:p w14:paraId="014BFC2C" w14:textId="73A647F1" w:rsidR="00446D82" w:rsidRDefault="00446D82" w:rsidP="00446D82">
      <w:bookmarkStart w:id="59" w:name="_Hlk104365482"/>
      <w:r>
        <w:t>Concur.</w:t>
      </w:r>
    </w:p>
    <w:p w14:paraId="5B15C673" w14:textId="69C8531B" w:rsidR="00446D82" w:rsidRDefault="00446D82" w:rsidP="00446D82">
      <w:pPr>
        <w:rPr>
          <w:color w:val="auto"/>
        </w:rPr>
      </w:pPr>
      <w:r>
        <w:rPr>
          <w:color w:val="auto"/>
        </w:rPr>
        <w:t>Target date for completion:</w:t>
      </w:r>
    </w:p>
    <w:bookmarkEnd w:id="59"/>
    <w:p w14:paraId="6D6B18E5" w14:textId="78B524CD" w:rsidR="00446D82" w:rsidRDefault="00BE6931" w:rsidP="00634925">
      <w:pPr>
        <w:pStyle w:val="Heading3"/>
      </w:pPr>
      <w:r>
        <w:t>Deputy Secretary</w:t>
      </w:r>
      <w:r w:rsidR="001847A9">
        <w:t xml:space="preserve"> </w:t>
      </w:r>
      <w:r w:rsidR="00446D82">
        <w:t>Comments</w:t>
      </w:r>
    </w:p>
    <w:p w14:paraId="7EB0BE77" w14:textId="3DAF9D74" w:rsidR="004B3C52" w:rsidRDefault="004B3C52" w:rsidP="004B3C52">
      <w:pPr>
        <w:pStyle w:val="Heading2NoTOC"/>
        <w:rPr>
          <w:noProof/>
        </w:rPr>
      </w:pPr>
      <w:r>
        <w:rPr>
          <w:noProof/>
        </w:rPr>
        <w:t>Recommendation 2</w:t>
      </w:r>
    </w:p>
    <w:p w14:paraId="70296265" w14:textId="4445A6E4" w:rsidR="004B3C52" w:rsidRDefault="004B3C52" w:rsidP="004B3C52">
      <w:r>
        <w:t xml:space="preserve">The Deputy Secretary evaluates the unknown queue technology and mitigation process and </w:t>
      </w:r>
      <w:proofErr w:type="gramStart"/>
      <w:r>
        <w:t>takes action</w:t>
      </w:r>
      <w:proofErr w:type="gramEnd"/>
      <w:r>
        <w:t xml:space="preserve"> as indicated.</w:t>
      </w:r>
    </w:p>
    <w:p w14:paraId="1638D232" w14:textId="77777777" w:rsidR="004B3C52" w:rsidRDefault="004B3C52" w:rsidP="004B3C52">
      <w:r>
        <w:t>Concur.</w:t>
      </w:r>
    </w:p>
    <w:p w14:paraId="1CE491D2" w14:textId="77777777" w:rsidR="004B3C52" w:rsidRDefault="004B3C52" w:rsidP="004B3C52">
      <w:pPr>
        <w:rPr>
          <w:color w:val="auto"/>
        </w:rPr>
      </w:pPr>
      <w:r>
        <w:rPr>
          <w:color w:val="auto"/>
        </w:rPr>
        <w:t>Target date for completion:</w:t>
      </w:r>
    </w:p>
    <w:p w14:paraId="2D59CACE" w14:textId="77777777" w:rsidR="00BE6931" w:rsidRDefault="00BE6931" w:rsidP="00BE6931">
      <w:pPr>
        <w:pStyle w:val="Heading3"/>
      </w:pPr>
      <w:r>
        <w:t>Deputy Secretary Comments</w:t>
      </w:r>
    </w:p>
    <w:p w14:paraId="0E60A9AB" w14:textId="77777777" w:rsidR="00BE6931" w:rsidRDefault="00BE6931" w:rsidP="004B3C52">
      <w:pPr>
        <w:rPr>
          <w:color w:val="auto"/>
        </w:rPr>
      </w:pPr>
    </w:p>
    <w:p w14:paraId="4BD562EA" w14:textId="19EFB4C0" w:rsidR="003A6B24" w:rsidRDefault="003A6B24">
      <w:pPr>
        <w:spacing w:after="200"/>
      </w:pPr>
      <w:r>
        <w:br w:type="page"/>
      </w:r>
    </w:p>
    <w:p w14:paraId="1839E9BC" w14:textId="19A22C16" w:rsidR="00F63F78" w:rsidRDefault="0091212C" w:rsidP="006005DB">
      <w:pPr>
        <w:pStyle w:val="Heading1"/>
      </w:pPr>
      <w:bookmarkStart w:id="60" w:name="_Toc395164423"/>
      <w:bookmarkStart w:id="61" w:name="_Toc105068779"/>
      <w:bookmarkEnd w:id="55"/>
      <w:bookmarkEnd w:id="56"/>
      <w:r>
        <w:lastRenderedPageBreak/>
        <w:t xml:space="preserve">OIG Contact and </w:t>
      </w:r>
      <w:r w:rsidR="00F63F78">
        <w:t>S</w:t>
      </w:r>
      <w:r w:rsidR="00F63F78" w:rsidRPr="00317799">
        <w:t>taff Acknowledgments</w:t>
      </w:r>
      <w:bookmarkEnd w:id="60"/>
      <w:bookmarkEnd w:id="61"/>
    </w:p>
    <w:tbl>
      <w:tblPr>
        <w:tblW w:w="0" w:type="auto"/>
        <w:tblInd w:w="108" w:type="dxa"/>
        <w:tblLook w:val="0000" w:firstRow="0" w:lastRow="0" w:firstColumn="0" w:lastColumn="0" w:noHBand="0" w:noVBand="0"/>
      </w:tblPr>
      <w:tblGrid>
        <w:gridCol w:w="2505"/>
        <w:gridCol w:w="6747"/>
      </w:tblGrid>
      <w:tr w:rsidR="00F63F78" w:rsidRPr="00D75EE0" w14:paraId="148A2A12" w14:textId="77777777" w:rsidTr="00F63F78">
        <w:trPr>
          <w:trHeight w:val="476"/>
        </w:trPr>
        <w:tc>
          <w:tcPr>
            <w:tcW w:w="2520" w:type="dxa"/>
            <w:tcBorders>
              <w:top w:val="single" w:sz="18" w:space="0" w:color="auto"/>
              <w:bottom w:val="single" w:sz="18" w:space="0" w:color="auto"/>
            </w:tcBorders>
          </w:tcPr>
          <w:p w14:paraId="00C87E1C" w14:textId="77777777" w:rsidR="00F63F78" w:rsidRPr="008B5CC7" w:rsidRDefault="00F63F78" w:rsidP="0094743D">
            <w:pPr>
              <w:pStyle w:val="OIGContact"/>
              <w:rPr>
                <w:b/>
              </w:rPr>
            </w:pPr>
            <w:r w:rsidRPr="008B5CC7">
              <w:rPr>
                <w:b/>
              </w:rPr>
              <w:t>Contact</w:t>
            </w:r>
          </w:p>
        </w:tc>
        <w:tc>
          <w:tcPr>
            <w:tcW w:w="6840" w:type="dxa"/>
            <w:tcBorders>
              <w:top w:val="single" w:sz="18" w:space="0" w:color="auto"/>
              <w:bottom w:val="single" w:sz="18" w:space="0" w:color="auto"/>
            </w:tcBorders>
          </w:tcPr>
          <w:p w14:paraId="269A9D1D" w14:textId="77777777" w:rsidR="00F63F78" w:rsidRPr="0094743D" w:rsidRDefault="00F63F78" w:rsidP="0094743D">
            <w:pPr>
              <w:pStyle w:val="OIGContact"/>
            </w:pPr>
            <w:r w:rsidRPr="0094743D">
              <w:t>For more information about this report, please contact the Office of Inspector General at (202) 461</w:t>
            </w:r>
            <w:r w:rsidR="00FD0B0A" w:rsidRPr="0094743D">
              <w:t>-</w:t>
            </w:r>
            <w:r w:rsidRPr="0094743D">
              <w:t>4720.</w:t>
            </w:r>
          </w:p>
        </w:tc>
      </w:tr>
      <w:tr w:rsidR="00F63F78" w:rsidRPr="00D75EE0" w14:paraId="43DFC819" w14:textId="77777777" w:rsidTr="00F63F78">
        <w:trPr>
          <w:trHeight w:val="350"/>
        </w:trPr>
        <w:tc>
          <w:tcPr>
            <w:tcW w:w="2520" w:type="dxa"/>
            <w:tcBorders>
              <w:top w:val="single" w:sz="18" w:space="0" w:color="auto"/>
              <w:bottom w:val="single" w:sz="18" w:space="0" w:color="auto"/>
            </w:tcBorders>
          </w:tcPr>
          <w:p w14:paraId="137CACED" w14:textId="77777777" w:rsidR="00F63F78" w:rsidRPr="008B5CC7" w:rsidRDefault="00F63F78" w:rsidP="0094743D">
            <w:pPr>
              <w:pStyle w:val="OIGContact"/>
              <w:rPr>
                <w:b/>
              </w:rPr>
            </w:pPr>
            <w:r w:rsidRPr="008B5CC7">
              <w:rPr>
                <w:b/>
              </w:rPr>
              <w:t>Inspection Team</w:t>
            </w:r>
          </w:p>
        </w:tc>
        <w:tc>
          <w:tcPr>
            <w:tcW w:w="6840" w:type="dxa"/>
            <w:tcBorders>
              <w:top w:val="single" w:sz="18" w:space="0" w:color="auto"/>
              <w:bottom w:val="single" w:sz="18" w:space="0" w:color="auto"/>
            </w:tcBorders>
          </w:tcPr>
          <w:p w14:paraId="3102BAA8" w14:textId="44D219BA" w:rsidR="00F63F78" w:rsidRDefault="00E83A08" w:rsidP="0094743D">
            <w:pPr>
              <w:pStyle w:val="OIGContact"/>
            </w:pPr>
            <w:r>
              <w:t>Joseph Etherage</w:t>
            </w:r>
            <w:r w:rsidR="00A75813">
              <w:t>,</w:t>
            </w:r>
            <w:r w:rsidR="00A75813" w:rsidRPr="00F43167">
              <w:t xml:space="preserve"> PsyD, ABPP</w:t>
            </w:r>
            <w:r w:rsidR="00A75813">
              <w:t xml:space="preserve"> </w:t>
            </w:r>
          </w:p>
          <w:p w14:paraId="4B31BF80" w14:textId="63DA2E05" w:rsidR="00A75813" w:rsidRDefault="00A75813" w:rsidP="0094743D">
            <w:pPr>
              <w:pStyle w:val="OIGContact"/>
            </w:pPr>
            <w:r w:rsidRPr="00A75813">
              <w:t>Ariel Drobnes, LCSW, MBE</w:t>
            </w:r>
          </w:p>
          <w:p w14:paraId="44245DF8" w14:textId="59069E55" w:rsidR="00184FE3" w:rsidRDefault="00184FE3" w:rsidP="0094743D">
            <w:pPr>
              <w:pStyle w:val="OIGContact"/>
            </w:pPr>
            <w:r>
              <w:t>Carol Lukasewicz, BSN,RN</w:t>
            </w:r>
          </w:p>
          <w:p w14:paraId="7E2CB693" w14:textId="73409725" w:rsidR="00A75813" w:rsidRDefault="00A75813" w:rsidP="0094743D">
            <w:pPr>
              <w:pStyle w:val="OIGContact"/>
            </w:pPr>
            <w:r>
              <w:t>Sarah Reading, MD</w:t>
            </w:r>
          </w:p>
          <w:p w14:paraId="1C42A5CF" w14:textId="572C55F4" w:rsidR="00F63F78" w:rsidRPr="0094743D" w:rsidRDefault="00A75813" w:rsidP="00A75813">
            <w:pPr>
              <w:pStyle w:val="OIGContact"/>
            </w:pPr>
            <w:r>
              <w:t>David Vibe, MBA</w:t>
            </w:r>
          </w:p>
        </w:tc>
      </w:tr>
      <w:tr w:rsidR="00F63F78" w:rsidRPr="00D75EE0" w14:paraId="30BE270D" w14:textId="77777777" w:rsidTr="00F63F78">
        <w:trPr>
          <w:trHeight w:val="350"/>
        </w:trPr>
        <w:tc>
          <w:tcPr>
            <w:tcW w:w="2520" w:type="dxa"/>
            <w:tcBorders>
              <w:top w:val="single" w:sz="18" w:space="0" w:color="auto"/>
            </w:tcBorders>
          </w:tcPr>
          <w:p w14:paraId="7B0C2F03" w14:textId="77777777" w:rsidR="00F63F78" w:rsidRPr="008B5CC7" w:rsidRDefault="00F63F78" w:rsidP="0094743D">
            <w:pPr>
              <w:pStyle w:val="OIGContact"/>
              <w:rPr>
                <w:b/>
              </w:rPr>
            </w:pPr>
            <w:r w:rsidRPr="008B5CC7">
              <w:rPr>
                <w:b/>
              </w:rPr>
              <w:t>Other Contributors</w:t>
            </w:r>
          </w:p>
        </w:tc>
        <w:tc>
          <w:tcPr>
            <w:tcW w:w="6840" w:type="dxa"/>
            <w:tcBorders>
              <w:top w:val="single" w:sz="18" w:space="0" w:color="auto"/>
            </w:tcBorders>
          </w:tcPr>
          <w:p w14:paraId="46BA1E2B" w14:textId="3524226D" w:rsidR="00184FE3" w:rsidRDefault="00184FE3" w:rsidP="00E83A08">
            <w:pPr>
              <w:pStyle w:val="OIGContact"/>
            </w:pPr>
            <w:r w:rsidRPr="00A75813">
              <w:t>Nathan McClafferty, MS</w:t>
            </w:r>
          </w:p>
          <w:p w14:paraId="1CCE396A" w14:textId="3433FB60" w:rsidR="00590772" w:rsidRDefault="00590772" w:rsidP="00E83A08">
            <w:pPr>
              <w:pStyle w:val="OIGContact"/>
            </w:pPr>
            <w:r>
              <w:t>Robyn Stober,</w:t>
            </w:r>
            <w:r w:rsidR="00863A26">
              <w:t xml:space="preserve"> JD, MBA</w:t>
            </w:r>
          </w:p>
          <w:p w14:paraId="29C22806" w14:textId="76A88B0B" w:rsidR="00E83A08" w:rsidRDefault="00E83A08" w:rsidP="00E83A08">
            <w:pPr>
              <w:pStyle w:val="OIGContact"/>
            </w:pPr>
            <w:r>
              <w:t>April Terenzi</w:t>
            </w:r>
            <w:r w:rsidR="00A75813">
              <w:t>, BA, BS</w:t>
            </w:r>
          </w:p>
          <w:p w14:paraId="22CE108B" w14:textId="074C5A72" w:rsidR="00E83A08" w:rsidRDefault="00E83A08" w:rsidP="00E83A08">
            <w:pPr>
              <w:pStyle w:val="OIGContact"/>
            </w:pPr>
            <w:r>
              <w:t>Andrew Waghorn, JD</w:t>
            </w:r>
          </w:p>
          <w:p w14:paraId="173672F3" w14:textId="0469E3AB" w:rsidR="00184FE3" w:rsidRDefault="00184FE3" w:rsidP="00E83A08">
            <w:pPr>
              <w:pStyle w:val="OIGContact"/>
            </w:pPr>
            <w:r w:rsidRPr="00184FE3">
              <w:t>John Paul Wallis, JD</w:t>
            </w:r>
          </w:p>
          <w:p w14:paraId="0DA291C0" w14:textId="62319280" w:rsidR="00E83A08" w:rsidRPr="0094743D" w:rsidRDefault="00E83A08" w:rsidP="00E83A08">
            <w:pPr>
              <w:pStyle w:val="OIGContact"/>
            </w:pPr>
          </w:p>
        </w:tc>
      </w:tr>
    </w:tbl>
    <w:p w14:paraId="09ECEF53" w14:textId="6DE302F9" w:rsidR="004E56E6" w:rsidRDefault="004E56E6" w:rsidP="00F63F78">
      <w:r>
        <w:br w:type="page"/>
      </w:r>
    </w:p>
    <w:p w14:paraId="61A5EF35" w14:textId="77777777" w:rsidR="003E2824" w:rsidRPr="003E2824" w:rsidRDefault="003E2824" w:rsidP="006005DB">
      <w:pPr>
        <w:pStyle w:val="Heading1"/>
      </w:pPr>
      <w:bookmarkStart w:id="62" w:name="_Toc395164424"/>
      <w:bookmarkStart w:id="63" w:name="_Toc105068780"/>
      <w:r w:rsidRPr="003E2824">
        <w:lastRenderedPageBreak/>
        <w:t>Report Distribution</w:t>
      </w:r>
      <w:bookmarkEnd w:id="62"/>
      <w:bookmarkEnd w:id="63"/>
    </w:p>
    <w:p w14:paraId="7CEC095B" w14:textId="77777777" w:rsidR="00FB1B55" w:rsidRPr="000B0609" w:rsidRDefault="00FB1B55" w:rsidP="00B96D35">
      <w:pPr>
        <w:pStyle w:val="Heading2NoTOC"/>
      </w:pPr>
      <w:r w:rsidRPr="000B0609">
        <w:t>VA Distribution</w:t>
      </w:r>
    </w:p>
    <w:p w14:paraId="062FF35B" w14:textId="77777777" w:rsidR="00FB1B55" w:rsidRPr="00B27BBB" w:rsidRDefault="00FB1B55" w:rsidP="00FB1B55">
      <w:pPr>
        <w:pStyle w:val="DistributionLists"/>
      </w:pPr>
      <w:r w:rsidRPr="00B27BBB">
        <w:t>Office of the Secretary</w:t>
      </w:r>
    </w:p>
    <w:p w14:paraId="789790F1" w14:textId="77777777" w:rsidR="00FB1B55" w:rsidRPr="00B27BBB" w:rsidRDefault="00FB1B55" w:rsidP="00FB1B55">
      <w:pPr>
        <w:pStyle w:val="DistributionLists"/>
      </w:pPr>
      <w:r w:rsidRPr="00B27BBB">
        <w:t>Veterans Health Administration</w:t>
      </w:r>
    </w:p>
    <w:p w14:paraId="69A0782A" w14:textId="77777777" w:rsidR="00FB1B55" w:rsidRPr="00B27BBB" w:rsidRDefault="00FB1B55" w:rsidP="00FB1B55">
      <w:pPr>
        <w:pStyle w:val="DistributionLists"/>
      </w:pPr>
      <w:r w:rsidRPr="00B27BBB">
        <w:t>Assistant Secretaries</w:t>
      </w:r>
    </w:p>
    <w:p w14:paraId="4C2EE4F5" w14:textId="77777777" w:rsidR="00FB1B55" w:rsidRPr="00B27BBB" w:rsidRDefault="00FB1B55" w:rsidP="00FB1B55">
      <w:pPr>
        <w:pStyle w:val="DistributionLists"/>
      </w:pPr>
      <w:r w:rsidRPr="00B27BBB">
        <w:t>General Counsel</w:t>
      </w:r>
    </w:p>
    <w:p w14:paraId="390420F6" w14:textId="77777777" w:rsidR="00FB1B55" w:rsidRPr="000B0609" w:rsidRDefault="00FB1B55" w:rsidP="00B96D35">
      <w:pPr>
        <w:pStyle w:val="Heading2NoTOC"/>
      </w:pPr>
      <w:r w:rsidRPr="000B0609">
        <w:t>Non-VA Distribution</w:t>
      </w:r>
    </w:p>
    <w:p w14:paraId="6E714F69" w14:textId="77777777" w:rsidR="00FB1B55" w:rsidRPr="0094743D" w:rsidRDefault="00FB1B55" w:rsidP="00FB1B55">
      <w:pPr>
        <w:pStyle w:val="DistributionLists"/>
      </w:pPr>
      <w:r w:rsidRPr="0094743D">
        <w:t>House Committee on Veterans’ Affairs</w:t>
      </w:r>
    </w:p>
    <w:p w14:paraId="0C006B61" w14:textId="77777777" w:rsidR="00FB1B55" w:rsidRPr="0094743D" w:rsidRDefault="00FB1B55" w:rsidP="00FB1B55">
      <w:pPr>
        <w:pStyle w:val="DistributionLists"/>
      </w:pPr>
      <w:r w:rsidRPr="0094743D">
        <w:t>House Appropriations Subcommittee on Military Construction, Veterans Affairs, and Related Agencies</w:t>
      </w:r>
    </w:p>
    <w:p w14:paraId="07242203" w14:textId="77777777" w:rsidR="00FB1B55" w:rsidRPr="0094743D" w:rsidRDefault="00FB1B55" w:rsidP="00FB1B55">
      <w:pPr>
        <w:pStyle w:val="DistributionLists"/>
      </w:pPr>
      <w:r w:rsidRPr="0094743D">
        <w:t>Ho</w:t>
      </w:r>
      <w:r>
        <w:t>use Committee on Oversight and</w:t>
      </w:r>
      <w:r w:rsidRPr="0094743D">
        <w:t xml:space="preserve"> Reform</w:t>
      </w:r>
    </w:p>
    <w:p w14:paraId="1039824B" w14:textId="77777777" w:rsidR="00FB1B55" w:rsidRPr="0094743D" w:rsidRDefault="00FB1B55" w:rsidP="00FB1B55">
      <w:pPr>
        <w:pStyle w:val="DistributionLists"/>
      </w:pPr>
      <w:r w:rsidRPr="0094743D">
        <w:t>Senate Committee on Veterans’ Affairs</w:t>
      </w:r>
    </w:p>
    <w:p w14:paraId="09482960" w14:textId="77777777" w:rsidR="00FB1B55" w:rsidRPr="0094743D" w:rsidRDefault="00FB1B55" w:rsidP="00FB1B55">
      <w:pPr>
        <w:pStyle w:val="DistributionLists"/>
      </w:pPr>
      <w:r w:rsidRPr="0094743D">
        <w:t>Senate Appropriations Subcommittee on Military Construction, Veterans Affairs, and</w:t>
      </w:r>
    </w:p>
    <w:p w14:paraId="30680F35" w14:textId="77777777" w:rsidR="00FB1B55" w:rsidRPr="0094743D" w:rsidRDefault="00FB1B55" w:rsidP="00FB1B55">
      <w:pPr>
        <w:pStyle w:val="DistributionLists"/>
        <w:ind w:firstLine="0"/>
      </w:pPr>
      <w:r w:rsidRPr="0094743D">
        <w:t>Related Agencies</w:t>
      </w:r>
    </w:p>
    <w:p w14:paraId="231C3B19" w14:textId="77777777" w:rsidR="00FB1B55" w:rsidRPr="0094743D" w:rsidRDefault="00FB1B55" w:rsidP="00FB1B55">
      <w:pPr>
        <w:pStyle w:val="DistributionLists"/>
      </w:pPr>
      <w:r w:rsidRPr="0094743D">
        <w:t>Senate Committee on Homeland Security and Governmental Affairs</w:t>
      </w:r>
    </w:p>
    <w:p w14:paraId="0D13F591" w14:textId="77777777" w:rsidR="00FB1B55" w:rsidRPr="0094743D" w:rsidRDefault="00FB1B55" w:rsidP="00FB1B55">
      <w:pPr>
        <w:pStyle w:val="DistributionLists"/>
      </w:pPr>
      <w:r w:rsidRPr="0094743D">
        <w:t>National Veterans Service Organizations</w:t>
      </w:r>
    </w:p>
    <w:p w14:paraId="51C07A17" w14:textId="77777777" w:rsidR="00FB1B55" w:rsidRPr="0094743D" w:rsidRDefault="00FB1B55" w:rsidP="00FB1B55">
      <w:pPr>
        <w:pStyle w:val="DistributionLists"/>
      </w:pPr>
      <w:r w:rsidRPr="0094743D">
        <w:t>Government Accountability Office</w:t>
      </w:r>
    </w:p>
    <w:p w14:paraId="6018A9F5" w14:textId="77777777" w:rsidR="00FB1B55" w:rsidRPr="0094743D" w:rsidRDefault="00FB1B55" w:rsidP="00FB1B55">
      <w:pPr>
        <w:pStyle w:val="DistributionLists"/>
      </w:pPr>
      <w:r w:rsidRPr="0094743D">
        <w:t>Office of Management and Budget</w:t>
      </w:r>
    </w:p>
    <w:p w14:paraId="2D3D0189" w14:textId="77777777" w:rsidR="00FB1B55" w:rsidRDefault="00FB1B55" w:rsidP="00FB1B55">
      <w:pPr>
        <w:pStyle w:val="DistributionLists"/>
        <w:rPr>
          <w:rFonts w:eastAsia="Cambria" w:cs="Times New Roman"/>
        </w:rPr>
      </w:pPr>
      <w:r w:rsidRPr="0018553B">
        <w:rPr>
          <w:rFonts w:eastAsia="Cambria" w:cs="Times New Roman"/>
        </w:rPr>
        <w:t>U.S. Senate</w:t>
      </w:r>
    </w:p>
    <w:p w14:paraId="18709CF8" w14:textId="77777777" w:rsidR="00FB1B55" w:rsidRPr="009704BD" w:rsidRDefault="00FB1B55" w:rsidP="00FB1B55">
      <w:pPr>
        <w:pStyle w:val="DistributionLists"/>
        <w:ind w:firstLine="0"/>
      </w:pPr>
      <w:r w:rsidRPr="009704BD">
        <w:t>Maryland: Benjamin L. Cardin, Chris Van Hollen</w:t>
      </w:r>
    </w:p>
    <w:p w14:paraId="3342926A" w14:textId="77777777" w:rsidR="00FB1B55" w:rsidRDefault="00FB1B55" w:rsidP="00FB1B55">
      <w:pPr>
        <w:pStyle w:val="DistributionLists"/>
        <w:ind w:firstLine="0"/>
      </w:pPr>
      <w:r w:rsidRPr="009704BD">
        <w:t>Virginia: Tim Kaine, Mark R. Warner</w:t>
      </w:r>
    </w:p>
    <w:p w14:paraId="1BF7A874" w14:textId="77777777" w:rsidR="00FB1B55" w:rsidRPr="00BA07D0" w:rsidRDefault="00FB1B55" w:rsidP="00FB1B55">
      <w:pPr>
        <w:pStyle w:val="DistributionLists"/>
        <w:spacing w:after="120"/>
        <w:ind w:left="540" w:firstLine="0"/>
      </w:pPr>
      <w:r w:rsidRPr="00BA07D0">
        <w:t xml:space="preserve">Enter the relevant </w:t>
      </w:r>
      <w:r>
        <w:t>Senators</w:t>
      </w:r>
      <w:r w:rsidRPr="00BA07D0">
        <w:t xml:space="preserve"> by state then in alphabetical order with name exactly as given on</w:t>
      </w:r>
      <w:r>
        <w:t xml:space="preserve"> </w:t>
      </w:r>
      <w:hyperlink r:id="rId34" w:history="1">
        <w:r w:rsidRPr="004C4151">
          <w:rPr>
            <w:rStyle w:val="Hyperlink"/>
          </w:rPr>
          <w:t>http://www.senate.gov/.</w:t>
        </w:r>
      </w:hyperlink>
    </w:p>
    <w:p w14:paraId="0706299C" w14:textId="77777777" w:rsidR="00FB1B55" w:rsidRPr="009704BD" w:rsidRDefault="00FB1B55" w:rsidP="00FB1B55">
      <w:pPr>
        <w:pStyle w:val="DistributionLists"/>
      </w:pPr>
      <w:r w:rsidRPr="009704BD">
        <w:t>U.S. House of Representatives</w:t>
      </w:r>
    </w:p>
    <w:p w14:paraId="1276F362" w14:textId="77777777" w:rsidR="00FB1B55" w:rsidRPr="009704BD" w:rsidRDefault="00FB1B55" w:rsidP="00FB1B55">
      <w:pPr>
        <w:pStyle w:val="DistributionLists"/>
        <w:ind w:firstLine="0"/>
      </w:pPr>
      <w:r w:rsidRPr="009704BD">
        <w:t>Maryland: Anthony Brown, Andy Harris, Steny Hoyer, Kweisi Mfume</w:t>
      </w:r>
    </w:p>
    <w:p w14:paraId="7863A26E" w14:textId="77777777" w:rsidR="00FB1B55" w:rsidRPr="009704BD" w:rsidRDefault="00FB1B55" w:rsidP="00FB1B55">
      <w:pPr>
        <w:pStyle w:val="DistributionLists"/>
        <w:ind w:firstLine="0"/>
      </w:pPr>
      <w:r w:rsidRPr="009704BD">
        <w:t>Virginia: Don Beyer, Ben Cline, Gerry Connolly, Abigail Spanberger</w:t>
      </w:r>
    </w:p>
    <w:p w14:paraId="215B6022" w14:textId="77777777" w:rsidR="00FB1B55" w:rsidRDefault="00FB1B55" w:rsidP="00FB1B55">
      <w:pPr>
        <w:spacing w:after="0" w:line="240" w:lineRule="auto"/>
        <w:ind w:left="576"/>
      </w:pPr>
      <w:r w:rsidRPr="0018553B">
        <w:rPr>
          <w:rFonts w:eastAsia="Cambria" w:cs="Times New Roman"/>
        </w:rPr>
        <w:t xml:space="preserve">[Enter the relevant House Representatives by state then in alphabetical order with name exactly as given on </w:t>
      </w:r>
      <w:hyperlink r:id="rId35" w:history="1">
        <w:r w:rsidRPr="0018553B">
          <w:rPr>
            <w:rFonts w:eastAsia="Cambria" w:cs="Times New Roman"/>
            <w:color w:val="0000FF"/>
            <w:u w:val="single"/>
          </w:rPr>
          <w:t>http://www.house.gov/</w:t>
        </w:r>
      </w:hyperlink>
    </w:p>
    <w:p w14:paraId="048ED816" w14:textId="77777777" w:rsidR="00FD0E7A" w:rsidRDefault="00FD0E7A" w:rsidP="00FD0E7A">
      <w:pPr>
        <w:pStyle w:val="DistributionLists"/>
        <w:spacing w:before="2040"/>
        <w:jc w:val="center"/>
        <w:rPr>
          <w:color w:val="0000FF"/>
        </w:rPr>
      </w:pPr>
      <w:r w:rsidRPr="00096A88">
        <w:rPr>
          <w:rFonts w:ascii="Arial" w:hAnsi="Arial" w:cs="Arial"/>
          <w:b/>
          <w:color w:val="auto"/>
        </w:rPr>
        <w:t xml:space="preserve">OIG reports are available at </w:t>
      </w:r>
      <w:hyperlink r:id="rId36" w:history="1">
        <w:r w:rsidRPr="00096A88">
          <w:rPr>
            <w:rFonts w:ascii="Arial" w:hAnsi="Arial" w:cs="Arial"/>
            <w:b/>
            <w:color w:val="0000FF"/>
          </w:rPr>
          <w:t>www.va.gov/oig</w:t>
        </w:r>
      </w:hyperlink>
      <w:r w:rsidRPr="00096A88">
        <w:rPr>
          <w:color w:val="0000FF"/>
        </w:rPr>
        <w:t>.</w:t>
      </w:r>
    </w:p>
    <w:sectPr w:rsidR="00FD0E7A" w:rsidSect="00945D01">
      <w:headerReference w:type="default" r:id="rId37"/>
      <w:footerReference w:type="default" r:id="rId38"/>
      <w:footnotePr>
        <w:numRestart w:val="eachSect"/>
      </w:footnotePr>
      <w:endnotePr>
        <w:numFmt w:val="lowerLetter"/>
      </w:endnotePr>
      <w:pgSz w:w="12240" w:h="15840"/>
      <w:pgMar w:top="172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A5BAA" w14:textId="77777777" w:rsidR="0036247E" w:rsidRDefault="0036247E" w:rsidP="00624C7F">
      <w:r>
        <w:separator/>
      </w:r>
    </w:p>
  </w:endnote>
  <w:endnote w:type="continuationSeparator" w:id="0">
    <w:p w14:paraId="178C798B" w14:textId="77777777" w:rsidR="0036247E" w:rsidRDefault="0036247E" w:rsidP="00624C7F">
      <w:r>
        <w:continuationSeparator/>
      </w:r>
    </w:p>
  </w:endnote>
  <w:endnote w:type="continuationNotice" w:id="1">
    <w:p w14:paraId="6D968542" w14:textId="77777777" w:rsidR="0036247E" w:rsidRDefault="003624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926062"/>
      <w:docPartObj>
        <w:docPartGallery w:val="Page Numbers (Bottom of Page)"/>
        <w:docPartUnique/>
      </w:docPartObj>
    </w:sdtPr>
    <w:sdtEndPr>
      <w:rPr>
        <w:noProof/>
      </w:rPr>
    </w:sdtEndPr>
    <w:sdtContent>
      <w:sdt>
        <w:sdtPr>
          <w:id w:val="-220605815"/>
          <w:docPartObj>
            <w:docPartGallery w:val="Page Numbers (Bottom of Page)"/>
            <w:docPartUnique/>
          </w:docPartObj>
        </w:sdtPr>
        <w:sdtEndPr>
          <w:rPr>
            <w:noProof/>
          </w:rPr>
        </w:sdtEndPr>
        <w:sdtContent>
          <w:p w14:paraId="227F4EA0" w14:textId="7E2C1AC1" w:rsidR="0036247E" w:rsidRDefault="0036247E" w:rsidP="00525DB7">
            <w:pPr>
              <w:pStyle w:val="DocumentFooter"/>
            </w:pPr>
            <w:r w:rsidRPr="000831F8">
              <w:t>VA OIG XX-XXX-XXX</w:t>
            </w:r>
            <w:r>
              <w:t xml:space="preserve"> | </w:t>
            </w:r>
            <w:r w:rsidRPr="000831F8">
              <w:t xml:space="preserve">Page </w:t>
            </w:r>
            <w:r w:rsidRPr="000831F8">
              <w:fldChar w:fldCharType="begin"/>
            </w:r>
            <w:r w:rsidRPr="000831F8">
              <w:instrText xml:space="preserve"> PAGE   \* MERGEFORMAT </w:instrText>
            </w:r>
            <w:r w:rsidRPr="000831F8">
              <w:fldChar w:fldCharType="separate"/>
            </w:r>
            <w:r>
              <w:rPr>
                <w:noProof/>
              </w:rPr>
              <w:t>ii</w:t>
            </w:r>
            <w:r w:rsidRPr="000831F8">
              <w:rPr>
                <w:noProof/>
              </w:rPr>
              <w:fldChar w:fldCharType="end"/>
            </w:r>
            <w:r>
              <w:rPr>
                <w:noProof/>
              </w:rPr>
              <w:t xml:space="preserve"> </w:t>
            </w:r>
            <w:r>
              <w:t>| Month XX, Year</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AD2FB" w14:textId="6163606F" w:rsidR="0036247E" w:rsidRDefault="0036247E" w:rsidP="00CD40FD">
    <w:pPr>
      <w:pStyle w:val="Document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7B6A0" w14:textId="0F1C5B31" w:rsidR="0036247E" w:rsidRDefault="0036247E" w:rsidP="00CD40FD">
    <w:pPr>
      <w:pStyle w:val="DocumentFooter"/>
      <w:pBdr>
        <w:top w:val="none" w:sz="0" w:space="0" w:color="auto"/>
      </w:pBdr>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459674"/>
      <w:docPartObj>
        <w:docPartGallery w:val="Page Numbers (Bottom of Page)"/>
        <w:docPartUnique/>
      </w:docPartObj>
    </w:sdtPr>
    <w:sdtEndPr>
      <w:rPr>
        <w:noProof/>
      </w:rPr>
    </w:sdtEndPr>
    <w:sdtContent>
      <w:sdt>
        <w:sdtPr>
          <w:id w:val="1834482554"/>
          <w:docPartObj>
            <w:docPartGallery w:val="Page Numbers (Bottom of Page)"/>
            <w:docPartUnique/>
          </w:docPartObj>
        </w:sdtPr>
        <w:sdtEndPr>
          <w:rPr>
            <w:noProof/>
          </w:rPr>
        </w:sdtEndPr>
        <w:sdtContent>
          <w:p w14:paraId="0A98E857" w14:textId="31F1AB4D" w:rsidR="0036247E" w:rsidRPr="00525DB7" w:rsidRDefault="0036247E" w:rsidP="00525DB7">
            <w:pPr>
              <w:pStyle w:val="DocumentFooter"/>
            </w:pPr>
            <w:r w:rsidRPr="000831F8">
              <w:t>VA OIG XX-XXX-XXX</w:t>
            </w:r>
            <w:r>
              <w:t xml:space="preserve"> | </w:t>
            </w:r>
            <w:r w:rsidRPr="000831F8">
              <w:t xml:space="preserve">Page </w:t>
            </w:r>
            <w:r w:rsidRPr="000831F8">
              <w:fldChar w:fldCharType="begin"/>
            </w:r>
            <w:r w:rsidRPr="000831F8">
              <w:instrText xml:space="preserve"> PAGE   \* MERGEFORMAT </w:instrText>
            </w:r>
            <w:r w:rsidRPr="000831F8">
              <w:fldChar w:fldCharType="separate"/>
            </w:r>
            <w:r>
              <w:rPr>
                <w:noProof/>
              </w:rPr>
              <w:t>iii</w:t>
            </w:r>
            <w:r w:rsidRPr="000831F8">
              <w:rPr>
                <w:noProof/>
              </w:rPr>
              <w:fldChar w:fldCharType="end"/>
            </w:r>
            <w:r>
              <w:rPr>
                <w:noProof/>
              </w:rPr>
              <w:t xml:space="preserve"> </w:t>
            </w:r>
            <w:r>
              <w:t>| Month XX, Year</w:t>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766551"/>
      <w:docPartObj>
        <w:docPartGallery w:val="Page Numbers (Bottom of Page)"/>
        <w:docPartUnique/>
      </w:docPartObj>
    </w:sdtPr>
    <w:sdtEndPr>
      <w:rPr>
        <w:noProof/>
      </w:rPr>
    </w:sdtEndPr>
    <w:sdtContent>
      <w:sdt>
        <w:sdtPr>
          <w:id w:val="602917616"/>
          <w:docPartObj>
            <w:docPartGallery w:val="Page Numbers (Bottom of Page)"/>
            <w:docPartUnique/>
          </w:docPartObj>
        </w:sdtPr>
        <w:sdtEndPr>
          <w:rPr>
            <w:noProof/>
          </w:rPr>
        </w:sdtEndPr>
        <w:sdtContent>
          <w:p w14:paraId="5D084165" w14:textId="77777777" w:rsidR="0036247E" w:rsidRPr="00525DB7" w:rsidRDefault="0036247E" w:rsidP="00CD40FD">
            <w:pPr>
              <w:pStyle w:val="DocumentFooter"/>
            </w:pPr>
            <w:r w:rsidRPr="000831F8">
              <w:t>VA OIG XX-XXX-XXX</w:t>
            </w:r>
            <w:r>
              <w:t xml:space="preserve"> | </w:t>
            </w:r>
            <w:r w:rsidRPr="000831F8">
              <w:t xml:space="preserve">Page </w:t>
            </w:r>
            <w:r w:rsidRPr="000831F8">
              <w:fldChar w:fldCharType="begin"/>
            </w:r>
            <w:r w:rsidRPr="000831F8">
              <w:instrText xml:space="preserve"> PAGE   \* MERGEFORMAT </w:instrText>
            </w:r>
            <w:r w:rsidRPr="000831F8">
              <w:fldChar w:fldCharType="separate"/>
            </w:r>
            <w:r>
              <w:t>iii</w:t>
            </w:r>
            <w:r w:rsidRPr="000831F8">
              <w:rPr>
                <w:noProof/>
              </w:rPr>
              <w:fldChar w:fldCharType="end"/>
            </w:r>
            <w:r>
              <w:rPr>
                <w:noProof/>
              </w:rPr>
              <w:t xml:space="preserve"> </w:t>
            </w:r>
            <w:r>
              <w:t>| Month XX, Year</w:t>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332073483"/>
      <w:docPartObj>
        <w:docPartGallery w:val="Page Numbers (Bottom of Page)"/>
        <w:docPartUnique/>
      </w:docPartObj>
    </w:sdtPr>
    <w:sdtEndPr>
      <w:rPr>
        <w:noProof/>
      </w:rPr>
    </w:sdtEndPr>
    <w:sdtContent>
      <w:sdt>
        <w:sdtPr>
          <w:rPr>
            <w:rFonts w:ascii="Arial" w:hAnsi="Arial" w:cs="Arial"/>
            <w:sz w:val="20"/>
            <w:szCs w:val="20"/>
          </w:rPr>
          <w:id w:val="470718145"/>
          <w:docPartObj>
            <w:docPartGallery w:val="Page Numbers (Bottom of Page)"/>
            <w:docPartUnique/>
          </w:docPartObj>
        </w:sdtPr>
        <w:sdtEndPr>
          <w:rPr>
            <w:noProof/>
          </w:rPr>
        </w:sdtEndPr>
        <w:sdtContent>
          <w:p w14:paraId="6543FC8C" w14:textId="55102A9E" w:rsidR="0036247E" w:rsidRPr="002F729E" w:rsidRDefault="0036247E" w:rsidP="002F729E">
            <w:pPr>
              <w:pStyle w:val="Footer"/>
              <w:pBdr>
                <w:top w:val="single" w:sz="4" w:space="1" w:color="auto"/>
              </w:pBdr>
              <w:tabs>
                <w:tab w:val="clear" w:pos="4680"/>
                <w:tab w:val="clear" w:pos="9360"/>
              </w:tabs>
              <w:jc w:val="center"/>
              <w:rPr>
                <w:rFonts w:ascii="Arial" w:hAnsi="Arial" w:cs="Arial"/>
                <w:sz w:val="20"/>
                <w:szCs w:val="20"/>
              </w:rPr>
            </w:pPr>
            <w:r>
              <w:rPr>
                <w:rFonts w:ascii="Arial" w:hAnsi="Arial" w:cs="Arial"/>
                <w:sz w:val="20"/>
                <w:szCs w:val="20"/>
              </w:rPr>
              <w:t>V</w:t>
            </w:r>
            <w:r w:rsidRPr="000831F8">
              <w:rPr>
                <w:rFonts w:ascii="Arial" w:hAnsi="Arial" w:cs="Arial"/>
                <w:sz w:val="20"/>
                <w:szCs w:val="20"/>
              </w:rPr>
              <w:t>A OIG XX-XX</w:t>
            </w:r>
            <w:r>
              <w:rPr>
                <w:rFonts w:ascii="Arial" w:hAnsi="Arial" w:cs="Arial"/>
                <w:sz w:val="20"/>
                <w:szCs w:val="20"/>
              </w:rPr>
              <w:t>XX</w:t>
            </w:r>
            <w:r w:rsidRPr="000831F8">
              <w:rPr>
                <w:rFonts w:ascii="Arial" w:hAnsi="Arial" w:cs="Arial"/>
                <w:sz w:val="20"/>
                <w:szCs w:val="20"/>
              </w:rPr>
              <w:t>X-XXX</w:t>
            </w:r>
            <w:r>
              <w:rPr>
                <w:rFonts w:ascii="Arial" w:hAnsi="Arial" w:cs="Arial"/>
                <w:sz w:val="20"/>
                <w:szCs w:val="20"/>
              </w:rPr>
              <w:t xml:space="preserve"> | </w:t>
            </w:r>
            <w:r w:rsidRPr="000831F8">
              <w:rPr>
                <w:rFonts w:ascii="Arial" w:hAnsi="Arial" w:cs="Arial"/>
                <w:sz w:val="20"/>
                <w:szCs w:val="20"/>
              </w:rPr>
              <w:t xml:space="preserve">Page </w:t>
            </w:r>
            <w:r w:rsidRPr="000831F8">
              <w:rPr>
                <w:rFonts w:ascii="Arial" w:hAnsi="Arial" w:cs="Arial"/>
                <w:sz w:val="20"/>
                <w:szCs w:val="20"/>
              </w:rPr>
              <w:fldChar w:fldCharType="begin"/>
            </w:r>
            <w:r w:rsidRPr="000831F8">
              <w:rPr>
                <w:rFonts w:ascii="Arial" w:hAnsi="Arial" w:cs="Arial"/>
                <w:sz w:val="20"/>
                <w:szCs w:val="20"/>
              </w:rPr>
              <w:instrText xml:space="preserve"> PAGE   \* MERGEFORMAT </w:instrText>
            </w:r>
            <w:r w:rsidRPr="000831F8">
              <w:rPr>
                <w:rFonts w:ascii="Arial" w:hAnsi="Arial" w:cs="Arial"/>
                <w:sz w:val="20"/>
                <w:szCs w:val="20"/>
              </w:rPr>
              <w:fldChar w:fldCharType="separate"/>
            </w:r>
            <w:r>
              <w:rPr>
                <w:rFonts w:ascii="Arial" w:hAnsi="Arial" w:cs="Arial"/>
                <w:noProof/>
                <w:sz w:val="20"/>
                <w:szCs w:val="20"/>
              </w:rPr>
              <w:t>14</w:t>
            </w:r>
            <w:r w:rsidRPr="000831F8">
              <w:rPr>
                <w:rFonts w:ascii="Arial" w:hAnsi="Arial" w:cs="Arial"/>
                <w:noProof/>
                <w:sz w:val="20"/>
                <w:szCs w:val="20"/>
              </w:rPr>
              <w:fldChar w:fldCharType="end"/>
            </w:r>
            <w:r>
              <w:rPr>
                <w:rFonts w:ascii="Arial" w:hAnsi="Arial" w:cs="Arial"/>
                <w:noProof/>
                <w:sz w:val="20"/>
                <w:szCs w:val="20"/>
              </w:rPr>
              <w:t xml:space="preserve"> </w:t>
            </w:r>
            <w:r>
              <w:rPr>
                <w:rFonts w:ascii="Arial" w:hAnsi="Arial" w:cs="Arial"/>
                <w:sz w:val="20"/>
                <w:szCs w:val="20"/>
              </w:rPr>
              <w:t>| Month XX, Year</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9561F" w14:textId="77777777" w:rsidR="0036247E" w:rsidRDefault="0036247E" w:rsidP="00624C7F">
      <w:r>
        <w:separator/>
      </w:r>
    </w:p>
  </w:footnote>
  <w:footnote w:type="continuationSeparator" w:id="0">
    <w:p w14:paraId="48019D37" w14:textId="77777777" w:rsidR="0036247E" w:rsidRDefault="0036247E" w:rsidP="00624C7F">
      <w:r>
        <w:continuationSeparator/>
      </w:r>
    </w:p>
  </w:footnote>
  <w:footnote w:type="continuationNotice" w:id="1">
    <w:p w14:paraId="7155BF7C" w14:textId="77777777" w:rsidR="0036247E" w:rsidRDefault="0036247E">
      <w:pPr>
        <w:spacing w:after="0" w:line="240" w:lineRule="auto"/>
      </w:pPr>
    </w:p>
  </w:footnote>
  <w:footnote w:id="2">
    <w:p w14:paraId="6D8D05C1" w14:textId="3E7840E5" w:rsidR="00EA2773" w:rsidRDefault="00EA2773" w:rsidP="006C458C">
      <w:pPr>
        <w:pStyle w:val="Footnote"/>
      </w:pPr>
      <w:r>
        <w:rPr>
          <w:rStyle w:val="FootnoteReference"/>
        </w:rPr>
        <w:footnoteRef/>
      </w:r>
      <w:r>
        <w:t xml:space="preserve"> The nine core domains identified included: behavioral health, ambulatory, referrals, roles/position/privileging, pharmacy, identity, orders, medication administration, and unspecified. </w:t>
      </w:r>
      <w:r w:rsidR="00FF1584">
        <w:t xml:space="preserve">The other two concerns VA staff ranked as </w:t>
      </w:r>
      <w:r w:rsidR="002B767D">
        <w:t xml:space="preserve">the </w:t>
      </w:r>
      <w:r w:rsidR="00FF1584">
        <w:t>highest patient</w:t>
      </w:r>
      <w:r w:rsidR="00D01DC9">
        <w:t xml:space="preserve"> </w:t>
      </w:r>
      <w:r w:rsidR="00FF1584">
        <w:t>safety risks included resolution of identifiers that impacted matching records in the new EHR</w:t>
      </w:r>
      <w:r w:rsidR="00F370B3">
        <w:t>,</w:t>
      </w:r>
      <w:r w:rsidR="00FF1584">
        <w:t xml:space="preserve"> and manual cancelation of appointments not acted on within 24 hours.</w:t>
      </w:r>
      <w:r w:rsidR="00540F45" w:rsidRPr="00540F45">
        <w:t xml:space="preserve"> </w:t>
      </w:r>
      <w:r w:rsidR="00540F45">
        <w:t>The OIG found that the term “unknown queue” was used years prior to VA’s adoption of Cerner’s EHR. The OIG identified examples of the term dating back to 2014 used on a Cerner user online help forum.</w:t>
      </w:r>
    </w:p>
  </w:footnote>
  <w:footnote w:id="3">
    <w:p w14:paraId="046A13A7" w14:textId="4ED5B164" w:rsidR="00867511" w:rsidRDefault="00867511" w:rsidP="006C458C">
      <w:pPr>
        <w:pStyle w:val="Footnote"/>
      </w:pPr>
      <w:r>
        <w:rPr>
          <w:rStyle w:val="FootnoteReference"/>
        </w:rPr>
        <w:footnoteRef/>
      </w:r>
      <w:r>
        <w:t xml:space="preserve"> The facility leaders reported that since establishing the process with VHA’s National Center for Patient Safety there has been no </w:t>
      </w:r>
      <w:r w:rsidR="00AD7705">
        <w:rPr>
          <w:bCs/>
          <w:shd w:val="clear" w:color="auto" w:fill="FFFFFF"/>
        </w:rPr>
        <w:t>Electronic Health Record Modernization Integration Office</w:t>
      </w:r>
      <w:r w:rsidR="00AD7705">
        <w:t xml:space="preserve"> (</w:t>
      </w:r>
      <w:r>
        <w:t>EHRM IO</w:t>
      </w:r>
      <w:r w:rsidR="00AD7705">
        <w:t>)</w:t>
      </w:r>
      <w:r>
        <w:t xml:space="preserve"> or VHA contact involved in the ongoing effort to address the unknown queue.</w:t>
      </w:r>
    </w:p>
  </w:footnote>
  <w:footnote w:id="4">
    <w:p w14:paraId="3C9229FE" w14:textId="0A1BA284" w:rsidR="00702E10" w:rsidRDefault="00702E10">
      <w:pPr>
        <w:pStyle w:val="FootnoteText"/>
      </w:pPr>
      <w:r>
        <w:rPr>
          <w:rStyle w:val="FootnoteReference"/>
        </w:rPr>
        <w:footnoteRef/>
      </w:r>
      <w:r>
        <w:t xml:space="preserve"> </w:t>
      </w:r>
      <w:r>
        <w:rPr>
          <w:bCs/>
          <w:shd w:val="clear" w:color="auto" w:fill="FFFFFF"/>
        </w:rPr>
        <w:t xml:space="preserve">The </w:t>
      </w:r>
      <w:r w:rsidRPr="00A41F1E">
        <w:rPr>
          <w:bCs/>
          <w:shd w:val="clear" w:color="auto" w:fill="FFFFFF"/>
        </w:rPr>
        <w:t xml:space="preserve">Office </w:t>
      </w:r>
      <w:r>
        <w:rPr>
          <w:bCs/>
          <w:shd w:val="clear" w:color="auto" w:fill="FFFFFF"/>
        </w:rPr>
        <w:t>of</w:t>
      </w:r>
      <w:r w:rsidRPr="00A41F1E">
        <w:rPr>
          <w:bCs/>
          <w:shd w:val="clear" w:color="auto" w:fill="FFFFFF"/>
        </w:rPr>
        <w:t xml:space="preserve"> Electronic Health Record Modernization</w:t>
      </w:r>
      <w:r>
        <w:rPr>
          <w:bCs/>
          <w:shd w:val="clear" w:color="auto" w:fill="FFFFFF"/>
        </w:rPr>
        <w:t xml:space="preserve"> is now called the</w:t>
      </w:r>
      <w:r w:rsidR="00257FCD">
        <w:rPr>
          <w:bCs/>
          <w:shd w:val="clear" w:color="auto" w:fill="FFFFFF"/>
        </w:rPr>
        <w:t xml:space="preserve"> </w:t>
      </w:r>
      <w:r>
        <w:rPr>
          <w:bCs/>
          <w:shd w:val="clear" w:color="auto" w:fill="FFFFFF"/>
        </w:rPr>
        <w:t>EHRM IO.</w:t>
      </w:r>
    </w:p>
  </w:footnote>
  <w:footnote w:id="5">
    <w:p w14:paraId="27CFBDE2" w14:textId="3EC82017" w:rsidR="0036138C" w:rsidRDefault="0036138C" w:rsidP="006C458C">
      <w:pPr>
        <w:pStyle w:val="Footnote"/>
      </w:pPr>
      <w:r>
        <w:rPr>
          <w:rStyle w:val="FootnoteReference"/>
        </w:rPr>
        <w:footnoteRef/>
      </w:r>
      <w:r>
        <w:t xml:space="preserve"> VHA defined major harm as p</w:t>
      </w:r>
      <w:r w:rsidRPr="009452A5">
        <w:t>ermanent decrease in the body’s functioning or disfigurement, requires surgery or inpatient care</w:t>
      </w:r>
      <w:r>
        <w:t xml:space="preserve">; </w:t>
      </w:r>
      <w:r w:rsidR="00FA43AD">
        <w:t>m</w:t>
      </w:r>
      <w:r>
        <w:t xml:space="preserve">oderate as increased </w:t>
      </w:r>
      <w:r w:rsidRPr="00682371">
        <w:t>length of hospital stay or required increase in level of care</w:t>
      </w:r>
      <w:r>
        <w:t xml:space="preserve">; and </w:t>
      </w:r>
      <w:r w:rsidR="00FA43AD">
        <w:t>m</w:t>
      </w:r>
      <w:r>
        <w:t>inor as n</w:t>
      </w:r>
      <w:r w:rsidRPr="009452A5">
        <w:t>o injury, no increased length of stay, no increased level of care</w:t>
      </w:r>
      <w:r>
        <w:t>.</w:t>
      </w:r>
    </w:p>
  </w:footnote>
  <w:footnote w:id="6">
    <w:p w14:paraId="45FDA70F" w14:textId="77777777" w:rsidR="0065026A" w:rsidRDefault="0065026A" w:rsidP="0065026A">
      <w:pPr>
        <w:pStyle w:val="Footnote"/>
      </w:pPr>
      <w:r>
        <w:rPr>
          <w:rStyle w:val="FootnoteReference"/>
        </w:rPr>
        <w:footnoteRef/>
      </w:r>
      <w:r>
        <w:t xml:space="preserve"> The OIG found that the term “unknown queue” was used years prior to VA’s adoption of Cerner’s EHR. The OIG identified examples of the term dating back to 2014 used on a Cerner user online help forum. </w:t>
      </w:r>
    </w:p>
  </w:footnote>
  <w:footnote w:id="7">
    <w:p w14:paraId="2F6893A1" w14:textId="56E113CF" w:rsidR="006B766C" w:rsidRDefault="006B766C" w:rsidP="006C458C">
      <w:pPr>
        <w:pStyle w:val="Footnote"/>
      </w:pPr>
      <w:r>
        <w:rPr>
          <w:rStyle w:val="FootnoteReference"/>
        </w:rPr>
        <w:footnoteRef/>
      </w:r>
      <w:r>
        <w:t xml:space="preserve"> “Computerized Physician Order Entry: Costs, Benefits and Challenges, A Case Study Approach”, Agency for Healthcare Research and Quality, accessed March 17, 2022,</w:t>
      </w:r>
      <w:r w:rsidR="00AD7705" w:rsidRPr="00AD7705">
        <w:rPr>
          <w:sz w:val="24"/>
          <w:szCs w:val="24"/>
        </w:rPr>
        <w:t xml:space="preserve"> </w:t>
      </w:r>
      <w:r w:rsidR="00AD7705" w:rsidRPr="00AD7705">
        <w:rPr>
          <w:rStyle w:val="Hyperlink"/>
        </w:rPr>
        <w:t>https://digital.ahrq.gov/sites/default/files/docs/page/Leapfrog-CPOE_Costs_Benefits_Challenges.pdf</w:t>
      </w:r>
      <w:r>
        <w:t>.</w:t>
      </w:r>
    </w:p>
  </w:footnote>
  <w:footnote w:id="8">
    <w:p w14:paraId="45F31D62" w14:textId="4068A831" w:rsidR="0036247E" w:rsidRDefault="0036247E" w:rsidP="006C458C">
      <w:pPr>
        <w:pStyle w:val="Footnote"/>
      </w:pPr>
      <w:r>
        <w:rPr>
          <w:rStyle w:val="FootnoteReference"/>
        </w:rPr>
        <w:footnoteRef/>
      </w:r>
      <w:r>
        <w:t xml:space="preserve"> </w:t>
      </w:r>
      <w:r w:rsidR="00966A79">
        <w:t>“</w:t>
      </w:r>
      <w:r>
        <w:t xml:space="preserve">What is computerized order entry?” Office of the National Coordinator for Health Information Technology, </w:t>
      </w:r>
      <w:hyperlink r:id="rId1" w:history="1">
        <w:r w:rsidRPr="00FA32CD">
          <w:rPr>
            <w:rStyle w:val="Hyperlink"/>
          </w:rPr>
          <w:t>https://www.healthit.gov/faq/what-computerized-provider-order-entry</w:t>
        </w:r>
      </w:hyperlink>
      <w:r>
        <w:t xml:space="preserve">. </w:t>
      </w:r>
    </w:p>
  </w:footnote>
  <w:footnote w:id="9">
    <w:p w14:paraId="594F2E9A" w14:textId="3DC9D075" w:rsidR="00435A3B" w:rsidRDefault="00435A3B" w:rsidP="006C458C">
      <w:pPr>
        <w:pStyle w:val="Footnote"/>
      </w:pPr>
      <w:r>
        <w:rPr>
          <w:rStyle w:val="FootnoteReference"/>
        </w:rPr>
        <w:footnoteRef/>
      </w:r>
      <w:r>
        <w:t xml:space="preserve"> The </w:t>
      </w:r>
      <w:r w:rsidR="00D01DC9">
        <w:t>p</w:t>
      </w:r>
      <w:r>
        <w:t xml:space="preserve">atient </w:t>
      </w:r>
      <w:r w:rsidR="00D01DC9">
        <w:t>s</w:t>
      </w:r>
      <w:r>
        <w:t xml:space="preserve">afety </w:t>
      </w:r>
      <w:r w:rsidR="00D01DC9">
        <w:t>t</w:t>
      </w:r>
      <w:r>
        <w:t>eam was a part of a larger team tasked to address broad concerns with the new EHR.</w:t>
      </w:r>
    </w:p>
  </w:footnote>
  <w:footnote w:id="10">
    <w:p w14:paraId="38F09985" w14:textId="77777777" w:rsidR="00FB5187" w:rsidRDefault="00FB5187" w:rsidP="006C458C">
      <w:pPr>
        <w:pStyle w:val="Footnote"/>
      </w:pPr>
      <w:r>
        <w:rPr>
          <w:rStyle w:val="FootnoteReference"/>
        </w:rPr>
        <w:footnoteRef/>
      </w:r>
      <w:r>
        <w:t xml:space="preserve"> EHRM IO responsibilities include management of the preparation, deployment, and maintenance of the new EHR. </w:t>
      </w:r>
      <w:r w:rsidRPr="00E722AA">
        <w:t xml:space="preserve">The </w:t>
      </w:r>
      <w:r>
        <w:t xml:space="preserve">EHRM </w:t>
      </w:r>
      <w:r w:rsidRPr="00E722AA">
        <w:t xml:space="preserve">project </w:t>
      </w:r>
      <w:r>
        <w:t xml:space="preserve">included </w:t>
      </w:r>
      <w:r w:rsidRPr="00E722AA">
        <w:t xml:space="preserve">18 clinical councils formed of subject matter experts from VA, VHA, </w:t>
      </w:r>
      <w:r>
        <w:t xml:space="preserve">and </w:t>
      </w:r>
      <w:r w:rsidRPr="00E722AA">
        <w:t>Cerner who determined what functions needed to be further developed to meet VHA’s clinical and administrative requirements.</w:t>
      </w:r>
      <w:r>
        <w:t xml:space="preserve"> Mann-Grandstaff VA Medical Center in Spokane, Washington was the first VA facility to go-live with the new EHR on October 24, 2020.</w:t>
      </w:r>
    </w:p>
  </w:footnote>
  <w:footnote w:id="11">
    <w:p w14:paraId="125F93E2" w14:textId="7AC86639" w:rsidR="00BA3B89" w:rsidRDefault="00BA3B89" w:rsidP="006C458C">
      <w:pPr>
        <w:pStyle w:val="Footnote"/>
      </w:pPr>
      <w:r>
        <w:rPr>
          <w:rStyle w:val="FootnoteReference"/>
        </w:rPr>
        <w:footnoteRef/>
      </w:r>
      <w:r>
        <w:t xml:space="preserve"> </w:t>
      </w:r>
      <w:r w:rsidR="00F742B1">
        <w:rPr>
          <w:shd w:val="clear" w:color="auto" w:fill="FFFFFF"/>
        </w:rPr>
        <w:t>VA,</w:t>
      </w:r>
      <w:r w:rsidR="00DF3D67">
        <w:rPr>
          <w:shd w:val="clear" w:color="auto" w:fill="FFFFFF"/>
        </w:rPr>
        <w:t xml:space="preserve"> </w:t>
      </w:r>
      <w:r w:rsidRPr="00E503D4">
        <w:rPr>
          <w:i/>
          <w:iCs/>
          <w:shd w:val="clear" w:color="auto" w:fill="FFFFFF"/>
        </w:rPr>
        <w:t>Electronic Health Record Comprehensive Lessons Learned, Progress Update</w:t>
      </w:r>
      <w:r w:rsidRPr="00D45CF7">
        <w:rPr>
          <w:shd w:val="clear" w:color="auto" w:fill="FFFFFF"/>
        </w:rPr>
        <w:t>,</w:t>
      </w:r>
      <w:r w:rsidR="00DF3D67">
        <w:rPr>
          <w:shd w:val="clear" w:color="auto" w:fill="FFFFFF"/>
        </w:rPr>
        <w:t xml:space="preserve"> November 2021.</w:t>
      </w:r>
      <w:r>
        <w:rPr>
          <w:shd w:val="clear" w:color="auto" w:fill="FFFFFF"/>
        </w:rPr>
        <w:t xml:space="preserve"> VA identified a planned EHR Safety Summit for December 2021 to review the “safety incident engagement process.” </w:t>
      </w:r>
      <w:r>
        <w:t xml:space="preserve">VA published the progress update following VA’s strategic review of the EHR modernization effort completed earlier in the year. The progress update did not </w:t>
      </w:r>
      <w:r w:rsidR="00DF3D67">
        <w:t xml:space="preserve">specifically </w:t>
      </w:r>
      <w:r>
        <w:t>define the “safety incident engagement process.”</w:t>
      </w:r>
    </w:p>
  </w:footnote>
  <w:footnote w:id="12">
    <w:p w14:paraId="6A04C58A" w14:textId="55DD248A" w:rsidR="00DE401A" w:rsidRDefault="00DE401A" w:rsidP="006C458C">
      <w:pPr>
        <w:pStyle w:val="Footnote"/>
      </w:pPr>
      <w:r>
        <w:rPr>
          <w:rStyle w:val="FootnoteReference"/>
        </w:rPr>
        <w:footnoteRef/>
      </w:r>
      <w:r w:rsidR="00DD109D">
        <w:t>VHA</w:t>
      </w:r>
      <w:r w:rsidR="002E4EB3">
        <w:t>, “</w:t>
      </w:r>
      <w:r w:rsidR="00DF3D67">
        <w:t>VA, Patient Safety Domain Summary,</w:t>
      </w:r>
      <w:r w:rsidR="002E4EB3">
        <w:t>”</w:t>
      </w:r>
      <w:r w:rsidR="00DF3D67">
        <w:t xml:space="preserve"> November 10, 2021.</w:t>
      </w:r>
      <w:r w:rsidR="00017C33">
        <w:t xml:space="preserve"> </w:t>
      </w:r>
      <w:r>
        <w:t>The nine core domains of EHR safety concerns included: behavioral health, ambulatory, referrals, roles</w:t>
      </w:r>
      <w:r w:rsidR="00E40394">
        <w:t xml:space="preserve"> and </w:t>
      </w:r>
      <w:r>
        <w:t>position</w:t>
      </w:r>
      <w:r w:rsidR="00E40394">
        <w:t xml:space="preserve"> and </w:t>
      </w:r>
      <w:r>
        <w:t>privileging, pharmacy, identity, orders, medication administration, and unspecified.</w:t>
      </w:r>
    </w:p>
  </w:footnote>
  <w:footnote w:id="13">
    <w:p w14:paraId="7584449F" w14:textId="235404FF" w:rsidR="00026638" w:rsidRDefault="00026638" w:rsidP="006C458C">
      <w:pPr>
        <w:pStyle w:val="Footnote"/>
      </w:pPr>
      <w:r>
        <w:rPr>
          <w:rStyle w:val="FootnoteReference"/>
        </w:rPr>
        <w:footnoteRef/>
      </w:r>
      <w:r>
        <w:t xml:space="preserve"> The </w:t>
      </w:r>
      <w:r w:rsidR="00FF1584">
        <w:t xml:space="preserve">other two concerns VA staff ranked as </w:t>
      </w:r>
      <w:r w:rsidR="00FA43AD">
        <w:t xml:space="preserve">the </w:t>
      </w:r>
      <w:r w:rsidR="00FF1584">
        <w:t xml:space="preserve">highest </w:t>
      </w:r>
      <w:r>
        <w:t>patient</w:t>
      </w:r>
      <w:r w:rsidR="00D01DC9">
        <w:t xml:space="preserve"> </w:t>
      </w:r>
      <w:r>
        <w:t xml:space="preserve">safety risks </w:t>
      </w:r>
      <w:r w:rsidDel="00FF1584">
        <w:t xml:space="preserve">included </w:t>
      </w:r>
      <w:r>
        <w:t xml:space="preserve">resolution of identifiers that impacted matching records in the new EHR and </w:t>
      </w:r>
      <w:r w:rsidR="00A2516A">
        <w:t>manua</w:t>
      </w:r>
      <w:r w:rsidR="0064055D">
        <w:t>l</w:t>
      </w:r>
      <w:r w:rsidR="00A2516A">
        <w:t xml:space="preserve"> </w:t>
      </w:r>
      <w:r w:rsidR="00A2516A" w:rsidRPr="005057EF">
        <w:t>cancelation</w:t>
      </w:r>
      <w:r w:rsidR="00A2516A">
        <w:t xml:space="preserve"> of appointments not acted on within 24 hours.</w:t>
      </w:r>
    </w:p>
  </w:footnote>
  <w:footnote w:id="14">
    <w:p w14:paraId="08D3B70E" w14:textId="66F2DDA9" w:rsidR="00300431" w:rsidRDefault="00300431" w:rsidP="006C458C">
      <w:pPr>
        <w:pStyle w:val="Footnote"/>
      </w:pPr>
      <w:r>
        <w:rPr>
          <w:rStyle w:val="FootnoteReference"/>
        </w:rPr>
        <w:footnoteRef/>
      </w:r>
      <w:r>
        <w:t>At the time</w:t>
      </w:r>
      <w:r w:rsidR="00F733C1">
        <w:t xml:space="preserve"> of the hearing</w:t>
      </w:r>
      <w:r>
        <w:t>, V</w:t>
      </w:r>
      <w:r w:rsidR="00F733C1">
        <w:t>H</w:t>
      </w:r>
      <w:r>
        <w:t>A had</w:t>
      </w:r>
      <w:r w:rsidR="00073046">
        <w:t xml:space="preserve"> completed</w:t>
      </w:r>
      <w:r>
        <w:t xml:space="preserve"> 1,225 “full clinical reviews”</w:t>
      </w:r>
      <w:r w:rsidR="00C128B2">
        <w:t xml:space="preserve"> of reported new EHR patient safety events</w:t>
      </w:r>
      <w:r>
        <w:t xml:space="preserve"> and </w:t>
      </w:r>
      <w:r w:rsidR="00F733C1">
        <w:t xml:space="preserve">acknowledged the review was ongoing with </w:t>
      </w:r>
      <w:r>
        <w:t xml:space="preserve">more than 2,000 reports of patient safety </w:t>
      </w:r>
      <w:r w:rsidR="002451A3">
        <w:t>events</w:t>
      </w:r>
      <w:r w:rsidR="009E732A">
        <w:t xml:space="preserve"> </w:t>
      </w:r>
      <w:r w:rsidR="00F733C1">
        <w:t>still needing review.</w:t>
      </w:r>
      <w:r w:rsidR="00640F95">
        <w:t xml:space="preserve"> </w:t>
      </w:r>
      <w:r w:rsidR="00351E31" w:rsidRPr="005057EF">
        <w:t>VHA definitions</w:t>
      </w:r>
      <w:r w:rsidR="00640F95" w:rsidRPr="005057EF">
        <w:t xml:space="preserve"> of </w:t>
      </w:r>
      <w:r w:rsidR="00017C33">
        <w:t xml:space="preserve">major, </w:t>
      </w:r>
      <w:r w:rsidR="00714743">
        <w:t>moderate,</w:t>
      </w:r>
      <w:r w:rsidR="00017C33">
        <w:t xml:space="preserve"> and minor</w:t>
      </w:r>
      <w:r w:rsidR="00640F95" w:rsidRPr="005057EF">
        <w:t xml:space="preserve"> patient harms </w:t>
      </w:r>
      <w:r w:rsidR="00351E31" w:rsidRPr="005057EF">
        <w:t>are provided</w:t>
      </w:r>
      <w:r w:rsidR="00640F95" w:rsidRPr="005057EF">
        <w:t xml:space="preserve"> in Issue 2.</w:t>
      </w:r>
      <w:r w:rsidR="00A12F4C">
        <w:t xml:space="preserve"> The reference document for the Deputy Secretary used the term “mild,” however the VHA definition of harm uses the term “minor.”</w:t>
      </w:r>
    </w:p>
  </w:footnote>
  <w:footnote w:id="15">
    <w:p w14:paraId="6BBBFF05" w14:textId="4B3F7BD7" w:rsidR="002E4EB3" w:rsidRDefault="002E4EB3" w:rsidP="00714743">
      <w:pPr>
        <w:pStyle w:val="Footnote"/>
      </w:pPr>
      <w:r>
        <w:rPr>
          <w:rStyle w:val="FootnoteReference"/>
        </w:rPr>
        <w:footnoteRef/>
      </w:r>
      <w:r>
        <w:t xml:space="preserve"> The three VA facilities are Mann Grandstaff </w:t>
      </w:r>
      <w:r w:rsidR="00E30037">
        <w:t>VA Medical Center, Spokane WA, Jonathan M. Wainwright Memorial VA Medical Center, Walla Walla, WA, and VA Central Ohio Healthcare System, Columbus.</w:t>
      </w:r>
    </w:p>
  </w:footnote>
  <w:footnote w:id="16">
    <w:p w14:paraId="5A96055D" w14:textId="0839A8A9" w:rsidR="001A7751" w:rsidRPr="00351E31" w:rsidRDefault="001A7751" w:rsidP="00822E0E">
      <w:pPr>
        <w:pStyle w:val="Footnote"/>
        <w:rPr>
          <w:b/>
          <w:bCs/>
        </w:rPr>
      </w:pPr>
      <w:r>
        <w:rPr>
          <w:rStyle w:val="FootnoteReference"/>
        </w:rPr>
        <w:footnoteRef/>
      </w:r>
      <w:r>
        <w:t xml:space="preserve"> The analysis was from October 24, 2020</w:t>
      </w:r>
      <w:r w:rsidR="00EB3F94" w:rsidRPr="00052F0F">
        <w:t>,</w:t>
      </w:r>
      <w:r w:rsidRPr="00052F0F">
        <w:t xml:space="preserve"> t</w:t>
      </w:r>
      <w:r w:rsidR="00052F0F" w:rsidRPr="00052F0F">
        <w:t>hrough</w:t>
      </w:r>
      <w:r>
        <w:t xml:space="preserve"> May 8, 202</w:t>
      </w:r>
      <w:r w:rsidR="009E73A4">
        <w:t>2</w:t>
      </w:r>
      <w:r>
        <w:t xml:space="preserve">. Catastrophic harm is further defined by VA as “death or major permanent loss of function (sensory, motor, physiologic, or intellectual) </w:t>
      </w:r>
      <w:r w:rsidRPr="004A0ADD">
        <w:rPr>
          <w:b/>
          <w:bCs/>
        </w:rPr>
        <w:t>not related to the natural course of the patient’s illness or underlying condition</w:t>
      </w:r>
      <w:r>
        <w:t xml:space="preserve"> (i.e., acts of commission or omission).” Major harm is further defined by VA as “permanent lessening of bodily functioning (sensory, motor, physiologic, or intellectual</w:t>
      </w:r>
      <w:r w:rsidRPr="00E16135">
        <w:t xml:space="preserve">) </w:t>
      </w:r>
      <w:r w:rsidRPr="004A0ADD">
        <w:rPr>
          <w:b/>
          <w:bCs/>
        </w:rPr>
        <w:t>not related to the natural course of the patient’s illness or underlying condition</w:t>
      </w:r>
      <w:r w:rsidRPr="00E16135">
        <w:t xml:space="preserve"> </w:t>
      </w:r>
      <w:r>
        <w:t>(i.e., acts of commission or omission).”</w:t>
      </w:r>
      <w:r w:rsidR="008814C6">
        <w:t xml:space="preserve"> VA caveated that one of the major patient harms may be updated to a catastrophic harm.</w:t>
      </w:r>
      <w:r w:rsidR="00822E0E">
        <w:t xml:space="preserve"> </w:t>
      </w:r>
      <w:r w:rsidR="002451A3">
        <w:t>[bolding emphasis not added by OIG]</w:t>
      </w:r>
    </w:p>
  </w:footnote>
  <w:footnote w:id="17">
    <w:p w14:paraId="5663AA7E" w14:textId="02ADCAD4" w:rsidR="007C5FCF" w:rsidRDefault="007C5FCF" w:rsidP="006C458C">
      <w:pPr>
        <w:pStyle w:val="Footnote"/>
      </w:pPr>
      <w:r w:rsidRPr="005057EF">
        <w:rPr>
          <w:rStyle w:val="FootnoteReference"/>
        </w:rPr>
        <w:footnoteRef/>
      </w:r>
      <w:r w:rsidRPr="005057EF">
        <w:t xml:space="preserve"> </w:t>
      </w:r>
      <w:r w:rsidR="003A181E" w:rsidRPr="005057EF">
        <w:t xml:space="preserve">VHA program offices, EHRM IO, EHRM Councils, facility staff, and Cerner provided </w:t>
      </w:r>
      <w:r w:rsidR="009B1908" w:rsidRPr="005057EF">
        <w:t xml:space="preserve">responses to OIG </w:t>
      </w:r>
      <w:r w:rsidR="003A181E" w:rsidRPr="005057EF">
        <w:t>i</w:t>
      </w:r>
      <w:r w:rsidRPr="005057EF">
        <w:t>nterview</w:t>
      </w:r>
      <w:r>
        <w:t xml:space="preserve"> and written questions.</w:t>
      </w:r>
      <w:r w:rsidR="008814C6">
        <w:t xml:space="preserve"> Two of four</w:t>
      </w:r>
      <w:r w:rsidR="003A181E">
        <w:t xml:space="preserve"> Cerner employees</w:t>
      </w:r>
      <w:r w:rsidR="008814C6">
        <w:t xml:space="preserve"> (including a Cerner vice president) did not respond to OIG’s repeated requests for information.</w:t>
      </w:r>
    </w:p>
  </w:footnote>
  <w:footnote w:id="18">
    <w:p w14:paraId="59890CE4" w14:textId="7D73AFCF" w:rsidR="003D68C4" w:rsidRDefault="003D68C4" w:rsidP="006C458C">
      <w:pPr>
        <w:pStyle w:val="Footnote"/>
      </w:pPr>
      <w:r>
        <w:rPr>
          <w:rStyle w:val="FootnoteReference"/>
        </w:rPr>
        <w:footnoteRef/>
      </w:r>
      <w:r>
        <w:t xml:space="preserve"> The OIG utilizes electronic discovery tools to review emails</w:t>
      </w:r>
      <w:r w:rsidR="00854663">
        <w:t>.</w:t>
      </w:r>
    </w:p>
  </w:footnote>
  <w:footnote w:id="19">
    <w:p w14:paraId="5417FFC9" w14:textId="03FAF423" w:rsidR="00853E31" w:rsidRDefault="00853E31" w:rsidP="006C458C">
      <w:pPr>
        <w:pStyle w:val="Footnote"/>
      </w:pPr>
      <w:r>
        <w:rPr>
          <w:rStyle w:val="FootnoteReference"/>
        </w:rPr>
        <w:footnoteRef/>
      </w:r>
      <w:r>
        <w:t xml:space="preserve"> In a VA meeting</w:t>
      </w:r>
      <w:r w:rsidR="0066079A">
        <w:t xml:space="preserve"> of leaders addressing EHR patient safety</w:t>
      </w:r>
      <w:r w:rsidR="00CD4980">
        <w:t>, a VA physician leader</w:t>
      </w:r>
      <w:r>
        <w:t xml:space="preserve"> </w:t>
      </w:r>
      <w:r w:rsidR="0066079A">
        <w:t xml:space="preserve">identified </w:t>
      </w:r>
      <w:r>
        <w:t>the unknown queue as an “extraordinary risk due to the chance of missed critical appointments.”</w:t>
      </w:r>
    </w:p>
  </w:footnote>
  <w:footnote w:id="20">
    <w:p w14:paraId="2D579734" w14:textId="57654E5F" w:rsidR="00016838" w:rsidRDefault="00016838" w:rsidP="006C458C">
      <w:pPr>
        <w:pStyle w:val="Footnote"/>
      </w:pPr>
      <w:r>
        <w:rPr>
          <w:rStyle w:val="FootnoteReference"/>
        </w:rPr>
        <w:footnoteRef/>
      </w:r>
      <w:r>
        <w:t xml:space="preserve"> </w:t>
      </w:r>
      <w:bookmarkStart w:id="45" w:name="_Hlk104380608"/>
      <w:r w:rsidR="00FA1304" w:rsidRPr="005057EF">
        <w:t xml:space="preserve">“What is Data Mapping,” talend, accessed </w:t>
      </w:r>
      <w:r w:rsidR="006C458C" w:rsidRPr="005057EF">
        <w:t xml:space="preserve">March 10, 2022, </w:t>
      </w:r>
      <w:hyperlink r:id="rId2" w:history="1">
        <w:r w:rsidR="006C458C" w:rsidRPr="005057EF">
          <w:rPr>
            <w:rStyle w:val="Hyperlink"/>
          </w:rPr>
          <w:t>https://www.talend.com/resources/data-mapping/</w:t>
        </w:r>
      </w:hyperlink>
      <w:r w:rsidR="006C458C" w:rsidRPr="005057EF">
        <w:t>.</w:t>
      </w:r>
      <w:r w:rsidR="006C458C">
        <w:t xml:space="preserve"> </w:t>
      </w:r>
      <w:r>
        <w:t xml:space="preserve">Data mapping </w:t>
      </w:r>
      <w:r w:rsidRPr="00DE5B4A">
        <w:t xml:space="preserve">is the process of matching </w:t>
      </w:r>
      <w:r>
        <w:t xml:space="preserve">software </w:t>
      </w:r>
      <w:r w:rsidRPr="00DE5B4A">
        <w:t>fields from one database to another</w:t>
      </w:r>
      <w:r w:rsidR="00355B51">
        <w:t xml:space="preserve"> database</w:t>
      </w:r>
      <w:r w:rsidRPr="00DE5B4A">
        <w:t xml:space="preserve">. </w:t>
      </w:r>
      <w:r w:rsidRPr="00267C66">
        <w:t>If not properly mapped, data may become corrupted</w:t>
      </w:r>
      <w:r>
        <w:t>.</w:t>
      </w:r>
      <w:r w:rsidR="006F58D0">
        <w:t xml:space="preserve"> Cerner is responsible for mapping.</w:t>
      </w:r>
      <w:bookmarkEnd w:id="45"/>
    </w:p>
  </w:footnote>
  <w:footnote w:id="21">
    <w:p w14:paraId="347575F0" w14:textId="7CA5FD9A" w:rsidR="008A28F5" w:rsidRDefault="008A28F5" w:rsidP="006C458C">
      <w:pPr>
        <w:pStyle w:val="Footnote"/>
      </w:pPr>
      <w:r>
        <w:rPr>
          <w:rStyle w:val="FootnoteReference"/>
        </w:rPr>
        <w:footnoteRef/>
      </w:r>
      <w:r>
        <w:t xml:space="preserve"> The OIG learned that the facility radiology technician placed the </w:t>
      </w:r>
      <w:r w:rsidR="00A220AF">
        <w:t xml:space="preserve">trouble </w:t>
      </w:r>
      <w:r>
        <w:t xml:space="preserve">ticket </w:t>
      </w:r>
      <w:r w:rsidR="008363B9">
        <w:t xml:space="preserve">after </w:t>
      </w:r>
      <w:r>
        <w:t>patients</w:t>
      </w:r>
      <w:r w:rsidRPr="00446969">
        <w:t xml:space="preserve"> </w:t>
      </w:r>
      <w:r>
        <w:t>i</w:t>
      </w:r>
      <w:r w:rsidRPr="00446969">
        <w:t>nquir</w:t>
      </w:r>
      <w:r w:rsidR="008363B9">
        <w:t>ed</w:t>
      </w:r>
      <w:r w:rsidRPr="00446969">
        <w:t xml:space="preserve"> about radiology </w:t>
      </w:r>
      <w:r w:rsidR="008363B9">
        <w:t xml:space="preserve">services </w:t>
      </w:r>
      <w:r w:rsidR="00FA7A6B">
        <w:t xml:space="preserve">that </w:t>
      </w:r>
      <w:r>
        <w:t xml:space="preserve">had not been </w:t>
      </w:r>
      <w:r w:rsidRPr="00446969">
        <w:t>schedul</w:t>
      </w:r>
      <w:r>
        <w:t xml:space="preserve">ed. </w:t>
      </w:r>
    </w:p>
  </w:footnote>
  <w:footnote w:id="22">
    <w:p w14:paraId="193A5301" w14:textId="223C68E9" w:rsidR="008A28F5" w:rsidRDefault="008A28F5" w:rsidP="006C458C">
      <w:pPr>
        <w:pStyle w:val="Footnote"/>
      </w:pPr>
      <w:r>
        <w:rPr>
          <w:rStyle w:val="FootnoteReference"/>
        </w:rPr>
        <w:footnoteRef/>
      </w:r>
      <w:r>
        <w:t xml:space="preserve"> </w:t>
      </w:r>
      <w:r w:rsidRPr="00C74E0D">
        <w:t>The OIG learned that these unscheduled</w:t>
      </w:r>
      <w:r w:rsidR="00C74E0D">
        <w:t xml:space="preserve"> </w:t>
      </w:r>
      <w:r w:rsidRPr="00C74E0D">
        <w:t xml:space="preserve">orders were created during the facility transition from </w:t>
      </w:r>
      <w:r w:rsidR="004267AB" w:rsidRPr="00C74E0D">
        <w:t xml:space="preserve">VHA’s </w:t>
      </w:r>
      <w:r w:rsidRPr="00C74E0D">
        <w:t>legacy EHR to the new EHR</w:t>
      </w:r>
      <w:r w:rsidR="000873B3">
        <w:t>.</w:t>
      </w:r>
      <w:r w:rsidRPr="00C74E0D">
        <w:t xml:space="preserve"> </w:t>
      </w:r>
      <w:r w:rsidR="000873B3">
        <w:t xml:space="preserve">The transition required </w:t>
      </w:r>
      <w:r w:rsidRPr="00C74E0D">
        <w:t xml:space="preserve">a manual reentry of legacy EHR radiology orders </w:t>
      </w:r>
      <w:r w:rsidR="000873B3">
        <w:t xml:space="preserve">into the </w:t>
      </w:r>
      <w:r w:rsidRPr="00C74E0D">
        <w:t>new EHR</w:t>
      </w:r>
      <w:r w:rsidR="00C74E0D">
        <w:t>.</w:t>
      </w:r>
      <w:r w:rsidR="002C51B6">
        <w:t xml:space="preserve"> The OIG uses the term legacy EHR to refer to </w:t>
      </w:r>
      <w:r w:rsidR="00FA7A6B">
        <w:t>VistA (</w:t>
      </w:r>
      <w:r w:rsidR="00FA7A6B" w:rsidRPr="002C51B6">
        <w:t>Veterans Health Information Systems and Technology Architecture</w:t>
      </w:r>
      <w:r w:rsidR="00FA7A6B">
        <w:t>)</w:t>
      </w:r>
      <w:r w:rsidR="000B2D56">
        <w:t xml:space="preserve"> </w:t>
      </w:r>
      <w:r w:rsidR="002C51B6">
        <w:t>the EHR</w:t>
      </w:r>
      <w:r w:rsidR="00CE22C1">
        <w:t xml:space="preserve"> </w:t>
      </w:r>
      <w:r w:rsidR="002C51B6">
        <w:t>used prior to the Cerner EHR.</w:t>
      </w:r>
      <w:r w:rsidR="002C51B6" w:rsidRPr="002C51B6">
        <w:t xml:space="preserve"> </w:t>
      </w:r>
    </w:p>
  </w:footnote>
  <w:footnote w:id="23">
    <w:p w14:paraId="3D232030" w14:textId="0125EB31" w:rsidR="00AD696C" w:rsidDel="00143780" w:rsidRDefault="00AD696C" w:rsidP="006C458C">
      <w:pPr>
        <w:pStyle w:val="Footnote"/>
      </w:pPr>
      <w:r w:rsidDel="00143780">
        <w:rPr>
          <w:rStyle w:val="FootnoteReference"/>
        </w:rPr>
        <w:footnoteRef/>
      </w:r>
      <w:r>
        <w:t xml:space="preserve"> </w:t>
      </w:r>
      <w:r w:rsidR="00DF1E44" w:rsidRPr="00DF1E44">
        <w:rPr>
          <w:rFonts w:cs="Times New Roman"/>
          <w:color w:val="242424"/>
          <w:shd w:val="clear" w:color="auto" w:fill="FFFFFF"/>
        </w:rPr>
        <w:t>The majority of orders VHA classified as radiology were for radiographs (x-rays</w:t>
      </w:r>
      <w:r w:rsidR="007A1D52">
        <w:rPr>
          <w:rFonts w:cs="Times New Roman"/>
          <w:color w:val="242424"/>
          <w:shd w:val="clear" w:color="auto" w:fill="FFFFFF"/>
        </w:rPr>
        <w:t>).</w:t>
      </w:r>
    </w:p>
  </w:footnote>
  <w:footnote w:id="24">
    <w:p w14:paraId="767C73BB" w14:textId="527F60DD" w:rsidR="002A6BC8" w:rsidRDefault="002A6BC8" w:rsidP="006C458C">
      <w:pPr>
        <w:pStyle w:val="Footnote"/>
      </w:pPr>
      <w:r>
        <w:rPr>
          <w:rStyle w:val="FootnoteReference"/>
        </w:rPr>
        <w:footnoteRef/>
      </w:r>
      <w:r>
        <w:t xml:space="preserve"> Appointment</w:t>
      </w:r>
      <w:r w:rsidR="00CE22C1">
        <w:t xml:space="preserve"> type</w:t>
      </w:r>
      <w:r w:rsidR="005B03F8">
        <w:t>s</w:t>
      </w:r>
      <w:r w:rsidR="00CE22C1">
        <w:t xml:space="preserve"> included</w:t>
      </w:r>
      <w:r>
        <w:t xml:space="preserve"> return to clinic for follow-up, telehealth, dietary therapy, laboratory, </w:t>
      </w:r>
      <w:r w:rsidRPr="006E7DD5">
        <w:t>respiratory therapy, blind rehabilitation, recreation therapy, surgery, neurology, occupational therapy, physical therapy, speech therapy</w:t>
      </w:r>
      <w:r w:rsidR="00870635">
        <w:t>,</w:t>
      </w:r>
      <w:r w:rsidRPr="006E7DD5">
        <w:t xml:space="preserve"> and cardiology</w:t>
      </w:r>
      <w:r w:rsidR="00C74E0D">
        <w:t>.</w:t>
      </w:r>
    </w:p>
  </w:footnote>
  <w:footnote w:id="25">
    <w:p w14:paraId="135F8ABC" w14:textId="253B2E82" w:rsidR="00307155" w:rsidRDefault="00307155" w:rsidP="006C458C">
      <w:pPr>
        <w:pStyle w:val="Footnote"/>
      </w:pPr>
      <w:r>
        <w:rPr>
          <w:rStyle w:val="FootnoteReference"/>
        </w:rPr>
        <w:footnoteRef/>
      </w:r>
      <w:r>
        <w:t xml:space="preserve"> </w:t>
      </w:r>
      <w:r w:rsidR="00161205">
        <w:t xml:space="preserve">Unprocessed radiology orders could be found in a “virtual room” by radiology staff </w:t>
      </w:r>
      <w:r w:rsidR="00FA7A6B">
        <w:t>w</w:t>
      </w:r>
      <w:r w:rsidR="009E6C9C">
        <w:t>h</w:t>
      </w:r>
      <w:r w:rsidR="00FA7A6B">
        <w:t xml:space="preserve">o had a specific </w:t>
      </w:r>
      <w:r w:rsidR="00161205">
        <w:t>EHR access</w:t>
      </w:r>
      <w:r w:rsidR="00FA7A6B">
        <w:t xml:space="preserve"> level</w:t>
      </w:r>
      <w:r w:rsidR="00161205">
        <w:t xml:space="preserve">. A facility radiology technician discovered this “virtual room” of unprocessed radiology orders. </w:t>
      </w:r>
    </w:p>
  </w:footnote>
  <w:footnote w:id="26">
    <w:p w14:paraId="46D0CF40" w14:textId="1F9AFDC7" w:rsidR="000262DB" w:rsidRDefault="000262DB" w:rsidP="006C458C">
      <w:pPr>
        <w:pStyle w:val="Footnote"/>
      </w:pPr>
      <w:r>
        <w:rPr>
          <w:rStyle w:val="FootnoteReference"/>
        </w:rPr>
        <w:footnoteRef/>
      </w:r>
      <w:r>
        <w:t xml:space="preserve"> </w:t>
      </w:r>
      <w:r w:rsidRPr="00AA00EC">
        <w:t>A February 28, 2022</w:t>
      </w:r>
      <w:r w:rsidR="00822E0E">
        <w:t>,</w:t>
      </w:r>
      <w:r w:rsidRPr="00AA00EC">
        <w:t xml:space="preserve"> briefing for the Department of Defense and VA group overseeing EHR modernization titled, “VA Patient Safety Domains and Intellectual Property (IP) Enhancements,” stated that, “[c]urrently Cerner sends an email to a group of individuals to manage the Unknown Queue, this is not sustainable for future sites.”</w:t>
      </w:r>
      <w:r>
        <w:t xml:space="preserve"> </w:t>
      </w:r>
    </w:p>
  </w:footnote>
  <w:footnote w:id="27">
    <w:p w14:paraId="2D1AB0C0" w14:textId="2BF615B4" w:rsidR="00A5391C" w:rsidRDefault="00A5391C" w:rsidP="00822E0E">
      <w:pPr>
        <w:pStyle w:val="Footnote"/>
      </w:pPr>
      <w:r>
        <w:rPr>
          <w:rStyle w:val="FootnoteReference"/>
        </w:rPr>
        <w:footnoteRef/>
      </w:r>
      <w:r>
        <w:t xml:space="preserve"> A VHA leader provided the OIG with the date for the completed work.</w:t>
      </w:r>
    </w:p>
  </w:footnote>
  <w:footnote w:id="28">
    <w:p w14:paraId="564CCDDC" w14:textId="77777777" w:rsidR="0062641A" w:rsidRDefault="0062641A" w:rsidP="006C458C">
      <w:pPr>
        <w:pStyle w:val="Footnote"/>
      </w:pPr>
      <w:r>
        <w:rPr>
          <w:rStyle w:val="FootnoteReference"/>
        </w:rPr>
        <w:footnoteRef/>
      </w:r>
      <w:r>
        <w:t xml:space="preserve"> This statement was included in materials provided to the Deputy Secretary following his November 2021 visit to the facility. The Deputy Secretary forwarded the email with this statement to the EHRM IO Executive Director in December 2021.</w:t>
      </w:r>
    </w:p>
  </w:footnote>
  <w:footnote w:id="29">
    <w:p w14:paraId="70B2F208" w14:textId="2623079A" w:rsidR="00812BBF" w:rsidRDefault="00812BBF" w:rsidP="006C458C">
      <w:pPr>
        <w:pStyle w:val="Footnote"/>
      </w:pPr>
      <w:r>
        <w:rPr>
          <w:rStyle w:val="FootnoteReference"/>
        </w:rPr>
        <w:footnoteRef/>
      </w:r>
      <w:r>
        <w:t xml:space="preserve"> VHA Handbook 1050.01, </w:t>
      </w:r>
      <w:r w:rsidRPr="00822E0E">
        <w:rPr>
          <w:i/>
        </w:rPr>
        <w:t>VHA National Patient Safety Improvement Handbook</w:t>
      </w:r>
      <w:r>
        <w:t>, March 4, 2011.</w:t>
      </w:r>
    </w:p>
  </w:footnote>
  <w:footnote w:id="30">
    <w:p w14:paraId="71622A57" w14:textId="31258C17" w:rsidR="00BF0C99" w:rsidRDefault="00BF0C99" w:rsidP="006C458C">
      <w:pPr>
        <w:pStyle w:val="Footnote"/>
      </w:pPr>
      <w:r>
        <w:rPr>
          <w:rStyle w:val="FootnoteReference"/>
        </w:rPr>
        <w:footnoteRef/>
      </w:r>
      <w:r>
        <w:t xml:space="preserve"> VHA Handbook 1050.01.</w:t>
      </w:r>
    </w:p>
  </w:footnote>
  <w:footnote w:id="31">
    <w:p w14:paraId="7F541DD0" w14:textId="40770A80" w:rsidR="008D7384" w:rsidRPr="001F1815" w:rsidRDefault="008D7384" w:rsidP="006C458C">
      <w:pPr>
        <w:pStyle w:val="Footnote"/>
      </w:pPr>
      <w:r>
        <w:rPr>
          <w:rStyle w:val="FootnoteReference"/>
        </w:rPr>
        <w:footnoteRef/>
      </w:r>
      <w:r>
        <w:t xml:space="preserve"> VHA National Center for Patient Safety, “Guidebook for Assessing Reported Adverse Events</w:t>
      </w:r>
      <w:r w:rsidR="00D319AA">
        <w:t>:</w:t>
      </w:r>
      <w:r>
        <w:t xml:space="preserve"> A resource for Safety Assessment Code</w:t>
      </w:r>
      <w:r w:rsidR="00D319AA">
        <w:t xml:space="preserve"> </w:t>
      </w:r>
      <w:r>
        <w:t>(SAC) Evaluation,” ver.1, May 2020.</w:t>
      </w:r>
    </w:p>
  </w:footnote>
  <w:footnote w:id="32">
    <w:p w14:paraId="5A05D963" w14:textId="77777777" w:rsidR="00870635" w:rsidRDefault="00870635" w:rsidP="00870635">
      <w:pPr>
        <w:pStyle w:val="FootnoteText"/>
      </w:pPr>
      <w:r>
        <w:rPr>
          <w:rStyle w:val="FootnoteReference"/>
        </w:rPr>
        <w:footnoteRef/>
      </w:r>
      <w:r>
        <w:t xml:space="preserve"> See Figure 5, for box shaded in red.</w:t>
      </w:r>
    </w:p>
  </w:footnote>
  <w:footnote w:id="33">
    <w:p w14:paraId="347E0BEE" w14:textId="0BD10F78" w:rsidR="00300431" w:rsidRDefault="00300431" w:rsidP="006C458C">
      <w:pPr>
        <w:pStyle w:val="Footnote"/>
      </w:pPr>
      <w:r>
        <w:rPr>
          <w:rStyle w:val="FootnoteReference"/>
        </w:rPr>
        <w:footnoteRef/>
      </w:r>
      <w:r>
        <w:t xml:space="preserve"> </w:t>
      </w:r>
      <w:r w:rsidR="00AD18F5">
        <w:t>The data provided to the OIG of the clinical reviews was dated February 24, 2022.</w:t>
      </w:r>
    </w:p>
  </w:footnote>
  <w:footnote w:id="34">
    <w:p w14:paraId="24E92FE7" w14:textId="525D57FF" w:rsidR="0015224F" w:rsidRDefault="0015224F" w:rsidP="006C458C">
      <w:pPr>
        <w:pStyle w:val="Footnote"/>
      </w:pPr>
      <w:r>
        <w:rPr>
          <w:rStyle w:val="FootnoteReference"/>
        </w:rPr>
        <w:footnoteRef/>
      </w:r>
      <w:r>
        <w:t xml:space="preserve"> While the VHA clinical review identified one major harm of a patient, an additional assessment by a facility provider identified a second incident of major harm.</w:t>
      </w:r>
    </w:p>
  </w:footnote>
  <w:footnote w:id="35">
    <w:p w14:paraId="50603897" w14:textId="066799B9" w:rsidR="00995384" w:rsidRDefault="00995384" w:rsidP="006C458C">
      <w:pPr>
        <w:pStyle w:val="Footnote"/>
      </w:pPr>
      <w:r>
        <w:rPr>
          <w:rStyle w:val="FootnoteReference"/>
        </w:rPr>
        <w:footnoteRef/>
      </w:r>
      <w:r>
        <w:t xml:space="preserve"> This description was provided by a VHA physician leader.</w:t>
      </w:r>
    </w:p>
  </w:footnote>
  <w:footnote w:id="36">
    <w:p w14:paraId="5F39AD6C" w14:textId="69F5F876" w:rsidR="006B74B8" w:rsidRDefault="006B74B8" w:rsidP="006C458C">
      <w:pPr>
        <w:pStyle w:val="Footnote"/>
      </w:pPr>
      <w:r>
        <w:rPr>
          <w:rStyle w:val="FootnoteReference"/>
        </w:rPr>
        <w:footnoteRef/>
      </w:r>
      <w:r>
        <w:t xml:space="preserve"> Some patients had more than one order that the new EHR sent to the unknown queue. </w:t>
      </w:r>
      <w:r w:rsidRPr="00647EAB">
        <w:t xml:space="preserve">The most orders sent to the unknown queue for </w:t>
      </w:r>
      <w:r w:rsidR="00752487" w:rsidRPr="00647EAB">
        <w:t>a single</w:t>
      </w:r>
      <w:r w:rsidRPr="00647EAB">
        <w:t xml:space="preserve"> patient was 29.</w:t>
      </w:r>
    </w:p>
  </w:footnote>
  <w:footnote w:id="37">
    <w:p w14:paraId="610A5E77" w14:textId="2E2F1BAD" w:rsidR="00225E0E" w:rsidRDefault="00225E0E" w:rsidP="00404A10">
      <w:pPr>
        <w:pStyle w:val="Footnote"/>
      </w:pPr>
      <w:r>
        <w:rPr>
          <w:rStyle w:val="FootnoteReference"/>
        </w:rPr>
        <w:footnoteRef/>
      </w:r>
      <w:r>
        <w:t xml:space="preserve"> Cerner shared this information in </w:t>
      </w:r>
      <w:r w:rsidR="002827D7">
        <w:t xml:space="preserve">presentation </w:t>
      </w:r>
      <w:r>
        <w:t>slides for a planned February 3, 2022</w:t>
      </w:r>
      <w:r w:rsidR="00EB3F94">
        <w:t>,</w:t>
      </w:r>
      <w:r w:rsidR="002827D7">
        <w:t xml:space="preserve"> briefing</w:t>
      </w:r>
      <w:r>
        <w:t xml:space="preserve"> with the EHRM IO Executive Director.</w:t>
      </w:r>
    </w:p>
  </w:footnote>
  <w:footnote w:id="38">
    <w:p w14:paraId="7E19106E" w14:textId="5D80E93E" w:rsidR="006370F8" w:rsidRDefault="006370F8" w:rsidP="00404A10">
      <w:pPr>
        <w:pStyle w:val="Footnote"/>
      </w:pPr>
      <w:r>
        <w:rPr>
          <w:rStyle w:val="FootnoteReference"/>
        </w:rPr>
        <w:footnoteRef/>
      </w:r>
      <w:r>
        <w:t xml:space="preserve"> The OIG provided this information to VHA leaders to facilitate action to address orders in the unknown queue.</w:t>
      </w:r>
    </w:p>
  </w:footnote>
  <w:footnote w:id="39">
    <w:p w14:paraId="11A26079" w14:textId="60F9FCEF" w:rsidR="006370F8" w:rsidRDefault="006370F8" w:rsidP="00404A10">
      <w:pPr>
        <w:pStyle w:val="Footnote"/>
      </w:pPr>
      <w:r>
        <w:rPr>
          <w:rStyle w:val="FootnoteReference"/>
        </w:rPr>
        <w:footnoteRef/>
      </w:r>
      <w:r>
        <w:t xml:space="preserve"> The facility leaders reported that since establishing the </w:t>
      </w:r>
      <w:r w:rsidR="00CE1B34">
        <w:t xml:space="preserve">mitigation </w:t>
      </w:r>
      <w:r>
        <w:t>process with VHA’s National Center for Patient Safety there has been no EHRM IO or VHA contact involved in the ongoing effort to address the unknown queue.</w:t>
      </w:r>
    </w:p>
  </w:footnote>
  <w:footnote w:id="40">
    <w:p w14:paraId="251D6544" w14:textId="24D48AB9" w:rsidR="00FF1475" w:rsidRDefault="00FF1475">
      <w:pPr>
        <w:pStyle w:val="FootnoteText"/>
      </w:pPr>
      <w:r>
        <w:rPr>
          <w:rStyle w:val="FootnoteReference"/>
        </w:rPr>
        <w:footnoteRef/>
      </w:r>
      <w:r>
        <w:t xml:space="preserve"> During a review of the patient’s EHR, OIG found that the patient was next seen by a new primary care provider in April 2022 when the diabetes was again described as “uncontrolled</w:t>
      </w:r>
      <w:proofErr w:type="gramStart"/>
      <w:r>
        <w:t>”</w:t>
      </w:r>
      <w:proofErr w:type="gramEnd"/>
      <w:r>
        <w:t xml:space="preserve"> and the patient was newly diagnosed with chronic kidney disease secondary to diabe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6E0D3" w14:textId="77777777" w:rsidR="0036247E" w:rsidRDefault="0036247E" w:rsidP="00F17972">
    <w:pPr>
      <w:pStyle w:val="Header"/>
    </w:pPr>
    <w:r>
      <w:rPr>
        <w:noProof/>
      </w:rPr>
      <mc:AlternateContent>
        <mc:Choice Requires="wps">
          <w:drawing>
            <wp:anchor distT="0" distB="0" distL="114300" distR="114300" simplePos="0" relativeHeight="251658242" behindDoc="0" locked="0" layoutInCell="1" allowOverlap="1" wp14:anchorId="20E0DE2D" wp14:editId="6DB820F6">
              <wp:simplePos x="0" y="0"/>
              <wp:positionH relativeFrom="column">
                <wp:posOffset>-647700</wp:posOffset>
              </wp:positionH>
              <wp:positionV relativeFrom="paragraph">
                <wp:posOffset>2895600</wp:posOffset>
              </wp:positionV>
              <wp:extent cx="1457325" cy="46958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1457325" cy="46958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6BF3F7" w14:textId="77777777" w:rsidR="0036247E" w:rsidRDefault="0036247E" w:rsidP="001E3214">
                          <w:pPr>
                            <w:jc w:val="center"/>
                            <w:rPr>
                              <w:color w:val="632423" w:themeColor="accent2" w:themeShade="80"/>
                            </w:rPr>
                          </w:pPr>
                        </w:p>
                        <w:p w14:paraId="6C7B37D3" w14:textId="77777777" w:rsidR="0036247E" w:rsidRPr="0041283A" w:rsidRDefault="0036247E" w:rsidP="001E3214">
                          <w:pPr>
                            <w:jc w:val="center"/>
                            <w:rPr>
                              <w:b/>
                              <w:color w:val="FFFFFF" w:themeColor="background1"/>
                            </w:rPr>
                          </w:pPr>
                          <w:r>
                            <w:rPr>
                              <w:b/>
                              <w:color w:val="FFFFFF" w:themeColor="background1"/>
                            </w:rPr>
                            <w:t>**D</w:t>
                          </w:r>
                          <w:r w:rsidRPr="0041283A">
                            <w:rPr>
                              <w:b/>
                              <w:color w:val="FFFFFF" w:themeColor="background1"/>
                            </w:rPr>
                            <w:t>raft Report</w:t>
                          </w:r>
                          <w:r>
                            <w:rPr>
                              <w:b/>
                              <w:color w:val="FFFFFF" w:themeColor="background1"/>
                            </w:rPr>
                            <w:t>**</w:t>
                          </w:r>
                        </w:p>
                        <w:p w14:paraId="4E198579" w14:textId="77777777" w:rsidR="0036247E" w:rsidRPr="0041283A" w:rsidRDefault="0036247E" w:rsidP="001E3214">
                          <w:pPr>
                            <w:jc w:val="center"/>
                            <w:rPr>
                              <w:color w:val="FFFFFF" w:themeColor="background1"/>
                            </w:rPr>
                          </w:pPr>
                          <w:r w:rsidRPr="0041283A">
                            <w:rPr>
                              <w:rFonts w:ascii="Arial" w:hAnsi="Arial" w:cs="Arial"/>
                              <w:b/>
                              <w:i/>
                              <w:color w:val="FFFFFF" w:themeColor="background1"/>
                              <w:sz w:val="20"/>
                              <w:szCs w:val="20"/>
                            </w:rPr>
                            <w:t>This is not a final OIG report and is subject to revision. Recipients of this draft report must not, under any circumstances, show or release its contents for purposes other than official review and comment. It must be safeguarded to prevent publication or other improper disclosure of the information it contains. This draft and all copies of this draft remain the property of the OIG</w:t>
                          </w:r>
                          <w:r>
                            <w:rPr>
                              <w:rFonts w:ascii="Arial" w:hAnsi="Arial" w:cs="Arial"/>
                              <w:b/>
                              <w:i/>
                              <w:color w:val="FFFFFF" w:themeColor="background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0DE2D" id="Rectangle 17" o:spid="_x0000_s1037" style="position:absolute;margin-left:-51pt;margin-top:228pt;width:114.75pt;height:369.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" fillcolor="#4f81bd [3204]" strokecolor="#243f60 [1604]" strokeweight="2pt">
              <v:textbox>
                <w:txbxContent>
                  <w:p w14:paraId="746BF3F7" w14:textId="77777777" w:rsidR="0036247E" w:rsidRDefault="0036247E" w:rsidP="001E3214">
                    <w:pPr>
                      <w:jc w:val="center"/>
                      <w:rPr>
                        <w:color w:val="632423" w:themeColor="accent2" w:themeShade="80"/>
                      </w:rPr>
                    </w:pPr>
                  </w:p>
                  <w:p w14:paraId="6C7B37D3" w14:textId="77777777" w:rsidR="0036247E" w:rsidRPr="0041283A" w:rsidRDefault="0036247E" w:rsidP="001E3214">
                    <w:pPr>
                      <w:jc w:val="center"/>
                      <w:rPr>
                        <w:b/>
                        <w:color w:val="FFFFFF" w:themeColor="background1"/>
                      </w:rPr>
                    </w:pPr>
                    <w:r>
                      <w:rPr>
                        <w:b/>
                        <w:color w:val="FFFFFF" w:themeColor="background1"/>
                      </w:rPr>
                      <w:t>**D</w:t>
                    </w:r>
                    <w:r w:rsidRPr="0041283A">
                      <w:rPr>
                        <w:b/>
                        <w:color w:val="FFFFFF" w:themeColor="background1"/>
                      </w:rPr>
                      <w:t>raft Report</w:t>
                    </w:r>
                    <w:r>
                      <w:rPr>
                        <w:b/>
                        <w:color w:val="FFFFFF" w:themeColor="background1"/>
                      </w:rPr>
                      <w:t>**</w:t>
                    </w:r>
                  </w:p>
                  <w:p w14:paraId="4E198579" w14:textId="77777777" w:rsidR="0036247E" w:rsidRPr="0041283A" w:rsidRDefault="0036247E" w:rsidP="001E3214">
                    <w:pPr>
                      <w:jc w:val="center"/>
                      <w:rPr>
                        <w:color w:val="FFFFFF" w:themeColor="background1"/>
                      </w:rPr>
                    </w:pPr>
                    <w:r w:rsidRPr="0041283A">
                      <w:rPr>
                        <w:rFonts w:ascii="Arial" w:hAnsi="Arial" w:cs="Arial"/>
                        <w:b/>
                        <w:i/>
                        <w:color w:val="FFFFFF" w:themeColor="background1"/>
                        <w:sz w:val="20"/>
                        <w:szCs w:val="20"/>
                      </w:rPr>
                      <w:t>This is not a final OIG report and is subject to revision. Recipients of this draft report must not, under any circumstances, show or release its contents for purposes other than official review and comment. It must be safeguarded to prevent publication or other improper disclosure of the information it contains. This draft and all copies of this draft remain the property of the OIG</w:t>
                    </w:r>
                    <w:r>
                      <w:rPr>
                        <w:rFonts w:ascii="Arial" w:hAnsi="Arial" w:cs="Arial"/>
                        <w:b/>
                        <w:i/>
                        <w:color w:val="FFFFFF" w:themeColor="background1"/>
                        <w:sz w:val="20"/>
                        <w:szCs w:val="20"/>
                      </w:rPr>
                      <w:t>.</w:t>
                    </w:r>
                  </w:p>
                </w:txbxContent>
              </v:textbox>
            </v:rect>
          </w:pict>
        </mc:Fallback>
      </mc:AlternateContent>
    </w:r>
    <w:r>
      <w:rPr>
        <w:noProof/>
      </w:rPr>
      <w:drawing>
        <wp:anchor distT="0" distB="0" distL="114300" distR="114300" simplePos="0" relativeHeight="251658241" behindDoc="1" locked="1" layoutInCell="1" allowOverlap="1" wp14:anchorId="4BD57B8C" wp14:editId="57F17F34">
          <wp:simplePos x="0" y="0"/>
          <wp:positionH relativeFrom="page">
            <wp:posOffset>3175</wp:posOffset>
          </wp:positionH>
          <wp:positionV relativeFrom="page">
            <wp:posOffset>0</wp:posOffset>
          </wp:positionV>
          <wp:extent cx="7769860" cy="10058400"/>
          <wp:effectExtent l="0" t="0" r="254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046-VA OIG Report Cover_RD04_Final.jpg"/>
                  <pic:cNvPicPr/>
                </pic:nvPicPr>
                <pic:blipFill>
                  <a:blip r:embed="rId1">
                    <a:extLst>
                      <a:ext uri="{28A0092B-C50C-407E-A947-70E740481C1C}">
                        <a14:useLocalDpi xmlns:a14="http://schemas.microsoft.com/office/drawing/2010/main" val="0"/>
                      </a:ext>
                    </a:extLst>
                  </a:blip>
                  <a:stretch>
                    <a:fillRect/>
                  </a:stretch>
                </pic:blipFill>
                <pic:spPr>
                  <a:xfrm>
                    <a:off x="0" y="0"/>
                    <a:ext cx="7769860" cy="10058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56EA7" w14:textId="01070362" w:rsidR="0036247E" w:rsidRDefault="0036247E" w:rsidP="00174FA1">
    <w:pPr>
      <w:pStyle w:val="Header"/>
      <w:tabs>
        <w:tab w:val="clear" w:pos="4680"/>
        <w:tab w:val="clear" w:pos="9360"/>
        <w:tab w:val="left" w:pos="8020"/>
      </w:tabs>
    </w:pPr>
    <w:r>
      <w:rPr>
        <w:noProof/>
      </w:rPr>
      <mc:AlternateContent>
        <mc:Choice Requires="wps">
          <w:drawing>
            <wp:anchor distT="0" distB="0" distL="114300" distR="114300" simplePos="0" relativeHeight="251658243" behindDoc="0" locked="0" layoutInCell="1" allowOverlap="1" wp14:anchorId="66A9C375" wp14:editId="19BC49FB">
              <wp:simplePos x="0" y="0"/>
              <wp:positionH relativeFrom="column">
                <wp:posOffset>-658906</wp:posOffset>
              </wp:positionH>
              <wp:positionV relativeFrom="paragraph">
                <wp:posOffset>2904117</wp:posOffset>
              </wp:positionV>
              <wp:extent cx="1457325" cy="4695825"/>
              <wp:effectExtent l="0" t="0" r="28575" b="28575"/>
              <wp:wrapNone/>
              <wp:docPr id="29" name="Rectangle 29" descr="This is not a final OIG report and is subject to revision. Recipients of this draft report must not, under any circumstances, show or release its contents for purposes other than official review and comment. It must be safeguarded to prevent publication or other improper disclosure of the information it contains. This draft and all copies of this draft remain the property of the OIG." title="Draft Report Warning Box"/>
              <wp:cNvGraphicFramePr/>
              <a:graphic xmlns:a="http://schemas.openxmlformats.org/drawingml/2006/main">
                <a:graphicData uri="http://schemas.microsoft.com/office/word/2010/wordprocessingShape">
                  <wps:wsp>
                    <wps:cNvSpPr/>
                    <wps:spPr>
                      <a:xfrm>
                        <a:off x="0" y="0"/>
                        <a:ext cx="1457325" cy="46958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1C666E" w14:textId="77777777" w:rsidR="0036247E" w:rsidRDefault="0036247E" w:rsidP="00B75E9C">
                          <w:pPr>
                            <w:jc w:val="center"/>
                            <w:rPr>
                              <w:color w:val="632423" w:themeColor="accent2" w:themeShade="80"/>
                            </w:rPr>
                          </w:pPr>
                        </w:p>
                        <w:p w14:paraId="5D92879D" w14:textId="77777777" w:rsidR="0036247E" w:rsidRPr="0041283A" w:rsidRDefault="0036247E" w:rsidP="00B75E9C">
                          <w:pPr>
                            <w:jc w:val="center"/>
                            <w:rPr>
                              <w:b/>
                              <w:color w:val="FFFFFF" w:themeColor="background1"/>
                            </w:rPr>
                          </w:pPr>
                          <w:r>
                            <w:rPr>
                              <w:b/>
                              <w:color w:val="FFFFFF" w:themeColor="background1"/>
                            </w:rPr>
                            <w:t>**D</w:t>
                          </w:r>
                          <w:r w:rsidRPr="0041283A">
                            <w:rPr>
                              <w:b/>
                              <w:color w:val="FFFFFF" w:themeColor="background1"/>
                            </w:rPr>
                            <w:t>raft Report</w:t>
                          </w:r>
                          <w:r>
                            <w:rPr>
                              <w:b/>
                              <w:color w:val="FFFFFF" w:themeColor="background1"/>
                            </w:rPr>
                            <w:t>**</w:t>
                          </w:r>
                        </w:p>
                        <w:p w14:paraId="59698367" w14:textId="77777777" w:rsidR="0036247E" w:rsidRPr="0041283A" w:rsidRDefault="0036247E" w:rsidP="00B75E9C">
                          <w:pPr>
                            <w:jc w:val="center"/>
                            <w:rPr>
                              <w:color w:val="FFFFFF" w:themeColor="background1"/>
                            </w:rPr>
                          </w:pPr>
                          <w:r w:rsidRPr="0041283A">
                            <w:rPr>
                              <w:rFonts w:ascii="Arial" w:hAnsi="Arial" w:cs="Arial"/>
                              <w:b/>
                              <w:i/>
                              <w:color w:val="FFFFFF" w:themeColor="background1"/>
                              <w:sz w:val="20"/>
                              <w:szCs w:val="20"/>
                            </w:rPr>
                            <w:t>This is not a final OIG report and is subject to revision. Recipients of this draft report must not, under any circumstances, show or release its contents for purposes other than official review and comment. It must be safeguarded to prevent publication or other improper disclosure of the information it contains. This draft and all copies of this draft remain the property of the OIG</w:t>
                          </w:r>
                          <w:r>
                            <w:rPr>
                              <w:rFonts w:ascii="Arial" w:hAnsi="Arial" w:cs="Arial"/>
                              <w:b/>
                              <w:i/>
                              <w:color w:val="FFFFFF" w:themeColor="background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A9C375" id="Rectangle 29" o:spid="_x0000_s1038" alt="Title: Draft Report Warning Box - Description: This is not a final OIG report and is subject to revision. Recipients of this draft report must not, under any circumstances, show or release its contents for purposes other than official review and comment. It must be safeguarded to prevent publication or other improper disclosure of the information it contains. This draft and all copies of this draft remain the property of the OIG." style="position:absolute;margin-left:-51.9pt;margin-top:228.65pt;width:114.75pt;height:369.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" fillcolor="#4f81bd [3204]" strokecolor="#243f60 [1604]" strokeweight="2pt">
              <v:textbox>
                <w:txbxContent>
                  <w:p w14:paraId="751C666E" w14:textId="77777777" w:rsidR="0036247E" w:rsidRDefault="0036247E" w:rsidP="00B75E9C">
                    <w:pPr>
                      <w:jc w:val="center"/>
                      <w:rPr>
                        <w:color w:val="632423" w:themeColor="accent2" w:themeShade="80"/>
                      </w:rPr>
                    </w:pPr>
                  </w:p>
                  <w:p w14:paraId="5D92879D" w14:textId="77777777" w:rsidR="0036247E" w:rsidRPr="0041283A" w:rsidRDefault="0036247E" w:rsidP="00B75E9C">
                    <w:pPr>
                      <w:jc w:val="center"/>
                      <w:rPr>
                        <w:b/>
                        <w:color w:val="FFFFFF" w:themeColor="background1"/>
                      </w:rPr>
                    </w:pPr>
                    <w:r>
                      <w:rPr>
                        <w:b/>
                        <w:color w:val="FFFFFF" w:themeColor="background1"/>
                      </w:rPr>
                      <w:t>**D</w:t>
                    </w:r>
                    <w:r w:rsidRPr="0041283A">
                      <w:rPr>
                        <w:b/>
                        <w:color w:val="FFFFFF" w:themeColor="background1"/>
                      </w:rPr>
                      <w:t>raft Report</w:t>
                    </w:r>
                    <w:r>
                      <w:rPr>
                        <w:b/>
                        <w:color w:val="FFFFFF" w:themeColor="background1"/>
                      </w:rPr>
                      <w:t>**</w:t>
                    </w:r>
                  </w:p>
                  <w:p w14:paraId="59698367" w14:textId="77777777" w:rsidR="0036247E" w:rsidRPr="0041283A" w:rsidRDefault="0036247E" w:rsidP="00B75E9C">
                    <w:pPr>
                      <w:jc w:val="center"/>
                      <w:rPr>
                        <w:color w:val="FFFFFF" w:themeColor="background1"/>
                      </w:rPr>
                    </w:pPr>
                    <w:r w:rsidRPr="0041283A">
                      <w:rPr>
                        <w:rFonts w:ascii="Arial" w:hAnsi="Arial" w:cs="Arial"/>
                        <w:b/>
                        <w:i/>
                        <w:color w:val="FFFFFF" w:themeColor="background1"/>
                        <w:sz w:val="20"/>
                        <w:szCs w:val="20"/>
                      </w:rPr>
                      <w:t>This is not a final OIG report and is subject to revision. Recipients of this draft report must not, under any circumstances, show or release its contents for purposes other than official review and comment. It must be safeguarded to prevent publication or other improper disclosure of the information it contains. This draft and all copies of this draft remain the property of the OIG</w:t>
                    </w:r>
                    <w:r>
                      <w:rPr>
                        <w:rFonts w:ascii="Arial" w:hAnsi="Arial" w:cs="Arial"/>
                        <w:b/>
                        <w:i/>
                        <w:color w:val="FFFFFF" w:themeColor="background1"/>
                        <w:sz w:val="20"/>
                        <w:szCs w:val="20"/>
                      </w:rPr>
                      <w:t>.</w:t>
                    </w:r>
                  </w:p>
                </w:txbxContent>
              </v:textbox>
            </v:rect>
          </w:pict>
        </mc:Fallback>
      </mc:AlternateContent>
    </w:r>
    <w:r>
      <w:rPr>
        <w:noProof/>
      </w:rPr>
      <w:drawing>
        <wp:anchor distT="0" distB="0" distL="114300" distR="114300" simplePos="0" relativeHeight="251658240" behindDoc="1" locked="1" layoutInCell="1" allowOverlap="1" wp14:anchorId="676ED9EE" wp14:editId="6DA23DBD">
          <wp:simplePos x="0" y="0"/>
          <wp:positionH relativeFrom="page">
            <wp:posOffset>4445</wp:posOffset>
          </wp:positionH>
          <wp:positionV relativeFrom="page">
            <wp:posOffset>0</wp:posOffset>
          </wp:positionV>
          <wp:extent cx="7769860" cy="10058400"/>
          <wp:effectExtent l="0" t="0" r="2540" b="0"/>
          <wp:wrapNone/>
          <wp:docPr id="28" name="Picture 28" descr="Decorative Report Cover Page Displaying Department of Veterans Affairs Office of Inspector Seal" title="Report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046-VA OIG Report Cover_RD04_Final.jpg"/>
                  <pic:cNvPicPr/>
                </pic:nvPicPr>
                <pic:blipFill>
                  <a:blip r:embed="rId1">
                    <a:extLst>
                      <a:ext uri="{28A0092B-C50C-407E-A947-70E740481C1C}">
                        <a14:useLocalDpi xmlns:a14="http://schemas.microsoft.com/office/drawing/2010/main" val="0"/>
                      </a:ext>
                    </a:extLst>
                  </a:blip>
                  <a:stretch>
                    <a:fillRect/>
                  </a:stretch>
                </pic:blipFill>
                <pic:spPr>
                  <a:xfrm>
                    <a:off x="0" y="0"/>
                    <a:ext cx="7769860" cy="100584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57381" w14:textId="77777777" w:rsidR="0036247E" w:rsidRPr="00891AAC" w:rsidRDefault="0036247E" w:rsidP="00525DB7">
    <w:pPr>
      <w:pStyle w:val="DocumentPlainHeader"/>
    </w:pPr>
    <w:r w:rsidRPr="00891AAC">
      <w:t>Draft Report: Do not distribute without OIG authorization.</w:t>
    </w:r>
  </w:p>
  <w:p w14:paraId="656C9C78" w14:textId="7C9C5525" w:rsidR="0036247E" w:rsidRPr="00484560" w:rsidRDefault="0036247E" w:rsidP="004E56E6">
    <w:pPr>
      <w:pStyle w:val="DocumentPlainHeader"/>
    </w:pPr>
    <w:r w:rsidRPr="00891AAC">
      <w:t>[Type the report title here without a period</w:t>
    </w:r>
    <w:r>
      <w:t>; it should match the title in Report Highligh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1F2BC" w14:textId="77777777" w:rsidR="0036247E" w:rsidRPr="001E5E83" w:rsidRDefault="0036247E" w:rsidP="001E5E8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02437" w14:textId="77777777" w:rsidR="0036247E" w:rsidRPr="00891AAC" w:rsidRDefault="0036247E" w:rsidP="00525DB7">
    <w:pPr>
      <w:pStyle w:val="DocumentPlainHeader"/>
    </w:pPr>
    <w:r w:rsidRPr="00891AAC">
      <w:t>Draft Report: Do not distribute without OIG authorization.</w:t>
    </w:r>
  </w:p>
  <w:p w14:paraId="31BA24C7" w14:textId="31933061" w:rsidR="0036247E" w:rsidRPr="00484560" w:rsidRDefault="006B00EC" w:rsidP="004E56E6">
    <w:pPr>
      <w:pStyle w:val="DocumentPlainHeader"/>
    </w:pPr>
    <w:r w:rsidRPr="006B00EC">
      <w:t>The New Electronic Health Record’s Unknown Queue Caused Multiple Events of Patient Har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02578" w14:textId="464CBF9A" w:rsidR="0036247E" w:rsidRDefault="008C4AC6" w:rsidP="00552B9B">
    <w:r>
      <w:rPr>
        <w:noProof/>
      </w:rPr>
      <mc:AlternateContent>
        <mc:Choice Requires="wps">
          <w:drawing>
            <wp:anchor distT="0" distB="0" distL="114300" distR="114300" simplePos="0" relativeHeight="251658246" behindDoc="0" locked="0" layoutInCell="1" allowOverlap="1" wp14:anchorId="31B83DE2" wp14:editId="66DA6925">
              <wp:simplePos x="0" y="0"/>
              <wp:positionH relativeFrom="margin">
                <wp:posOffset>-280035</wp:posOffset>
              </wp:positionH>
              <wp:positionV relativeFrom="paragraph">
                <wp:posOffset>-46767</wp:posOffset>
              </wp:positionV>
              <wp:extent cx="6502930" cy="471224"/>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6502930" cy="471224"/>
                      </a:xfrm>
                      <a:prstGeom prst="rect">
                        <a:avLst/>
                      </a:prstGeom>
                      <a:solidFill>
                        <a:srgbClr val="0D2645"/>
                      </a:solidFill>
                      <a:ln w="6350">
                        <a:noFill/>
                      </a:ln>
                      <a:effectLst/>
                    </wps:spPr>
                    <wps:txbx>
                      <w:txbxContent>
                        <w:p w14:paraId="4E7A5647" w14:textId="74C303C6" w:rsidR="0036247E" w:rsidRPr="003D42E5" w:rsidRDefault="003D42E5" w:rsidP="003D42E5">
                          <w:pPr>
                            <w:pStyle w:val="FancyHeaderText"/>
                          </w:pPr>
                          <w:bookmarkStart w:id="23" w:name="_Hlk105058503"/>
                          <w:bookmarkStart w:id="24" w:name="_Hlk105058504"/>
                          <w:bookmarkStart w:id="25" w:name="_Hlk105058505"/>
                          <w:bookmarkStart w:id="26" w:name="_Hlk105058506"/>
                          <w:r w:rsidRPr="003D42E5">
                            <w:t>The New Electronic Health Record’s Unknown Queue Caused Multiple Events of Patient Harm</w:t>
                          </w:r>
                          <w:bookmarkEnd w:id="23"/>
                          <w:bookmarkEnd w:id="24"/>
                          <w:bookmarkEnd w:id="25"/>
                          <w:bookmarkEnd w:id="2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B83DE2" id="_x0000_t202" coordsize="21600,21600" o:spt="202" path="m,l,21600r21600,l21600,xe">
              <v:stroke joinstyle="miter"/>
              <v:path gradientshapeok="t" o:connecttype="rect"/>
            </v:shapetype>
            <v:shape id="Text Box 4" o:spid="_x0000_s1039" type="#_x0000_t202" style="position:absolute;margin-left:-22.05pt;margin-top:-3.7pt;width:512.05pt;height:37.1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" fillcolor="#0d2645" stroked="f" strokeweight=".5pt">
              <v:textbox>
                <w:txbxContent>
                  <w:p w14:paraId="4E7A5647" w14:textId="74C303C6" w:rsidR="0036247E" w:rsidRPr="003D42E5" w:rsidRDefault="003D42E5" w:rsidP="003D42E5">
                    <w:pPr>
                      <w:pStyle w:val="FancyHeaderText"/>
                    </w:pPr>
                    <w:bookmarkStart w:id="28" w:name="_Hlk105058503"/>
                    <w:bookmarkStart w:id="29" w:name="_Hlk105058504"/>
                    <w:bookmarkStart w:id="30" w:name="_Hlk105058505"/>
                    <w:bookmarkStart w:id="31" w:name="_Hlk105058506"/>
                    <w:r w:rsidRPr="003D42E5">
                      <w:t>The New Electronic Health Record’s Unknown Queue Caused Multiple Events of Patient Harm</w:t>
                    </w:r>
                    <w:bookmarkEnd w:id="28"/>
                    <w:bookmarkEnd w:id="29"/>
                    <w:bookmarkEnd w:id="30"/>
                    <w:bookmarkEnd w:id="31"/>
                  </w:p>
                </w:txbxContent>
              </v:textbox>
              <w10:wrap anchorx="margin"/>
            </v:shape>
          </w:pict>
        </mc:Fallback>
      </mc:AlternateContent>
    </w:r>
    <w:r w:rsidR="00423DCA">
      <w:rPr>
        <w:noProof/>
      </w:rPr>
      <mc:AlternateContent>
        <mc:Choice Requires="wps">
          <w:drawing>
            <wp:anchor distT="0" distB="0" distL="114300" distR="114300" simplePos="0" relativeHeight="251658248" behindDoc="0" locked="0" layoutInCell="1" allowOverlap="1" wp14:anchorId="2600EF70" wp14:editId="4E537059">
              <wp:simplePos x="0" y="0"/>
              <wp:positionH relativeFrom="column">
                <wp:posOffset>855023</wp:posOffset>
              </wp:positionH>
              <wp:positionV relativeFrom="paragraph">
                <wp:posOffset>17813</wp:posOffset>
              </wp:positionV>
              <wp:extent cx="1330037" cy="352425"/>
              <wp:effectExtent l="0" t="0" r="22860" b="28575"/>
              <wp:wrapNone/>
              <wp:docPr id="11" name="Rectangle 11"/>
              <wp:cNvGraphicFramePr/>
              <a:graphic xmlns:a="http://schemas.openxmlformats.org/drawingml/2006/main">
                <a:graphicData uri="http://schemas.microsoft.com/office/word/2010/wordprocessingShape">
                  <wps:wsp>
                    <wps:cNvSpPr/>
                    <wps:spPr>
                      <a:xfrm>
                        <a:off x="0" y="0"/>
                        <a:ext cx="1330037" cy="35242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CCA6E8" w14:textId="77777777" w:rsidR="0036247E" w:rsidRPr="001E5CF0" w:rsidRDefault="0036247E" w:rsidP="00552B9B">
                          <w:pPr>
                            <w:spacing w:after="0"/>
                            <w:rPr>
                              <w:b/>
                              <w:i/>
                              <w:sz w:val="16"/>
                              <w:szCs w:val="16"/>
                            </w:rPr>
                          </w:pPr>
                          <w:r w:rsidRPr="001E5CF0">
                            <w:rPr>
                              <w:rFonts w:ascii="Arial" w:hAnsi="Arial" w:cs="Arial"/>
                              <w:b/>
                              <w:i/>
                              <w:color w:val="FFFFFF" w:themeColor="background1"/>
                              <w:sz w:val="16"/>
                              <w:szCs w:val="16"/>
                            </w:rPr>
                            <w:t>Draft Report. Do Not Distribute Without OIG Permission</w:t>
                          </w:r>
                        </w:p>
                        <w:p w14:paraId="6A2C0286" w14:textId="77777777" w:rsidR="0036247E" w:rsidRDefault="0036247E" w:rsidP="00552B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00EF70" id="Rectangle 11" o:spid="_x0000_s1040" style="position:absolute;margin-left:67.3pt;margin-top:1.4pt;width:104.75pt;height:27.7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" filled="f" strokecolor="white [3212]" strokeweight="2pt">
              <v:textbox>
                <w:txbxContent>
                  <w:p w14:paraId="74CCA6E8" w14:textId="77777777" w:rsidR="0036247E" w:rsidRPr="001E5CF0" w:rsidRDefault="0036247E" w:rsidP="00552B9B">
                    <w:pPr>
                      <w:spacing w:after="0"/>
                      <w:rPr>
                        <w:b/>
                        <w:i/>
                        <w:sz w:val="16"/>
                        <w:szCs w:val="16"/>
                      </w:rPr>
                    </w:pPr>
                    <w:r w:rsidRPr="001E5CF0">
                      <w:rPr>
                        <w:rFonts w:ascii="Arial" w:hAnsi="Arial" w:cs="Arial"/>
                        <w:b/>
                        <w:i/>
                        <w:color w:val="FFFFFF" w:themeColor="background1"/>
                        <w:sz w:val="16"/>
                        <w:szCs w:val="16"/>
                      </w:rPr>
                      <w:t>Draft Report. Do Not Distribute Without OIG Permission</w:t>
                    </w:r>
                  </w:p>
                  <w:p w14:paraId="6A2C0286" w14:textId="77777777" w:rsidR="0036247E" w:rsidRDefault="0036247E" w:rsidP="00552B9B">
                    <w:pPr>
                      <w:jc w:val="center"/>
                    </w:pPr>
                  </w:p>
                </w:txbxContent>
              </v:textbox>
            </v:rect>
          </w:pict>
        </mc:Fallback>
      </mc:AlternateContent>
    </w:r>
    <w:r w:rsidR="0036247E">
      <w:rPr>
        <w:noProof/>
      </w:rPr>
      <mc:AlternateContent>
        <mc:Choice Requires="wps">
          <w:drawing>
            <wp:anchor distT="0" distB="0" distL="114300" distR="114300" simplePos="0" relativeHeight="251658247" behindDoc="0" locked="0" layoutInCell="1" allowOverlap="1" wp14:anchorId="444DD3CE" wp14:editId="78C3649E">
              <wp:simplePos x="0" y="0"/>
              <wp:positionH relativeFrom="column">
                <wp:posOffset>-271350</wp:posOffset>
              </wp:positionH>
              <wp:positionV relativeFrom="paragraph">
                <wp:posOffset>15875</wp:posOffset>
              </wp:positionV>
              <wp:extent cx="1024255" cy="945515"/>
              <wp:effectExtent l="0" t="0" r="0" b="6985"/>
              <wp:wrapNone/>
              <wp:docPr id="6" name="Text Box 6"/>
              <wp:cNvGraphicFramePr/>
              <a:graphic xmlns:a="http://schemas.openxmlformats.org/drawingml/2006/main">
                <a:graphicData uri="http://schemas.microsoft.com/office/word/2010/wordprocessingShape">
                  <wps:wsp>
                    <wps:cNvSpPr txBox="1"/>
                    <wps:spPr>
                      <a:xfrm>
                        <a:off x="0" y="0"/>
                        <a:ext cx="1024255" cy="945515"/>
                      </a:xfrm>
                      <a:prstGeom prst="rect">
                        <a:avLst/>
                      </a:prstGeom>
                      <a:noFill/>
                      <a:ln w="6350">
                        <a:noFill/>
                      </a:ln>
                      <a:effectLst/>
                    </wps:spPr>
                    <wps:txbx>
                      <w:txbxContent>
                        <w:p w14:paraId="52445D78" w14:textId="77777777" w:rsidR="0036247E" w:rsidRDefault="0036247E" w:rsidP="00552B9B">
                          <w:r>
                            <w:rPr>
                              <w:noProof/>
                            </w:rPr>
                            <w:drawing>
                              <wp:inline distT="0" distB="0" distL="0" distR="0" wp14:anchorId="7C5BD8F5" wp14:editId="6A9F3426">
                                <wp:extent cx="835025" cy="835025"/>
                                <wp:effectExtent l="0" t="0" r="3175" b="3175"/>
                                <wp:docPr id="37" name="Picture 37" descr="OIG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ig-seal-transparent-background-2-in.png"/>
                                        <pic:cNvPicPr/>
                                      </pic:nvPicPr>
                                      <pic:blipFill>
                                        <a:blip r:embed="rId1">
                                          <a:extLst>
                                            <a:ext uri="{28A0092B-C50C-407E-A947-70E740481C1C}">
                                              <a14:useLocalDpi xmlns:a14="http://schemas.microsoft.com/office/drawing/2010/main" val="0"/>
                                            </a:ext>
                                          </a:extLst>
                                        </a:blip>
                                        <a:stretch>
                                          <a:fillRect/>
                                        </a:stretch>
                                      </pic:blipFill>
                                      <pic:spPr>
                                        <a:xfrm>
                                          <a:off x="0" y="0"/>
                                          <a:ext cx="835025" cy="8350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DD3CE" id="Text Box 6" o:spid="_x0000_s1041" type="#_x0000_t202" style="position:absolute;margin-left:-21.35pt;margin-top:1.25pt;width:80.65pt;height:74.4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" filled="f" stroked="f" strokeweight=".5pt">
              <v:textbox>
                <w:txbxContent>
                  <w:p w14:paraId="52445D78" w14:textId="77777777" w:rsidR="0036247E" w:rsidRDefault="0036247E" w:rsidP="00552B9B">
                    <w:r>
                      <w:rPr>
                        <w:noProof/>
                      </w:rPr>
                      <w:drawing>
                        <wp:inline distT="0" distB="0" distL="0" distR="0" wp14:anchorId="7C5BD8F5" wp14:editId="6A9F3426">
                          <wp:extent cx="835025" cy="835025"/>
                          <wp:effectExtent l="0" t="0" r="3175" b="3175"/>
                          <wp:docPr id="37" name="Picture 37" descr="OIG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ig-seal-transparent-background-2-in.png"/>
                                  <pic:cNvPicPr/>
                                </pic:nvPicPr>
                                <pic:blipFill>
                                  <a:blip r:embed="rId2">
                                    <a:extLst>
                                      <a:ext uri="{28A0092B-C50C-407E-A947-70E740481C1C}">
                                        <a14:useLocalDpi xmlns:a14="http://schemas.microsoft.com/office/drawing/2010/main" val="0"/>
                                      </a:ext>
                                    </a:extLst>
                                  </a:blip>
                                  <a:stretch>
                                    <a:fillRect/>
                                  </a:stretch>
                                </pic:blipFill>
                                <pic:spPr>
                                  <a:xfrm>
                                    <a:off x="0" y="0"/>
                                    <a:ext cx="835025" cy="835025"/>
                                  </a:xfrm>
                                  <a:prstGeom prst="rect">
                                    <a:avLst/>
                                  </a:prstGeom>
                                </pic:spPr>
                              </pic:pic>
                            </a:graphicData>
                          </a:graphic>
                        </wp:inline>
                      </w:drawing>
                    </w:r>
                  </w:p>
                </w:txbxContent>
              </v:textbox>
            </v:shape>
          </w:pict>
        </mc:Fallback>
      </mc:AlternateContent>
    </w:r>
    <w:r w:rsidR="0036247E">
      <w:rPr>
        <w:noProof/>
      </w:rPr>
      <mc:AlternateContent>
        <mc:Choice Requires="wps">
          <w:drawing>
            <wp:anchor distT="0" distB="0" distL="114300" distR="114300" simplePos="0" relativeHeight="251658245" behindDoc="0" locked="0" layoutInCell="1" allowOverlap="1" wp14:anchorId="7AF7F8FB" wp14:editId="1617B17E">
              <wp:simplePos x="0" y="0"/>
              <wp:positionH relativeFrom="column">
                <wp:posOffset>-308015</wp:posOffset>
              </wp:positionH>
              <wp:positionV relativeFrom="paragraph">
                <wp:posOffset>12945</wp:posOffset>
              </wp:positionV>
              <wp:extent cx="1024255" cy="945515"/>
              <wp:effectExtent l="0" t="0" r="0" b="6985"/>
              <wp:wrapNone/>
              <wp:docPr id="10" name="Text Box 10"/>
              <wp:cNvGraphicFramePr/>
              <a:graphic xmlns:a="http://schemas.openxmlformats.org/drawingml/2006/main">
                <a:graphicData uri="http://schemas.microsoft.com/office/word/2010/wordprocessingShape">
                  <wps:wsp>
                    <wps:cNvSpPr txBox="1"/>
                    <wps:spPr>
                      <a:xfrm>
                        <a:off x="0" y="0"/>
                        <a:ext cx="1024255" cy="945515"/>
                      </a:xfrm>
                      <a:prstGeom prst="rect">
                        <a:avLst/>
                      </a:prstGeom>
                      <a:noFill/>
                      <a:ln w="6350">
                        <a:noFill/>
                      </a:ln>
                      <a:effectLst/>
                    </wps:spPr>
                    <wps:txbx>
                      <w:txbxContent>
                        <w:p w14:paraId="78A08D76" w14:textId="77777777" w:rsidR="0036247E" w:rsidRDefault="0036247E" w:rsidP="00552B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7F8FB" id="Text Box 10" o:spid="_x0000_s1042" type="#_x0000_t202" style="position:absolute;margin-left:-24.25pt;margin-top:1pt;width:80.65pt;height:74.4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" filled="f" stroked="f" strokeweight=".5pt">
              <v:textbox>
                <w:txbxContent>
                  <w:p w14:paraId="78A08D76" w14:textId="77777777" w:rsidR="0036247E" w:rsidRDefault="0036247E" w:rsidP="00552B9B"/>
                </w:txbxContent>
              </v:textbox>
            </v:shape>
          </w:pict>
        </mc:Fallback>
      </mc:AlternateContent>
    </w:r>
    <w:r w:rsidR="0036247E">
      <w:t>``</w:t>
    </w:r>
  </w:p>
  <w:p w14:paraId="6C1A5245" w14:textId="77777777" w:rsidR="0036247E" w:rsidRPr="00414473" w:rsidRDefault="0036247E" w:rsidP="00552B9B">
    <w:r w:rsidRPr="00414473">
      <w:rPr>
        <w:noProof/>
      </w:rPr>
      <mc:AlternateContent>
        <mc:Choice Requires="wps">
          <w:drawing>
            <wp:anchor distT="0" distB="0" distL="114300" distR="114300" simplePos="0" relativeHeight="251658244" behindDoc="0" locked="0" layoutInCell="1" allowOverlap="1" wp14:anchorId="78A8D5E3" wp14:editId="67E123DF">
              <wp:simplePos x="0" y="0"/>
              <wp:positionH relativeFrom="margin">
                <wp:posOffset>-276860</wp:posOffset>
              </wp:positionH>
              <wp:positionV relativeFrom="paragraph">
                <wp:posOffset>154940</wp:posOffset>
              </wp:positionV>
              <wp:extent cx="6497320" cy="0"/>
              <wp:effectExtent l="0" t="19050" r="36830" b="19050"/>
              <wp:wrapNone/>
              <wp:docPr id="24" name="Straight Connector 24" descr="Decorative Header displaying OIG Seal" title="Header"/>
              <wp:cNvGraphicFramePr/>
              <a:graphic xmlns:a="http://schemas.openxmlformats.org/drawingml/2006/main">
                <a:graphicData uri="http://schemas.microsoft.com/office/word/2010/wordprocessingShape">
                  <wps:wsp>
                    <wps:cNvCnPr/>
                    <wps:spPr>
                      <a:xfrm>
                        <a:off x="0" y="0"/>
                        <a:ext cx="6497320" cy="0"/>
                      </a:xfrm>
                      <a:prstGeom prst="line">
                        <a:avLst/>
                      </a:prstGeom>
                      <a:noFill/>
                      <a:ln w="28575" cap="flat" cmpd="sng" algn="ctr">
                        <a:solidFill>
                          <a:srgbClr val="F3CF45"/>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043C97F" id="Straight Connector 24" o:spid="_x0000_s1026" alt="Title: Header - Description: Decorative Header displaying OIG Seal" style="position:absolute;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8pt,12.2pt" to="489.8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" strokecolor="#f3cf45" strokeweight="2.25pt">
              <w10:wrap anchorx="margin"/>
            </v:line>
          </w:pict>
        </mc:Fallback>
      </mc:AlternateContent>
    </w:r>
  </w:p>
  <w:p w14:paraId="48D30D90" w14:textId="77777777" w:rsidR="0036247E" w:rsidRDefault="0036247E" w:rsidP="00552B9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C4764" w14:textId="77777777" w:rsidR="0036247E" w:rsidRPr="00891AAC" w:rsidRDefault="0036247E" w:rsidP="00945D01">
    <w:pPr>
      <w:pStyle w:val="DocumentPlainHeader"/>
    </w:pPr>
    <w:r w:rsidRPr="00891AAC">
      <w:t>Draft Report: Do not distribute without OIG authorization.</w:t>
    </w:r>
  </w:p>
  <w:p w14:paraId="3FF0AF4C" w14:textId="2751791E" w:rsidR="004B3C52" w:rsidRPr="00484560" w:rsidRDefault="00A54385" w:rsidP="004B3C52">
    <w:pPr>
      <w:pStyle w:val="DocumentPlainHeader"/>
    </w:pPr>
    <w:r w:rsidRPr="00A54385">
      <w:t>The New Electronic Health Record’s Unknown Queue Caused Multiple Events of Patient Harm</w:t>
    </w:r>
  </w:p>
  <w:p w14:paraId="3590113F" w14:textId="77777777" w:rsidR="0036247E" w:rsidRPr="00484560" w:rsidRDefault="0036247E" w:rsidP="00945D01">
    <w:pPr>
      <w:pStyle w:val="DocumentPlain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A61BB"/>
    <w:multiLevelType w:val="hybridMultilevel"/>
    <w:tmpl w:val="83364C42"/>
    <w:lvl w:ilvl="0" w:tplc="993CFCF6">
      <w:start w:val="1"/>
      <w:numFmt w:val="bullet"/>
      <w:pStyle w:va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2774A"/>
    <w:multiLevelType w:val="multilevel"/>
    <w:tmpl w:val="00000885"/>
    <w:lvl w:ilvl="0">
      <w:start w:val="1"/>
      <w:numFmt w:val="decimal"/>
      <w:lvlText w:val="%1."/>
      <w:lvlJc w:val="left"/>
      <w:pPr>
        <w:ind w:left="-330" w:hanging="350"/>
      </w:pPr>
      <w:rPr>
        <w:rFonts w:ascii="Arial" w:hAnsi="Arial" w:cs="Arial"/>
        <w:b w:val="0"/>
        <w:bCs w:val="0"/>
        <w:spacing w:val="-1"/>
        <w:position w:val="2"/>
        <w:sz w:val="18"/>
        <w:szCs w:val="18"/>
      </w:rPr>
    </w:lvl>
    <w:lvl w:ilvl="1">
      <w:numFmt w:val="bullet"/>
      <w:lvlText w:val="•"/>
      <w:lvlJc w:val="left"/>
      <w:pPr>
        <w:ind w:left="421" w:hanging="350"/>
      </w:pPr>
    </w:lvl>
    <w:lvl w:ilvl="2">
      <w:numFmt w:val="bullet"/>
      <w:lvlText w:val="•"/>
      <w:lvlJc w:val="left"/>
      <w:pPr>
        <w:ind w:left="1172" w:hanging="350"/>
      </w:pPr>
    </w:lvl>
    <w:lvl w:ilvl="3">
      <w:numFmt w:val="bullet"/>
      <w:lvlText w:val="•"/>
      <w:lvlJc w:val="left"/>
      <w:pPr>
        <w:ind w:left="1923" w:hanging="350"/>
      </w:pPr>
    </w:lvl>
    <w:lvl w:ilvl="4">
      <w:numFmt w:val="bullet"/>
      <w:lvlText w:val="•"/>
      <w:lvlJc w:val="left"/>
      <w:pPr>
        <w:ind w:left="2675" w:hanging="350"/>
      </w:pPr>
    </w:lvl>
    <w:lvl w:ilvl="5">
      <w:numFmt w:val="bullet"/>
      <w:lvlText w:val="•"/>
      <w:lvlJc w:val="left"/>
      <w:pPr>
        <w:ind w:left="3426" w:hanging="350"/>
      </w:pPr>
    </w:lvl>
    <w:lvl w:ilvl="6">
      <w:numFmt w:val="bullet"/>
      <w:lvlText w:val="•"/>
      <w:lvlJc w:val="left"/>
      <w:pPr>
        <w:ind w:left="4177" w:hanging="350"/>
      </w:pPr>
    </w:lvl>
    <w:lvl w:ilvl="7">
      <w:numFmt w:val="bullet"/>
      <w:lvlText w:val="•"/>
      <w:lvlJc w:val="left"/>
      <w:pPr>
        <w:ind w:left="4928" w:hanging="350"/>
      </w:pPr>
    </w:lvl>
    <w:lvl w:ilvl="8">
      <w:numFmt w:val="bullet"/>
      <w:lvlText w:val="•"/>
      <w:lvlJc w:val="left"/>
      <w:pPr>
        <w:ind w:left="5679" w:hanging="350"/>
      </w:pPr>
    </w:lvl>
  </w:abstractNum>
  <w:abstractNum w:abstractNumId="2" w15:restartNumberingAfterBreak="0">
    <w:nsid w:val="13821E83"/>
    <w:multiLevelType w:val="hybridMultilevel"/>
    <w:tmpl w:val="83EEA28C"/>
    <w:lvl w:ilvl="0" w:tplc="625E3A48">
      <w:start w:val="1"/>
      <w:numFmt w:val="bullet"/>
      <w:lvlText w:val="–"/>
      <w:lvlJc w:val="left"/>
      <w:pPr>
        <w:tabs>
          <w:tab w:val="num" w:pos="720"/>
        </w:tabs>
        <w:ind w:left="720" w:hanging="360"/>
      </w:pPr>
      <w:rPr>
        <w:rFonts w:ascii="Arial" w:hAnsi="Arial" w:hint="default"/>
      </w:rPr>
    </w:lvl>
    <w:lvl w:ilvl="1" w:tplc="284436B2">
      <w:start w:val="1"/>
      <w:numFmt w:val="bullet"/>
      <w:lvlText w:val="–"/>
      <w:lvlJc w:val="left"/>
      <w:pPr>
        <w:tabs>
          <w:tab w:val="num" w:pos="1440"/>
        </w:tabs>
        <w:ind w:left="1440" w:hanging="360"/>
      </w:pPr>
      <w:rPr>
        <w:rFonts w:ascii="Arial" w:hAnsi="Arial" w:hint="default"/>
      </w:rPr>
    </w:lvl>
    <w:lvl w:ilvl="2" w:tplc="B0148A36" w:tentative="1">
      <w:start w:val="1"/>
      <w:numFmt w:val="bullet"/>
      <w:lvlText w:val="–"/>
      <w:lvlJc w:val="left"/>
      <w:pPr>
        <w:tabs>
          <w:tab w:val="num" w:pos="2160"/>
        </w:tabs>
        <w:ind w:left="2160" w:hanging="360"/>
      </w:pPr>
      <w:rPr>
        <w:rFonts w:ascii="Arial" w:hAnsi="Arial" w:hint="default"/>
      </w:rPr>
    </w:lvl>
    <w:lvl w:ilvl="3" w:tplc="CD0CEDD2" w:tentative="1">
      <w:start w:val="1"/>
      <w:numFmt w:val="bullet"/>
      <w:lvlText w:val="–"/>
      <w:lvlJc w:val="left"/>
      <w:pPr>
        <w:tabs>
          <w:tab w:val="num" w:pos="2880"/>
        </w:tabs>
        <w:ind w:left="2880" w:hanging="360"/>
      </w:pPr>
      <w:rPr>
        <w:rFonts w:ascii="Arial" w:hAnsi="Arial" w:hint="default"/>
      </w:rPr>
    </w:lvl>
    <w:lvl w:ilvl="4" w:tplc="3E50EE56" w:tentative="1">
      <w:start w:val="1"/>
      <w:numFmt w:val="bullet"/>
      <w:lvlText w:val="–"/>
      <w:lvlJc w:val="left"/>
      <w:pPr>
        <w:tabs>
          <w:tab w:val="num" w:pos="3600"/>
        </w:tabs>
        <w:ind w:left="3600" w:hanging="360"/>
      </w:pPr>
      <w:rPr>
        <w:rFonts w:ascii="Arial" w:hAnsi="Arial" w:hint="default"/>
      </w:rPr>
    </w:lvl>
    <w:lvl w:ilvl="5" w:tplc="F4505AE8" w:tentative="1">
      <w:start w:val="1"/>
      <w:numFmt w:val="bullet"/>
      <w:lvlText w:val="–"/>
      <w:lvlJc w:val="left"/>
      <w:pPr>
        <w:tabs>
          <w:tab w:val="num" w:pos="4320"/>
        </w:tabs>
        <w:ind w:left="4320" w:hanging="360"/>
      </w:pPr>
      <w:rPr>
        <w:rFonts w:ascii="Arial" w:hAnsi="Arial" w:hint="default"/>
      </w:rPr>
    </w:lvl>
    <w:lvl w:ilvl="6" w:tplc="F9F6F48C" w:tentative="1">
      <w:start w:val="1"/>
      <w:numFmt w:val="bullet"/>
      <w:lvlText w:val="–"/>
      <w:lvlJc w:val="left"/>
      <w:pPr>
        <w:tabs>
          <w:tab w:val="num" w:pos="5040"/>
        </w:tabs>
        <w:ind w:left="5040" w:hanging="360"/>
      </w:pPr>
      <w:rPr>
        <w:rFonts w:ascii="Arial" w:hAnsi="Arial" w:hint="default"/>
      </w:rPr>
    </w:lvl>
    <w:lvl w:ilvl="7" w:tplc="4BB839A2" w:tentative="1">
      <w:start w:val="1"/>
      <w:numFmt w:val="bullet"/>
      <w:lvlText w:val="–"/>
      <w:lvlJc w:val="left"/>
      <w:pPr>
        <w:tabs>
          <w:tab w:val="num" w:pos="5760"/>
        </w:tabs>
        <w:ind w:left="5760" w:hanging="360"/>
      </w:pPr>
      <w:rPr>
        <w:rFonts w:ascii="Arial" w:hAnsi="Arial" w:hint="default"/>
      </w:rPr>
    </w:lvl>
    <w:lvl w:ilvl="8" w:tplc="6318F9C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92B466E"/>
    <w:multiLevelType w:val="multilevel"/>
    <w:tmpl w:val="00000885"/>
    <w:lvl w:ilvl="0">
      <w:start w:val="1"/>
      <w:numFmt w:val="decimal"/>
      <w:lvlText w:val="%1."/>
      <w:lvlJc w:val="left"/>
      <w:pPr>
        <w:ind w:left="20" w:hanging="350"/>
      </w:pPr>
      <w:rPr>
        <w:rFonts w:ascii="Arial" w:hAnsi="Arial" w:cs="Arial"/>
        <w:b w:val="0"/>
        <w:bCs w:val="0"/>
        <w:spacing w:val="-1"/>
        <w:position w:val="2"/>
        <w:sz w:val="18"/>
        <w:szCs w:val="18"/>
      </w:rPr>
    </w:lvl>
    <w:lvl w:ilvl="1">
      <w:numFmt w:val="bullet"/>
      <w:lvlText w:val="•"/>
      <w:lvlJc w:val="left"/>
      <w:pPr>
        <w:ind w:left="771" w:hanging="350"/>
      </w:pPr>
    </w:lvl>
    <w:lvl w:ilvl="2">
      <w:numFmt w:val="bullet"/>
      <w:lvlText w:val="•"/>
      <w:lvlJc w:val="left"/>
      <w:pPr>
        <w:ind w:left="1522" w:hanging="350"/>
      </w:pPr>
    </w:lvl>
    <w:lvl w:ilvl="3">
      <w:numFmt w:val="bullet"/>
      <w:lvlText w:val="•"/>
      <w:lvlJc w:val="left"/>
      <w:pPr>
        <w:ind w:left="2273" w:hanging="350"/>
      </w:pPr>
    </w:lvl>
    <w:lvl w:ilvl="4">
      <w:numFmt w:val="bullet"/>
      <w:lvlText w:val="•"/>
      <w:lvlJc w:val="left"/>
      <w:pPr>
        <w:ind w:left="3025" w:hanging="350"/>
      </w:pPr>
    </w:lvl>
    <w:lvl w:ilvl="5">
      <w:numFmt w:val="bullet"/>
      <w:lvlText w:val="•"/>
      <w:lvlJc w:val="left"/>
      <w:pPr>
        <w:ind w:left="3776" w:hanging="350"/>
      </w:pPr>
    </w:lvl>
    <w:lvl w:ilvl="6">
      <w:numFmt w:val="bullet"/>
      <w:lvlText w:val="•"/>
      <w:lvlJc w:val="left"/>
      <w:pPr>
        <w:ind w:left="4527" w:hanging="350"/>
      </w:pPr>
    </w:lvl>
    <w:lvl w:ilvl="7">
      <w:numFmt w:val="bullet"/>
      <w:lvlText w:val="•"/>
      <w:lvlJc w:val="left"/>
      <w:pPr>
        <w:ind w:left="5278" w:hanging="350"/>
      </w:pPr>
    </w:lvl>
    <w:lvl w:ilvl="8">
      <w:numFmt w:val="bullet"/>
      <w:lvlText w:val="•"/>
      <w:lvlJc w:val="left"/>
      <w:pPr>
        <w:ind w:left="6029" w:hanging="350"/>
      </w:pPr>
    </w:lvl>
  </w:abstractNum>
  <w:abstractNum w:abstractNumId="4" w15:restartNumberingAfterBreak="0">
    <w:nsid w:val="28602EFF"/>
    <w:multiLevelType w:val="hybridMultilevel"/>
    <w:tmpl w:val="55E0E4DA"/>
    <w:lvl w:ilvl="0" w:tplc="44FA8858">
      <w:start w:val="1"/>
      <w:numFmt w:val="bullet"/>
      <w:lvlText w:val="•"/>
      <w:lvlJc w:val="left"/>
      <w:pPr>
        <w:tabs>
          <w:tab w:val="num" w:pos="720"/>
        </w:tabs>
        <w:ind w:left="720" w:hanging="360"/>
      </w:pPr>
      <w:rPr>
        <w:rFonts w:ascii="Arial" w:hAnsi="Arial" w:hint="default"/>
      </w:rPr>
    </w:lvl>
    <w:lvl w:ilvl="1" w:tplc="038091BC">
      <w:numFmt w:val="bullet"/>
      <w:lvlText w:val="–"/>
      <w:lvlJc w:val="left"/>
      <w:pPr>
        <w:tabs>
          <w:tab w:val="num" w:pos="1440"/>
        </w:tabs>
        <w:ind w:left="1440" w:hanging="360"/>
      </w:pPr>
      <w:rPr>
        <w:rFonts w:ascii="Arial" w:hAnsi="Arial" w:hint="default"/>
      </w:rPr>
    </w:lvl>
    <w:lvl w:ilvl="2" w:tplc="550C474A">
      <w:numFmt w:val="bullet"/>
      <w:lvlText w:val="•"/>
      <w:lvlJc w:val="left"/>
      <w:pPr>
        <w:tabs>
          <w:tab w:val="num" w:pos="2160"/>
        </w:tabs>
        <w:ind w:left="2160" w:hanging="360"/>
      </w:pPr>
      <w:rPr>
        <w:rFonts w:ascii="Arial" w:hAnsi="Arial" w:hint="default"/>
      </w:rPr>
    </w:lvl>
    <w:lvl w:ilvl="3" w:tplc="57F250EA" w:tentative="1">
      <w:start w:val="1"/>
      <w:numFmt w:val="bullet"/>
      <w:lvlText w:val="•"/>
      <w:lvlJc w:val="left"/>
      <w:pPr>
        <w:tabs>
          <w:tab w:val="num" w:pos="2880"/>
        </w:tabs>
        <w:ind w:left="2880" w:hanging="360"/>
      </w:pPr>
      <w:rPr>
        <w:rFonts w:ascii="Arial" w:hAnsi="Arial" w:hint="default"/>
      </w:rPr>
    </w:lvl>
    <w:lvl w:ilvl="4" w:tplc="A706FF96" w:tentative="1">
      <w:start w:val="1"/>
      <w:numFmt w:val="bullet"/>
      <w:lvlText w:val="•"/>
      <w:lvlJc w:val="left"/>
      <w:pPr>
        <w:tabs>
          <w:tab w:val="num" w:pos="3600"/>
        </w:tabs>
        <w:ind w:left="3600" w:hanging="360"/>
      </w:pPr>
      <w:rPr>
        <w:rFonts w:ascii="Arial" w:hAnsi="Arial" w:hint="default"/>
      </w:rPr>
    </w:lvl>
    <w:lvl w:ilvl="5" w:tplc="BE3C7A62" w:tentative="1">
      <w:start w:val="1"/>
      <w:numFmt w:val="bullet"/>
      <w:lvlText w:val="•"/>
      <w:lvlJc w:val="left"/>
      <w:pPr>
        <w:tabs>
          <w:tab w:val="num" w:pos="4320"/>
        </w:tabs>
        <w:ind w:left="4320" w:hanging="360"/>
      </w:pPr>
      <w:rPr>
        <w:rFonts w:ascii="Arial" w:hAnsi="Arial" w:hint="default"/>
      </w:rPr>
    </w:lvl>
    <w:lvl w:ilvl="6" w:tplc="9D741122" w:tentative="1">
      <w:start w:val="1"/>
      <w:numFmt w:val="bullet"/>
      <w:lvlText w:val="•"/>
      <w:lvlJc w:val="left"/>
      <w:pPr>
        <w:tabs>
          <w:tab w:val="num" w:pos="5040"/>
        </w:tabs>
        <w:ind w:left="5040" w:hanging="360"/>
      </w:pPr>
      <w:rPr>
        <w:rFonts w:ascii="Arial" w:hAnsi="Arial" w:hint="default"/>
      </w:rPr>
    </w:lvl>
    <w:lvl w:ilvl="7" w:tplc="BD40F70E" w:tentative="1">
      <w:start w:val="1"/>
      <w:numFmt w:val="bullet"/>
      <w:lvlText w:val="•"/>
      <w:lvlJc w:val="left"/>
      <w:pPr>
        <w:tabs>
          <w:tab w:val="num" w:pos="5760"/>
        </w:tabs>
        <w:ind w:left="5760" w:hanging="360"/>
      </w:pPr>
      <w:rPr>
        <w:rFonts w:ascii="Arial" w:hAnsi="Arial" w:hint="default"/>
      </w:rPr>
    </w:lvl>
    <w:lvl w:ilvl="8" w:tplc="6AD8815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D1A019E"/>
    <w:multiLevelType w:val="hybridMultilevel"/>
    <w:tmpl w:val="6700C06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D415AA0"/>
    <w:multiLevelType w:val="hybridMultilevel"/>
    <w:tmpl w:val="D76E0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E5D5F"/>
    <w:multiLevelType w:val="hybridMultilevel"/>
    <w:tmpl w:val="5074060A"/>
    <w:lvl w:ilvl="0" w:tplc="E55C887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A37A63"/>
    <w:multiLevelType w:val="hybridMultilevel"/>
    <w:tmpl w:val="20ACE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2C32CE"/>
    <w:multiLevelType w:val="hybridMultilevel"/>
    <w:tmpl w:val="F95AACC8"/>
    <w:lvl w:ilvl="0" w:tplc="98B24D0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5E24D8"/>
    <w:multiLevelType w:val="hybridMultilevel"/>
    <w:tmpl w:val="47307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3141C2"/>
    <w:multiLevelType w:val="hybridMultilevel"/>
    <w:tmpl w:val="E18A119C"/>
    <w:lvl w:ilvl="0" w:tplc="AC0820CE">
      <w:start w:val="1"/>
      <w:numFmt w:val="decimal"/>
      <w:pStyle w:val="Comment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8E2CCD"/>
    <w:multiLevelType w:val="hybridMultilevel"/>
    <w:tmpl w:val="E2126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6B69A8"/>
    <w:multiLevelType w:val="hybridMultilevel"/>
    <w:tmpl w:val="B406C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B737B1"/>
    <w:multiLevelType w:val="hybridMultilevel"/>
    <w:tmpl w:val="9B4E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BC6B59"/>
    <w:multiLevelType w:val="hybridMultilevel"/>
    <w:tmpl w:val="E85CA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08307F"/>
    <w:multiLevelType w:val="hybridMultilevel"/>
    <w:tmpl w:val="5620658E"/>
    <w:lvl w:ilvl="0" w:tplc="BD167B4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3"/>
  </w:num>
  <w:num w:numId="2">
    <w:abstractNumId w:val="11"/>
  </w:num>
  <w:num w:numId="3">
    <w:abstractNumId w:val="0"/>
  </w:num>
  <w:num w:numId="4">
    <w:abstractNumId w:val="9"/>
  </w:num>
  <w:num w:numId="5">
    <w:abstractNumId w:val="1"/>
    <w:lvlOverride w:ilvl="0">
      <w:startOverride w:val="1"/>
    </w:lvlOverride>
    <w:lvlOverride w:ilvl="1"/>
    <w:lvlOverride w:ilvl="2"/>
    <w:lvlOverride w:ilvl="3"/>
    <w:lvlOverride w:ilvl="4"/>
    <w:lvlOverride w:ilvl="5"/>
    <w:lvlOverride w:ilvl="6"/>
    <w:lvlOverride w:ilvl="7"/>
    <w:lvlOverride w:ilvl="8"/>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3"/>
  </w:num>
  <w:num w:numId="9">
    <w:abstractNumId w:val="15"/>
  </w:num>
  <w:num w:numId="10">
    <w:abstractNumId w:val="10"/>
  </w:num>
  <w:num w:numId="11">
    <w:abstractNumId w:val="14"/>
  </w:num>
  <w:num w:numId="12">
    <w:abstractNumId w:val="6"/>
  </w:num>
  <w:num w:numId="13">
    <w:abstractNumId w:val="4"/>
  </w:num>
  <w:num w:numId="14">
    <w:abstractNumId w:val="12"/>
  </w:num>
  <w:num w:numId="15">
    <w:abstractNumId w:val="8"/>
  </w:num>
  <w:num w:numId="16">
    <w:abstractNumId w:val="7"/>
  </w:num>
  <w:num w:numId="17">
    <w:abstractNumId w:val="2"/>
  </w:num>
  <w:num w:numId="18">
    <w:abstractNumId w:val="11"/>
    <w:lvlOverride w:ilvl="0">
      <w:startOverride w:val="1"/>
    </w:lvlOverride>
  </w:num>
  <w:num w:numId="19">
    <w:abstractNumId w:val="11"/>
    <w:lvlOverride w:ilvl="0">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bordersDoNotSurroundHeader/>
  <w:bordersDoNotSurroundFooter/>
  <w:activeWritingStyle w:appName="MSWord" w:lang="en-US" w:vendorID="64" w:dllVersion="6" w:nlCheck="1" w:checkStyle="1"/>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styleLockQFSet/>
  <w:defaultTabStop w:val="720"/>
  <w:characterSpacingControl w:val="doNotCompress"/>
  <w:hdrShapeDefaults>
    <o:shapedefaults v:ext="edit" spidmax="219137"/>
  </w:hdrShapeDefaults>
  <w:footnotePr>
    <w:numRestart w:val="eachSect"/>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tjQzNzQwsDSwMDFR0lEKTi0uzszPAykwrAUA7WnZbSwAAAA="/>
  </w:docVars>
  <w:rsids>
    <w:rsidRoot w:val="007C2389"/>
    <w:rsid w:val="00002D47"/>
    <w:rsid w:val="000030D3"/>
    <w:rsid w:val="0000362D"/>
    <w:rsid w:val="00003C05"/>
    <w:rsid w:val="00003CC5"/>
    <w:rsid w:val="00003D6F"/>
    <w:rsid w:val="00003F52"/>
    <w:rsid w:val="00003FE1"/>
    <w:rsid w:val="00004701"/>
    <w:rsid w:val="00005FA2"/>
    <w:rsid w:val="000070E6"/>
    <w:rsid w:val="00012255"/>
    <w:rsid w:val="00012C58"/>
    <w:rsid w:val="000135EC"/>
    <w:rsid w:val="00013C79"/>
    <w:rsid w:val="00013DED"/>
    <w:rsid w:val="00014152"/>
    <w:rsid w:val="00015843"/>
    <w:rsid w:val="00015857"/>
    <w:rsid w:val="00015FA5"/>
    <w:rsid w:val="00016838"/>
    <w:rsid w:val="00017103"/>
    <w:rsid w:val="00017383"/>
    <w:rsid w:val="000175A1"/>
    <w:rsid w:val="00017C33"/>
    <w:rsid w:val="000209C9"/>
    <w:rsid w:val="000214CF"/>
    <w:rsid w:val="0002152B"/>
    <w:rsid w:val="00022B0A"/>
    <w:rsid w:val="00022D96"/>
    <w:rsid w:val="0002342C"/>
    <w:rsid w:val="0002575D"/>
    <w:rsid w:val="000262DB"/>
    <w:rsid w:val="00026638"/>
    <w:rsid w:val="00026CB8"/>
    <w:rsid w:val="00027703"/>
    <w:rsid w:val="00027FBA"/>
    <w:rsid w:val="000308F2"/>
    <w:rsid w:val="00030ABE"/>
    <w:rsid w:val="00030F89"/>
    <w:rsid w:val="00032CC2"/>
    <w:rsid w:val="000333EF"/>
    <w:rsid w:val="0003385F"/>
    <w:rsid w:val="00035338"/>
    <w:rsid w:val="00035A12"/>
    <w:rsid w:val="00041EC2"/>
    <w:rsid w:val="0004238B"/>
    <w:rsid w:val="0004239C"/>
    <w:rsid w:val="00044E64"/>
    <w:rsid w:val="00047047"/>
    <w:rsid w:val="00047E80"/>
    <w:rsid w:val="000504C8"/>
    <w:rsid w:val="00051808"/>
    <w:rsid w:val="00052020"/>
    <w:rsid w:val="00052775"/>
    <w:rsid w:val="00052F0F"/>
    <w:rsid w:val="00053490"/>
    <w:rsid w:val="00053975"/>
    <w:rsid w:val="00054278"/>
    <w:rsid w:val="00054DF3"/>
    <w:rsid w:val="00056CDB"/>
    <w:rsid w:val="00057144"/>
    <w:rsid w:val="0005756C"/>
    <w:rsid w:val="00057979"/>
    <w:rsid w:val="000607F1"/>
    <w:rsid w:val="00060B63"/>
    <w:rsid w:val="00060F41"/>
    <w:rsid w:val="00061C5F"/>
    <w:rsid w:val="00062299"/>
    <w:rsid w:val="00062CE3"/>
    <w:rsid w:val="00065A7D"/>
    <w:rsid w:val="000666CD"/>
    <w:rsid w:val="00067171"/>
    <w:rsid w:val="00067C83"/>
    <w:rsid w:val="00067FD4"/>
    <w:rsid w:val="00071201"/>
    <w:rsid w:val="00072DD0"/>
    <w:rsid w:val="00073046"/>
    <w:rsid w:val="00073589"/>
    <w:rsid w:val="000741AB"/>
    <w:rsid w:val="00074C8A"/>
    <w:rsid w:val="000758AD"/>
    <w:rsid w:val="000761E1"/>
    <w:rsid w:val="00076B69"/>
    <w:rsid w:val="00076B96"/>
    <w:rsid w:val="00076D1E"/>
    <w:rsid w:val="000773D2"/>
    <w:rsid w:val="000774B5"/>
    <w:rsid w:val="00077F3C"/>
    <w:rsid w:val="00080730"/>
    <w:rsid w:val="00080B7D"/>
    <w:rsid w:val="00081C45"/>
    <w:rsid w:val="00082216"/>
    <w:rsid w:val="00083185"/>
    <w:rsid w:val="000831F8"/>
    <w:rsid w:val="00084AA1"/>
    <w:rsid w:val="000867AA"/>
    <w:rsid w:val="000873B3"/>
    <w:rsid w:val="0009001B"/>
    <w:rsid w:val="000905BA"/>
    <w:rsid w:val="000907E8"/>
    <w:rsid w:val="00090D81"/>
    <w:rsid w:val="00091043"/>
    <w:rsid w:val="0009320C"/>
    <w:rsid w:val="000948C1"/>
    <w:rsid w:val="000948E4"/>
    <w:rsid w:val="00094E1A"/>
    <w:rsid w:val="00095892"/>
    <w:rsid w:val="00096964"/>
    <w:rsid w:val="00096A88"/>
    <w:rsid w:val="000971A8"/>
    <w:rsid w:val="0009735D"/>
    <w:rsid w:val="000A0291"/>
    <w:rsid w:val="000A0759"/>
    <w:rsid w:val="000A115E"/>
    <w:rsid w:val="000A1B04"/>
    <w:rsid w:val="000A1CDB"/>
    <w:rsid w:val="000A2A4D"/>
    <w:rsid w:val="000A30CA"/>
    <w:rsid w:val="000A3A8F"/>
    <w:rsid w:val="000A4FF3"/>
    <w:rsid w:val="000A518E"/>
    <w:rsid w:val="000A5F7C"/>
    <w:rsid w:val="000A70EF"/>
    <w:rsid w:val="000A7394"/>
    <w:rsid w:val="000A7A7D"/>
    <w:rsid w:val="000B04EA"/>
    <w:rsid w:val="000B0609"/>
    <w:rsid w:val="000B070B"/>
    <w:rsid w:val="000B2196"/>
    <w:rsid w:val="000B2663"/>
    <w:rsid w:val="000B29D0"/>
    <w:rsid w:val="000B2D56"/>
    <w:rsid w:val="000B3083"/>
    <w:rsid w:val="000B4217"/>
    <w:rsid w:val="000B4882"/>
    <w:rsid w:val="000B4976"/>
    <w:rsid w:val="000B526C"/>
    <w:rsid w:val="000B6189"/>
    <w:rsid w:val="000B63D2"/>
    <w:rsid w:val="000B67BF"/>
    <w:rsid w:val="000B747A"/>
    <w:rsid w:val="000B796A"/>
    <w:rsid w:val="000C1AF0"/>
    <w:rsid w:val="000C201E"/>
    <w:rsid w:val="000C28B2"/>
    <w:rsid w:val="000C5265"/>
    <w:rsid w:val="000C637E"/>
    <w:rsid w:val="000C676D"/>
    <w:rsid w:val="000C72A2"/>
    <w:rsid w:val="000C76C2"/>
    <w:rsid w:val="000D0382"/>
    <w:rsid w:val="000D0C23"/>
    <w:rsid w:val="000D187E"/>
    <w:rsid w:val="000D19B9"/>
    <w:rsid w:val="000D1CBE"/>
    <w:rsid w:val="000D41B3"/>
    <w:rsid w:val="000D4CA2"/>
    <w:rsid w:val="000D6680"/>
    <w:rsid w:val="000D6837"/>
    <w:rsid w:val="000D69AE"/>
    <w:rsid w:val="000D6ACE"/>
    <w:rsid w:val="000D7BC0"/>
    <w:rsid w:val="000E33FD"/>
    <w:rsid w:val="000E365D"/>
    <w:rsid w:val="000E390D"/>
    <w:rsid w:val="000E4A99"/>
    <w:rsid w:val="000E5A95"/>
    <w:rsid w:val="000E5D23"/>
    <w:rsid w:val="000E6185"/>
    <w:rsid w:val="000E70CD"/>
    <w:rsid w:val="000E7666"/>
    <w:rsid w:val="000F00BE"/>
    <w:rsid w:val="000F00F2"/>
    <w:rsid w:val="000F1521"/>
    <w:rsid w:val="000F2D82"/>
    <w:rsid w:val="000F454B"/>
    <w:rsid w:val="000F560A"/>
    <w:rsid w:val="000F5DC1"/>
    <w:rsid w:val="000F5FA2"/>
    <w:rsid w:val="000F64C9"/>
    <w:rsid w:val="000F6E4C"/>
    <w:rsid w:val="000F70F0"/>
    <w:rsid w:val="000F7ABA"/>
    <w:rsid w:val="00100539"/>
    <w:rsid w:val="00101C33"/>
    <w:rsid w:val="00102219"/>
    <w:rsid w:val="00102231"/>
    <w:rsid w:val="00102FB4"/>
    <w:rsid w:val="001034FC"/>
    <w:rsid w:val="001042E1"/>
    <w:rsid w:val="00104A24"/>
    <w:rsid w:val="00104DCD"/>
    <w:rsid w:val="00106D70"/>
    <w:rsid w:val="00107304"/>
    <w:rsid w:val="00107C66"/>
    <w:rsid w:val="00107CA7"/>
    <w:rsid w:val="001110D6"/>
    <w:rsid w:val="001125B1"/>
    <w:rsid w:val="00112A56"/>
    <w:rsid w:val="00112D76"/>
    <w:rsid w:val="00113698"/>
    <w:rsid w:val="00113CA8"/>
    <w:rsid w:val="00114A30"/>
    <w:rsid w:val="00114E0A"/>
    <w:rsid w:val="00115C08"/>
    <w:rsid w:val="00116802"/>
    <w:rsid w:val="00117864"/>
    <w:rsid w:val="00117BB4"/>
    <w:rsid w:val="00120494"/>
    <w:rsid w:val="00120A23"/>
    <w:rsid w:val="00121A3F"/>
    <w:rsid w:val="00121D43"/>
    <w:rsid w:val="00121D8E"/>
    <w:rsid w:val="00123481"/>
    <w:rsid w:val="001240D8"/>
    <w:rsid w:val="00126754"/>
    <w:rsid w:val="00127103"/>
    <w:rsid w:val="00127D34"/>
    <w:rsid w:val="00130141"/>
    <w:rsid w:val="001305BE"/>
    <w:rsid w:val="00130E69"/>
    <w:rsid w:val="001321D7"/>
    <w:rsid w:val="001339D9"/>
    <w:rsid w:val="00134164"/>
    <w:rsid w:val="0013506E"/>
    <w:rsid w:val="00135F4C"/>
    <w:rsid w:val="0013706F"/>
    <w:rsid w:val="001371C0"/>
    <w:rsid w:val="00137C47"/>
    <w:rsid w:val="00137C7B"/>
    <w:rsid w:val="0014000E"/>
    <w:rsid w:val="00140104"/>
    <w:rsid w:val="00140C28"/>
    <w:rsid w:val="00140D5C"/>
    <w:rsid w:val="001411F7"/>
    <w:rsid w:val="00142442"/>
    <w:rsid w:val="00143518"/>
    <w:rsid w:val="00143780"/>
    <w:rsid w:val="001438D4"/>
    <w:rsid w:val="00143A39"/>
    <w:rsid w:val="00144DBC"/>
    <w:rsid w:val="0014571B"/>
    <w:rsid w:val="0014713A"/>
    <w:rsid w:val="0014783D"/>
    <w:rsid w:val="0015111B"/>
    <w:rsid w:val="0015156F"/>
    <w:rsid w:val="00151B2F"/>
    <w:rsid w:val="0015224F"/>
    <w:rsid w:val="001528E2"/>
    <w:rsid w:val="00155089"/>
    <w:rsid w:val="001555A2"/>
    <w:rsid w:val="0015599C"/>
    <w:rsid w:val="00155B20"/>
    <w:rsid w:val="00155F4D"/>
    <w:rsid w:val="001568FE"/>
    <w:rsid w:val="00156C2D"/>
    <w:rsid w:val="001571E2"/>
    <w:rsid w:val="001573FE"/>
    <w:rsid w:val="001600B3"/>
    <w:rsid w:val="00160907"/>
    <w:rsid w:val="0016090F"/>
    <w:rsid w:val="001609B4"/>
    <w:rsid w:val="001610FE"/>
    <w:rsid w:val="00161205"/>
    <w:rsid w:val="00161F12"/>
    <w:rsid w:val="00162BE6"/>
    <w:rsid w:val="00164A70"/>
    <w:rsid w:val="0016579E"/>
    <w:rsid w:val="00165B6D"/>
    <w:rsid w:val="001666CB"/>
    <w:rsid w:val="001701DF"/>
    <w:rsid w:val="00170275"/>
    <w:rsid w:val="00170725"/>
    <w:rsid w:val="001716D5"/>
    <w:rsid w:val="00171F51"/>
    <w:rsid w:val="001730A8"/>
    <w:rsid w:val="00173C52"/>
    <w:rsid w:val="00173D08"/>
    <w:rsid w:val="001743BD"/>
    <w:rsid w:val="00174FA1"/>
    <w:rsid w:val="001760A0"/>
    <w:rsid w:val="00176116"/>
    <w:rsid w:val="0017653E"/>
    <w:rsid w:val="001779F4"/>
    <w:rsid w:val="001807CB"/>
    <w:rsid w:val="00180F23"/>
    <w:rsid w:val="001810F9"/>
    <w:rsid w:val="0018193D"/>
    <w:rsid w:val="00181F25"/>
    <w:rsid w:val="00182368"/>
    <w:rsid w:val="001831D4"/>
    <w:rsid w:val="001847A9"/>
    <w:rsid w:val="00184FE3"/>
    <w:rsid w:val="001861CF"/>
    <w:rsid w:val="00186AD0"/>
    <w:rsid w:val="00186C0D"/>
    <w:rsid w:val="00186F76"/>
    <w:rsid w:val="00190FE2"/>
    <w:rsid w:val="00191091"/>
    <w:rsid w:val="00195500"/>
    <w:rsid w:val="001958A7"/>
    <w:rsid w:val="0019646E"/>
    <w:rsid w:val="00196A18"/>
    <w:rsid w:val="00196E03"/>
    <w:rsid w:val="00197548"/>
    <w:rsid w:val="00197674"/>
    <w:rsid w:val="00197E8C"/>
    <w:rsid w:val="001A008B"/>
    <w:rsid w:val="001A0E3F"/>
    <w:rsid w:val="001A1211"/>
    <w:rsid w:val="001A1454"/>
    <w:rsid w:val="001A14D7"/>
    <w:rsid w:val="001A157C"/>
    <w:rsid w:val="001A15FF"/>
    <w:rsid w:val="001A176C"/>
    <w:rsid w:val="001A1832"/>
    <w:rsid w:val="001A1B10"/>
    <w:rsid w:val="001A1E11"/>
    <w:rsid w:val="001A24F2"/>
    <w:rsid w:val="001A2D27"/>
    <w:rsid w:val="001A310C"/>
    <w:rsid w:val="001A3715"/>
    <w:rsid w:val="001A53BB"/>
    <w:rsid w:val="001A6164"/>
    <w:rsid w:val="001A6224"/>
    <w:rsid w:val="001A6BCE"/>
    <w:rsid w:val="001A7751"/>
    <w:rsid w:val="001A792D"/>
    <w:rsid w:val="001B0023"/>
    <w:rsid w:val="001B055E"/>
    <w:rsid w:val="001B0834"/>
    <w:rsid w:val="001B102F"/>
    <w:rsid w:val="001B118B"/>
    <w:rsid w:val="001B25FA"/>
    <w:rsid w:val="001B267A"/>
    <w:rsid w:val="001B348A"/>
    <w:rsid w:val="001B3EBB"/>
    <w:rsid w:val="001B4B15"/>
    <w:rsid w:val="001B4B2A"/>
    <w:rsid w:val="001B55B8"/>
    <w:rsid w:val="001B658B"/>
    <w:rsid w:val="001B693E"/>
    <w:rsid w:val="001B7B30"/>
    <w:rsid w:val="001B7CFA"/>
    <w:rsid w:val="001C0A15"/>
    <w:rsid w:val="001C0EBB"/>
    <w:rsid w:val="001C15B8"/>
    <w:rsid w:val="001C1989"/>
    <w:rsid w:val="001C1F2E"/>
    <w:rsid w:val="001C28D5"/>
    <w:rsid w:val="001C3C12"/>
    <w:rsid w:val="001C450F"/>
    <w:rsid w:val="001C47B7"/>
    <w:rsid w:val="001C5600"/>
    <w:rsid w:val="001C5691"/>
    <w:rsid w:val="001C5C41"/>
    <w:rsid w:val="001C608A"/>
    <w:rsid w:val="001C669C"/>
    <w:rsid w:val="001D02D2"/>
    <w:rsid w:val="001D0741"/>
    <w:rsid w:val="001D1472"/>
    <w:rsid w:val="001D2459"/>
    <w:rsid w:val="001D37A5"/>
    <w:rsid w:val="001D3F08"/>
    <w:rsid w:val="001D3FED"/>
    <w:rsid w:val="001D4CD6"/>
    <w:rsid w:val="001D5836"/>
    <w:rsid w:val="001D6237"/>
    <w:rsid w:val="001D69CC"/>
    <w:rsid w:val="001D7025"/>
    <w:rsid w:val="001D7ACF"/>
    <w:rsid w:val="001E1CD7"/>
    <w:rsid w:val="001E1ED4"/>
    <w:rsid w:val="001E26AD"/>
    <w:rsid w:val="001E3214"/>
    <w:rsid w:val="001E3E05"/>
    <w:rsid w:val="001E3EB7"/>
    <w:rsid w:val="001E49CC"/>
    <w:rsid w:val="001E52DA"/>
    <w:rsid w:val="001E5E83"/>
    <w:rsid w:val="001E6672"/>
    <w:rsid w:val="001E69B2"/>
    <w:rsid w:val="001E6DD2"/>
    <w:rsid w:val="001F02E2"/>
    <w:rsid w:val="001F1086"/>
    <w:rsid w:val="001F1251"/>
    <w:rsid w:val="001F1815"/>
    <w:rsid w:val="001F2157"/>
    <w:rsid w:val="001F26E9"/>
    <w:rsid w:val="001F34E9"/>
    <w:rsid w:val="001F4210"/>
    <w:rsid w:val="001F4A1D"/>
    <w:rsid w:val="001F4AC3"/>
    <w:rsid w:val="001F64B3"/>
    <w:rsid w:val="001F7583"/>
    <w:rsid w:val="001F7ACD"/>
    <w:rsid w:val="002000CB"/>
    <w:rsid w:val="002019B4"/>
    <w:rsid w:val="00201FAC"/>
    <w:rsid w:val="00204081"/>
    <w:rsid w:val="00204269"/>
    <w:rsid w:val="00204286"/>
    <w:rsid w:val="002046A6"/>
    <w:rsid w:val="00204CDA"/>
    <w:rsid w:val="002052C2"/>
    <w:rsid w:val="002058C8"/>
    <w:rsid w:val="00205B9C"/>
    <w:rsid w:val="002079F4"/>
    <w:rsid w:val="00207A30"/>
    <w:rsid w:val="00207EAA"/>
    <w:rsid w:val="00210AB3"/>
    <w:rsid w:val="0021126B"/>
    <w:rsid w:val="00212558"/>
    <w:rsid w:val="00212BA9"/>
    <w:rsid w:val="0021401C"/>
    <w:rsid w:val="00216226"/>
    <w:rsid w:val="00216229"/>
    <w:rsid w:val="00216905"/>
    <w:rsid w:val="00216B15"/>
    <w:rsid w:val="002173B7"/>
    <w:rsid w:val="002179E6"/>
    <w:rsid w:val="002207BA"/>
    <w:rsid w:val="00220C2F"/>
    <w:rsid w:val="00222299"/>
    <w:rsid w:val="002222F5"/>
    <w:rsid w:val="00223423"/>
    <w:rsid w:val="00224EF0"/>
    <w:rsid w:val="00225587"/>
    <w:rsid w:val="00225E0E"/>
    <w:rsid w:val="002265D1"/>
    <w:rsid w:val="002275B1"/>
    <w:rsid w:val="00227FFC"/>
    <w:rsid w:val="00230FB3"/>
    <w:rsid w:val="0023116D"/>
    <w:rsid w:val="00231B56"/>
    <w:rsid w:val="00232044"/>
    <w:rsid w:val="002326A4"/>
    <w:rsid w:val="00234263"/>
    <w:rsid w:val="0023467F"/>
    <w:rsid w:val="00234F70"/>
    <w:rsid w:val="00235A36"/>
    <w:rsid w:val="00235EF4"/>
    <w:rsid w:val="00236209"/>
    <w:rsid w:val="00236977"/>
    <w:rsid w:val="00236BD5"/>
    <w:rsid w:val="00237083"/>
    <w:rsid w:val="00237437"/>
    <w:rsid w:val="0024003A"/>
    <w:rsid w:val="0024366D"/>
    <w:rsid w:val="00243C6F"/>
    <w:rsid w:val="00243DCD"/>
    <w:rsid w:val="002451A3"/>
    <w:rsid w:val="002453C8"/>
    <w:rsid w:val="00245835"/>
    <w:rsid w:val="00245E1A"/>
    <w:rsid w:val="002463AD"/>
    <w:rsid w:val="00246CC2"/>
    <w:rsid w:val="00247F17"/>
    <w:rsid w:val="0025188E"/>
    <w:rsid w:val="00251925"/>
    <w:rsid w:val="002521C1"/>
    <w:rsid w:val="00252922"/>
    <w:rsid w:val="00253062"/>
    <w:rsid w:val="00255F3B"/>
    <w:rsid w:val="00257E7D"/>
    <w:rsid w:val="00257FCD"/>
    <w:rsid w:val="00261C87"/>
    <w:rsid w:val="002626FD"/>
    <w:rsid w:val="002633C2"/>
    <w:rsid w:val="00264340"/>
    <w:rsid w:val="002649B6"/>
    <w:rsid w:val="00266E26"/>
    <w:rsid w:val="00266F5B"/>
    <w:rsid w:val="00267260"/>
    <w:rsid w:val="00267C66"/>
    <w:rsid w:val="00270776"/>
    <w:rsid w:val="00271CD4"/>
    <w:rsid w:val="00271F13"/>
    <w:rsid w:val="00272116"/>
    <w:rsid w:val="00272B37"/>
    <w:rsid w:val="00272C72"/>
    <w:rsid w:val="002731B7"/>
    <w:rsid w:val="00274146"/>
    <w:rsid w:val="00275026"/>
    <w:rsid w:val="002762F1"/>
    <w:rsid w:val="002767D6"/>
    <w:rsid w:val="00277A0D"/>
    <w:rsid w:val="00280407"/>
    <w:rsid w:val="0028049D"/>
    <w:rsid w:val="00280DAB"/>
    <w:rsid w:val="00280F3C"/>
    <w:rsid w:val="002827D7"/>
    <w:rsid w:val="00282B3A"/>
    <w:rsid w:val="0028381E"/>
    <w:rsid w:val="002852AA"/>
    <w:rsid w:val="002852F4"/>
    <w:rsid w:val="002853DC"/>
    <w:rsid w:val="00287A94"/>
    <w:rsid w:val="00290D46"/>
    <w:rsid w:val="002919E8"/>
    <w:rsid w:val="00291D8C"/>
    <w:rsid w:val="0029251D"/>
    <w:rsid w:val="00292B2B"/>
    <w:rsid w:val="00292CC7"/>
    <w:rsid w:val="00293336"/>
    <w:rsid w:val="00293AB5"/>
    <w:rsid w:val="002944B0"/>
    <w:rsid w:val="00295EFB"/>
    <w:rsid w:val="00296633"/>
    <w:rsid w:val="00296A75"/>
    <w:rsid w:val="002A0A75"/>
    <w:rsid w:val="002A0AFD"/>
    <w:rsid w:val="002A13F8"/>
    <w:rsid w:val="002A2261"/>
    <w:rsid w:val="002A2BE6"/>
    <w:rsid w:val="002A2FBA"/>
    <w:rsid w:val="002A4059"/>
    <w:rsid w:val="002A4082"/>
    <w:rsid w:val="002A615A"/>
    <w:rsid w:val="002A6284"/>
    <w:rsid w:val="002A64C6"/>
    <w:rsid w:val="002A6BC8"/>
    <w:rsid w:val="002A7326"/>
    <w:rsid w:val="002A7FFD"/>
    <w:rsid w:val="002B1D27"/>
    <w:rsid w:val="002B2252"/>
    <w:rsid w:val="002B2CA2"/>
    <w:rsid w:val="002B2F15"/>
    <w:rsid w:val="002B4535"/>
    <w:rsid w:val="002B4980"/>
    <w:rsid w:val="002B5383"/>
    <w:rsid w:val="002B568E"/>
    <w:rsid w:val="002B5F01"/>
    <w:rsid w:val="002B6454"/>
    <w:rsid w:val="002B6719"/>
    <w:rsid w:val="002B6E68"/>
    <w:rsid w:val="002B6FA4"/>
    <w:rsid w:val="002B7100"/>
    <w:rsid w:val="002B767D"/>
    <w:rsid w:val="002B7BBC"/>
    <w:rsid w:val="002C098D"/>
    <w:rsid w:val="002C0DB2"/>
    <w:rsid w:val="002C1C80"/>
    <w:rsid w:val="002C2363"/>
    <w:rsid w:val="002C2676"/>
    <w:rsid w:val="002C3132"/>
    <w:rsid w:val="002C437A"/>
    <w:rsid w:val="002C4745"/>
    <w:rsid w:val="002C51B6"/>
    <w:rsid w:val="002C5B09"/>
    <w:rsid w:val="002C6971"/>
    <w:rsid w:val="002C6D97"/>
    <w:rsid w:val="002C717F"/>
    <w:rsid w:val="002C798F"/>
    <w:rsid w:val="002D0068"/>
    <w:rsid w:val="002D0109"/>
    <w:rsid w:val="002D17FB"/>
    <w:rsid w:val="002D2983"/>
    <w:rsid w:val="002D2A2A"/>
    <w:rsid w:val="002D2C9F"/>
    <w:rsid w:val="002D3568"/>
    <w:rsid w:val="002D3CB8"/>
    <w:rsid w:val="002D4478"/>
    <w:rsid w:val="002D44D1"/>
    <w:rsid w:val="002D48C8"/>
    <w:rsid w:val="002D7042"/>
    <w:rsid w:val="002E0280"/>
    <w:rsid w:val="002E04DE"/>
    <w:rsid w:val="002E0707"/>
    <w:rsid w:val="002E2630"/>
    <w:rsid w:val="002E27DC"/>
    <w:rsid w:val="002E2D73"/>
    <w:rsid w:val="002E37C7"/>
    <w:rsid w:val="002E48E7"/>
    <w:rsid w:val="002E4A40"/>
    <w:rsid w:val="002E4EB3"/>
    <w:rsid w:val="002E51DF"/>
    <w:rsid w:val="002E5CF8"/>
    <w:rsid w:val="002E619D"/>
    <w:rsid w:val="002E621C"/>
    <w:rsid w:val="002E6B35"/>
    <w:rsid w:val="002F0318"/>
    <w:rsid w:val="002F24A1"/>
    <w:rsid w:val="002F56EC"/>
    <w:rsid w:val="002F619D"/>
    <w:rsid w:val="002F6568"/>
    <w:rsid w:val="002F687A"/>
    <w:rsid w:val="002F729E"/>
    <w:rsid w:val="002F7AAE"/>
    <w:rsid w:val="00300431"/>
    <w:rsid w:val="0030199D"/>
    <w:rsid w:val="00301A9D"/>
    <w:rsid w:val="00301AF5"/>
    <w:rsid w:val="00302C07"/>
    <w:rsid w:val="003039F7"/>
    <w:rsid w:val="00303C87"/>
    <w:rsid w:val="00303CF4"/>
    <w:rsid w:val="00303E26"/>
    <w:rsid w:val="00303FD6"/>
    <w:rsid w:val="003043D0"/>
    <w:rsid w:val="00304A67"/>
    <w:rsid w:val="003059CF"/>
    <w:rsid w:val="003059D3"/>
    <w:rsid w:val="00305B01"/>
    <w:rsid w:val="00305EE9"/>
    <w:rsid w:val="00306037"/>
    <w:rsid w:val="00306282"/>
    <w:rsid w:val="00306D9A"/>
    <w:rsid w:val="003070A8"/>
    <w:rsid w:val="00307155"/>
    <w:rsid w:val="00307C9F"/>
    <w:rsid w:val="00313184"/>
    <w:rsid w:val="00313D20"/>
    <w:rsid w:val="00314CB5"/>
    <w:rsid w:val="00315736"/>
    <w:rsid w:val="003157B7"/>
    <w:rsid w:val="00320647"/>
    <w:rsid w:val="00320A31"/>
    <w:rsid w:val="00321C57"/>
    <w:rsid w:val="00322A6B"/>
    <w:rsid w:val="00322D64"/>
    <w:rsid w:val="00322DF0"/>
    <w:rsid w:val="00322EB9"/>
    <w:rsid w:val="00323084"/>
    <w:rsid w:val="0032322C"/>
    <w:rsid w:val="003248BF"/>
    <w:rsid w:val="00324988"/>
    <w:rsid w:val="00324C48"/>
    <w:rsid w:val="00325845"/>
    <w:rsid w:val="00326190"/>
    <w:rsid w:val="00330522"/>
    <w:rsid w:val="00330935"/>
    <w:rsid w:val="0033125B"/>
    <w:rsid w:val="003313DE"/>
    <w:rsid w:val="003321B9"/>
    <w:rsid w:val="003333DB"/>
    <w:rsid w:val="00333954"/>
    <w:rsid w:val="0033437A"/>
    <w:rsid w:val="0033465E"/>
    <w:rsid w:val="0033508B"/>
    <w:rsid w:val="00335CA7"/>
    <w:rsid w:val="003361F8"/>
    <w:rsid w:val="00336249"/>
    <w:rsid w:val="00336301"/>
    <w:rsid w:val="00337395"/>
    <w:rsid w:val="00337BE9"/>
    <w:rsid w:val="00340A6F"/>
    <w:rsid w:val="00340C7B"/>
    <w:rsid w:val="00341031"/>
    <w:rsid w:val="0034108D"/>
    <w:rsid w:val="00342748"/>
    <w:rsid w:val="0034314D"/>
    <w:rsid w:val="00343442"/>
    <w:rsid w:val="0034351B"/>
    <w:rsid w:val="00344928"/>
    <w:rsid w:val="003449ED"/>
    <w:rsid w:val="00344CFE"/>
    <w:rsid w:val="00344F69"/>
    <w:rsid w:val="00344FB5"/>
    <w:rsid w:val="003465BD"/>
    <w:rsid w:val="00346CC4"/>
    <w:rsid w:val="0034756C"/>
    <w:rsid w:val="00350610"/>
    <w:rsid w:val="00351D39"/>
    <w:rsid w:val="00351E31"/>
    <w:rsid w:val="00352C1A"/>
    <w:rsid w:val="00353907"/>
    <w:rsid w:val="003539E2"/>
    <w:rsid w:val="0035492D"/>
    <w:rsid w:val="00354B8F"/>
    <w:rsid w:val="003556D6"/>
    <w:rsid w:val="00355B51"/>
    <w:rsid w:val="00355FE2"/>
    <w:rsid w:val="0035662A"/>
    <w:rsid w:val="00360953"/>
    <w:rsid w:val="00360F1B"/>
    <w:rsid w:val="0036138C"/>
    <w:rsid w:val="00361574"/>
    <w:rsid w:val="00361B32"/>
    <w:rsid w:val="00361C01"/>
    <w:rsid w:val="00361C14"/>
    <w:rsid w:val="0036247E"/>
    <w:rsid w:val="0036323B"/>
    <w:rsid w:val="00364803"/>
    <w:rsid w:val="00365DD9"/>
    <w:rsid w:val="00365F95"/>
    <w:rsid w:val="00366D39"/>
    <w:rsid w:val="00367634"/>
    <w:rsid w:val="00367EBA"/>
    <w:rsid w:val="0037022B"/>
    <w:rsid w:val="00371352"/>
    <w:rsid w:val="0037142B"/>
    <w:rsid w:val="003720E2"/>
    <w:rsid w:val="00372178"/>
    <w:rsid w:val="003721B3"/>
    <w:rsid w:val="00372DE0"/>
    <w:rsid w:val="0037463B"/>
    <w:rsid w:val="00374947"/>
    <w:rsid w:val="00375382"/>
    <w:rsid w:val="00375679"/>
    <w:rsid w:val="0037587B"/>
    <w:rsid w:val="00375CEB"/>
    <w:rsid w:val="00376928"/>
    <w:rsid w:val="00380DD8"/>
    <w:rsid w:val="00381168"/>
    <w:rsid w:val="00381380"/>
    <w:rsid w:val="00381711"/>
    <w:rsid w:val="00382DE8"/>
    <w:rsid w:val="003840AD"/>
    <w:rsid w:val="00385105"/>
    <w:rsid w:val="00385F3F"/>
    <w:rsid w:val="0038766E"/>
    <w:rsid w:val="0039102F"/>
    <w:rsid w:val="0039108F"/>
    <w:rsid w:val="003918BE"/>
    <w:rsid w:val="003945FD"/>
    <w:rsid w:val="003949E9"/>
    <w:rsid w:val="00395EEF"/>
    <w:rsid w:val="00396126"/>
    <w:rsid w:val="0039652C"/>
    <w:rsid w:val="003966CF"/>
    <w:rsid w:val="003A0091"/>
    <w:rsid w:val="003A11FC"/>
    <w:rsid w:val="003A1235"/>
    <w:rsid w:val="003A181E"/>
    <w:rsid w:val="003A1E91"/>
    <w:rsid w:val="003A2055"/>
    <w:rsid w:val="003A2185"/>
    <w:rsid w:val="003A22BA"/>
    <w:rsid w:val="003A321A"/>
    <w:rsid w:val="003A4D7D"/>
    <w:rsid w:val="003A4F31"/>
    <w:rsid w:val="003A6B24"/>
    <w:rsid w:val="003A73BF"/>
    <w:rsid w:val="003B0B3C"/>
    <w:rsid w:val="003B0F86"/>
    <w:rsid w:val="003B10C2"/>
    <w:rsid w:val="003B23F3"/>
    <w:rsid w:val="003B3380"/>
    <w:rsid w:val="003B393F"/>
    <w:rsid w:val="003B39C9"/>
    <w:rsid w:val="003B40D7"/>
    <w:rsid w:val="003B4833"/>
    <w:rsid w:val="003B7E29"/>
    <w:rsid w:val="003C075E"/>
    <w:rsid w:val="003C165D"/>
    <w:rsid w:val="003C171D"/>
    <w:rsid w:val="003C2185"/>
    <w:rsid w:val="003C24D3"/>
    <w:rsid w:val="003C2709"/>
    <w:rsid w:val="003C315A"/>
    <w:rsid w:val="003C36F6"/>
    <w:rsid w:val="003C39DD"/>
    <w:rsid w:val="003C4231"/>
    <w:rsid w:val="003C46EA"/>
    <w:rsid w:val="003C4D8D"/>
    <w:rsid w:val="003C4F7B"/>
    <w:rsid w:val="003C51ED"/>
    <w:rsid w:val="003C54E6"/>
    <w:rsid w:val="003C5DB2"/>
    <w:rsid w:val="003C6073"/>
    <w:rsid w:val="003C6814"/>
    <w:rsid w:val="003C7C25"/>
    <w:rsid w:val="003D0235"/>
    <w:rsid w:val="003D0E86"/>
    <w:rsid w:val="003D3237"/>
    <w:rsid w:val="003D37F8"/>
    <w:rsid w:val="003D42E5"/>
    <w:rsid w:val="003D5C90"/>
    <w:rsid w:val="003D68C4"/>
    <w:rsid w:val="003D693E"/>
    <w:rsid w:val="003D6C50"/>
    <w:rsid w:val="003D72F4"/>
    <w:rsid w:val="003D7761"/>
    <w:rsid w:val="003E00F1"/>
    <w:rsid w:val="003E04A3"/>
    <w:rsid w:val="003E1A3E"/>
    <w:rsid w:val="003E2824"/>
    <w:rsid w:val="003E2B5E"/>
    <w:rsid w:val="003E30AA"/>
    <w:rsid w:val="003E44AB"/>
    <w:rsid w:val="003E490A"/>
    <w:rsid w:val="003E4BEE"/>
    <w:rsid w:val="003E5F07"/>
    <w:rsid w:val="003E64D7"/>
    <w:rsid w:val="003F0E15"/>
    <w:rsid w:val="003F0E9D"/>
    <w:rsid w:val="003F207E"/>
    <w:rsid w:val="003F22A2"/>
    <w:rsid w:val="003F2ABF"/>
    <w:rsid w:val="003F3A49"/>
    <w:rsid w:val="003F3EF8"/>
    <w:rsid w:val="003F4115"/>
    <w:rsid w:val="003F4ABE"/>
    <w:rsid w:val="003F4DE3"/>
    <w:rsid w:val="003F5254"/>
    <w:rsid w:val="003F5811"/>
    <w:rsid w:val="003F669A"/>
    <w:rsid w:val="003F6ADC"/>
    <w:rsid w:val="003F767D"/>
    <w:rsid w:val="00400D1A"/>
    <w:rsid w:val="00400F0A"/>
    <w:rsid w:val="00400F1B"/>
    <w:rsid w:val="00401A30"/>
    <w:rsid w:val="00401B36"/>
    <w:rsid w:val="00402DB2"/>
    <w:rsid w:val="0040364D"/>
    <w:rsid w:val="00403703"/>
    <w:rsid w:val="0040372D"/>
    <w:rsid w:val="004042C5"/>
    <w:rsid w:val="00404A10"/>
    <w:rsid w:val="00404C9C"/>
    <w:rsid w:val="004056FA"/>
    <w:rsid w:val="004063B5"/>
    <w:rsid w:val="00406841"/>
    <w:rsid w:val="00410ED9"/>
    <w:rsid w:val="004115BB"/>
    <w:rsid w:val="00412018"/>
    <w:rsid w:val="0041283A"/>
    <w:rsid w:val="004135CD"/>
    <w:rsid w:val="004149A5"/>
    <w:rsid w:val="004153E7"/>
    <w:rsid w:val="0042155F"/>
    <w:rsid w:val="00421967"/>
    <w:rsid w:val="00421EFA"/>
    <w:rsid w:val="00422FA4"/>
    <w:rsid w:val="00423DCA"/>
    <w:rsid w:val="00424132"/>
    <w:rsid w:val="004249A4"/>
    <w:rsid w:val="00424EC9"/>
    <w:rsid w:val="004267AB"/>
    <w:rsid w:val="00426AD3"/>
    <w:rsid w:val="00426BF4"/>
    <w:rsid w:val="00427AEC"/>
    <w:rsid w:val="00427C5A"/>
    <w:rsid w:val="00430063"/>
    <w:rsid w:val="004306E5"/>
    <w:rsid w:val="00430CF7"/>
    <w:rsid w:val="00431F3D"/>
    <w:rsid w:val="00431F9E"/>
    <w:rsid w:val="0043324A"/>
    <w:rsid w:val="004333AE"/>
    <w:rsid w:val="0043341A"/>
    <w:rsid w:val="004337D0"/>
    <w:rsid w:val="00433959"/>
    <w:rsid w:val="00433DDF"/>
    <w:rsid w:val="00435A3B"/>
    <w:rsid w:val="00435ADF"/>
    <w:rsid w:val="004361BD"/>
    <w:rsid w:val="00436C89"/>
    <w:rsid w:val="00436F3E"/>
    <w:rsid w:val="004373C6"/>
    <w:rsid w:val="004402E5"/>
    <w:rsid w:val="004409DC"/>
    <w:rsid w:val="00440B24"/>
    <w:rsid w:val="004410AD"/>
    <w:rsid w:val="00441BB1"/>
    <w:rsid w:val="004434AE"/>
    <w:rsid w:val="0044367D"/>
    <w:rsid w:val="00444B29"/>
    <w:rsid w:val="004459EA"/>
    <w:rsid w:val="00446969"/>
    <w:rsid w:val="00446D82"/>
    <w:rsid w:val="0044761E"/>
    <w:rsid w:val="00447DD0"/>
    <w:rsid w:val="004500BC"/>
    <w:rsid w:val="00450113"/>
    <w:rsid w:val="004507D5"/>
    <w:rsid w:val="00450D80"/>
    <w:rsid w:val="00451065"/>
    <w:rsid w:val="00451CB6"/>
    <w:rsid w:val="00452966"/>
    <w:rsid w:val="00452FD4"/>
    <w:rsid w:val="00453CA9"/>
    <w:rsid w:val="00454412"/>
    <w:rsid w:val="00454448"/>
    <w:rsid w:val="004544FE"/>
    <w:rsid w:val="00454F83"/>
    <w:rsid w:val="00455CB6"/>
    <w:rsid w:val="00455D3F"/>
    <w:rsid w:val="00455F0A"/>
    <w:rsid w:val="004575D5"/>
    <w:rsid w:val="0046060D"/>
    <w:rsid w:val="00460653"/>
    <w:rsid w:val="00460BD8"/>
    <w:rsid w:val="00462FD4"/>
    <w:rsid w:val="004632D7"/>
    <w:rsid w:val="004632FA"/>
    <w:rsid w:val="00463C46"/>
    <w:rsid w:val="004657BE"/>
    <w:rsid w:val="00465879"/>
    <w:rsid w:val="004659EF"/>
    <w:rsid w:val="00465A47"/>
    <w:rsid w:val="00465C41"/>
    <w:rsid w:val="004666B1"/>
    <w:rsid w:val="00470C0E"/>
    <w:rsid w:val="00470CB4"/>
    <w:rsid w:val="00471EBA"/>
    <w:rsid w:val="00471FDA"/>
    <w:rsid w:val="00472481"/>
    <w:rsid w:val="00472535"/>
    <w:rsid w:val="004725C1"/>
    <w:rsid w:val="0047286D"/>
    <w:rsid w:val="00473523"/>
    <w:rsid w:val="0047495B"/>
    <w:rsid w:val="00474E06"/>
    <w:rsid w:val="00474E2C"/>
    <w:rsid w:val="0047513E"/>
    <w:rsid w:val="004754AB"/>
    <w:rsid w:val="00475AF6"/>
    <w:rsid w:val="00475D03"/>
    <w:rsid w:val="004800E7"/>
    <w:rsid w:val="00480580"/>
    <w:rsid w:val="00480C7D"/>
    <w:rsid w:val="00481D98"/>
    <w:rsid w:val="004831B1"/>
    <w:rsid w:val="004832BC"/>
    <w:rsid w:val="00483E5C"/>
    <w:rsid w:val="0048416B"/>
    <w:rsid w:val="00484560"/>
    <w:rsid w:val="00484C41"/>
    <w:rsid w:val="004852CD"/>
    <w:rsid w:val="00485402"/>
    <w:rsid w:val="00486575"/>
    <w:rsid w:val="00486695"/>
    <w:rsid w:val="00486F0E"/>
    <w:rsid w:val="004876B9"/>
    <w:rsid w:val="0049041D"/>
    <w:rsid w:val="00491993"/>
    <w:rsid w:val="00492114"/>
    <w:rsid w:val="004929D8"/>
    <w:rsid w:val="0049373D"/>
    <w:rsid w:val="00494404"/>
    <w:rsid w:val="00495C1A"/>
    <w:rsid w:val="00495FBF"/>
    <w:rsid w:val="00496077"/>
    <w:rsid w:val="00496305"/>
    <w:rsid w:val="004965A0"/>
    <w:rsid w:val="00496C35"/>
    <w:rsid w:val="00497512"/>
    <w:rsid w:val="004A06A8"/>
    <w:rsid w:val="004A0ADD"/>
    <w:rsid w:val="004A0F64"/>
    <w:rsid w:val="004A1518"/>
    <w:rsid w:val="004A172F"/>
    <w:rsid w:val="004A1CCC"/>
    <w:rsid w:val="004A1DBE"/>
    <w:rsid w:val="004A1E0E"/>
    <w:rsid w:val="004A2B78"/>
    <w:rsid w:val="004A3CF7"/>
    <w:rsid w:val="004A41A3"/>
    <w:rsid w:val="004A47B0"/>
    <w:rsid w:val="004A4888"/>
    <w:rsid w:val="004A4F42"/>
    <w:rsid w:val="004A5AE3"/>
    <w:rsid w:val="004A5D00"/>
    <w:rsid w:val="004A62BF"/>
    <w:rsid w:val="004A691B"/>
    <w:rsid w:val="004B01B8"/>
    <w:rsid w:val="004B18AC"/>
    <w:rsid w:val="004B27A1"/>
    <w:rsid w:val="004B3076"/>
    <w:rsid w:val="004B3A2B"/>
    <w:rsid w:val="004B3C52"/>
    <w:rsid w:val="004B43B0"/>
    <w:rsid w:val="004B4FDA"/>
    <w:rsid w:val="004B6CAE"/>
    <w:rsid w:val="004B6E44"/>
    <w:rsid w:val="004B7C18"/>
    <w:rsid w:val="004B7C6E"/>
    <w:rsid w:val="004C1C17"/>
    <w:rsid w:val="004C2188"/>
    <w:rsid w:val="004C2A68"/>
    <w:rsid w:val="004C312E"/>
    <w:rsid w:val="004C3547"/>
    <w:rsid w:val="004C37F2"/>
    <w:rsid w:val="004C3C1A"/>
    <w:rsid w:val="004C4E9D"/>
    <w:rsid w:val="004C5978"/>
    <w:rsid w:val="004C6897"/>
    <w:rsid w:val="004C6E77"/>
    <w:rsid w:val="004C75BB"/>
    <w:rsid w:val="004C7D00"/>
    <w:rsid w:val="004D0144"/>
    <w:rsid w:val="004D0A4C"/>
    <w:rsid w:val="004D0BAE"/>
    <w:rsid w:val="004D0BE6"/>
    <w:rsid w:val="004D116D"/>
    <w:rsid w:val="004D1E89"/>
    <w:rsid w:val="004D255C"/>
    <w:rsid w:val="004D27AE"/>
    <w:rsid w:val="004D29B8"/>
    <w:rsid w:val="004D2B2C"/>
    <w:rsid w:val="004D3B15"/>
    <w:rsid w:val="004D40C8"/>
    <w:rsid w:val="004D6313"/>
    <w:rsid w:val="004D652B"/>
    <w:rsid w:val="004D66CF"/>
    <w:rsid w:val="004D6AD5"/>
    <w:rsid w:val="004D72E9"/>
    <w:rsid w:val="004E0C9E"/>
    <w:rsid w:val="004E1CDD"/>
    <w:rsid w:val="004E3923"/>
    <w:rsid w:val="004E4ABB"/>
    <w:rsid w:val="004E4E12"/>
    <w:rsid w:val="004E56E6"/>
    <w:rsid w:val="004E7299"/>
    <w:rsid w:val="004E793D"/>
    <w:rsid w:val="004E7B08"/>
    <w:rsid w:val="004F07CB"/>
    <w:rsid w:val="004F080F"/>
    <w:rsid w:val="004F0AEB"/>
    <w:rsid w:val="004F1261"/>
    <w:rsid w:val="004F221E"/>
    <w:rsid w:val="004F2677"/>
    <w:rsid w:val="004F27C2"/>
    <w:rsid w:val="004F2969"/>
    <w:rsid w:val="004F32DE"/>
    <w:rsid w:val="004F58B6"/>
    <w:rsid w:val="004F6EC6"/>
    <w:rsid w:val="004F7715"/>
    <w:rsid w:val="004F7817"/>
    <w:rsid w:val="004F7E4A"/>
    <w:rsid w:val="00500464"/>
    <w:rsid w:val="0050250A"/>
    <w:rsid w:val="00503592"/>
    <w:rsid w:val="00503C7C"/>
    <w:rsid w:val="005052A6"/>
    <w:rsid w:val="005054C3"/>
    <w:rsid w:val="005057EF"/>
    <w:rsid w:val="005067CA"/>
    <w:rsid w:val="00506A43"/>
    <w:rsid w:val="00511821"/>
    <w:rsid w:val="00511983"/>
    <w:rsid w:val="00511B22"/>
    <w:rsid w:val="00511C1C"/>
    <w:rsid w:val="00512769"/>
    <w:rsid w:val="00512BB5"/>
    <w:rsid w:val="00512FFC"/>
    <w:rsid w:val="00513BC3"/>
    <w:rsid w:val="005148D9"/>
    <w:rsid w:val="00514A6B"/>
    <w:rsid w:val="00515939"/>
    <w:rsid w:val="005162F1"/>
    <w:rsid w:val="0051652C"/>
    <w:rsid w:val="005179DF"/>
    <w:rsid w:val="00520B60"/>
    <w:rsid w:val="005218C8"/>
    <w:rsid w:val="00521C0D"/>
    <w:rsid w:val="005223FD"/>
    <w:rsid w:val="00522B06"/>
    <w:rsid w:val="00523720"/>
    <w:rsid w:val="005239DF"/>
    <w:rsid w:val="005243B5"/>
    <w:rsid w:val="00525B1F"/>
    <w:rsid w:val="00525DB7"/>
    <w:rsid w:val="00526507"/>
    <w:rsid w:val="00526B5C"/>
    <w:rsid w:val="00527979"/>
    <w:rsid w:val="00527D62"/>
    <w:rsid w:val="00527E17"/>
    <w:rsid w:val="0053014A"/>
    <w:rsid w:val="0053049B"/>
    <w:rsid w:val="005307B4"/>
    <w:rsid w:val="005308E9"/>
    <w:rsid w:val="00531B3C"/>
    <w:rsid w:val="00532519"/>
    <w:rsid w:val="00532A35"/>
    <w:rsid w:val="00533F3B"/>
    <w:rsid w:val="005342C0"/>
    <w:rsid w:val="00534464"/>
    <w:rsid w:val="005365DC"/>
    <w:rsid w:val="005366F1"/>
    <w:rsid w:val="00536855"/>
    <w:rsid w:val="0053724F"/>
    <w:rsid w:val="0053746D"/>
    <w:rsid w:val="00540F45"/>
    <w:rsid w:val="00541371"/>
    <w:rsid w:val="00541421"/>
    <w:rsid w:val="00541AF3"/>
    <w:rsid w:val="00541DBB"/>
    <w:rsid w:val="00541F18"/>
    <w:rsid w:val="00543940"/>
    <w:rsid w:val="00543EF7"/>
    <w:rsid w:val="00544CD6"/>
    <w:rsid w:val="0054524B"/>
    <w:rsid w:val="00546D20"/>
    <w:rsid w:val="005470D5"/>
    <w:rsid w:val="0054747D"/>
    <w:rsid w:val="005474B9"/>
    <w:rsid w:val="005478E9"/>
    <w:rsid w:val="00550023"/>
    <w:rsid w:val="005509E2"/>
    <w:rsid w:val="00550A82"/>
    <w:rsid w:val="00551442"/>
    <w:rsid w:val="00551592"/>
    <w:rsid w:val="00551777"/>
    <w:rsid w:val="00551B9F"/>
    <w:rsid w:val="00552752"/>
    <w:rsid w:val="00552B9B"/>
    <w:rsid w:val="00552CF4"/>
    <w:rsid w:val="0055448F"/>
    <w:rsid w:val="005549E3"/>
    <w:rsid w:val="0055577A"/>
    <w:rsid w:val="00555941"/>
    <w:rsid w:val="00556AA8"/>
    <w:rsid w:val="00556AD5"/>
    <w:rsid w:val="00557B03"/>
    <w:rsid w:val="005602FB"/>
    <w:rsid w:val="00560626"/>
    <w:rsid w:val="00560F2C"/>
    <w:rsid w:val="00561247"/>
    <w:rsid w:val="00561499"/>
    <w:rsid w:val="00562FAF"/>
    <w:rsid w:val="005631A5"/>
    <w:rsid w:val="00563B1D"/>
    <w:rsid w:val="00563D8E"/>
    <w:rsid w:val="00564871"/>
    <w:rsid w:val="0056686A"/>
    <w:rsid w:val="00566B5C"/>
    <w:rsid w:val="00567759"/>
    <w:rsid w:val="00567A6D"/>
    <w:rsid w:val="00570207"/>
    <w:rsid w:val="0057080D"/>
    <w:rsid w:val="0057164F"/>
    <w:rsid w:val="0057249D"/>
    <w:rsid w:val="00574F21"/>
    <w:rsid w:val="005755A7"/>
    <w:rsid w:val="00575E2E"/>
    <w:rsid w:val="00576C85"/>
    <w:rsid w:val="0058024F"/>
    <w:rsid w:val="0058064D"/>
    <w:rsid w:val="00581FC8"/>
    <w:rsid w:val="00582BDC"/>
    <w:rsid w:val="005842C1"/>
    <w:rsid w:val="005842E4"/>
    <w:rsid w:val="005847BD"/>
    <w:rsid w:val="0058487E"/>
    <w:rsid w:val="00584B68"/>
    <w:rsid w:val="00585E22"/>
    <w:rsid w:val="005862EA"/>
    <w:rsid w:val="005878E0"/>
    <w:rsid w:val="005905CC"/>
    <w:rsid w:val="00590772"/>
    <w:rsid w:val="005921D3"/>
    <w:rsid w:val="0059286B"/>
    <w:rsid w:val="00592B58"/>
    <w:rsid w:val="0059343B"/>
    <w:rsid w:val="00593498"/>
    <w:rsid w:val="005935BD"/>
    <w:rsid w:val="00593BBF"/>
    <w:rsid w:val="00594C4C"/>
    <w:rsid w:val="0059546A"/>
    <w:rsid w:val="005956E6"/>
    <w:rsid w:val="0059602A"/>
    <w:rsid w:val="005965F1"/>
    <w:rsid w:val="00596802"/>
    <w:rsid w:val="00597088"/>
    <w:rsid w:val="00597603"/>
    <w:rsid w:val="005A288F"/>
    <w:rsid w:val="005A28C7"/>
    <w:rsid w:val="005A3742"/>
    <w:rsid w:val="005A3F80"/>
    <w:rsid w:val="005A5608"/>
    <w:rsid w:val="005A5625"/>
    <w:rsid w:val="005A5A62"/>
    <w:rsid w:val="005A5E5E"/>
    <w:rsid w:val="005A6186"/>
    <w:rsid w:val="005A769C"/>
    <w:rsid w:val="005B03F8"/>
    <w:rsid w:val="005B07EE"/>
    <w:rsid w:val="005B080F"/>
    <w:rsid w:val="005B1862"/>
    <w:rsid w:val="005B1971"/>
    <w:rsid w:val="005B2E57"/>
    <w:rsid w:val="005B2EEC"/>
    <w:rsid w:val="005B37FD"/>
    <w:rsid w:val="005B3949"/>
    <w:rsid w:val="005B5341"/>
    <w:rsid w:val="005B6A5C"/>
    <w:rsid w:val="005B6BF1"/>
    <w:rsid w:val="005B7D91"/>
    <w:rsid w:val="005C03D7"/>
    <w:rsid w:val="005C06B1"/>
    <w:rsid w:val="005C0CAC"/>
    <w:rsid w:val="005C12CA"/>
    <w:rsid w:val="005C1BF4"/>
    <w:rsid w:val="005C1E7F"/>
    <w:rsid w:val="005C1F9A"/>
    <w:rsid w:val="005C25CA"/>
    <w:rsid w:val="005C2CC4"/>
    <w:rsid w:val="005C32FC"/>
    <w:rsid w:val="005C33D6"/>
    <w:rsid w:val="005C3535"/>
    <w:rsid w:val="005C4346"/>
    <w:rsid w:val="005C53AD"/>
    <w:rsid w:val="005C55A9"/>
    <w:rsid w:val="005C5A6A"/>
    <w:rsid w:val="005C7E96"/>
    <w:rsid w:val="005D0181"/>
    <w:rsid w:val="005D10B0"/>
    <w:rsid w:val="005D115E"/>
    <w:rsid w:val="005D1C1C"/>
    <w:rsid w:val="005D1DAC"/>
    <w:rsid w:val="005D2690"/>
    <w:rsid w:val="005D269C"/>
    <w:rsid w:val="005D2CAD"/>
    <w:rsid w:val="005D3A57"/>
    <w:rsid w:val="005D5B2B"/>
    <w:rsid w:val="005D5C86"/>
    <w:rsid w:val="005D5D3D"/>
    <w:rsid w:val="005D6BB3"/>
    <w:rsid w:val="005D70DB"/>
    <w:rsid w:val="005D7532"/>
    <w:rsid w:val="005D7EB4"/>
    <w:rsid w:val="005E25DA"/>
    <w:rsid w:val="005E3077"/>
    <w:rsid w:val="005E33CA"/>
    <w:rsid w:val="005E3AAB"/>
    <w:rsid w:val="005E439E"/>
    <w:rsid w:val="005E55D4"/>
    <w:rsid w:val="005E5762"/>
    <w:rsid w:val="005E5DC8"/>
    <w:rsid w:val="005E65E7"/>
    <w:rsid w:val="005E6818"/>
    <w:rsid w:val="005E6A8E"/>
    <w:rsid w:val="005E6DFF"/>
    <w:rsid w:val="005E73FB"/>
    <w:rsid w:val="005E7DA1"/>
    <w:rsid w:val="005F0457"/>
    <w:rsid w:val="005F08F1"/>
    <w:rsid w:val="005F0937"/>
    <w:rsid w:val="005F1805"/>
    <w:rsid w:val="005F193D"/>
    <w:rsid w:val="005F2D34"/>
    <w:rsid w:val="005F31C7"/>
    <w:rsid w:val="005F33D1"/>
    <w:rsid w:val="005F342B"/>
    <w:rsid w:val="005F3F1C"/>
    <w:rsid w:val="005F4D36"/>
    <w:rsid w:val="005F5250"/>
    <w:rsid w:val="005F5421"/>
    <w:rsid w:val="005F658F"/>
    <w:rsid w:val="005F68FE"/>
    <w:rsid w:val="005F714A"/>
    <w:rsid w:val="005F7B9C"/>
    <w:rsid w:val="005F7FD9"/>
    <w:rsid w:val="006005DB"/>
    <w:rsid w:val="0060073A"/>
    <w:rsid w:val="00600D7D"/>
    <w:rsid w:val="00601513"/>
    <w:rsid w:val="00601C62"/>
    <w:rsid w:val="006020EE"/>
    <w:rsid w:val="00602BB5"/>
    <w:rsid w:val="00603A09"/>
    <w:rsid w:val="00604024"/>
    <w:rsid w:val="006052D4"/>
    <w:rsid w:val="00606249"/>
    <w:rsid w:val="0060647E"/>
    <w:rsid w:val="006103E3"/>
    <w:rsid w:val="00611C14"/>
    <w:rsid w:val="00611F19"/>
    <w:rsid w:val="006124BC"/>
    <w:rsid w:val="00613C29"/>
    <w:rsid w:val="00615F2A"/>
    <w:rsid w:val="0061609E"/>
    <w:rsid w:val="006160A4"/>
    <w:rsid w:val="00616C85"/>
    <w:rsid w:val="00620156"/>
    <w:rsid w:val="00620381"/>
    <w:rsid w:val="00620658"/>
    <w:rsid w:val="00620E6E"/>
    <w:rsid w:val="00622FBE"/>
    <w:rsid w:val="0062356C"/>
    <w:rsid w:val="006236DE"/>
    <w:rsid w:val="00623769"/>
    <w:rsid w:val="00623E2B"/>
    <w:rsid w:val="00623EBF"/>
    <w:rsid w:val="0062483E"/>
    <w:rsid w:val="00624AA4"/>
    <w:rsid w:val="00624B72"/>
    <w:rsid w:val="00624C7F"/>
    <w:rsid w:val="00624DEC"/>
    <w:rsid w:val="006255A6"/>
    <w:rsid w:val="0062586A"/>
    <w:rsid w:val="006261E8"/>
    <w:rsid w:val="0062641A"/>
    <w:rsid w:val="006269D2"/>
    <w:rsid w:val="006272BA"/>
    <w:rsid w:val="00627436"/>
    <w:rsid w:val="006275FC"/>
    <w:rsid w:val="00627FC4"/>
    <w:rsid w:val="0063049A"/>
    <w:rsid w:val="0063085C"/>
    <w:rsid w:val="00631D73"/>
    <w:rsid w:val="00632FD4"/>
    <w:rsid w:val="0063338B"/>
    <w:rsid w:val="00633B27"/>
    <w:rsid w:val="00633B7A"/>
    <w:rsid w:val="00634655"/>
    <w:rsid w:val="00634925"/>
    <w:rsid w:val="00635CA2"/>
    <w:rsid w:val="006366BA"/>
    <w:rsid w:val="00636F8F"/>
    <w:rsid w:val="006370F8"/>
    <w:rsid w:val="00637963"/>
    <w:rsid w:val="00637AF2"/>
    <w:rsid w:val="00637F97"/>
    <w:rsid w:val="0064055D"/>
    <w:rsid w:val="006405FA"/>
    <w:rsid w:val="00640E57"/>
    <w:rsid w:val="00640F95"/>
    <w:rsid w:val="00642914"/>
    <w:rsid w:val="00643345"/>
    <w:rsid w:val="00643914"/>
    <w:rsid w:val="006443D0"/>
    <w:rsid w:val="00647334"/>
    <w:rsid w:val="0064753E"/>
    <w:rsid w:val="00647EAB"/>
    <w:rsid w:val="0065026A"/>
    <w:rsid w:val="00652DDF"/>
    <w:rsid w:val="0065376E"/>
    <w:rsid w:val="006559D0"/>
    <w:rsid w:val="0065741F"/>
    <w:rsid w:val="00657B2B"/>
    <w:rsid w:val="00657C4D"/>
    <w:rsid w:val="0066064D"/>
    <w:rsid w:val="0066079A"/>
    <w:rsid w:val="006619C8"/>
    <w:rsid w:val="00662A5A"/>
    <w:rsid w:val="00662E84"/>
    <w:rsid w:val="0066483E"/>
    <w:rsid w:val="006650F6"/>
    <w:rsid w:val="006654C6"/>
    <w:rsid w:val="006656EF"/>
    <w:rsid w:val="0066571E"/>
    <w:rsid w:val="0066746B"/>
    <w:rsid w:val="00670ADF"/>
    <w:rsid w:val="006727C2"/>
    <w:rsid w:val="00672B3F"/>
    <w:rsid w:val="00673703"/>
    <w:rsid w:val="006737D7"/>
    <w:rsid w:val="00674FD8"/>
    <w:rsid w:val="00676B9C"/>
    <w:rsid w:val="00677A31"/>
    <w:rsid w:val="00677ABA"/>
    <w:rsid w:val="00680B44"/>
    <w:rsid w:val="006818E0"/>
    <w:rsid w:val="00682269"/>
    <w:rsid w:val="00682371"/>
    <w:rsid w:val="00682FB3"/>
    <w:rsid w:val="0068344A"/>
    <w:rsid w:val="0068457C"/>
    <w:rsid w:val="00684A30"/>
    <w:rsid w:val="006852EC"/>
    <w:rsid w:val="006855D0"/>
    <w:rsid w:val="0068670B"/>
    <w:rsid w:val="0068773B"/>
    <w:rsid w:val="00687E72"/>
    <w:rsid w:val="006909B1"/>
    <w:rsid w:val="00691426"/>
    <w:rsid w:val="00691AB2"/>
    <w:rsid w:val="006924AF"/>
    <w:rsid w:val="0069306C"/>
    <w:rsid w:val="0069331A"/>
    <w:rsid w:val="00693487"/>
    <w:rsid w:val="00694563"/>
    <w:rsid w:val="006947E3"/>
    <w:rsid w:val="006953BF"/>
    <w:rsid w:val="006954C9"/>
    <w:rsid w:val="00695940"/>
    <w:rsid w:val="00695EA3"/>
    <w:rsid w:val="006961ED"/>
    <w:rsid w:val="0069642E"/>
    <w:rsid w:val="006967DF"/>
    <w:rsid w:val="00696F10"/>
    <w:rsid w:val="00697001"/>
    <w:rsid w:val="006970A8"/>
    <w:rsid w:val="0069798E"/>
    <w:rsid w:val="006A0543"/>
    <w:rsid w:val="006A1113"/>
    <w:rsid w:val="006A129E"/>
    <w:rsid w:val="006A17FC"/>
    <w:rsid w:val="006A1BAA"/>
    <w:rsid w:val="006A229E"/>
    <w:rsid w:val="006A2D4D"/>
    <w:rsid w:val="006A495F"/>
    <w:rsid w:val="006A52ED"/>
    <w:rsid w:val="006A696C"/>
    <w:rsid w:val="006A6EC2"/>
    <w:rsid w:val="006A6F20"/>
    <w:rsid w:val="006A730D"/>
    <w:rsid w:val="006A76B1"/>
    <w:rsid w:val="006A7AFF"/>
    <w:rsid w:val="006B00EC"/>
    <w:rsid w:val="006B0111"/>
    <w:rsid w:val="006B0AD2"/>
    <w:rsid w:val="006B2E83"/>
    <w:rsid w:val="006B338C"/>
    <w:rsid w:val="006B37A0"/>
    <w:rsid w:val="006B437A"/>
    <w:rsid w:val="006B43B3"/>
    <w:rsid w:val="006B4489"/>
    <w:rsid w:val="006B66FB"/>
    <w:rsid w:val="006B6EFD"/>
    <w:rsid w:val="006B74B8"/>
    <w:rsid w:val="006B74F1"/>
    <w:rsid w:val="006B766C"/>
    <w:rsid w:val="006B768A"/>
    <w:rsid w:val="006B7AC5"/>
    <w:rsid w:val="006B7CD0"/>
    <w:rsid w:val="006C13E7"/>
    <w:rsid w:val="006C239B"/>
    <w:rsid w:val="006C243E"/>
    <w:rsid w:val="006C3523"/>
    <w:rsid w:val="006C3F97"/>
    <w:rsid w:val="006C41A8"/>
    <w:rsid w:val="006C458C"/>
    <w:rsid w:val="006C48EC"/>
    <w:rsid w:val="006C63D3"/>
    <w:rsid w:val="006C6A67"/>
    <w:rsid w:val="006C6B4D"/>
    <w:rsid w:val="006C7400"/>
    <w:rsid w:val="006C76BD"/>
    <w:rsid w:val="006D04D1"/>
    <w:rsid w:val="006D0510"/>
    <w:rsid w:val="006D092B"/>
    <w:rsid w:val="006D1E0F"/>
    <w:rsid w:val="006D2210"/>
    <w:rsid w:val="006D2F87"/>
    <w:rsid w:val="006D397B"/>
    <w:rsid w:val="006D3C58"/>
    <w:rsid w:val="006D3E56"/>
    <w:rsid w:val="006D4259"/>
    <w:rsid w:val="006D4A08"/>
    <w:rsid w:val="006D5938"/>
    <w:rsid w:val="006D59A6"/>
    <w:rsid w:val="006D5A6A"/>
    <w:rsid w:val="006D65B5"/>
    <w:rsid w:val="006D6D3F"/>
    <w:rsid w:val="006D6DAE"/>
    <w:rsid w:val="006E107B"/>
    <w:rsid w:val="006E11FD"/>
    <w:rsid w:val="006E15B1"/>
    <w:rsid w:val="006E1708"/>
    <w:rsid w:val="006E18BA"/>
    <w:rsid w:val="006E1982"/>
    <w:rsid w:val="006E1A41"/>
    <w:rsid w:val="006E2652"/>
    <w:rsid w:val="006E313E"/>
    <w:rsid w:val="006E4E07"/>
    <w:rsid w:val="006E4FC8"/>
    <w:rsid w:val="006E55FA"/>
    <w:rsid w:val="006E564D"/>
    <w:rsid w:val="006E57B7"/>
    <w:rsid w:val="006E7DD5"/>
    <w:rsid w:val="006F02A5"/>
    <w:rsid w:val="006F1872"/>
    <w:rsid w:val="006F1920"/>
    <w:rsid w:val="006F1AA4"/>
    <w:rsid w:val="006F2086"/>
    <w:rsid w:val="006F2608"/>
    <w:rsid w:val="006F28F9"/>
    <w:rsid w:val="006F2FEB"/>
    <w:rsid w:val="006F3D72"/>
    <w:rsid w:val="006F3FC5"/>
    <w:rsid w:val="006F477A"/>
    <w:rsid w:val="006F4FEC"/>
    <w:rsid w:val="006F5205"/>
    <w:rsid w:val="006F58D0"/>
    <w:rsid w:val="006F74A7"/>
    <w:rsid w:val="006F7DAC"/>
    <w:rsid w:val="007004E9"/>
    <w:rsid w:val="00701743"/>
    <w:rsid w:val="00702A3F"/>
    <w:rsid w:val="00702E10"/>
    <w:rsid w:val="0070329C"/>
    <w:rsid w:val="007036D0"/>
    <w:rsid w:val="00704487"/>
    <w:rsid w:val="00704F3B"/>
    <w:rsid w:val="00705FD4"/>
    <w:rsid w:val="0071048E"/>
    <w:rsid w:val="007106BC"/>
    <w:rsid w:val="00711396"/>
    <w:rsid w:val="00711706"/>
    <w:rsid w:val="00711BEB"/>
    <w:rsid w:val="00711C94"/>
    <w:rsid w:val="00713B2F"/>
    <w:rsid w:val="007141C0"/>
    <w:rsid w:val="0071464B"/>
    <w:rsid w:val="00714743"/>
    <w:rsid w:val="00714853"/>
    <w:rsid w:val="007162E9"/>
    <w:rsid w:val="00716EAC"/>
    <w:rsid w:val="0071772F"/>
    <w:rsid w:val="007214E5"/>
    <w:rsid w:val="00721772"/>
    <w:rsid w:val="007238EA"/>
    <w:rsid w:val="00723975"/>
    <w:rsid w:val="007246C9"/>
    <w:rsid w:val="00724875"/>
    <w:rsid w:val="007251BC"/>
    <w:rsid w:val="007253E0"/>
    <w:rsid w:val="00725EC9"/>
    <w:rsid w:val="00726303"/>
    <w:rsid w:val="007267DC"/>
    <w:rsid w:val="007301FE"/>
    <w:rsid w:val="007302ED"/>
    <w:rsid w:val="0073103A"/>
    <w:rsid w:val="00732031"/>
    <w:rsid w:val="007322CA"/>
    <w:rsid w:val="007337C3"/>
    <w:rsid w:val="007341E8"/>
    <w:rsid w:val="00736140"/>
    <w:rsid w:val="00737D13"/>
    <w:rsid w:val="00737DE4"/>
    <w:rsid w:val="00740E37"/>
    <w:rsid w:val="007410B8"/>
    <w:rsid w:val="00742F07"/>
    <w:rsid w:val="00743896"/>
    <w:rsid w:val="00744AA4"/>
    <w:rsid w:val="00744BAC"/>
    <w:rsid w:val="007456FC"/>
    <w:rsid w:val="00750143"/>
    <w:rsid w:val="00751280"/>
    <w:rsid w:val="0075184C"/>
    <w:rsid w:val="00752487"/>
    <w:rsid w:val="00752547"/>
    <w:rsid w:val="007529C5"/>
    <w:rsid w:val="00753CFB"/>
    <w:rsid w:val="00754501"/>
    <w:rsid w:val="00754F47"/>
    <w:rsid w:val="00755BAC"/>
    <w:rsid w:val="00755BC2"/>
    <w:rsid w:val="00755EED"/>
    <w:rsid w:val="007566D2"/>
    <w:rsid w:val="007572D3"/>
    <w:rsid w:val="0076000A"/>
    <w:rsid w:val="00761681"/>
    <w:rsid w:val="007627A1"/>
    <w:rsid w:val="00762A30"/>
    <w:rsid w:val="007630DB"/>
    <w:rsid w:val="00763EC8"/>
    <w:rsid w:val="007646E3"/>
    <w:rsid w:val="007651A5"/>
    <w:rsid w:val="00766B0B"/>
    <w:rsid w:val="007674DC"/>
    <w:rsid w:val="00767CAB"/>
    <w:rsid w:val="00770C4B"/>
    <w:rsid w:val="00770ECE"/>
    <w:rsid w:val="00771574"/>
    <w:rsid w:val="00772227"/>
    <w:rsid w:val="00773677"/>
    <w:rsid w:val="00776EC4"/>
    <w:rsid w:val="00780614"/>
    <w:rsid w:val="007827AC"/>
    <w:rsid w:val="00783304"/>
    <w:rsid w:val="007834F7"/>
    <w:rsid w:val="00784C06"/>
    <w:rsid w:val="007853C2"/>
    <w:rsid w:val="00786AEF"/>
    <w:rsid w:val="00786C7A"/>
    <w:rsid w:val="00786E52"/>
    <w:rsid w:val="00786E6D"/>
    <w:rsid w:val="00787531"/>
    <w:rsid w:val="00790E0C"/>
    <w:rsid w:val="00792AD1"/>
    <w:rsid w:val="00792F49"/>
    <w:rsid w:val="00793F55"/>
    <w:rsid w:val="007951F8"/>
    <w:rsid w:val="007953F7"/>
    <w:rsid w:val="007A02F6"/>
    <w:rsid w:val="007A0378"/>
    <w:rsid w:val="007A098C"/>
    <w:rsid w:val="007A1D52"/>
    <w:rsid w:val="007A2557"/>
    <w:rsid w:val="007A493F"/>
    <w:rsid w:val="007A52FA"/>
    <w:rsid w:val="007A6A6A"/>
    <w:rsid w:val="007A7138"/>
    <w:rsid w:val="007B0D3F"/>
    <w:rsid w:val="007B156B"/>
    <w:rsid w:val="007B1580"/>
    <w:rsid w:val="007B18A8"/>
    <w:rsid w:val="007B19A0"/>
    <w:rsid w:val="007B21CC"/>
    <w:rsid w:val="007B2B21"/>
    <w:rsid w:val="007B2CFA"/>
    <w:rsid w:val="007B2FC2"/>
    <w:rsid w:val="007B5FF2"/>
    <w:rsid w:val="007B7E56"/>
    <w:rsid w:val="007C03F9"/>
    <w:rsid w:val="007C0767"/>
    <w:rsid w:val="007C0D99"/>
    <w:rsid w:val="007C14BF"/>
    <w:rsid w:val="007C2389"/>
    <w:rsid w:val="007C270A"/>
    <w:rsid w:val="007C2F3D"/>
    <w:rsid w:val="007C3599"/>
    <w:rsid w:val="007C423F"/>
    <w:rsid w:val="007C50FE"/>
    <w:rsid w:val="007C5FCF"/>
    <w:rsid w:val="007C7EC1"/>
    <w:rsid w:val="007D06BA"/>
    <w:rsid w:val="007D21F8"/>
    <w:rsid w:val="007D2A21"/>
    <w:rsid w:val="007D2B7D"/>
    <w:rsid w:val="007D41F5"/>
    <w:rsid w:val="007D44AD"/>
    <w:rsid w:val="007D4B31"/>
    <w:rsid w:val="007D6754"/>
    <w:rsid w:val="007D7436"/>
    <w:rsid w:val="007D7E84"/>
    <w:rsid w:val="007E02D5"/>
    <w:rsid w:val="007E15D4"/>
    <w:rsid w:val="007E1C67"/>
    <w:rsid w:val="007E1E97"/>
    <w:rsid w:val="007E283D"/>
    <w:rsid w:val="007E28B1"/>
    <w:rsid w:val="007E367E"/>
    <w:rsid w:val="007E3913"/>
    <w:rsid w:val="007E3922"/>
    <w:rsid w:val="007E5951"/>
    <w:rsid w:val="007E6304"/>
    <w:rsid w:val="007E7042"/>
    <w:rsid w:val="007E70EC"/>
    <w:rsid w:val="007E729F"/>
    <w:rsid w:val="007E72E8"/>
    <w:rsid w:val="007E7A7B"/>
    <w:rsid w:val="007E7AF6"/>
    <w:rsid w:val="007F078D"/>
    <w:rsid w:val="007F15B9"/>
    <w:rsid w:val="007F2258"/>
    <w:rsid w:val="007F2323"/>
    <w:rsid w:val="007F35F4"/>
    <w:rsid w:val="007F398C"/>
    <w:rsid w:val="007F439C"/>
    <w:rsid w:val="007F4D46"/>
    <w:rsid w:val="007F67C8"/>
    <w:rsid w:val="007F6AB6"/>
    <w:rsid w:val="0080270B"/>
    <w:rsid w:val="00802C13"/>
    <w:rsid w:val="00802F65"/>
    <w:rsid w:val="008031DC"/>
    <w:rsid w:val="008036CC"/>
    <w:rsid w:val="00803A27"/>
    <w:rsid w:val="00804163"/>
    <w:rsid w:val="00805023"/>
    <w:rsid w:val="00805624"/>
    <w:rsid w:val="00805947"/>
    <w:rsid w:val="00805CB8"/>
    <w:rsid w:val="00806ED2"/>
    <w:rsid w:val="0080781D"/>
    <w:rsid w:val="00807886"/>
    <w:rsid w:val="00807A02"/>
    <w:rsid w:val="00807C92"/>
    <w:rsid w:val="00810255"/>
    <w:rsid w:val="00810BE5"/>
    <w:rsid w:val="00811619"/>
    <w:rsid w:val="00811D85"/>
    <w:rsid w:val="00812BBF"/>
    <w:rsid w:val="0081342A"/>
    <w:rsid w:val="00814BAA"/>
    <w:rsid w:val="00815831"/>
    <w:rsid w:val="00815A5D"/>
    <w:rsid w:val="00816EE2"/>
    <w:rsid w:val="0081727A"/>
    <w:rsid w:val="0081767B"/>
    <w:rsid w:val="008201E7"/>
    <w:rsid w:val="00820D65"/>
    <w:rsid w:val="0082105D"/>
    <w:rsid w:val="008211EC"/>
    <w:rsid w:val="00822E0E"/>
    <w:rsid w:val="0082325C"/>
    <w:rsid w:val="00823C53"/>
    <w:rsid w:val="008243BA"/>
    <w:rsid w:val="00825CA7"/>
    <w:rsid w:val="00825FE4"/>
    <w:rsid w:val="008260E0"/>
    <w:rsid w:val="00826490"/>
    <w:rsid w:val="00826E54"/>
    <w:rsid w:val="00827240"/>
    <w:rsid w:val="00827329"/>
    <w:rsid w:val="00827686"/>
    <w:rsid w:val="0083068A"/>
    <w:rsid w:val="008308FF"/>
    <w:rsid w:val="00831508"/>
    <w:rsid w:val="008315BF"/>
    <w:rsid w:val="00831B07"/>
    <w:rsid w:val="008325B0"/>
    <w:rsid w:val="008332AA"/>
    <w:rsid w:val="00834AE8"/>
    <w:rsid w:val="008356E7"/>
    <w:rsid w:val="008359A4"/>
    <w:rsid w:val="00835E27"/>
    <w:rsid w:val="008363B9"/>
    <w:rsid w:val="0083658F"/>
    <w:rsid w:val="0084048B"/>
    <w:rsid w:val="008404FA"/>
    <w:rsid w:val="00840658"/>
    <w:rsid w:val="00841F0F"/>
    <w:rsid w:val="0084370D"/>
    <w:rsid w:val="008445D6"/>
    <w:rsid w:val="00845240"/>
    <w:rsid w:val="00846430"/>
    <w:rsid w:val="00846F31"/>
    <w:rsid w:val="008477C9"/>
    <w:rsid w:val="00847970"/>
    <w:rsid w:val="00847D25"/>
    <w:rsid w:val="00850630"/>
    <w:rsid w:val="00850805"/>
    <w:rsid w:val="00850A79"/>
    <w:rsid w:val="008512FD"/>
    <w:rsid w:val="00851DC1"/>
    <w:rsid w:val="00852CD2"/>
    <w:rsid w:val="00853395"/>
    <w:rsid w:val="00853562"/>
    <w:rsid w:val="00853BD9"/>
    <w:rsid w:val="00853C0A"/>
    <w:rsid w:val="00853E31"/>
    <w:rsid w:val="00854663"/>
    <w:rsid w:val="0085532D"/>
    <w:rsid w:val="0085589C"/>
    <w:rsid w:val="00855AF2"/>
    <w:rsid w:val="00856C54"/>
    <w:rsid w:val="00856FEA"/>
    <w:rsid w:val="008573FC"/>
    <w:rsid w:val="00861D31"/>
    <w:rsid w:val="00861EB3"/>
    <w:rsid w:val="008626E9"/>
    <w:rsid w:val="00862BA6"/>
    <w:rsid w:val="008634D8"/>
    <w:rsid w:val="00863A26"/>
    <w:rsid w:val="00863E6C"/>
    <w:rsid w:val="00863EC8"/>
    <w:rsid w:val="00864059"/>
    <w:rsid w:val="00866A18"/>
    <w:rsid w:val="00866C5C"/>
    <w:rsid w:val="0086712B"/>
    <w:rsid w:val="00867511"/>
    <w:rsid w:val="00870635"/>
    <w:rsid w:val="008707D2"/>
    <w:rsid w:val="00870A7E"/>
    <w:rsid w:val="008714D1"/>
    <w:rsid w:val="00871990"/>
    <w:rsid w:val="0087199B"/>
    <w:rsid w:val="00872B9E"/>
    <w:rsid w:val="00872D88"/>
    <w:rsid w:val="008747B9"/>
    <w:rsid w:val="00874BC6"/>
    <w:rsid w:val="00875361"/>
    <w:rsid w:val="00875C76"/>
    <w:rsid w:val="00875F1B"/>
    <w:rsid w:val="00877EC9"/>
    <w:rsid w:val="00880C98"/>
    <w:rsid w:val="0088146F"/>
    <w:rsid w:val="008814C6"/>
    <w:rsid w:val="00881A80"/>
    <w:rsid w:val="0088271D"/>
    <w:rsid w:val="00882C2B"/>
    <w:rsid w:val="0088465A"/>
    <w:rsid w:val="008876F6"/>
    <w:rsid w:val="00887FCD"/>
    <w:rsid w:val="008900F3"/>
    <w:rsid w:val="008906E7"/>
    <w:rsid w:val="00890F6C"/>
    <w:rsid w:val="00892B6D"/>
    <w:rsid w:val="008937A8"/>
    <w:rsid w:val="0089395A"/>
    <w:rsid w:val="00893AD4"/>
    <w:rsid w:val="00894133"/>
    <w:rsid w:val="00894684"/>
    <w:rsid w:val="008956BD"/>
    <w:rsid w:val="00895DD6"/>
    <w:rsid w:val="008976C2"/>
    <w:rsid w:val="00897AA2"/>
    <w:rsid w:val="008A1673"/>
    <w:rsid w:val="008A1B96"/>
    <w:rsid w:val="008A28F5"/>
    <w:rsid w:val="008A2E60"/>
    <w:rsid w:val="008A39FA"/>
    <w:rsid w:val="008A45FF"/>
    <w:rsid w:val="008A4BF4"/>
    <w:rsid w:val="008A5011"/>
    <w:rsid w:val="008A5A0A"/>
    <w:rsid w:val="008A62A3"/>
    <w:rsid w:val="008A67E1"/>
    <w:rsid w:val="008A6C88"/>
    <w:rsid w:val="008A75C5"/>
    <w:rsid w:val="008B0826"/>
    <w:rsid w:val="008B0C3C"/>
    <w:rsid w:val="008B150A"/>
    <w:rsid w:val="008B174E"/>
    <w:rsid w:val="008B1E5F"/>
    <w:rsid w:val="008B3C96"/>
    <w:rsid w:val="008B4255"/>
    <w:rsid w:val="008B4C82"/>
    <w:rsid w:val="008B514B"/>
    <w:rsid w:val="008B5AF0"/>
    <w:rsid w:val="008B5CC7"/>
    <w:rsid w:val="008B656F"/>
    <w:rsid w:val="008B7442"/>
    <w:rsid w:val="008B7635"/>
    <w:rsid w:val="008C024B"/>
    <w:rsid w:val="008C13BE"/>
    <w:rsid w:val="008C28BA"/>
    <w:rsid w:val="008C2EF1"/>
    <w:rsid w:val="008C377A"/>
    <w:rsid w:val="008C37B8"/>
    <w:rsid w:val="008C4621"/>
    <w:rsid w:val="008C4AC6"/>
    <w:rsid w:val="008C5A07"/>
    <w:rsid w:val="008C5B23"/>
    <w:rsid w:val="008C69A1"/>
    <w:rsid w:val="008C749F"/>
    <w:rsid w:val="008C790D"/>
    <w:rsid w:val="008C7F3C"/>
    <w:rsid w:val="008D0047"/>
    <w:rsid w:val="008D0A5C"/>
    <w:rsid w:val="008D1365"/>
    <w:rsid w:val="008D1379"/>
    <w:rsid w:val="008D2CED"/>
    <w:rsid w:val="008D3506"/>
    <w:rsid w:val="008D42CB"/>
    <w:rsid w:val="008D4840"/>
    <w:rsid w:val="008D6B3F"/>
    <w:rsid w:val="008D6F37"/>
    <w:rsid w:val="008D70DF"/>
    <w:rsid w:val="008D7384"/>
    <w:rsid w:val="008D7419"/>
    <w:rsid w:val="008D758C"/>
    <w:rsid w:val="008D7E01"/>
    <w:rsid w:val="008E0AE3"/>
    <w:rsid w:val="008E1770"/>
    <w:rsid w:val="008E2F90"/>
    <w:rsid w:val="008E3ABA"/>
    <w:rsid w:val="008E3E70"/>
    <w:rsid w:val="008E3E9F"/>
    <w:rsid w:val="008E45AD"/>
    <w:rsid w:val="008E502D"/>
    <w:rsid w:val="008E5ECD"/>
    <w:rsid w:val="008E624D"/>
    <w:rsid w:val="008E6D57"/>
    <w:rsid w:val="008E6FC2"/>
    <w:rsid w:val="008E7238"/>
    <w:rsid w:val="008E74B0"/>
    <w:rsid w:val="008E782E"/>
    <w:rsid w:val="008F06A2"/>
    <w:rsid w:val="008F0B2A"/>
    <w:rsid w:val="008F12D9"/>
    <w:rsid w:val="008F14DC"/>
    <w:rsid w:val="008F1B25"/>
    <w:rsid w:val="008F1D08"/>
    <w:rsid w:val="008F2750"/>
    <w:rsid w:val="008F3B52"/>
    <w:rsid w:val="008F44CB"/>
    <w:rsid w:val="008F4525"/>
    <w:rsid w:val="008F6BF1"/>
    <w:rsid w:val="008F6FF5"/>
    <w:rsid w:val="008F700E"/>
    <w:rsid w:val="008F7291"/>
    <w:rsid w:val="008F7A75"/>
    <w:rsid w:val="0090070B"/>
    <w:rsid w:val="00900E4F"/>
    <w:rsid w:val="009010C7"/>
    <w:rsid w:val="00901E47"/>
    <w:rsid w:val="009027FE"/>
    <w:rsid w:val="00902DB4"/>
    <w:rsid w:val="00903B8E"/>
    <w:rsid w:val="009051DC"/>
    <w:rsid w:val="00910506"/>
    <w:rsid w:val="00911437"/>
    <w:rsid w:val="009115BB"/>
    <w:rsid w:val="00911ACA"/>
    <w:rsid w:val="0091212C"/>
    <w:rsid w:val="00912BA0"/>
    <w:rsid w:val="00913A1E"/>
    <w:rsid w:val="00913ABC"/>
    <w:rsid w:val="00913E7F"/>
    <w:rsid w:val="009141B3"/>
    <w:rsid w:val="00915623"/>
    <w:rsid w:val="00915A27"/>
    <w:rsid w:val="0091741E"/>
    <w:rsid w:val="00917965"/>
    <w:rsid w:val="00917F91"/>
    <w:rsid w:val="009200AE"/>
    <w:rsid w:val="00920AC4"/>
    <w:rsid w:val="00921DF7"/>
    <w:rsid w:val="009221F2"/>
    <w:rsid w:val="009223F9"/>
    <w:rsid w:val="00923C1A"/>
    <w:rsid w:val="009248D3"/>
    <w:rsid w:val="00926574"/>
    <w:rsid w:val="009274E5"/>
    <w:rsid w:val="00930635"/>
    <w:rsid w:val="00931890"/>
    <w:rsid w:val="009318A9"/>
    <w:rsid w:val="00931995"/>
    <w:rsid w:val="0093200F"/>
    <w:rsid w:val="0093230F"/>
    <w:rsid w:val="0093268E"/>
    <w:rsid w:val="009340F3"/>
    <w:rsid w:val="0093487B"/>
    <w:rsid w:val="00934FAD"/>
    <w:rsid w:val="00936CCA"/>
    <w:rsid w:val="00937168"/>
    <w:rsid w:val="009378F4"/>
    <w:rsid w:val="00937C04"/>
    <w:rsid w:val="00940EAF"/>
    <w:rsid w:val="009412D7"/>
    <w:rsid w:val="00941683"/>
    <w:rsid w:val="009416C2"/>
    <w:rsid w:val="00941FBA"/>
    <w:rsid w:val="00942C11"/>
    <w:rsid w:val="00942D40"/>
    <w:rsid w:val="00943771"/>
    <w:rsid w:val="00943888"/>
    <w:rsid w:val="00943FCD"/>
    <w:rsid w:val="009445A9"/>
    <w:rsid w:val="0094527B"/>
    <w:rsid w:val="009452A5"/>
    <w:rsid w:val="00945BD0"/>
    <w:rsid w:val="00945C05"/>
    <w:rsid w:val="00945D01"/>
    <w:rsid w:val="00945FCE"/>
    <w:rsid w:val="009470D9"/>
    <w:rsid w:val="0094743D"/>
    <w:rsid w:val="00951458"/>
    <w:rsid w:val="00951575"/>
    <w:rsid w:val="0095206C"/>
    <w:rsid w:val="009528ED"/>
    <w:rsid w:val="0095330F"/>
    <w:rsid w:val="00953CE0"/>
    <w:rsid w:val="00953F85"/>
    <w:rsid w:val="009540E9"/>
    <w:rsid w:val="0095467E"/>
    <w:rsid w:val="0095597C"/>
    <w:rsid w:val="00955B2F"/>
    <w:rsid w:val="00961DB2"/>
    <w:rsid w:val="00962F52"/>
    <w:rsid w:val="009633EE"/>
    <w:rsid w:val="00963543"/>
    <w:rsid w:val="00966A79"/>
    <w:rsid w:val="0096752F"/>
    <w:rsid w:val="00967EDD"/>
    <w:rsid w:val="00970432"/>
    <w:rsid w:val="00970D12"/>
    <w:rsid w:val="00971E4C"/>
    <w:rsid w:val="00972B9C"/>
    <w:rsid w:val="00973D87"/>
    <w:rsid w:val="00974CF9"/>
    <w:rsid w:val="00975713"/>
    <w:rsid w:val="00975AB2"/>
    <w:rsid w:val="00976B23"/>
    <w:rsid w:val="0097787E"/>
    <w:rsid w:val="0098055F"/>
    <w:rsid w:val="00981580"/>
    <w:rsid w:val="009829E2"/>
    <w:rsid w:val="009835D4"/>
    <w:rsid w:val="009839A8"/>
    <w:rsid w:val="009841AC"/>
    <w:rsid w:val="009847F6"/>
    <w:rsid w:val="009854E1"/>
    <w:rsid w:val="00985D48"/>
    <w:rsid w:val="009864B6"/>
    <w:rsid w:val="0098659D"/>
    <w:rsid w:val="00986F71"/>
    <w:rsid w:val="009875B7"/>
    <w:rsid w:val="00987942"/>
    <w:rsid w:val="009907D8"/>
    <w:rsid w:val="0099140A"/>
    <w:rsid w:val="00994412"/>
    <w:rsid w:val="00994A1B"/>
    <w:rsid w:val="00995384"/>
    <w:rsid w:val="00996026"/>
    <w:rsid w:val="0099603E"/>
    <w:rsid w:val="00996C42"/>
    <w:rsid w:val="009974CC"/>
    <w:rsid w:val="00997B86"/>
    <w:rsid w:val="009A03D8"/>
    <w:rsid w:val="009A16C9"/>
    <w:rsid w:val="009A3B10"/>
    <w:rsid w:val="009A3C6F"/>
    <w:rsid w:val="009A3FB2"/>
    <w:rsid w:val="009A43BE"/>
    <w:rsid w:val="009A5449"/>
    <w:rsid w:val="009A5893"/>
    <w:rsid w:val="009A7D9D"/>
    <w:rsid w:val="009B0A51"/>
    <w:rsid w:val="009B0DAF"/>
    <w:rsid w:val="009B118D"/>
    <w:rsid w:val="009B13E3"/>
    <w:rsid w:val="009B1908"/>
    <w:rsid w:val="009B2149"/>
    <w:rsid w:val="009B2620"/>
    <w:rsid w:val="009B4947"/>
    <w:rsid w:val="009B4D95"/>
    <w:rsid w:val="009B611F"/>
    <w:rsid w:val="009B63EE"/>
    <w:rsid w:val="009B7247"/>
    <w:rsid w:val="009C0458"/>
    <w:rsid w:val="009C0976"/>
    <w:rsid w:val="009C0A33"/>
    <w:rsid w:val="009C0BC5"/>
    <w:rsid w:val="009C1E15"/>
    <w:rsid w:val="009C3ECC"/>
    <w:rsid w:val="009C5B38"/>
    <w:rsid w:val="009C63E3"/>
    <w:rsid w:val="009C6AD5"/>
    <w:rsid w:val="009C6E55"/>
    <w:rsid w:val="009C76BE"/>
    <w:rsid w:val="009C777E"/>
    <w:rsid w:val="009C7958"/>
    <w:rsid w:val="009C7BF1"/>
    <w:rsid w:val="009D0779"/>
    <w:rsid w:val="009D1659"/>
    <w:rsid w:val="009D18ED"/>
    <w:rsid w:val="009D1CE2"/>
    <w:rsid w:val="009D1EA5"/>
    <w:rsid w:val="009D37DC"/>
    <w:rsid w:val="009D402F"/>
    <w:rsid w:val="009D5D6A"/>
    <w:rsid w:val="009D6635"/>
    <w:rsid w:val="009E0EB2"/>
    <w:rsid w:val="009E11AF"/>
    <w:rsid w:val="009E19FA"/>
    <w:rsid w:val="009E1AA9"/>
    <w:rsid w:val="009E1C73"/>
    <w:rsid w:val="009E1FC1"/>
    <w:rsid w:val="009E2515"/>
    <w:rsid w:val="009E3BDF"/>
    <w:rsid w:val="009E4292"/>
    <w:rsid w:val="009E460C"/>
    <w:rsid w:val="009E4FDD"/>
    <w:rsid w:val="009E5CC9"/>
    <w:rsid w:val="009E629E"/>
    <w:rsid w:val="009E6B4C"/>
    <w:rsid w:val="009E6C9C"/>
    <w:rsid w:val="009E732A"/>
    <w:rsid w:val="009E73A4"/>
    <w:rsid w:val="009E7558"/>
    <w:rsid w:val="009E788F"/>
    <w:rsid w:val="009E78BF"/>
    <w:rsid w:val="009F0629"/>
    <w:rsid w:val="009F0B05"/>
    <w:rsid w:val="009F1487"/>
    <w:rsid w:val="009F2884"/>
    <w:rsid w:val="009F2B0D"/>
    <w:rsid w:val="009F56D0"/>
    <w:rsid w:val="009F5C0C"/>
    <w:rsid w:val="009F5EBE"/>
    <w:rsid w:val="009F62EE"/>
    <w:rsid w:val="009F644D"/>
    <w:rsid w:val="009F6A38"/>
    <w:rsid w:val="009F6DFF"/>
    <w:rsid w:val="009F7D29"/>
    <w:rsid w:val="009F7FA0"/>
    <w:rsid w:val="009F7FB3"/>
    <w:rsid w:val="00A000C5"/>
    <w:rsid w:val="00A001F0"/>
    <w:rsid w:val="00A00DEE"/>
    <w:rsid w:val="00A0121E"/>
    <w:rsid w:val="00A013DB"/>
    <w:rsid w:val="00A0209D"/>
    <w:rsid w:val="00A02D96"/>
    <w:rsid w:val="00A036FA"/>
    <w:rsid w:val="00A03AAD"/>
    <w:rsid w:val="00A03E6A"/>
    <w:rsid w:val="00A03EB9"/>
    <w:rsid w:val="00A04DB0"/>
    <w:rsid w:val="00A0501F"/>
    <w:rsid w:val="00A05BE3"/>
    <w:rsid w:val="00A05EC7"/>
    <w:rsid w:val="00A05F30"/>
    <w:rsid w:val="00A07584"/>
    <w:rsid w:val="00A07777"/>
    <w:rsid w:val="00A10743"/>
    <w:rsid w:val="00A10AC6"/>
    <w:rsid w:val="00A10BD5"/>
    <w:rsid w:val="00A10C9A"/>
    <w:rsid w:val="00A11049"/>
    <w:rsid w:val="00A12DFB"/>
    <w:rsid w:val="00A12F4C"/>
    <w:rsid w:val="00A1358B"/>
    <w:rsid w:val="00A156DE"/>
    <w:rsid w:val="00A15BAC"/>
    <w:rsid w:val="00A15EEE"/>
    <w:rsid w:val="00A200AB"/>
    <w:rsid w:val="00A201C6"/>
    <w:rsid w:val="00A2047E"/>
    <w:rsid w:val="00A20BF5"/>
    <w:rsid w:val="00A20CD6"/>
    <w:rsid w:val="00A20F61"/>
    <w:rsid w:val="00A215DD"/>
    <w:rsid w:val="00A220AF"/>
    <w:rsid w:val="00A225FF"/>
    <w:rsid w:val="00A226FC"/>
    <w:rsid w:val="00A234E3"/>
    <w:rsid w:val="00A237F7"/>
    <w:rsid w:val="00A23ED5"/>
    <w:rsid w:val="00A2516A"/>
    <w:rsid w:val="00A25B60"/>
    <w:rsid w:val="00A26472"/>
    <w:rsid w:val="00A271E3"/>
    <w:rsid w:val="00A278A7"/>
    <w:rsid w:val="00A30227"/>
    <w:rsid w:val="00A3361E"/>
    <w:rsid w:val="00A35468"/>
    <w:rsid w:val="00A35D9E"/>
    <w:rsid w:val="00A36349"/>
    <w:rsid w:val="00A36B42"/>
    <w:rsid w:val="00A36C68"/>
    <w:rsid w:val="00A400CC"/>
    <w:rsid w:val="00A41F1E"/>
    <w:rsid w:val="00A4255E"/>
    <w:rsid w:val="00A425C3"/>
    <w:rsid w:val="00A42BE2"/>
    <w:rsid w:val="00A4392B"/>
    <w:rsid w:val="00A43FFB"/>
    <w:rsid w:val="00A443C3"/>
    <w:rsid w:val="00A46617"/>
    <w:rsid w:val="00A474AF"/>
    <w:rsid w:val="00A50206"/>
    <w:rsid w:val="00A50CF7"/>
    <w:rsid w:val="00A50EB6"/>
    <w:rsid w:val="00A53234"/>
    <w:rsid w:val="00A5391C"/>
    <w:rsid w:val="00A54385"/>
    <w:rsid w:val="00A5554B"/>
    <w:rsid w:val="00A55574"/>
    <w:rsid w:val="00A55EDA"/>
    <w:rsid w:val="00A57BEF"/>
    <w:rsid w:val="00A600B1"/>
    <w:rsid w:val="00A60A81"/>
    <w:rsid w:val="00A60AD2"/>
    <w:rsid w:val="00A61139"/>
    <w:rsid w:val="00A611FA"/>
    <w:rsid w:val="00A617CE"/>
    <w:rsid w:val="00A61926"/>
    <w:rsid w:val="00A61D12"/>
    <w:rsid w:val="00A620D6"/>
    <w:rsid w:val="00A62695"/>
    <w:rsid w:val="00A634B8"/>
    <w:rsid w:val="00A64071"/>
    <w:rsid w:val="00A64ED5"/>
    <w:rsid w:val="00A65E7C"/>
    <w:rsid w:val="00A66B3C"/>
    <w:rsid w:val="00A670F4"/>
    <w:rsid w:val="00A67621"/>
    <w:rsid w:val="00A71CD4"/>
    <w:rsid w:val="00A72547"/>
    <w:rsid w:val="00A728B4"/>
    <w:rsid w:val="00A72968"/>
    <w:rsid w:val="00A73829"/>
    <w:rsid w:val="00A73894"/>
    <w:rsid w:val="00A73FC8"/>
    <w:rsid w:val="00A746E5"/>
    <w:rsid w:val="00A75813"/>
    <w:rsid w:val="00A77729"/>
    <w:rsid w:val="00A802EC"/>
    <w:rsid w:val="00A803E0"/>
    <w:rsid w:val="00A815A8"/>
    <w:rsid w:val="00A82D9B"/>
    <w:rsid w:val="00A82FF6"/>
    <w:rsid w:val="00A832F2"/>
    <w:rsid w:val="00A83799"/>
    <w:rsid w:val="00A843FA"/>
    <w:rsid w:val="00A875B9"/>
    <w:rsid w:val="00A87B75"/>
    <w:rsid w:val="00A90019"/>
    <w:rsid w:val="00A903B7"/>
    <w:rsid w:val="00A90CC5"/>
    <w:rsid w:val="00A90EE3"/>
    <w:rsid w:val="00A91002"/>
    <w:rsid w:val="00A9152E"/>
    <w:rsid w:val="00A92CE0"/>
    <w:rsid w:val="00A933E6"/>
    <w:rsid w:val="00A94652"/>
    <w:rsid w:val="00A95477"/>
    <w:rsid w:val="00A955C2"/>
    <w:rsid w:val="00A95AEA"/>
    <w:rsid w:val="00A95F12"/>
    <w:rsid w:val="00A960F4"/>
    <w:rsid w:val="00A961D1"/>
    <w:rsid w:val="00A962F8"/>
    <w:rsid w:val="00A964A3"/>
    <w:rsid w:val="00A96BBE"/>
    <w:rsid w:val="00A96D30"/>
    <w:rsid w:val="00AA00EC"/>
    <w:rsid w:val="00AA04BA"/>
    <w:rsid w:val="00AA090D"/>
    <w:rsid w:val="00AA10DC"/>
    <w:rsid w:val="00AA1AE8"/>
    <w:rsid w:val="00AA2BF7"/>
    <w:rsid w:val="00AA31DD"/>
    <w:rsid w:val="00AA6C9C"/>
    <w:rsid w:val="00AA6E6D"/>
    <w:rsid w:val="00AA700E"/>
    <w:rsid w:val="00AA7A7F"/>
    <w:rsid w:val="00AB001A"/>
    <w:rsid w:val="00AB0331"/>
    <w:rsid w:val="00AB0E3D"/>
    <w:rsid w:val="00AB19CB"/>
    <w:rsid w:val="00AB1F24"/>
    <w:rsid w:val="00AB2A1F"/>
    <w:rsid w:val="00AB420D"/>
    <w:rsid w:val="00AB4729"/>
    <w:rsid w:val="00AB6043"/>
    <w:rsid w:val="00AB764F"/>
    <w:rsid w:val="00AB7AAA"/>
    <w:rsid w:val="00AC1132"/>
    <w:rsid w:val="00AC1BEE"/>
    <w:rsid w:val="00AC401A"/>
    <w:rsid w:val="00AC40CC"/>
    <w:rsid w:val="00AC5008"/>
    <w:rsid w:val="00AC5FDE"/>
    <w:rsid w:val="00AD161A"/>
    <w:rsid w:val="00AD1724"/>
    <w:rsid w:val="00AD18F5"/>
    <w:rsid w:val="00AD2419"/>
    <w:rsid w:val="00AD4440"/>
    <w:rsid w:val="00AD55BD"/>
    <w:rsid w:val="00AD696C"/>
    <w:rsid w:val="00AD6DB9"/>
    <w:rsid w:val="00AD7705"/>
    <w:rsid w:val="00AD7747"/>
    <w:rsid w:val="00AD7814"/>
    <w:rsid w:val="00AD7AF2"/>
    <w:rsid w:val="00AE0BD4"/>
    <w:rsid w:val="00AE15CF"/>
    <w:rsid w:val="00AE21AE"/>
    <w:rsid w:val="00AE2A53"/>
    <w:rsid w:val="00AE33FC"/>
    <w:rsid w:val="00AE3F49"/>
    <w:rsid w:val="00AE4168"/>
    <w:rsid w:val="00AE4C40"/>
    <w:rsid w:val="00AE565B"/>
    <w:rsid w:val="00AE5A42"/>
    <w:rsid w:val="00AE5AF5"/>
    <w:rsid w:val="00AE79BD"/>
    <w:rsid w:val="00AE7A6F"/>
    <w:rsid w:val="00AE7A91"/>
    <w:rsid w:val="00AF23DC"/>
    <w:rsid w:val="00AF2C6A"/>
    <w:rsid w:val="00AF3C73"/>
    <w:rsid w:val="00AF4151"/>
    <w:rsid w:val="00AF57BA"/>
    <w:rsid w:val="00AF5D39"/>
    <w:rsid w:val="00AF5D6D"/>
    <w:rsid w:val="00B00647"/>
    <w:rsid w:val="00B01865"/>
    <w:rsid w:val="00B02549"/>
    <w:rsid w:val="00B029A9"/>
    <w:rsid w:val="00B02F6A"/>
    <w:rsid w:val="00B037A5"/>
    <w:rsid w:val="00B048B7"/>
    <w:rsid w:val="00B04F21"/>
    <w:rsid w:val="00B0507E"/>
    <w:rsid w:val="00B05AE3"/>
    <w:rsid w:val="00B06CE1"/>
    <w:rsid w:val="00B078E0"/>
    <w:rsid w:val="00B1074E"/>
    <w:rsid w:val="00B11081"/>
    <w:rsid w:val="00B121E4"/>
    <w:rsid w:val="00B12258"/>
    <w:rsid w:val="00B13172"/>
    <w:rsid w:val="00B14EDE"/>
    <w:rsid w:val="00B1524D"/>
    <w:rsid w:val="00B154FA"/>
    <w:rsid w:val="00B156E8"/>
    <w:rsid w:val="00B15A5B"/>
    <w:rsid w:val="00B15EB6"/>
    <w:rsid w:val="00B166E4"/>
    <w:rsid w:val="00B16DE3"/>
    <w:rsid w:val="00B178B5"/>
    <w:rsid w:val="00B2087F"/>
    <w:rsid w:val="00B20C76"/>
    <w:rsid w:val="00B20E61"/>
    <w:rsid w:val="00B22049"/>
    <w:rsid w:val="00B22443"/>
    <w:rsid w:val="00B22C69"/>
    <w:rsid w:val="00B24A19"/>
    <w:rsid w:val="00B25772"/>
    <w:rsid w:val="00B25AAD"/>
    <w:rsid w:val="00B27BBB"/>
    <w:rsid w:val="00B27F29"/>
    <w:rsid w:val="00B30CEF"/>
    <w:rsid w:val="00B30D40"/>
    <w:rsid w:val="00B32AB0"/>
    <w:rsid w:val="00B35304"/>
    <w:rsid w:val="00B353D2"/>
    <w:rsid w:val="00B35D79"/>
    <w:rsid w:val="00B35F7C"/>
    <w:rsid w:val="00B3612B"/>
    <w:rsid w:val="00B362B1"/>
    <w:rsid w:val="00B37617"/>
    <w:rsid w:val="00B37EFD"/>
    <w:rsid w:val="00B40B44"/>
    <w:rsid w:val="00B4242C"/>
    <w:rsid w:val="00B42C2B"/>
    <w:rsid w:val="00B42DA1"/>
    <w:rsid w:val="00B431F7"/>
    <w:rsid w:val="00B43F82"/>
    <w:rsid w:val="00B44729"/>
    <w:rsid w:val="00B448B3"/>
    <w:rsid w:val="00B44F81"/>
    <w:rsid w:val="00B450E8"/>
    <w:rsid w:val="00B45B3E"/>
    <w:rsid w:val="00B4707D"/>
    <w:rsid w:val="00B47321"/>
    <w:rsid w:val="00B4772C"/>
    <w:rsid w:val="00B50559"/>
    <w:rsid w:val="00B50B48"/>
    <w:rsid w:val="00B50FB4"/>
    <w:rsid w:val="00B51789"/>
    <w:rsid w:val="00B55072"/>
    <w:rsid w:val="00B5532B"/>
    <w:rsid w:val="00B55EC2"/>
    <w:rsid w:val="00B56672"/>
    <w:rsid w:val="00B56F61"/>
    <w:rsid w:val="00B57352"/>
    <w:rsid w:val="00B57AA4"/>
    <w:rsid w:val="00B57F67"/>
    <w:rsid w:val="00B57FDA"/>
    <w:rsid w:val="00B63917"/>
    <w:rsid w:val="00B63A9E"/>
    <w:rsid w:val="00B64AF6"/>
    <w:rsid w:val="00B64EFC"/>
    <w:rsid w:val="00B6648A"/>
    <w:rsid w:val="00B66DF3"/>
    <w:rsid w:val="00B6787B"/>
    <w:rsid w:val="00B709DC"/>
    <w:rsid w:val="00B72967"/>
    <w:rsid w:val="00B73368"/>
    <w:rsid w:val="00B73B99"/>
    <w:rsid w:val="00B74119"/>
    <w:rsid w:val="00B7435F"/>
    <w:rsid w:val="00B748A8"/>
    <w:rsid w:val="00B74EEB"/>
    <w:rsid w:val="00B74FA0"/>
    <w:rsid w:val="00B75E9C"/>
    <w:rsid w:val="00B7623C"/>
    <w:rsid w:val="00B77DD5"/>
    <w:rsid w:val="00B77EE0"/>
    <w:rsid w:val="00B80021"/>
    <w:rsid w:val="00B8025F"/>
    <w:rsid w:val="00B81623"/>
    <w:rsid w:val="00B8184C"/>
    <w:rsid w:val="00B825D1"/>
    <w:rsid w:val="00B8307A"/>
    <w:rsid w:val="00B839F1"/>
    <w:rsid w:val="00B845CE"/>
    <w:rsid w:val="00B848B8"/>
    <w:rsid w:val="00B85E58"/>
    <w:rsid w:val="00B86B70"/>
    <w:rsid w:val="00B86BFD"/>
    <w:rsid w:val="00B87231"/>
    <w:rsid w:val="00B872BF"/>
    <w:rsid w:val="00B8737C"/>
    <w:rsid w:val="00B90CAC"/>
    <w:rsid w:val="00B91DB2"/>
    <w:rsid w:val="00B92295"/>
    <w:rsid w:val="00B92465"/>
    <w:rsid w:val="00B92680"/>
    <w:rsid w:val="00B92681"/>
    <w:rsid w:val="00B948A5"/>
    <w:rsid w:val="00B95BD0"/>
    <w:rsid w:val="00B96C18"/>
    <w:rsid w:val="00B96D35"/>
    <w:rsid w:val="00B970D8"/>
    <w:rsid w:val="00BA0249"/>
    <w:rsid w:val="00BA0CFC"/>
    <w:rsid w:val="00BA17AE"/>
    <w:rsid w:val="00BA249B"/>
    <w:rsid w:val="00BA3A23"/>
    <w:rsid w:val="00BA3B89"/>
    <w:rsid w:val="00BA3B9F"/>
    <w:rsid w:val="00BA4A0D"/>
    <w:rsid w:val="00BA661C"/>
    <w:rsid w:val="00BA73F1"/>
    <w:rsid w:val="00BA7713"/>
    <w:rsid w:val="00BA7EC9"/>
    <w:rsid w:val="00BB0213"/>
    <w:rsid w:val="00BB03B8"/>
    <w:rsid w:val="00BB210B"/>
    <w:rsid w:val="00BB2E6C"/>
    <w:rsid w:val="00BB329C"/>
    <w:rsid w:val="00BB368F"/>
    <w:rsid w:val="00BB387E"/>
    <w:rsid w:val="00BB39FA"/>
    <w:rsid w:val="00BB49BB"/>
    <w:rsid w:val="00BB563D"/>
    <w:rsid w:val="00BB5755"/>
    <w:rsid w:val="00BB5EA4"/>
    <w:rsid w:val="00BB62A6"/>
    <w:rsid w:val="00BB63F9"/>
    <w:rsid w:val="00BB6465"/>
    <w:rsid w:val="00BB6571"/>
    <w:rsid w:val="00BB68D9"/>
    <w:rsid w:val="00BB7BB8"/>
    <w:rsid w:val="00BC053A"/>
    <w:rsid w:val="00BC0613"/>
    <w:rsid w:val="00BC16F1"/>
    <w:rsid w:val="00BC1EBB"/>
    <w:rsid w:val="00BC1F40"/>
    <w:rsid w:val="00BC27C0"/>
    <w:rsid w:val="00BC2F1F"/>
    <w:rsid w:val="00BC35A3"/>
    <w:rsid w:val="00BC3F19"/>
    <w:rsid w:val="00BC41A9"/>
    <w:rsid w:val="00BC42D8"/>
    <w:rsid w:val="00BC518B"/>
    <w:rsid w:val="00BC709F"/>
    <w:rsid w:val="00BC7E60"/>
    <w:rsid w:val="00BC7EC6"/>
    <w:rsid w:val="00BD0ED5"/>
    <w:rsid w:val="00BD1204"/>
    <w:rsid w:val="00BD181B"/>
    <w:rsid w:val="00BD1A10"/>
    <w:rsid w:val="00BD20C7"/>
    <w:rsid w:val="00BD3B70"/>
    <w:rsid w:val="00BD3FC2"/>
    <w:rsid w:val="00BD5BC7"/>
    <w:rsid w:val="00BD71F4"/>
    <w:rsid w:val="00BD75BB"/>
    <w:rsid w:val="00BD786D"/>
    <w:rsid w:val="00BD7B7C"/>
    <w:rsid w:val="00BE1F2B"/>
    <w:rsid w:val="00BE3CE7"/>
    <w:rsid w:val="00BE3D23"/>
    <w:rsid w:val="00BE427A"/>
    <w:rsid w:val="00BE4BA9"/>
    <w:rsid w:val="00BE4BAB"/>
    <w:rsid w:val="00BE523B"/>
    <w:rsid w:val="00BE6820"/>
    <w:rsid w:val="00BE6931"/>
    <w:rsid w:val="00BE6AE9"/>
    <w:rsid w:val="00BE7AA3"/>
    <w:rsid w:val="00BE7ADF"/>
    <w:rsid w:val="00BF0344"/>
    <w:rsid w:val="00BF0C99"/>
    <w:rsid w:val="00BF0CD1"/>
    <w:rsid w:val="00BF2997"/>
    <w:rsid w:val="00BF357B"/>
    <w:rsid w:val="00BF387F"/>
    <w:rsid w:val="00BF414B"/>
    <w:rsid w:val="00BF485A"/>
    <w:rsid w:val="00BF675C"/>
    <w:rsid w:val="00BF68E4"/>
    <w:rsid w:val="00BF6E80"/>
    <w:rsid w:val="00BF7410"/>
    <w:rsid w:val="00C00215"/>
    <w:rsid w:val="00C00DB8"/>
    <w:rsid w:val="00C00E25"/>
    <w:rsid w:val="00C01535"/>
    <w:rsid w:val="00C02A97"/>
    <w:rsid w:val="00C02C77"/>
    <w:rsid w:val="00C03919"/>
    <w:rsid w:val="00C040DB"/>
    <w:rsid w:val="00C0452B"/>
    <w:rsid w:val="00C076EE"/>
    <w:rsid w:val="00C103E7"/>
    <w:rsid w:val="00C10E28"/>
    <w:rsid w:val="00C125CA"/>
    <w:rsid w:val="00C128B2"/>
    <w:rsid w:val="00C12A89"/>
    <w:rsid w:val="00C12C62"/>
    <w:rsid w:val="00C161B2"/>
    <w:rsid w:val="00C206D1"/>
    <w:rsid w:val="00C20815"/>
    <w:rsid w:val="00C20E37"/>
    <w:rsid w:val="00C21623"/>
    <w:rsid w:val="00C22037"/>
    <w:rsid w:val="00C23D10"/>
    <w:rsid w:val="00C245E2"/>
    <w:rsid w:val="00C25D3B"/>
    <w:rsid w:val="00C26F51"/>
    <w:rsid w:val="00C2743F"/>
    <w:rsid w:val="00C325DA"/>
    <w:rsid w:val="00C32707"/>
    <w:rsid w:val="00C32EA5"/>
    <w:rsid w:val="00C3322E"/>
    <w:rsid w:val="00C33A34"/>
    <w:rsid w:val="00C34C24"/>
    <w:rsid w:val="00C362A1"/>
    <w:rsid w:val="00C402FE"/>
    <w:rsid w:val="00C4103F"/>
    <w:rsid w:val="00C41A4D"/>
    <w:rsid w:val="00C41F49"/>
    <w:rsid w:val="00C4263D"/>
    <w:rsid w:val="00C42D33"/>
    <w:rsid w:val="00C42F09"/>
    <w:rsid w:val="00C43068"/>
    <w:rsid w:val="00C43085"/>
    <w:rsid w:val="00C44811"/>
    <w:rsid w:val="00C45076"/>
    <w:rsid w:val="00C45676"/>
    <w:rsid w:val="00C45F7F"/>
    <w:rsid w:val="00C479F4"/>
    <w:rsid w:val="00C5094F"/>
    <w:rsid w:val="00C512F6"/>
    <w:rsid w:val="00C51483"/>
    <w:rsid w:val="00C51717"/>
    <w:rsid w:val="00C51795"/>
    <w:rsid w:val="00C52528"/>
    <w:rsid w:val="00C52529"/>
    <w:rsid w:val="00C52A8B"/>
    <w:rsid w:val="00C5321C"/>
    <w:rsid w:val="00C5469B"/>
    <w:rsid w:val="00C54A70"/>
    <w:rsid w:val="00C55867"/>
    <w:rsid w:val="00C55B8D"/>
    <w:rsid w:val="00C55DFD"/>
    <w:rsid w:val="00C566E9"/>
    <w:rsid w:val="00C56D88"/>
    <w:rsid w:val="00C575FD"/>
    <w:rsid w:val="00C601FC"/>
    <w:rsid w:val="00C602F9"/>
    <w:rsid w:val="00C6138C"/>
    <w:rsid w:val="00C6198B"/>
    <w:rsid w:val="00C65E9B"/>
    <w:rsid w:val="00C663A9"/>
    <w:rsid w:val="00C6650C"/>
    <w:rsid w:val="00C66B73"/>
    <w:rsid w:val="00C66CEA"/>
    <w:rsid w:val="00C66EA7"/>
    <w:rsid w:val="00C6760A"/>
    <w:rsid w:val="00C67D03"/>
    <w:rsid w:val="00C700E0"/>
    <w:rsid w:val="00C701CC"/>
    <w:rsid w:val="00C705B6"/>
    <w:rsid w:val="00C70ED0"/>
    <w:rsid w:val="00C739C4"/>
    <w:rsid w:val="00C73B00"/>
    <w:rsid w:val="00C742FC"/>
    <w:rsid w:val="00C749FC"/>
    <w:rsid w:val="00C74E0D"/>
    <w:rsid w:val="00C7504B"/>
    <w:rsid w:val="00C752F6"/>
    <w:rsid w:val="00C759B5"/>
    <w:rsid w:val="00C75B9F"/>
    <w:rsid w:val="00C75E0C"/>
    <w:rsid w:val="00C764C4"/>
    <w:rsid w:val="00C769B3"/>
    <w:rsid w:val="00C813C7"/>
    <w:rsid w:val="00C81841"/>
    <w:rsid w:val="00C819D0"/>
    <w:rsid w:val="00C838A8"/>
    <w:rsid w:val="00C83D18"/>
    <w:rsid w:val="00C8448C"/>
    <w:rsid w:val="00C849B1"/>
    <w:rsid w:val="00C84B2A"/>
    <w:rsid w:val="00C85B1C"/>
    <w:rsid w:val="00C873AD"/>
    <w:rsid w:val="00C87945"/>
    <w:rsid w:val="00C87E52"/>
    <w:rsid w:val="00C9030D"/>
    <w:rsid w:val="00C913A7"/>
    <w:rsid w:val="00C91AE5"/>
    <w:rsid w:val="00C91F77"/>
    <w:rsid w:val="00C92D8C"/>
    <w:rsid w:val="00C93E04"/>
    <w:rsid w:val="00C93FEC"/>
    <w:rsid w:val="00C940BF"/>
    <w:rsid w:val="00C94356"/>
    <w:rsid w:val="00C9448D"/>
    <w:rsid w:val="00C94793"/>
    <w:rsid w:val="00C94B19"/>
    <w:rsid w:val="00C95991"/>
    <w:rsid w:val="00C95CFF"/>
    <w:rsid w:val="00C97053"/>
    <w:rsid w:val="00C97569"/>
    <w:rsid w:val="00C97A09"/>
    <w:rsid w:val="00C97DA8"/>
    <w:rsid w:val="00CA0CCB"/>
    <w:rsid w:val="00CA290B"/>
    <w:rsid w:val="00CA3496"/>
    <w:rsid w:val="00CA40B2"/>
    <w:rsid w:val="00CA7CA0"/>
    <w:rsid w:val="00CB08E4"/>
    <w:rsid w:val="00CB250C"/>
    <w:rsid w:val="00CB25A5"/>
    <w:rsid w:val="00CB299C"/>
    <w:rsid w:val="00CB2C22"/>
    <w:rsid w:val="00CB2E0A"/>
    <w:rsid w:val="00CB30FE"/>
    <w:rsid w:val="00CB442E"/>
    <w:rsid w:val="00CB5472"/>
    <w:rsid w:val="00CB55D5"/>
    <w:rsid w:val="00CB691E"/>
    <w:rsid w:val="00CB716B"/>
    <w:rsid w:val="00CB7671"/>
    <w:rsid w:val="00CC02C5"/>
    <w:rsid w:val="00CC089D"/>
    <w:rsid w:val="00CC0A42"/>
    <w:rsid w:val="00CC1489"/>
    <w:rsid w:val="00CC1966"/>
    <w:rsid w:val="00CC1F8C"/>
    <w:rsid w:val="00CC2637"/>
    <w:rsid w:val="00CC2770"/>
    <w:rsid w:val="00CC3C04"/>
    <w:rsid w:val="00CC3CC4"/>
    <w:rsid w:val="00CC4966"/>
    <w:rsid w:val="00CC4A0E"/>
    <w:rsid w:val="00CC4EE9"/>
    <w:rsid w:val="00CC4F7C"/>
    <w:rsid w:val="00CC534C"/>
    <w:rsid w:val="00CC5D4F"/>
    <w:rsid w:val="00CC60E2"/>
    <w:rsid w:val="00CC7723"/>
    <w:rsid w:val="00CD1E88"/>
    <w:rsid w:val="00CD1F24"/>
    <w:rsid w:val="00CD20BC"/>
    <w:rsid w:val="00CD40FD"/>
    <w:rsid w:val="00CD422B"/>
    <w:rsid w:val="00CD4877"/>
    <w:rsid w:val="00CD4980"/>
    <w:rsid w:val="00CD49EC"/>
    <w:rsid w:val="00CD4DAA"/>
    <w:rsid w:val="00CD4DBD"/>
    <w:rsid w:val="00CD6210"/>
    <w:rsid w:val="00CD6C49"/>
    <w:rsid w:val="00CD76B6"/>
    <w:rsid w:val="00CD7A52"/>
    <w:rsid w:val="00CD7CCD"/>
    <w:rsid w:val="00CE045A"/>
    <w:rsid w:val="00CE0539"/>
    <w:rsid w:val="00CE103B"/>
    <w:rsid w:val="00CE1204"/>
    <w:rsid w:val="00CE17B2"/>
    <w:rsid w:val="00CE1B34"/>
    <w:rsid w:val="00CE1FD2"/>
    <w:rsid w:val="00CE22C1"/>
    <w:rsid w:val="00CE2430"/>
    <w:rsid w:val="00CE26C6"/>
    <w:rsid w:val="00CE30E8"/>
    <w:rsid w:val="00CE3701"/>
    <w:rsid w:val="00CE3A17"/>
    <w:rsid w:val="00CE430A"/>
    <w:rsid w:val="00CE4C31"/>
    <w:rsid w:val="00CE5124"/>
    <w:rsid w:val="00CE5698"/>
    <w:rsid w:val="00CE5713"/>
    <w:rsid w:val="00CE5DDE"/>
    <w:rsid w:val="00CE5E37"/>
    <w:rsid w:val="00CE626B"/>
    <w:rsid w:val="00CE6832"/>
    <w:rsid w:val="00CE7055"/>
    <w:rsid w:val="00CE7AE4"/>
    <w:rsid w:val="00CF016D"/>
    <w:rsid w:val="00CF0273"/>
    <w:rsid w:val="00CF06D4"/>
    <w:rsid w:val="00CF08A4"/>
    <w:rsid w:val="00CF0F40"/>
    <w:rsid w:val="00CF164D"/>
    <w:rsid w:val="00CF1D13"/>
    <w:rsid w:val="00CF2259"/>
    <w:rsid w:val="00CF2EEF"/>
    <w:rsid w:val="00CF30F2"/>
    <w:rsid w:val="00CF3432"/>
    <w:rsid w:val="00CF3804"/>
    <w:rsid w:val="00CF3E36"/>
    <w:rsid w:val="00CF5AC5"/>
    <w:rsid w:val="00CF63C4"/>
    <w:rsid w:val="00CF69F8"/>
    <w:rsid w:val="00CF6EA2"/>
    <w:rsid w:val="00CF6FD0"/>
    <w:rsid w:val="00CF7050"/>
    <w:rsid w:val="00CF7ECB"/>
    <w:rsid w:val="00D01038"/>
    <w:rsid w:val="00D01040"/>
    <w:rsid w:val="00D01145"/>
    <w:rsid w:val="00D01AB6"/>
    <w:rsid w:val="00D01DC9"/>
    <w:rsid w:val="00D020E9"/>
    <w:rsid w:val="00D02870"/>
    <w:rsid w:val="00D02C49"/>
    <w:rsid w:val="00D0358E"/>
    <w:rsid w:val="00D03CCC"/>
    <w:rsid w:val="00D051AA"/>
    <w:rsid w:val="00D06A83"/>
    <w:rsid w:val="00D06C82"/>
    <w:rsid w:val="00D07400"/>
    <w:rsid w:val="00D10024"/>
    <w:rsid w:val="00D10049"/>
    <w:rsid w:val="00D110D6"/>
    <w:rsid w:val="00D13EB6"/>
    <w:rsid w:val="00D13FB8"/>
    <w:rsid w:val="00D14710"/>
    <w:rsid w:val="00D15169"/>
    <w:rsid w:val="00D153C8"/>
    <w:rsid w:val="00D15760"/>
    <w:rsid w:val="00D15B96"/>
    <w:rsid w:val="00D15C68"/>
    <w:rsid w:val="00D17484"/>
    <w:rsid w:val="00D203C7"/>
    <w:rsid w:val="00D20474"/>
    <w:rsid w:val="00D21563"/>
    <w:rsid w:val="00D21CAD"/>
    <w:rsid w:val="00D225BF"/>
    <w:rsid w:val="00D22B52"/>
    <w:rsid w:val="00D22F48"/>
    <w:rsid w:val="00D23A6B"/>
    <w:rsid w:val="00D24F1E"/>
    <w:rsid w:val="00D254E8"/>
    <w:rsid w:val="00D25A0C"/>
    <w:rsid w:val="00D26EAA"/>
    <w:rsid w:val="00D26FB4"/>
    <w:rsid w:val="00D27A58"/>
    <w:rsid w:val="00D27B84"/>
    <w:rsid w:val="00D302A4"/>
    <w:rsid w:val="00D319AA"/>
    <w:rsid w:val="00D32BB4"/>
    <w:rsid w:val="00D331D1"/>
    <w:rsid w:val="00D33B94"/>
    <w:rsid w:val="00D33E35"/>
    <w:rsid w:val="00D345D8"/>
    <w:rsid w:val="00D35984"/>
    <w:rsid w:val="00D376E9"/>
    <w:rsid w:val="00D377AE"/>
    <w:rsid w:val="00D40DC4"/>
    <w:rsid w:val="00D41DF6"/>
    <w:rsid w:val="00D44060"/>
    <w:rsid w:val="00D44A98"/>
    <w:rsid w:val="00D45CF7"/>
    <w:rsid w:val="00D47023"/>
    <w:rsid w:val="00D47088"/>
    <w:rsid w:val="00D47829"/>
    <w:rsid w:val="00D47A47"/>
    <w:rsid w:val="00D47A5E"/>
    <w:rsid w:val="00D47C20"/>
    <w:rsid w:val="00D47DBC"/>
    <w:rsid w:val="00D51D5C"/>
    <w:rsid w:val="00D51FA3"/>
    <w:rsid w:val="00D522E6"/>
    <w:rsid w:val="00D53AB8"/>
    <w:rsid w:val="00D53B42"/>
    <w:rsid w:val="00D54115"/>
    <w:rsid w:val="00D553FA"/>
    <w:rsid w:val="00D55789"/>
    <w:rsid w:val="00D558E2"/>
    <w:rsid w:val="00D558E8"/>
    <w:rsid w:val="00D566D9"/>
    <w:rsid w:val="00D566EA"/>
    <w:rsid w:val="00D568AD"/>
    <w:rsid w:val="00D56AD8"/>
    <w:rsid w:val="00D56BEB"/>
    <w:rsid w:val="00D57F96"/>
    <w:rsid w:val="00D6000F"/>
    <w:rsid w:val="00D6013B"/>
    <w:rsid w:val="00D60A40"/>
    <w:rsid w:val="00D6143F"/>
    <w:rsid w:val="00D616BF"/>
    <w:rsid w:val="00D61A8B"/>
    <w:rsid w:val="00D61F6C"/>
    <w:rsid w:val="00D6240A"/>
    <w:rsid w:val="00D62DA9"/>
    <w:rsid w:val="00D63328"/>
    <w:rsid w:val="00D6385E"/>
    <w:rsid w:val="00D63C0C"/>
    <w:rsid w:val="00D66AD3"/>
    <w:rsid w:val="00D670DF"/>
    <w:rsid w:val="00D67460"/>
    <w:rsid w:val="00D67F5D"/>
    <w:rsid w:val="00D70A57"/>
    <w:rsid w:val="00D70E08"/>
    <w:rsid w:val="00D70EBA"/>
    <w:rsid w:val="00D71165"/>
    <w:rsid w:val="00D719F1"/>
    <w:rsid w:val="00D71CE3"/>
    <w:rsid w:val="00D722E4"/>
    <w:rsid w:val="00D72F47"/>
    <w:rsid w:val="00D73AA9"/>
    <w:rsid w:val="00D74CAB"/>
    <w:rsid w:val="00D756B5"/>
    <w:rsid w:val="00D75E91"/>
    <w:rsid w:val="00D75EE0"/>
    <w:rsid w:val="00D76480"/>
    <w:rsid w:val="00D76D18"/>
    <w:rsid w:val="00D76EC6"/>
    <w:rsid w:val="00D76F68"/>
    <w:rsid w:val="00D77953"/>
    <w:rsid w:val="00D77D96"/>
    <w:rsid w:val="00D77D99"/>
    <w:rsid w:val="00D8012D"/>
    <w:rsid w:val="00D8015E"/>
    <w:rsid w:val="00D80F4C"/>
    <w:rsid w:val="00D8174C"/>
    <w:rsid w:val="00D82E82"/>
    <w:rsid w:val="00D82F22"/>
    <w:rsid w:val="00D8380A"/>
    <w:rsid w:val="00D84ED6"/>
    <w:rsid w:val="00D85911"/>
    <w:rsid w:val="00D86946"/>
    <w:rsid w:val="00D87C29"/>
    <w:rsid w:val="00D907A4"/>
    <w:rsid w:val="00D92271"/>
    <w:rsid w:val="00D9270C"/>
    <w:rsid w:val="00D92D9C"/>
    <w:rsid w:val="00D93611"/>
    <w:rsid w:val="00D93AF8"/>
    <w:rsid w:val="00D945F1"/>
    <w:rsid w:val="00D952B5"/>
    <w:rsid w:val="00D9584B"/>
    <w:rsid w:val="00D95B19"/>
    <w:rsid w:val="00D95D3F"/>
    <w:rsid w:val="00D96239"/>
    <w:rsid w:val="00D96F4A"/>
    <w:rsid w:val="00D9756C"/>
    <w:rsid w:val="00DA0740"/>
    <w:rsid w:val="00DA0842"/>
    <w:rsid w:val="00DA0919"/>
    <w:rsid w:val="00DA0C85"/>
    <w:rsid w:val="00DA150C"/>
    <w:rsid w:val="00DA1BBD"/>
    <w:rsid w:val="00DA2691"/>
    <w:rsid w:val="00DA28A2"/>
    <w:rsid w:val="00DA3D80"/>
    <w:rsid w:val="00DA50AB"/>
    <w:rsid w:val="00DA5A10"/>
    <w:rsid w:val="00DA6249"/>
    <w:rsid w:val="00DB05DA"/>
    <w:rsid w:val="00DB3630"/>
    <w:rsid w:val="00DB3B17"/>
    <w:rsid w:val="00DB3F05"/>
    <w:rsid w:val="00DB4F6A"/>
    <w:rsid w:val="00DB53DE"/>
    <w:rsid w:val="00DB6B7D"/>
    <w:rsid w:val="00DB6FB4"/>
    <w:rsid w:val="00DC0127"/>
    <w:rsid w:val="00DC01AA"/>
    <w:rsid w:val="00DC04BC"/>
    <w:rsid w:val="00DC1154"/>
    <w:rsid w:val="00DC44FA"/>
    <w:rsid w:val="00DC474A"/>
    <w:rsid w:val="00DC47B2"/>
    <w:rsid w:val="00DC4D52"/>
    <w:rsid w:val="00DC6635"/>
    <w:rsid w:val="00DC6E91"/>
    <w:rsid w:val="00DD0282"/>
    <w:rsid w:val="00DD0EA0"/>
    <w:rsid w:val="00DD109D"/>
    <w:rsid w:val="00DD1256"/>
    <w:rsid w:val="00DD17AE"/>
    <w:rsid w:val="00DD1C5B"/>
    <w:rsid w:val="00DD22EA"/>
    <w:rsid w:val="00DD2A26"/>
    <w:rsid w:val="00DD2F04"/>
    <w:rsid w:val="00DD2FB2"/>
    <w:rsid w:val="00DD40F4"/>
    <w:rsid w:val="00DD46BB"/>
    <w:rsid w:val="00DD593F"/>
    <w:rsid w:val="00DD62DE"/>
    <w:rsid w:val="00DD6CCF"/>
    <w:rsid w:val="00DD73FF"/>
    <w:rsid w:val="00DD7704"/>
    <w:rsid w:val="00DE058A"/>
    <w:rsid w:val="00DE0E7F"/>
    <w:rsid w:val="00DE172C"/>
    <w:rsid w:val="00DE1A3A"/>
    <w:rsid w:val="00DE2472"/>
    <w:rsid w:val="00DE2654"/>
    <w:rsid w:val="00DE2C76"/>
    <w:rsid w:val="00DE2F4C"/>
    <w:rsid w:val="00DE3435"/>
    <w:rsid w:val="00DE36E4"/>
    <w:rsid w:val="00DE377B"/>
    <w:rsid w:val="00DE401A"/>
    <w:rsid w:val="00DE4B33"/>
    <w:rsid w:val="00DE5004"/>
    <w:rsid w:val="00DE50DE"/>
    <w:rsid w:val="00DE50E7"/>
    <w:rsid w:val="00DE5175"/>
    <w:rsid w:val="00DE564D"/>
    <w:rsid w:val="00DE5CBD"/>
    <w:rsid w:val="00DE6432"/>
    <w:rsid w:val="00DE6993"/>
    <w:rsid w:val="00DE77A8"/>
    <w:rsid w:val="00DE7833"/>
    <w:rsid w:val="00DF0084"/>
    <w:rsid w:val="00DF0C4C"/>
    <w:rsid w:val="00DF0E2F"/>
    <w:rsid w:val="00DF10A0"/>
    <w:rsid w:val="00DF1D00"/>
    <w:rsid w:val="00DF1E44"/>
    <w:rsid w:val="00DF3D67"/>
    <w:rsid w:val="00DF3D8B"/>
    <w:rsid w:val="00DF4229"/>
    <w:rsid w:val="00DF481F"/>
    <w:rsid w:val="00DF5124"/>
    <w:rsid w:val="00DF52E6"/>
    <w:rsid w:val="00DF5555"/>
    <w:rsid w:val="00DF6098"/>
    <w:rsid w:val="00DF7947"/>
    <w:rsid w:val="00DF79A1"/>
    <w:rsid w:val="00DF7C7E"/>
    <w:rsid w:val="00DF7CFB"/>
    <w:rsid w:val="00E0006E"/>
    <w:rsid w:val="00E01AED"/>
    <w:rsid w:val="00E01B0B"/>
    <w:rsid w:val="00E01D28"/>
    <w:rsid w:val="00E02519"/>
    <w:rsid w:val="00E028D0"/>
    <w:rsid w:val="00E029B9"/>
    <w:rsid w:val="00E03388"/>
    <w:rsid w:val="00E039AB"/>
    <w:rsid w:val="00E044C4"/>
    <w:rsid w:val="00E04CA9"/>
    <w:rsid w:val="00E04D6B"/>
    <w:rsid w:val="00E05DB8"/>
    <w:rsid w:val="00E07611"/>
    <w:rsid w:val="00E07AC8"/>
    <w:rsid w:val="00E10CEC"/>
    <w:rsid w:val="00E11226"/>
    <w:rsid w:val="00E11A5F"/>
    <w:rsid w:val="00E11C08"/>
    <w:rsid w:val="00E12C26"/>
    <w:rsid w:val="00E13F20"/>
    <w:rsid w:val="00E14914"/>
    <w:rsid w:val="00E150A4"/>
    <w:rsid w:val="00E16135"/>
    <w:rsid w:val="00E173B2"/>
    <w:rsid w:val="00E17B3D"/>
    <w:rsid w:val="00E17F20"/>
    <w:rsid w:val="00E21A31"/>
    <w:rsid w:val="00E22A51"/>
    <w:rsid w:val="00E23C21"/>
    <w:rsid w:val="00E23D11"/>
    <w:rsid w:val="00E24189"/>
    <w:rsid w:val="00E24752"/>
    <w:rsid w:val="00E24A70"/>
    <w:rsid w:val="00E24DC6"/>
    <w:rsid w:val="00E25F2F"/>
    <w:rsid w:val="00E26A86"/>
    <w:rsid w:val="00E30037"/>
    <w:rsid w:val="00E31EAB"/>
    <w:rsid w:val="00E3211A"/>
    <w:rsid w:val="00E32203"/>
    <w:rsid w:val="00E32608"/>
    <w:rsid w:val="00E328C6"/>
    <w:rsid w:val="00E334BA"/>
    <w:rsid w:val="00E33BC5"/>
    <w:rsid w:val="00E3495C"/>
    <w:rsid w:val="00E3592F"/>
    <w:rsid w:val="00E36654"/>
    <w:rsid w:val="00E3669C"/>
    <w:rsid w:val="00E36C25"/>
    <w:rsid w:val="00E36FDF"/>
    <w:rsid w:val="00E37A33"/>
    <w:rsid w:val="00E40394"/>
    <w:rsid w:val="00E41099"/>
    <w:rsid w:val="00E42B86"/>
    <w:rsid w:val="00E43E2B"/>
    <w:rsid w:val="00E468F6"/>
    <w:rsid w:val="00E503D4"/>
    <w:rsid w:val="00E50F36"/>
    <w:rsid w:val="00E528D2"/>
    <w:rsid w:val="00E55A40"/>
    <w:rsid w:val="00E55EC3"/>
    <w:rsid w:val="00E572B6"/>
    <w:rsid w:val="00E578CB"/>
    <w:rsid w:val="00E60FCE"/>
    <w:rsid w:val="00E6221A"/>
    <w:rsid w:val="00E62A81"/>
    <w:rsid w:val="00E63AF9"/>
    <w:rsid w:val="00E64769"/>
    <w:rsid w:val="00E653A9"/>
    <w:rsid w:val="00E6630A"/>
    <w:rsid w:val="00E66DE7"/>
    <w:rsid w:val="00E7066C"/>
    <w:rsid w:val="00E7208C"/>
    <w:rsid w:val="00E720AB"/>
    <w:rsid w:val="00E727DB"/>
    <w:rsid w:val="00E72CF2"/>
    <w:rsid w:val="00E75A7F"/>
    <w:rsid w:val="00E76767"/>
    <w:rsid w:val="00E77089"/>
    <w:rsid w:val="00E77406"/>
    <w:rsid w:val="00E80673"/>
    <w:rsid w:val="00E80B21"/>
    <w:rsid w:val="00E828EC"/>
    <w:rsid w:val="00E82D2E"/>
    <w:rsid w:val="00E8356A"/>
    <w:rsid w:val="00E83A08"/>
    <w:rsid w:val="00E83D60"/>
    <w:rsid w:val="00E84307"/>
    <w:rsid w:val="00E86595"/>
    <w:rsid w:val="00E86B53"/>
    <w:rsid w:val="00E907FD"/>
    <w:rsid w:val="00E90F53"/>
    <w:rsid w:val="00E925B5"/>
    <w:rsid w:val="00E92AB6"/>
    <w:rsid w:val="00E92FB6"/>
    <w:rsid w:val="00E93466"/>
    <w:rsid w:val="00E93E6C"/>
    <w:rsid w:val="00E94EA3"/>
    <w:rsid w:val="00E94FB4"/>
    <w:rsid w:val="00E9555F"/>
    <w:rsid w:val="00E95854"/>
    <w:rsid w:val="00E95A35"/>
    <w:rsid w:val="00E95BAF"/>
    <w:rsid w:val="00E96FEF"/>
    <w:rsid w:val="00E97A2B"/>
    <w:rsid w:val="00E97C25"/>
    <w:rsid w:val="00E97E0D"/>
    <w:rsid w:val="00EA0188"/>
    <w:rsid w:val="00EA0D07"/>
    <w:rsid w:val="00EA1792"/>
    <w:rsid w:val="00EA21F0"/>
    <w:rsid w:val="00EA2773"/>
    <w:rsid w:val="00EA2B93"/>
    <w:rsid w:val="00EA3106"/>
    <w:rsid w:val="00EA34D6"/>
    <w:rsid w:val="00EA4D19"/>
    <w:rsid w:val="00EA6FE9"/>
    <w:rsid w:val="00EB0106"/>
    <w:rsid w:val="00EB0D0E"/>
    <w:rsid w:val="00EB0FBB"/>
    <w:rsid w:val="00EB1A5D"/>
    <w:rsid w:val="00EB39C6"/>
    <w:rsid w:val="00EB3F94"/>
    <w:rsid w:val="00EB4056"/>
    <w:rsid w:val="00EB44EA"/>
    <w:rsid w:val="00EB48E0"/>
    <w:rsid w:val="00EB49E3"/>
    <w:rsid w:val="00EB4A94"/>
    <w:rsid w:val="00EB58D5"/>
    <w:rsid w:val="00EB5A2D"/>
    <w:rsid w:val="00EB5C46"/>
    <w:rsid w:val="00EC04E1"/>
    <w:rsid w:val="00EC08A1"/>
    <w:rsid w:val="00EC1EF2"/>
    <w:rsid w:val="00EC2365"/>
    <w:rsid w:val="00EC24C3"/>
    <w:rsid w:val="00EC2A9A"/>
    <w:rsid w:val="00EC2FC9"/>
    <w:rsid w:val="00EC397D"/>
    <w:rsid w:val="00EC4AC4"/>
    <w:rsid w:val="00EC51C0"/>
    <w:rsid w:val="00EC5688"/>
    <w:rsid w:val="00EC598C"/>
    <w:rsid w:val="00EC60DF"/>
    <w:rsid w:val="00EC774C"/>
    <w:rsid w:val="00EC78EC"/>
    <w:rsid w:val="00ED03A2"/>
    <w:rsid w:val="00ED09E2"/>
    <w:rsid w:val="00ED0A08"/>
    <w:rsid w:val="00ED0E9E"/>
    <w:rsid w:val="00ED172B"/>
    <w:rsid w:val="00ED26FE"/>
    <w:rsid w:val="00ED3042"/>
    <w:rsid w:val="00ED4C17"/>
    <w:rsid w:val="00ED55F1"/>
    <w:rsid w:val="00ED5C1C"/>
    <w:rsid w:val="00ED5C3A"/>
    <w:rsid w:val="00EE0A5A"/>
    <w:rsid w:val="00EE2402"/>
    <w:rsid w:val="00EE2880"/>
    <w:rsid w:val="00EE29E3"/>
    <w:rsid w:val="00EE2B1D"/>
    <w:rsid w:val="00EE2B5C"/>
    <w:rsid w:val="00EE3209"/>
    <w:rsid w:val="00EE32E0"/>
    <w:rsid w:val="00EE32FE"/>
    <w:rsid w:val="00EE43A9"/>
    <w:rsid w:val="00EE4FB6"/>
    <w:rsid w:val="00EE50FF"/>
    <w:rsid w:val="00EE540C"/>
    <w:rsid w:val="00EE5F87"/>
    <w:rsid w:val="00EE6527"/>
    <w:rsid w:val="00EE6B00"/>
    <w:rsid w:val="00EE6B9F"/>
    <w:rsid w:val="00EE7490"/>
    <w:rsid w:val="00EE777F"/>
    <w:rsid w:val="00EE7BB9"/>
    <w:rsid w:val="00EF04C6"/>
    <w:rsid w:val="00EF092E"/>
    <w:rsid w:val="00EF17A2"/>
    <w:rsid w:val="00EF17FF"/>
    <w:rsid w:val="00EF3F9D"/>
    <w:rsid w:val="00EF553B"/>
    <w:rsid w:val="00EF574D"/>
    <w:rsid w:val="00EF590B"/>
    <w:rsid w:val="00EF6DDE"/>
    <w:rsid w:val="00EF7260"/>
    <w:rsid w:val="00EF7592"/>
    <w:rsid w:val="00F002AF"/>
    <w:rsid w:val="00F003E9"/>
    <w:rsid w:val="00F01C4B"/>
    <w:rsid w:val="00F042AD"/>
    <w:rsid w:val="00F065B7"/>
    <w:rsid w:val="00F0785E"/>
    <w:rsid w:val="00F07C1C"/>
    <w:rsid w:val="00F107F4"/>
    <w:rsid w:val="00F1148A"/>
    <w:rsid w:val="00F116A8"/>
    <w:rsid w:val="00F12301"/>
    <w:rsid w:val="00F1430A"/>
    <w:rsid w:val="00F145F2"/>
    <w:rsid w:val="00F1590F"/>
    <w:rsid w:val="00F16616"/>
    <w:rsid w:val="00F17972"/>
    <w:rsid w:val="00F17FE9"/>
    <w:rsid w:val="00F21060"/>
    <w:rsid w:val="00F23103"/>
    <w:rsid w:val="00F23627"/>
    <w:rsid w:val="00F23927"/>
    <w:rsid w:val="00F2397B"/>
    <w:rsid w:val="00F24638"/>
    <w:rsid w:val="00F24A66"/>
    <w:rsid w:val="00F25859"/>
    <w:rsid w:val="00F269A4"/>
    <w:rsid w:val="00F26EAB"/>
    <w:rsid w:val="00F2766C"/>
    <w:rsid w:val="00F27EDD"/>
    <w:rsid w:val="00F30EF0"/>
    <w:rsid w:val="00F310C2"/>
    <w:rsid w:val="00F31A99"/>
    <w:rsid w:val="00F32BD2"/>
    <w:rsid w:val="00F34739"/>
    <w:rsid w:val="00F349DE"/>
    <w:rsid w:val="00F3505E"/>
    <w:rsid w:val="00F36003"/>
    <w:rsid w:val="00F370B3"/>
    <w:rsid w:val="00F37911"/>
    <w:rsid w:val="00F37EDD"/>
    <w:rsid w:val="00F41398"/>
    <w:rsid w:val="00F4173E"/>
    <w:rsid w:val="00F41B7F"/>
    <w:rsid w:val="00F41C30"/>
    <w:rsid w:val="00F41E79"/>
    <w:rsid w:val="00F422C4"/>
    <w:rsid w:val="00F423EF"/>
    <w:rsid w:val="00F424C8"/>
    <w:rsid w:val="00F42636"/>
    <w:rsid w:val="00F43BC2"/>
    <w:rsid w:val="00F45E93"/>
    <w:rsid w:val="00F46CD4"/>
    <w:rsid w:val="00F47EE8"/>
    <w:rsid w:val="00F50A67"/>
    <w:rsid w:val="00F50E2C"/>
    <w:rsid w:val="00F512BA"/>
    <w:rsid w:val="00F51372"/>
    <w:rsid w:val="00F515D7"/>
    <w:rsid w:val="00F523B5"/>
    <w:rsid w:val="00F53103"/>
    <w:rsid w:val="00F53545"/>
    <w:rsid w:val="00F540D9"/>
    <w:rsid w:val="00F54168"/>
    <w:rsid w:val="00F56034"/>
    <w:rsid w:val="00F5687C"/>
    <w:rsid w:val="00F5799A"/>
    <w:rsid w:val="00F57A86"/>
    <w:rsid w:val="00F601CB"/>
    <w:rsid w:val="00F60750"/>
    <w:rsid w:val="00F61276"/>
    <w:rsid w:val="00F614D4"/>
    <w:rsid w:val="00F61F55"/>
    <w:rsid w:val="00F61FEE"/>
    <w:rsid w:val="00F62EEC"/>
    <w:rsid w:val="00F6320B"/>
    <w:rsid w:val="00F63D61"/>
    <w:rsid w:val="00F63F78"/>
    <w:rsid w:val="00F647DB"/>
    <w:rsid w:val="00F64B84"/>
    <w:rsid w:val="00F64DE7"/>
    <w:rsid w:val="00F665CC"/>
    <w:rsid w:val="00F66685"/>
    <w:rsid w:val="00F66BAD"/>
    <w:rsid w:val="00F66ED2"/>
    <w:rsid w:val="00F67287"/>
    <w:rsid w:val="00F675BA"/>
    <w:rsid w:val="00F719DB"/>
    <w:rsid w:val="00F71BA6"/>
    <w:rsid w:val="00F72878"/>
    <w:rsid w:val="00F7331D"/>
    <w:rsid w:val="00F733C1"/>
    <w:rsid w:val="00F742B1"/>
    <w:rsid w:val="00F751C9"/>
    <w:rsid w:val="00F7561F"/>
    <w:rsid w:val="00F76C99"/>
    <w:rsid w:val="00F77D30"/>
    <w:rsid w:val="00F77F39"/>
    <w:rsid w:val="00F80CB0"/>
    <w:rsid w:val="00F8177C"/>
    <w:rsid w:val="00F81B30"/>
    <w:rsid w:val="00F8251D"/>
    <w:rsid w:val="00F827F2"/>
    <w:rsid w:val="00F82A32"/>
    <w:rsid w:val="00F82ABE"/>
    <w:rsid w:val="00F83DDD"/>
    <w:rsid w:val="00F83DF6"/>
    <w:rsid w:val="00F8494B"/>
    <w:rsid w:val="00F84DBF"/>
    <w:rsid w:val="00F857D7"/>
    <w:rsid w:val="00F8668A"/>
    <w:rsid w:val="00F86E1D"/>
    <w:rsid w:val="00F8715F"/>
    <w:rsid w:val="00F874FE"/>
    <w:rsid w:val="00F91225"/>
    <w:rsid w:val="00F91933"/>
    <w:rsid w:val="00F92C64"/>
    <w:rsid w:val="00F9349C"/>
    <w:rsid w:val="00F937ED"/>
    <w:rsid w:val="00F93856"/>
    <w:rsid w:val="00F93DAF"/>
    <w:rsid w:val="00F93DD7"/>
    <w:rsid w:val="00F95499"/>
    <w:rsid w:val="00F95D2C"/>
    <w:rsid w:val="00F96C19"/>
    <w:rsid w:val="00F97FC8"/>
    <w:rsid w:val="00FA04BD"/>
    <w:rsid w:val="00FA1304"/>
    <w:rsid w:val="00FA1458"/>
    <w:rsid w:val="00FA15CB"/>
    <w:rsid w:val="00FA1964"/>
    <w:rsid w:val="00FA20B5"/>
    <w:rsid w:val="00FA33B6"/>
    <w:rsid w:val="00FA3675"/>
    <w:rsid w:val="00FA43AD"/>
    <w:rsid w:val="00FA4C10"/>
    <w:rsid w:val="00FA4C77"/>
    <w:rsid w:val="00FA514C"/>
    <w:rsid w:val="00FA590B"/>
    <w:rsid w:val="00FA606F"/>
    <w:rsid w:val="00FA6B42"/>
    <w:rsid w:val="00FA7A6B"/>
    <w:rsid w:val="00FA7A7B"/>
    <w:rsid w:val="00FA7E90"/>
    <w:rsid w:val="00FB0AB4"/>
    <w:rsid w:val="00FB1027"/>
    <w:rsid w:val="00FB1B55"/>
    <w:rsid w:val="00FB287D"/>
    <w:rsid w:val="00FB2A29"/>
    <w:rsid w:val="00FB43D5"/>
    <w:rsid w:val="00FB5187"/>
    <w:rsid w:val="00FB5DF5"/>
    <w:rsid w:val="00FB5EB6"/>
    <w:rsid w:val="00FB77D9"/>
    <w:rsid w:val="00FB79F9"/>
    <w:rsid w:val="00FB7A87"/>
    <w:rsid w:val="00FC01C2"/>
    <w:rsid w:val="00FC030E"/>
    <w:rsid w:val="00FC271E"/>
    <w:rsid w:val="00FC2BD6"/>
    <w:rsid w:val="00FC4CDF"/>
    <w:rsid w:val="00FC4D77"/>
    <w:rsid w:val="00FC5C9A"/>
    <w:rsid w:val="00FC65CC"/>
    <w:rsid w:val="00FD0B0A"/>
    <w:rsid w:val="00FD0E7A"/>
    <w:rsid w:val="00FD19F9"/>
    <w:rsid w:val="00FD209C"/>
    <w:rsid w:val="00FD2535"/>
    <w:rsid w:val="00FD3E9C"/>
    <w:rsid w:val="00FD4026"/>
    <w:rsid w:val="00FD42A5"/>
    <w:rsid w:val="00FD4B02"/>
    <w:rsid w:val="00FD4FAB"/>
    <w:rsid w:val="00FD5773"/>
    <w:rsid w:val="00FD666E"/>
    <w:rsid w:val="00FD7046"/>
    <w:rsid w:val="00FD7E5B"/>
    <w:rsid w:val="00FE0068"/>
    <w:rsid w:val="00FE0993"/>
    <w:rsid w:val="00FE1512"/>
    <w:rsid w:val="00FE2B11"/>
    <w:rsid w:val="00FE2D20"/>
    <w:rsid w:val="00FE2D4F"/>
    <w:rsid w:val="00FE2DA2"/>
    <w:rsid w:val="00FE329E"/>
    <w:rsid w:val="00FE39FB"/>
    <w:rsid w:val="00FE3FEF"/>
    <w:rsid w:val="00FE51A5"/>
    <w:rsid w:val="00FE57D2"/>
    <w:rsid w:val="00FE5C0D"/>
    <w:rsid w:val="00FE7B97"/>
    <w:rsid w:val="00FF1291"/>
    <w:rsid w:val="00FF1475"/>
    <w:rsid w:val="00FF1584"/>
    <w:rsid w:val="00FF26C0"/>
    <w:rsid w:val="00FF282A"/>
    <w:rsid w:val="00FF2B16"/>
    <w:rsid w:val="00FF2ED9"/>
    <w:rsid w:val="00FF41CC"/>
    <w:rsid w:val="00FF450B"/>
    <w:rsid w:val="00FF51E9"/>
    <w:rsid w:val="00FF5214"/>
    <w:rsid w:val="00FF6153"/>
    <w:rsid w:val="00FF6C49"/>
    <w:rsid w:val="00FF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9137"/>
    <o:shapelayout v:ext="edit">
      <o:idmap v:ext="edit" data="1"/>
    </o:shapelayout>
  </w:shapeDefaults>
  <w:decimalSymbol w:val="."/>
  <w:listSeparator w:val=","/>
  <w14:docId w14:val="0496BF72"/>
  <w15:docId w15:val="{888D65EA-3162-4280-8291-9985351B4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F9D"/>
    <w:pPr>
      <w:spacing w:after="120"/>
    </w:pPr>
    <w:rPr>
      <w:rFonts w:ascii="Times New Roman" w:hAnsi="Times New Roman"/>
      <w:color w:val="000000"/>
      <w:sz w:val="24"/>
      <w:szCs w:val="24"/>
    </w:rPr>
  </w:style>
  <w:style w:type="paragraph" w:styleId="Heading1">
    <w:name w:val="heading 1"/>
    <w:basedOn w:val="Title"/>
    <w:next w:val="Normal"/>
    <w:link w:val="Heading1Char"/>
    <w:uiPriority w:val="9"/>
    <w:qFormat/>
    <w:rsid w:val="009E0EB2"/>
    <w:pPr>
      <w:spacing w:before="240" w:after="120"/>
      <w:outlineLvl w:val="0"/>
    </w:pPr>
    <w:rPr>
      <w:color w:val="0D2645"/>
    </w:rPr>
  </w:style>
  <w:style w:type="paragraph" w:styleId="Heading2">
    <w:name w:val="heading 2"/>
    <w:basedOn w:val="Heading1"/>
    <w:next w:val="Normal"/>
    <w:link w:val="Heading2Char"/>
    <w:autoRedefine/>
    <w:uiPriority w:val="9"/>
    <w:unhideWhenUsed/>
    <w:qFormat/>
    <w:rsid w:val="00B96D35"/>
    <w:pPr>
      <w:keepNext/>
      <w:keepLines/>
      <w:jc w:val="left"/>
      <w:outlineLvl w:val="1"/>
    </w:pPr>
    <w:rPr>
      <w:rFonts w:eastAsiaTheme="minorEastAsia"/>
      <w:sz w:val="28"/>
      <w:szCs w:val="28"/>
    </w:rPr>
  </w:style>
  <w:style w:type="paragraph" w:styleId="Heading3">
    <w:name w:val="heading 3"/>
    <w:basedOn w:val="Heading2"/>
    <w:next w:val="Normal"/>
    <w:link w:val="Heading3Char"/>
    <w:autoRedefine/>
    <w:uiPriority w:val="9"/>
    <w:unhideWhenUsed/>
    <w:qFormat/>
    <w:rsid w:val="00634925"/>
    <w:pPr>
      <w:ind w:left="360"/>
      <w:outlineLvl w:val="2"/>
    </w:pPr>
    <w:rPr>
      <w:rFonts w:eastAsia="Calibri"/>
    </w:rPr>
  </w:style>
  <w:style w:type="paragraph" w:styleId="Heading4">
    <w:name w:val="heading 4"/>
    <w:basedOn w:val="Heading3"/>
    <w:next w:val="Normal"/>
    <w:link w:val="Heading4Char"/>
    <w:autoRedefine/>
    <w:uiPriority w:val="9"/>
    <w:unhideWhenUsed/>
    <w:qFormat/>
    <w:rsid w:val="009452A5"/>
    <w:pPr>
      <w:outlineLvl w:val="3"/>
    </w:pPr>
    <w:rPr>
      <w:rFonts w:cs="Times New Roman"/>
      <w:b w:val="0"/>
      <w:bCs/>
      <w:i/>
      <w:iCs/>
      <w:color w:val="auto"/>
      <w:szCs w:val="24"/>
    </w:rPr>
  </w:style>
  <w:style w:type="paragraph" w:styleId="Heading5">
    <w:name w:val="heading 5"/>
    <w:basedOn w:val="Heading4"/>
    <w:next w:val="Normal"/>
    <w:link w:val="Heading5Char"/>
    <w:autoRedefine/>
    <w:uiPriority w:val="9"/>
    <w:unhideWhenUsed/>
    <w:qFormat/>
    <w:rsid w:val="009452A5"/>
    <w:pPr>
      <w:outlineLvl w:val="4"/>
    </w:pPr>
    <w:rPr>
      <w:iCs w:val="0"/>
      <w:sz w:val="24"/>
    </w:rPr>
  </w:style>
  <w:style w:type="paragraph" w:styleId="Heading6">
    <w:name w:val="heading 6"/>
    <w:basedOn w:val="Heading5"/>
    <w:next w:val="Normal"/>
    <w:link w:val="Heading6Char"/>
    <w:uiPriority w:val="9"/>
    <w:unhideWhenUsed/>
    <w:rsid w:val="009E0EB2"/>
    <w:pPr>
      <w:outlineLvl w:val="5"/>
    </w:pPr>
  </w:style>
  <w:style w:type="paragraph" w:styleId="Heading7">
    <w:name w:val="heading 7"/>
    <w:basedOn w:val="Heading6"/>
    <w:next w:val="Normal"/>
    <w:link w:val="Heading7Char"/>
    <w:uiPriority w:val="9"/>
    <w:unhideWhenUsed/>
    <w:rsid w:val="009E0EB2"/>
    <w:pPr>
      <w:outlineLvl w:val="6"/>
    </w:pPr>
    <w:rPr>
      <w:b/>
    </w:rPr>
  </w:style>
  <w:style w:type="paragraph" w:styleId="Heading8">
    <w:name w:val="heading 8"/>
    <w:basedOn w:val="Normal"/>
    <w:next w:val="Normal"/>
    <w:link w:val="Heading8Char"/>
    <w:uiPriority w:val="9"/>
    <w:semiHidden/>
    <w:unhideWhenUsed/>
    <w:rsid w:val="0058024F"/>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E0EB2"/>
    <w:pPr>
      <w:tabs>
        <w:tab w:val="center" w:pos="4680"/>
        <w:tab w:val="right" w:pos="9360"/>
      </w:tabs>
      <w:spacing w:after="0" w:line="240" w:lineRule="auto"/>
    </w:pPr>
  </w:style>
  <w:style w:type="character" w:customStyle="1" w:styleId="HeaderChar">
    <w:name w:val="Header Char"/>
    <w:basedOn w:val="DefaultParagraphFont"/>
    <w:link w:val="Header"/>
    <w:rsid w:val="009E0EB2"/>
    <w:rPr>
      <w:rFonts w:ascii="Times New Roman" w:hAnsi="Times New Roman"/>
      <w:color w:val="000000"/>
      <w:sz w:val="24"/>
      <w:szCs w:val="24"/>
    </w:rPr>
  </w:style>
  <w:style w:type="paragraph" w:styleId="Footer">
    <w:name w:val="footer"/>
    <w:basedOn w:val="Normal"/>
    <w:link w:val="FooterChar"/>
    <w:uiPriority w:val="99"/>
    <w:unhideWhenUsed/>
    <w:rsid w:val="009E0E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EB2"/>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9E0E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0EB2"/>
    <w:rPr>
      <w:rFonts w:ascii="Tahoma" w:hAnsi="Tahoma" w:cs="Tahoma"/>
      <w:color w:val="000000"/>
      <w:sz w:val="16"/>
      <w:szCs w:val="16"/>
    </w:rPr>
  </w:style>
  <w:style w:type="paragraph" w:styleId="BodyText">
    <w:name w:val="Body Text"/>
    <w:basedOn w:val="Normal"/>
    <w:link w:val="BodyTextChar"/>
    <w:rsid w:val="009E0EB2"/>
    <w:pPr>
      <w:spacing w:after="240" w:line="240" w:lineRule="atLeast"/>
      <w:ind w:firstLine="360"/>
      <w:jc w:val="both"/>
    </w:pPr>
    <w:rPr>
      <w:rFonts w:ascii="Garamond" w:hAnsi="Garamond"/>
      <w:szCs w:val="20"/>
    </w:rPr>
  </w:style>
  <w:style w:type="character" w:customStyle="1" w:styleId="BodyTextChar">
    <w:name w:val="Body Text Char"/>
    <w:basedOn w:val="DefaultParagraphFont"/>
    <w:link w:val="BodyText"/>
    <w:rsid w:val="009E0EB2"/>
    <w:rPr>
      <w:rFonts w:ascii="Garamond" w:hAnsi="Garamond"/>
      <w:color w:val="000000"/>
      <w:sz w:val="24"/>
      <w:szCs w:val="20"/>
    </w:rPr>
  </w:style>
  <w:style w:type="paragraph" w:customStyle="1" w:styleId="SubtitleCover">
    <w:name w:val="Subtitle Cover"/>
    <w:basedOn w:val="Normal"/>
    <w:next w:val="BodyText"/>
    <w:rsid w:val="009E0EB2"/>
    <w:pPr>
      <w:keepNext/>
      <w:keepLines/>
      <w:pBdr>
        <w:top w:val="single" w:sz="6" w:space="12" w:color="808080"/>
      </w:pBdr>
      <w:spacing w:after="0" w:line="440" w:lineRule="atLeast"/>
      <w:jc w:val="center"/>
    </w:pPr>
    <w:rPr>
      <w:rFonts w:ascii="Garamond" w:hAnsi="Garamond"/>
      <w:caps/>
      <w:spacing w:val="30"/>
      <w:kern w:val="20"/>
      <w:sz w:val="36"/>
      <w:szCs w:val="20"/>
    </w:rPr>
  </w:style>
  <w:style w:type="paragraph" w:styleId="Title">
    <w:name w:val="Title"/>
    <w:basedOn w:val="BodyText"/>
    <w:next w:val="Normal"/>
    <w:link w:val="TitleChar"/>
    <w:autoRedefine/>
    <w:uiPriority w:val="10"/>
    <w:rsid w:val="009E0EB2"/>
    <w:pPr>
      <w:spacing w:before="120" w:after="360" w:line="276" w:lineRule="auto"/>
      <w:ind w:firstLine="0"/>
      <w:jc w:val="center"/>
    </w:pPr>
    <w:rPr>
      <w:rFonts w:ascii="Arial" w:hAnsi="Arial" w:cs="Arial"/>
      <w:b/>
      <w:color w:val="003F72"/>
      <w:sz w:val="36"/>
      <w:szCs w:val="36"/>
    </w:rPr>
  </w:style>
  <w:style w:type="character" w:customStyle="1" w:styleId="TitleChar">
    <w:name w:val="Title Char"/>
    <w:basedOn w:val="DefaultParagraphFont"/>
    <w:link w:val="Title"/>
    <w:uiPriority w:val="10"/>
    <w:rsid w:val="009E0EB2"/>
    <w:rPr>
      <w:rFonts w:ascii="Arial" w:hAnsi="Arial" w:cs="Arial"/>
      <w:b/>
      <w:color w:val="003F72"/>
      <w:sz w:val="36"/>
      <w:szCs w:val="36"/>
    </w:rPr>
  </w:style>
  <w:style w:type="character" w:customStyle="1" w:styleId="Heading1Char">
    <w:name w:val="Heading 1 Char"/>
    <w:basedOn w:val="DefaultParagraphFont"/>
    <w:link w:val="Heading1"/>
    <w:uiPriority w:val="9"/>
    <w:rsid w:val="009E0EB2"/>
    <w:rPr>
      <w:rFonts w:ascii="Arial" w:hAnsi="Arial" w:cs="Arial"/>
      <w:b/>
      <w:color w:val="0D2645"/>
      <w:sz w:val="36"/>
      <w:szCs w:val="36"/>
    </w:rPr>
  </w:style>
  <w:style w:type="character" w:customStyle="1" w:styleId="Heading2Char">
    <w:name w:val="Heading 2 Char"/>
    <w:basedOn w:val="DefaultParagraphFont"/>
    <w:link w:val="Heading2"/>
    <w:uiPriority w:val="9"/>
    <w:rsid w:val="00B96D35"/>
    <w:rPr>
      <w:rFonts w:ascii="Arial" w:eastAsiaTheme="minorEastAsia" w:hAnsi="Arial" w:cs="Arial"/>
      <w:b/>
      <w:color w:val="0D2645"/>
      <w:sz w:val="28"/>
      <w:szCs w:val="28"/>
    </w:rPr>
  </w:style>
  <w:style w:type="character" w:customStyle="1" w:styleId="Heading3Char">
    <w:name w:val="Heading 3 Char"/>
    <w:basedOn w:val="DefaultParagraphFont"/>
    <w:link w:val="Heading3"/>
    <w:uiPriority w:val="9"/>
    <w:rsid w:val="00634925"/>
    <w:rPr>
      <w:rFonts w:ascii="Arial" w:eastAsia="Calibri" w:hAnsi="Arial" w:cs="Arial"/>
      <w:b/>
      <w:color w:val="0D2645"/>
      <w:sz w:val="28"/>
      <w:szCs w:val="28"/>
    </w:rPr>
  </w:style>
  <w:style w:type="character" w:styleId="Hyperlink">
    <w:name w:val="Hyperlink"/>
    <w:basedOn w:val="DefaultParagraphFont"/>
    <w:uiPriority w:val="99"/>
    <w:qFormat/>
    <w:rsid w:val="009E0EB2"/>
    <w:rPr>
      <w:color w:val="0000FF"/>
      <w:u w:val="single"/>
    </w:rPr>
  </w:style>
  <w:style w:type="paragraph" w:customStyle="1" w:styleId="AcronymsText">
    <w:name w:val="Acronyms Text"/>
    <w:basedOn w:val="Normal"/>
    <w:link w:val="AcronymsTextChar"/>
    <w:rsid w:val="009E0EB2"/>
    <w:pPr>
      <w:tabs>
        <w:tab w:val="left" w:pos="1620"/>
      </w:tabs>
      <w:spacing w:line="240" w:lineRule="auto"/>
    </w:pPr>
    <w:rPr>
      <w:szCs w:val="26"/>
    </w:rPr>
  </w:style>
  <w:style w:type="character" w:customStyle="1" w:styleId="AcronymsTextChar">
    <w:name w:val="Acronyms Text Char"/>
    <w:basedOn w:val="DefaultParagraphFont"/>
    <w:link w:val="AcronymsText"/>
    <w:rsid w:val="009E0EB2"/>
    <w:rPr>
      <w:rFonts w:ascii="Times New Roman" w:hAnsi="Times New Roman"/>
      <w:color w:val="000000"/>
      <w:sz w:val="24"/>
      <w:szCs w:val="26"/>
    </w:rPr>
  </w:style>
  <w:style w:type="paragraph" w:customStyle="1" w:styleId="HighlightsText">
    <w:name w:val="HighlightsText"/>
    <w:basedOn w:val="Normal"/>
    <w:link w:val="HighlightsTextCharChar"/>
    <w:rsid w:val="009E0EB2"/>
    <w:pPr>
      <w:spacing w:after="240" w:line="240" w:lineRule="auto"/>
      <w:jc w:val="both"/>
    </w:pPr>
    <w:rPr>
      <w:color w:val="auto"/>
      <w:szCs w:val="26"/>
    </w:rPr>
  </w:style>
  <w:style w:type="character" w:customStyle="1" w:styleId="HighlightsTextCharChar">
    <w:name w:val="HighlightsText Char Char"/>
    <w:basedOn w:val="DefaultParagraphFont"/>
    <w:link w:val="HighlightsText"/>
    <w:rsid w:val="009E0EB2"/>
    <w:rPr>
      <w:rFonts w:ascii="Times New Roman" w:hAnsi="Times New Roman"/>
      <w:sz w:val="24"/>
      <w:szCs w:val="26"/>
    </w:rPr>
  </w:style>
  <w:style w:type="paragraph" w:styleId="TOC1">
    <w:name w:val="toc 1"/>
    <w:basedOn w:val="Normal"/>
    <w:next w:val="Normal"/>
    <w:uiPriority w:val="39"/>
    <w:qFormat/>
    <w:rsid w:val="009E0EB2"/>
    <w:pPr>
      <w:tabs>
        <w:tab w:val="right" w:leader="dot" w:pos="9360"/>
      </w:tabs>
      <w:spacing w:before="240" w:after="240" w:line="360" w:lineRule="auto"/>
      <w:ind w:right="720"/>
      <w:jc w:val="both"/>
    </w:pPr>
    <w:rPr>
      <w:color w:val="auto"/>
      <w:szCs w:val="26"/>
    </w:rPr>
  </w:style>
  <w:style w:type="paragraph" w:styleId="TOC2">
    <w:name w:val="toc 2"/>
    <w:basedOn w:val="Normal"/>
    <w:next w:val="Normal"/>
    <w:uiPriority w:val="39"/>
    <w:rsid w:val="009E0EB2"/>
    <w:pPr>
      <w:tabs>
        <w:tab w:val="right" w:leader="dot" w:pos="9360"/>
      </w:tabs>
      <w:spacing w:before="240" w:after="240" w:line="360" w:lineRule="auto"/>
      <w:ind w:left="1728" w:right="360" w:hanging="1440"/>
      <w:jc w:val="both"/>
    </w:pPr>
    <w:rPr>
      <w:noProof/>
      <w:color w:val="auto"/>
      <w:szCs w:val="26"/>
    </w:rPr>
  </w:style>
  <w:style w:type="paragraph" w:customStyle="1" w:styleId="AcronymsTitle">
    <w:name w:val="Acronyms Title"/>
    <w:basedOn w:val="Normal"/>
    <w:link w:val="AcronymsTitleChar"/>
    <w:rsid w:val="009E0EB2"/>
    <w:pPr>
      <w:spacing w:after="240" w:line="240" w:lineRule="auto"/>
      <w:jc w:val="center"/>
    </w:pPr>
    <w:rPr>
      <w:rFonts w:ascii="Arial" w:hAnsi="Arial" w:cs="Arial"/>
      <w:b/>
      <w:caps/>
      <w:color w:val="000080"/>
      <w:sz w:val="36"/>
      <w:szCs w:val="36"/>
    </w:rPr>
  </w:style>
  <w:style w:type="character" w:customStyle="1" w:styleId="AcronymsTitleChar">
    <w:name w:val="Acronyms Title Char"/>
    <w:basedOn w:val="DefaultParagraphFont"/>
    <w:link w:val="AcronymsTitle"/>
    <w:rsid w:val="009E0EB2"/>
    <w:rPr>
      <w:rFonts w:ascii="Arial" w:hAnsi="Arial" w:cs="Arial"/>
      <w:b/>
      <w:caps/>
      <w:color w:val="000080"/>
      <w:sz w:val="36"/>
      <w:szCs w:val="36"/>
    </w:rPr>
  </w:style>
  <w:style w:type="paragraph" w:styleId="TOC3">
    <w:name w:val="toc 3"/>
    <w:basedOn w:val="TOC2"/>
    <w:next w:val="Normal"/>
    <w:autoRedefine/>
    <w:uiPriority w:val="39"/>
    <w:rsid w:val="009E0EB2"/>
    <w:pPr>
      <w:ind w:firstLine="72"/>
      <w:jc w:val="left"/>
    </w:pPr>
  </w:style>
  <w:style w:type="character" w:customStyle="1" w:styleId="Heading4Char">
    <w:name w:val="Heading 4 Char"/>
    <w:basedOn w:val="DefaultParagraphFont"/>
    <w:link w:val="Heading4"/>
    <w:uiPriority w:val="9"/>
    <w:rsid w:val="009452A5"/>
    <w:rPr>
      <w:rFonts w:ascii="Arial" w:eastAsia="Calibri" w:hAnsi="Arial" w:cs="Times New Roman"/>
      <w:bCs/>
      <w:i/>
      <w:iCs/>
      <w:sz w:val="28"/>
      <w:szCs w:val="24"/>
    </w:rPr>
  </w:style>
  <w:style w:type="character" w:styleId="CommentReference">
    <w:name w:val="annotation reference"/>
    <w:basedOn w:val="DefaultParagraphFont"/>
    <w:semiHidden/>
    <w:unhideWhenUsed/>
    <w:rsid w:val="009E0EB2"/>
    <w:rPr>
      <w:sz w:val="16"/>
      <w:szCs w:val="16"/>
    </w:rPr>
  </w:style>
  <w:style w:type="paragraph" w:styleId="CommentText">
    <w:name w:val="annotation text"/>
    <w:basedOn w:val="Normal"/>
    <w:link w:val="CommentTextChar"/>
    <w:unhideWhenUsed/>
    <w:rsid w:val="009E0EB2"/>
    <w:pPr>
      <w:numPr>
        <w:numId w:val="2"/>
      </w:numPr>
      <w:spacing w:line="240" w:lineRule="auto"/>
    </w:pPr>
    <w:rPr>
      <w:sz w:val="20"/>
      <w:szCs w:val="20"/>
    </w:rPr>
  </w:style>
  <w:style w:type="character" w:customStyle="1" w:styleId="CommentTextChar">
    <w:name w:val="Comment Text Char"/>
    <w:basedOn w:val="DefaultParagraphFont"/>
    <w:link w:val="CommentText"/>
    <w:rsid w:val="009E0EB2"/>
    <w:rPr>
      <w:rFonts w:ascii="Times New Roman" w:hAnsi="Times New Roman"/>
      <w:color w:val="000000"/>
      <w:sz w:val="20"/>
      <w:szCs w:val="20"/>
    </w:rPr>
  </w:style>
  <w:style w:type="paragraph" w:styleId="CommentSubject">
    <w:name w:val="annotation subject"/>
    <w:basedOn w:val="CommentText"/>
    <w:next w:val="CommentText"/>
    <w:link w:val="CommentSubjectChar"/>
    <w:uiPriority w:val="99"/>
    <w:semiHidden/>
    <w:unhideWhenUsed/>
    <w:rsid w:val="009E0EB2"/>
    <w:rPr>
      <w:b/>
      <w:bCs/>
    </w:rPr>
  </w:style>
  <w:style w:type="character" w:customStyle="1" w:styleId="CommentSubjectChar">
    <w:name w:val="Comment Subject Char"/>
    <w:basedOn w:val="CommentTextChar"/>
    <w:link w:val="CommentSubject"/>
    <w:uiPriority w:val="99"/>
    <w:semiHidden/>
    <w:rsid w:val="009E0EB2"/>
    <w:rPr>
      <w:rFonts w:ascii="Times New Roman" w:hAnsi="Times New Roman"/>
      <w:b/>
      <w:bCs/>
      <w:color w:val="000000"/>
      <w:sz w:val="20"/>
      <w:szCs w:val="20"/>
    </w:rPr>
  </w:style>
  <w:style w:type="paragraph" w:styleId="Revision">
    <w:name w:val="Revision"/>
    <w:hidden/>
    <w:uiPriority w:val="99"/>
    <w:semiHidden/>
    <w:rsid w:val="000F454B"/>
    <w:pPr>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rsid w:val="009E0EB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E0EB2"/>
    <w:pPr>
      <w:ind w:left="720"/>
      <w:contextualSpacing/>
    </w:pPr>
  </w:style>
  <w:style w:type="paragraph" w:styleId="FootnoteText">
    <w:name w:val="footnote text"/>
    <w:basedOn w:val="Normal"/>
    <w:link w:val="FootnoteTextChar"/>
    <w:uiPriority w:val="99"/>
    <w:unhideWhenUsed/>
    <w:rsid w:val="009E0EB2"/>
    <w:pPr>
      <w:spacing w:after="0" w:line="240" w:lineRule="auto"/>
    </w:pPr>
    <w:rPr>
      <w:sz w:val="20"/>
      <w:szCs w:val="20"/>
    </w:rPr>
  </w:style>
  <w:style w:type="character" w:customStyle="1" w:styleId="FootnoteTextChar">
    <w:name w:val="Footnote Text Char"/>
    <w:basedOn w:val="DefaultParagraphFont"/>
    <w:link w:val="FootnoteText"/>
    <w:uiPriority w:val="99"/>
    <w:rsid w:val="009E0EB2"/>
    <w:rPr>
      <w:rFonts w:ascii="Times New Roman" w:hAnsi="Times New Roman"/>
      <w:color w:val="000000"/>
      <w:sz w:val="20"/>
      <w:szCs w:val="20"/>
    </w:rPr>
  </w:style>
  <w:style w:type="character" w:styleId="FootnoteReference">
    <w:name w:val="footnote reference"/>
    <w:basedOn w:val="DefaultParagraphFont"/>
    <w:uiPriority w:val="99"/>
    <w:unhideWhenUsed/>
    <w:rsid w:val="009E0EB2"/>
    <w:rPr>
      <w:vertAlign w:val="superscript"/>
    </w:rPr>
  </w:style>
  <w:style w:type="paragraph" w:customStyle="1" w:styleId="CM19">
    <w:name w:val="CM19"/>
    <w:basedOn w:val="Normal"/>
    <w:uiPriority w:val="99"/>
    <w:rsid w:val="009E0EB2"/>
    <w:pPr>
      <w:autoSpaceDE w:val="0"/>
      <w:autoSpaceDN w:val="0"/>
      <w:spacing w:after="0" w:line="240" w:lineRule="auto"/>
    </w:pPr>
    <w:rPr>
      <w:color w:val="auto"/>
    </w:rPr>
  </w:style>
  <w:style w:type="paragraph" w:customStyle="1" w:styleId="Default">
    <w:name w:val="Default"/>
    <w:rsid w:val="009E0EB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7Char">
    <w:name w:val="Heading 7 Char"/>
    <w:basedOn w:val="DefaultParagraphFont"/>
    <w:link w:val="Heading7"/>
    <w:uiPriority w:val="9"/>
    <w:rsid w:val="009E0EB2"/>
    <w:rPr>
      <w:rFonts w:ascii="Arial" w:eastAsia="Calibri" w:hAnsi="Arial" w:cs="Arial"/>
      <w:b/>
      <w:i/>
      <w:color w:val="0D2645"/>
      <w:sz w:val="24"/>
      <w:szCs w:val="24"/>
    </w:rPr>
  </w:style>
  <w:style w:type="character" w:customStyle="1" w:styleId="Heading5Char">
    <w:name w:val="Heading 5 Char"/>
    <w:basedOn w:val="DefaultParagraphFont"/>
    <w:link w:val="Heading5"/>
    <w:uiPriority w:val="9"/>
    <w:rsid w:val="009452A5"/>
    <w:rPr>
      <w:rFonts w:ascii="Arial" w:eastAsia="Calibri" w:hAnsi="Arial" w:cs="Times New Roman"/>
      <w:bCs/>
      <w:i/>
      <w:sz w:val="24"/>
      <w:szCs w:val="24"/>
    </w:rPr>
  </w:style>
  <w:style w:type="paragraph" w:styleId="TOCHeading">
    <w:name w:val="TOC Heading"/>
    <w:basedOn w:val="Heading1"/>
    <w:next w:val="Normal"/>
    <w:uiPriority w:val="39"/>
    <w:semiHidden/>
    <w:unhideWhenUsed/>
    <w:qFormat/>
    <w:rsid w:val="009E0EB2"/>
    <w:pPr>
      <w:keepNext/>
      <w:keepLines/>
      <w:spacing w:before="480" w:after="0"/>
      <w:jc w:val="left"/>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Footnote">
    <w:name w:val="Footnote"/>
    <w:basedOn w:val="FootnoteText"/>
    <w:link w:val="FootnoteChar"/>
    <w:autoRedefine/>
    <w:qFormat/>
    <w:rsid w:val="006C458C"/>
    <w:pPr>
      <w:keepNext/>
      <w:keepLines/>
      <w:spacing w:after="60"/>
    </w:pPr>
  </w:style>
  <w:style w:type="character" w:customStyle="1" w:styleId="FootnoteChar">
    <w:name w:val="Footnote Char"/>
    <w:basedOn w:val="FootnoteTextChar"/>
    <w:link w:val="Footnote"/>
    <w:rsid w:val="006C458C"/>
    <w:rPr>
      <w:rFonts w:ascii="Times New Roman" w:hAnsi="Times New Roman"/>
      <w:color w:val="000000"/>
      <w:sz w:val="20"/>
      <w:szCs w:val="20"/>
    </w:rPr>
  </w:style>
  <w:style w:type="character" w:styleId="FollowedHyperlink">
    <w:name w:val="FollowedHyperlink"/>
    <w:basedOn w:val="DefaultParagraphFont"/>
    <w:uiPriority w:val="99"/>
    <w:semiHidden/>
    <w:unhideWhenUsed/>
    <w:rsid w:val="009E0EB2"/>
    <w:rPr>
      <w:color w:val="800080" w:themeColor="followedHyperlink"/>
      <w:u w:val="single"/>
    </w:rPr>
  </w:style>
  <w:style w:type="character" w:customStyle="1" w:styleId="Heading8Char">
    <w:name w:val="Heading 8 Char"/>
    <w:basedOn w:val="DefaultParagraphFont"/>
    <w:link w:val="Heading8"/>
    <w:uiPriority w:val="9"/>
    <w:semiHidden/>
    <w:rsid w:val="0058024F"/>
    <w:rPr>
      <w:rFonts w:asciiTheme="majorHAnsi" w:eastAsiaTheme="majorEastAsia" w:hAnsiTheme="majorHAnsi" w:cstheme="majorBidi"/>
      <w:color w:val="404040" w:themeColor="text1" w:themeTint="BF"/>
      <w:sz w:val="20"/>
      <w:szCs w:val="20"/>
    </w:rPr>
  </w:style>
  <w:style w:type="paragraph" w:styleId="EndnoteText">
    <w:name w:val="endnote text"/>
    <w:basedOn w:val="Normal"/>
    <w:link w:val="EndnoteTextChar"/>
    <w:uiPriority w:val="99"/>
    <w:rsid w:val="0058024F"/>
    <w:pPr>
      <w:spacing w:after="0" w:line="240" w:lineRule="auto"/>
    </w:pPr>
    <w:rPr>
      <w:color w:val="auto"/>
      <w:sz w:val="20"/>
      <w:szCs w:val="20"/>
    </w:rPr>
  </w:style>
  <w:style w:type="character" w:customStyle="1" w:styleId="EndnoteTextChar">
    <w:name w:val="Endnote Text Char"/>
    <w:basedOn w:val="DefaultParagraphFont"/>
    <w:link w:val="EndnoteText"/>
    <w:uiPriority w:val="99"/>
    <w:rsid w:val="0058024F"/>
    <w:rPr>
      <w:rFonts w:ascii="Times New Roman" w:eastAsia="Times New Roman" w:hAnsi="Times New Roman" w:cs="Times New Roman"/>
      <w:sz w:val="20"/>
      <w:szCs w:val="20"/>
    </w:rPr>
  </w:style>
  <w:style w:type="character" w:styleId="EndnoteReference">
    <w:name w:val="endnote reference"/>
    <w:basedOn w:val="DefaultParagraphFont"/>
    <w:rsid w:val="0058024F"/>
    <w:rPr>
      <w:vertAlign w:val="superscript"/>
    </w:rPr>
  </w:style>
  <w:style w:type="table" w:customStyle="1" w:styleId="TableGrid8">
    <w:name w:val="Table Grid8"/>
    <w:basedOn w:val="TableNormal"/>
    <w:next w:val="TableGrid"/>
    <w:uiPriority w:val="59"/>
    <w:rsid w:val="00580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3">
    <w:name w:val="CM3"/>
    <w:basedOn w:val="Default"/>
    <w:next w:val="Default"/>
    <w:uiPriority w:val="99"/>
    <w:rsid w:val="0058024F"/>
    <w:pPr>
      <w:spacing w:line="278" w:lineRule="atLeast"/>
    </w:pPr>
    <w:rPr>
      <w:rFonts w:ascii="Arial" w:eastAsiaTheme="minorHAnsi" w:hAnsi="Arial" w:cs="Arial"/>
      <w:color w:val="auto"/>
    </w:rPr>
  </w:style>
  <w:style w:type="paragraph" w:customStyle="1" w:styleId="CM20">
    <w:name w:val="CM20"/>
    <w:basedOn w:val="Default"/>
    <w:next w:val="Default"/>
    <w:uiPriority w:val="99"/>
    <w:rsid w:val="0058024F"/>
    <w:rPr>
      <w:rFonts w:ascii="Arial" w:eastAsiaTheme="minorHAnsi" w:hAnsi="Arial" w:cs="Arial"/>
      <w:color w:val="auto"/>
    </w:rPr>
  </w:style>
  <w:style w:type="paragraph" w:customStyle="1" w:styleId="DocumentPlainHeader">
    <w:name w:val="Document Plain Header"/>
    <w:basedOn w:val="Normal"/>
    <w:link w:val="DocumentPlainHeaderChar"/>
    <w:qFormat/>
    <w:rsid w:val="009E0EB2"/>
    <w:pPr>
      <w:pBdr>
        <w:bottom w:val="single" w:sz="4" w:space="1" w:color="auto"/>
      </w:pBdr>
      <w:spacing w:after="0"/>
      <w:jc w:val="right"/>
    </w:pPr>
    <w:rPr>
      <w:rFonts w:ascii="Arial" w:hAnsi="Arial" w:cs="Arial"/>
      <w:sz w:val="20"/>
      <w:szCs w:val="20"/>
    </w:rPr>
  </w:style>
  <w:style w:type="paragraph" w:customStyle="1" w:styleId="DocumentFooter">
    <w:name w:val="Document Footer"/>
    <w:basedOn w:val="Normal"/>
    <w:link w:val="DocumentFooterChar"/>
    <w:qFormat/>
    <w:rsid w:val="009E0EB2"/>
    <w:pPr>
      <w:pBdr>
        <w:top w:val="single" w:sz="4" w:space="1" w:color="auto"/>
      </w:pBdr>
      <w:spacing w:after="0" w:line="240" w:lineRule="auto"/>
      <w:jc w:val="center"/>
    </w:pPr>
    <w:rPr>
      <w:rFonts w:ascii="Arial" w:hAnsi="Arial" w:cs="Arial"/>
      <w:sz w:val="20"/>
      <w:szCs w:val="20"/>
    </w:rPr>
  </w:style>
  <w:style w:type="character" w:customStyle="1" w:styleId="DocumentPlainHeaderChar">
    <w:name w:val="Document Plain Header Char"/>
    <w:basedOn w:val="DefaultParagraphFont"/>
    <w:link w:val="DocumentPlainHeader"/>
    <w:rsid w:val="009E0EB2"/>
    <w:rPr>
      <w:rFonts w:ascii="Arial" w:hAnsi="Arial" w:cs="Arial"/>
      <w:color w:val="000000"/>
      <w:sz w:val="20"/>
      <w:szCs w:val="20"/>
    </w:rPr>
  </w:style>
  <w:style w:type="character" w:customStyle="1" w:styleId="DocumentFooterChar">
    <w:name w:val="Document Footer Char"/>
    <w:basedOn w:val="FooterChar"/>
    <w:link w:val="DocumentFooter"/>
    <w:rsid w:val="009E0EB2"/>
    <w:rPr>
      <w:rFonts w:ascii="Arial" w:hAnsi="Arial" w:cs="Arial"/>
      <w:color w:val="000000"/>
      <w:sz w:val="20"/>
      <w:szCs w:val="20"/>
    </w:rPr>
  </w:style>
  <w:style w:type="character" w:customStyle="1" w:styleId="Heading6Char">
    <w:name w:val="Heading 6 Char"/>
    <w:basedOn w:val="DefaultParagraphFont"/>
    <w:link w:val="Heading6"/>
    <w:uiPriority w:val="9"/>
    <w:rsid w:val="009E0EB2"/>
    <w:rPr>
      <w:rFonts w:ascii="Arial" w:eastAsia="Calibri" w:hAnsi="Arial" w:cs="Arial"/>
      <w:i/>
      <w:color w:val="0D2645"/>
      <w:sz w:val="24"/>
      <w:szCs w:val="24"/>
    </w:rPr>
  </w:style>
  <w:style w:type="table" w:customStyle="1" w:styleId="TableGrid1">
    <w:name w:val="Table Grid1"/>
    <w:basedOn w:val="TableNormal"/>
    <w:next w:val="TableGrid"/>
    <w:rsid w:val="005802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ListParagraph"/>
    <w:link w:val="BulletedListChar"/>
    <w:rsid w:val="009E0EB2"/>
    <w:pPr>
      <w:numPr>
        <w:numId w:val="3"/>
      </w:numPr>
      <w:ind w:right="515"/>
    </w:pPr>
  </w:style>
  <w:style w:type="character" w:customStyle="1" w:styleId="BulletedListChar">
    <w:name w:val="Bulleted List Char"/>
    <w:basedOn w:val="ListParagraphChar"/>
    <w:link w:val="BulletedList"/>
    <w:rsid w:val="009E0EB2"/>
    <w:rPr>
      <w:rFonts w:ascii="Times New Roman" w:hAnsi="Times New Roman"/>
      <w:color w:val="000000"/>
      <w:sz w:val="24"/>
      <w:szCs w:val="24"/>
    </w:rPr>
  </w:style>
  <w:style w:type="paragraph" w:styleId="NormalWeb">
    <w:name w:val="Normal (Web)"/>
    <w:basedOn w:val="Normal"/>
    <w:uiPriority w:val="99"/>
    <w:semiHidden/>
    <w:unhideWhenUsed/>
    <w:rsid w:val="0058024F"/>
    <w:pPr>
      <w:spacing w:before="100" w:beforeAutospacing="1" w:after="100" w:afterAutospacing="1" w:line="240" w:lineRule="auto"/>
    </w:pPr>
    <w:rPr>
      <w:color w:val="auto"/>
    </w:rPr>
  </w:style>
  <w:style w:type="paragraph" w:customStyle="1" w:styleId="VAAdminStaffOffice">
    <w:name w:val="VA Admin / Staff Office"/>
    <w:basedOn w:val="Normal"/>
    <w:link w:val="VAAdminStaffOfficeChar"/>
    <w:qFormat/>
    <w:rsid w:val="009E0EB2"/>
    <w:pPr>
      <w:spacing w:after="251" w:line="400" w:lineRule="exact"/>
    </w:pPr>
    <w:rPr>
      <w:rFonts w:ascii="Georgia" w:hAnsi="Georgia"/>
      <w:caps/>
      <w:color w:val="5A616B"/>
      <w:spacing w:val="22"/>
      <w:sz w:val="26"/>
      <w:szCs w:val="26"/>
    </w:rPr>
  </w:style>
  <w:style w:type="paragraph" w:customStyle="1" w:styleId="ReportTitle">
    <w:name w:val="Report Title"/>
    <w:basedOn w:val="Normal"/>
    <w:link w:val="ReportTitleChar"/>
    <w:qFormat/>
    <w:rsid w:val="009E0EB2"/>
    <w:pPr>
      <w:spacing w:after="0" w:line="880" w:lineRule="exact"/>
    </w:pPr>
    <w:rPr>
      <w:rFonts w:ascii="Segoe UI Light" w:hAnsi="Segoe UI Light" w:cs="Segoe UI Light"/>
      <w:color w:val="212E5E"/>
      <w:sz w:val="64"/>
      <w:szCs w:val="22"/>
    </w:rPr>
  </w:style>
  <w:style w:type="character" w:customStyle="1" w:styleId="VAAdminStaffOfficeChar">
    <w:name w:val="VA Admin / Staff Office Char"/>
    <w:basedOn w:val="DefaultParagraphFont"/>
    <w:link w:val="VAAdminStaffOffice"/>
    <w:rsid w:val="009E0EB2"/>
    <w:rPr>
      <w:rFonts w:ascii="Georgia" w:hAnsi="Georgia"/>
      <w:caps/>
      <w:color w:val="5A616B"/>
      <w:spacing w:val="22"/>
      <w:sz w:val="26"/>
      <w:szCs w:val="26"/>
    </w:rPr>
  </w:style>
  <w:style w:type="character" w:customStyle="1" w:styleId="ReportTitleChar">
    <w:name w:val="Report Title Char"/>
    <w:basedOn w:val="DefaultParagraphFont"/>
    <w:link w:val="ReportTitle"/>
    <w:rsid w:val="009E0EB2"/>
    <w:rPr>
      <w:rFonts w:ascii="Segoe UI Light" w:hAnsi="Segoe UI Light" w:cs="Segoe UI Light"/>
      <w:color w:val="212E5E"/>
      <w:sz w:val="64"/>
    </w:rPr>
  </w:style>
  <w:style w:type="paragraph" w:customStyle="1" w:styleId="ReportAuthor">
    <w:name w:val="Report Author"/>
    <w:basedOn w:val="Normal"/>
    <w:link w:val="ReportAuthorChar"/>
    <w:qFormat/>
    <w:rsid w:val="009E0EB2"/>
    <w:pPr>
      <w:autoSpaceDE w:val="0"/>
      <w:autoSpaceDN w:val="0"/>
      <w:adjustRightInd w:val="0"/>
      <w:spacing w:after="0" w:line="288" w:lineRule="auto"/>
      <w:textAlignment w:val="center"/>
    </w:pPr>
    <w:rPr>
      <w:rFonts w:ascii="Georgia" w:hAnsi="Georgia" w:cs="Georgia"/>
      <w:i/>
      <w:iCs/>
      <w:color w:val="0F2646"/>
      <w:spacing w:val="3"/>
      <w:sz w:val="26"/>
      <w:szCs w:val="26"/>
    </w:rPr>
  </w:style>
  <w:style w:type="character" w:customStyle="1" w:styleId="ReportAuthorChar">
    <w:name w:val="Report Author Char"/>
    <w:basedOn w:val="DefaultParagraphFont"/>
    <w:link w:val="ReportAuthor"/>
    <w:rsid w:val="009E0EB2"/>
    <w:rPr>
      <w:rFonts w:ascii="Georgia" w:hAnsi="Georgia" w:cs="Georgia"/>
      <w:i/>
      <w:iCs/>
      <w:color w:val="0F2646"/>
      <w:spacing w:val="3"/>
      <w:sz w:val="26"/>
      <w:szCs w:val="26"/>
    </w:rPr>
  </w:style>
  <w:style w:type="character" w:customStyle="1" w:styleId="section-number">
    <w:name w:val="section-number"/>
    <w:basedOn w:val="DefaultParagraphFont"/>
    <w:rsid w:val="0058024F"/>
  </w:style>
  <w:style w:type="character" w:customStyle="1" w:styleId="section-title">
    <w:name w:val="section-title"/>
    <w:basedOn w:val="DefaultParagraphFont"/>
    <w:rsid w:val="0058024F"/>
  </w:style>
  <w:style w:type="paragraph" w:customStyle="1" w:styleId="TextforExamples">
    <w:name w:val="Text for Examples"/>
    <w:basedOn w:val="Normal"/>
    <w:link w:val="TextforExamplesChar"/>
    <w:qFormat/>
    <w:rsid w:val="009E0EB2"/>
    <w:pPr>
      <w:ind w:left="720" w:right="720"/>
    </w:pPr>
    <w:rPr>
      <w:i/>
    </w:rPr>
  </w:style>
  <w:style w:type="character" w:customStyle="1" w:styleId="TextforExamplesChar">
    <w:name w:val="Text for Examples Char"/>
    <w:basedOn w:val="DefaultParagraphFont"/>
    <w:link w:val="TextforExamples"/>
    <w:rsid w:val="009E0EB2"/>
    <w:rPr>
      <w:rFonts w:ascii="Times New Roman" w:hAnsi="Times New Roman"/>
      <w:i/>
      <w:color w:val="000000"/>
      <w:sz w:val="24"/>
      <w:szCs w:val="24"/>
    </w:rPr>
  </w:style>
  <w:style w:type="paragraph" w:customStyle="1" w:styleId="TableCaption">
    <w:name w:val="Table Caption"/>
    <w:basedOn w:val="Normal"/>
    <w:link w:val="TableCaptionChar"/>
    <w:qFormat/>
    <w:rsid w:val="009E0EB2"/>
    <w:pPr>
      <w:keepNext/>
      <w:keepLines/>
      <w:spacing w:before="240"/>
      <w:jc w:val="center"/>
    </w:pPr>
    <w:rPr>
      <w:rFonts w:ascii="Arial" w:hAnsi="Arial" w:cs="Arial"/>
      <w:b/>
    </w:rPr>
  </w:style>
  <w:style w:type="character" w:customStyle="1" w:styleId="TableCaptionChar">
    <w:name w:val="Table Caption Char"/>
    <w:basedOn w:val="DefaultParagraphFont"/>
    <w:link w:val="TableCaption"/>
    <w:rsid w:val="009E0EB2"/>
    <w:rPr>
      <w:rFonts w:ascii="Arial" w:hAnsi="Arial" w:cs="Arial"/>
      <w:b/>
      <w:color w:val="000000"/>
      <w:sz w:val="24"/>
      <w:szCs w:val="24"/>
    </w:rPr>
  </w:style>
  <w:style w:type="paragraph" w:customStyle="1" w:styleId="SourceforFiguresandTables">
    <w:name w:val="Source for Figures and Tables"/>
    <w:basedOn w:val="Normal"/>
    <w:link w:val="SourceforFiguresandTablesChar"/>
    <w:qFormat/>
    <w:rsid w:val="009E0EB2"/>
    <w:pPr>
      <w:spacing w:before="60"/>
      <w:ind w:left="634" w:right="360"/>
      <w:contextualSpacing/>
    </w:pPr>
    <w:rPr>
      <w:i/>
      <w:iCs/>
      <w:sz w:val="20"/>
      <w:szCs w:val="20"/>
    </w:rPr>
  </w:style>
  <w:style w:type="character" w:customStyle="1" w:styleId="SourceforFiguresandTablesChar">
    <w:name w:val="Source for Figures and Tables Char"/>
    <w:basedOn w:val="DefaultParagraphFont"/>
    <w:link w:val="SourceforFiguresandTables"/>
    <w:rsid w:val="009E0EB2"/>
    <w:rPr>
      <w:rFonts w:ascii="Times New Roman" w:hAnsi="Times New Roman"/>
      <w:i/>
      <w:iCs/>
      <w:color w:val="000000"/>
      <w:sz w:val="20"/>
      <w:szCs w:val="20"/>
    </w:rPr>
  </w:style>
  <w:style w:type="paragraph" w:customStyle="1" w:styleId="TableHeaderRow">
    <w:name w:val="Table Header Row"/>
    <w:basedOn w:val="TableCellContents"/>
    <w:link w:val="TableHeaderRowChar"/>
    <w:qFormat/>
    <w:rsid w:val="009E0EB2"/>
    <w:rPr>
      <w:b/>
    </w:rPr>
  </w:style>
  <w:style w:type="character" w:customStyle="1" w:styleId="TableHeaderRowChar">
    <w:name w:val="Table Header Row Char"/>
    <w:basedOn w:val="DefaultParagraphFont"/>
    <w:link w:val="TableHeaderRow"/>
    <w:rsid w:val="009E0EB2"/>
    <w:rPr>
      <w:rFonts w:ascii="Arial" w:eastAsia="Calibri" w:hAnsi="Arial" w:cs="Arial"/>
      <w:b/>
      <w:color w:val="000000"/>
      <w:sz w:val="20"/>
      <w:szCs w:val="20"/>
    </w:rPr>
  </w:style>
  <w:style w:type="paragraph" w:customStyle="1" w:styleId="BlockQuote">
    <w:name w:val="Block Quote"/>
    <w:basedOn w:val="Normal"/>
    <w:link w:val="BlockQuoteChar"/>
    <w:qFormat/>
    <w:rsid w:val="009E0EB2"/>
    <w:pPr>
      <w:ind w:left="720" w:right="720"/>
    </w:pPr>
  </w:style>
  <w:style w:type="character" w:customStyle="1" w:styleId="BlockQuoteChar">
    <w:name w:val="Block Quote Char"/>
    <w:basedOn w:val="DefaultParagraphFont"/>
    <w:link w:val="BlockQuote"/>
    <w:rsid w:val="009E0EB2"/>
    <w:rPr>
      <w:rFonts w:ascii="Times New Roman" w:hAnsi="Times New Roman"/>
      <w:color w:val="000000"/>
      <w:sz w:val="24"/>
      <w:szCs w:val="24"/>
    </w:rPr>
  </w:style>
  <w:style w:type="paragraph" w:customStyle="1" w:styleId="BoilerplateText">
    <w:name w:val="Boilerplate Text"/>
    <w:basedOn w:val="Normal"/>
    <w:link w:val="BoilerplateTextChar"/>
    <w:rsid w:val="009E0EB2"/>
    <w:pPr>
      <w:spacing w:before="5880" w:after="0"/>
      <w:contextualSpacing/>
      <w:jc w:val="center"/>
    </w:pPr>
    <w:rPr>
      <w:rFonts w:ascii="Arial" w:hAnsi="Arial" w:cs="Arial"/>
      <w:b/>
      <w:bCs/>
      <w:noProof/>
    </w:rPr>
  </w:style>
  <w:style w:type="character" w:customStyle="1" w:styleId="BoilerplateTextChar">
    <w:name w:val="Boilerplate Text Char"/>
    <w:basedOn w:val="DefaultParagraphFont"/>
    <w:link w:val="BoilerplateText"/>
    <w:rsid w:val="009E0EB2"/>
    <w:rPr>
      <w:rFonts w:ascii="Arial" w:hAnsi="Arial" w:cs="Arial"/>
      <w:b/>
      <w:bCs/>
      <w:noProof/>
      <w:color w:val="000000"/>
      <w:sz w:val="24"/>
      <w:szCs w:val="24"/>
    </w:rPr>
  </w:style>
  <w:style w:type="paragraph" w:customStyle="1" w:styleId="AbbreviationsList">
    <w:name w:val="Abbreviations List"/>
    <w:basedOn w:val="Normal"/>
    <w:link w:val="AbbreviationsListChar"/>
    <w:rsid w:val="009E0EB2"/>
    <w:pPr>
      <w:tabs>
        <w:tab w:val="left" w:pos="1620"/>
      </w:tabs>
    </w:pPr>
  </w:style>
  <w:style w:type="character" w:customStyle="1" w:styleId="AbbreviationsListChar">
    <w:name w:val="Abbreviations List Char"/>
    <w:basedOn w:val="DefaultParagraphFont"/>
    <w:link w:val="AbbreviationsList"/>
    <w:rsid w:val="009E0EB2"/>
    <w:rPr>
      <w:rFonts w:ascii="Times New Roman" w:hAnsi="Times New Roman"/>
      <w:color w:val="000000"/>
      <w:sz w:val="24"/>
      <w:szCs w:val="24"/>
    </w:rPr>
  </w:style>
  <w:style w:type="paragraph" w:customStyle="1" w:styleId="ManagementCommentsText">
    <w:name w:val="Management Comments Text"/>
    <w:basedOn w:val="Normal"/>
    <w:link w:val="ManagementCommentsTextChar"/>
    <w:qFormat/>
    <w:rsid w:val="009E0EB2"/>
    <w:rPr>
      <w:rFonts w:ascii="Arial" w:hAnsi="Arial" w:cs="Arial"/>
      <w:sz w:val="20"/>
      <w:szCs w:val="20"/>
    </w:rPr>
  </w:style>
  <w:style w:type="character" w:customStyle="1" w:styleId="ManagementCommentsTextChar">
    <w:name w:val="Management Comments Text Char"/>
    <w:basedOn w:val="DefaultParagraphFont"/>
    <w:link w:val="ManagementCommentsText"/>
    <w:rsid w:val="009E0EB2"/>
    <w:rPr>
      <w:rFonts w:ascii="Arial" w:hAnsi="Arial" w:cs="Arial"/>
      <w:color w:val="000000"/>
      <w:sz w:val="20"/>
      <w:szCs w:val="20"/>
    </w:rPr>
  </w:style>
  <w:style w:type="paragraph" w:customStyle="1" w:styleId="DistributionLists">
    <w:name w:val="Distribution Lists"/>
    <w:basedOn w:val="Normal"/>
    <w:link w:val="DistributionListsChar"/>
    <w:qFormat/>
    <w:rsid w:val="009E0EB2"/>
    <w:pPr>
      <w:spacing w:after="0" w:line="240" w:lineRule="auto"/>
      <w:ind w:left="720" w:hanging="180"/>
    </w:pPr>
  </w:style>
  <w:style w:type="character" w:customStyle="1" w:styleId="DistributionListsChar">
    <w:name w:val="Distribution Lists Char"/>
    <w:basedOn w:val="DefaultParagraphFont"/>
    <w:link w:val="DistributionLists"/>
    <w:rsid w:val="009E0EB2"/>
    <w:rPr>
      <w:rFonts w:ascii="Times New Roman" w:hAnsi="Times New Roman"/>
      <w:color w:val="000000"/>
      <w:sz w:val="24"/>
      <w:szCs w:val="24"/>
    </w:rPr>
  </w:style>
  <w:style w:type="paragraph" w:customStyle="1" w:styleId="TableCellContents">
    <w:name w:val="Table Cell Contents"/>
    <w:basedOn w:val="Normal"/>
    <w:link w:val="TableCellContentsChar"/>
    <w:qFormat/>
    <w:rsid w:val="009E0EB2"/>
    <w:pPr>
      <w:spacing w:before="60" w:after="60" w:line="240" w:lineRule="auto"/>
      <w:ind w:left="-13" w:hanging="8"/>
    </w:pPr>
    <w:rPr>
      <w:rFonts w:ascii="Arial" w:eastAsia="Calibri" w:hAnsi="Arial" w:cs="Arial"/>
      <w:sz w:val="20"/>
      <w:szCs w:val="20"/>
    </w:rPr>
  </w:style>
  <w:style w:type="character" w:customStyle="1" w:styleId="TableCellContentsChar">
    <w:name w:val="Table Cell Contents Char"/>
    <w:basedOn w:val="DefaultParagraphFont"/>
    <w:link w:val="TableCellContents"/>
    <w:rsid w:val="009E0EB2"/>
    <w:rPr>
      <w:rFonts w:ascii="Arial" w:eastAsia="Calibri" w:hAnsi="Arial" w:cs="Arial"/>
      <w:color w:val="000000"/>
      <w:sz w:val="20"/>
      <w:szCs w:val="20"/>
    </w:rPr>
  </w:style>
  <w:style w:type="paragraph" w:customStyle="1" w:styleId="OIGContact">
    <w:name w:val="OIG Contact"/>
    <w:basedOn w:val="Normal"/>
    <w:link w:val="OIGContactChar"/>
    <w:qFormat/>
    <w:rsid w:val="009E0EB2"/>
    <w:pPr>
      <w:contextualSpacing/>
    </w:pPr>
    <w:rPr>
      <w:rFonts w:ascii="Arial" w:eastAsia="Calibri" w:hAnsi="Arial" w:cs="Arial"/>
    </w:rPr>
  </w:style>
  <w:style w:type="character" w:customStyle="1" w:styleId="OIGContactChar">
    <w:name w:val="OIG Contact Char"/>
    <w:basedOn w:val="DefaultParagraphFont"/>
    <w:link w:val="OIGContact"/>
    <w:rsid w:val="009E0EB2"/>
    <w:rPr>
      <w:rFonts w:ascii="Arial" w:eastAsia="Calibri" w:hAnsi="Arial" w:cs="Arial"/>
      <w:color w:val="000000"/>
      <w:sz w:val="24"/>
      <w:szCs w:val="24"/>
    </w:rPr>
  </w:style>
  <w:style w:type="paragraph" w:customStyle="1" w:styleId="BulletList">
    <w:name w:val="Bullet List"/>
    <w:basedOn w:val="BulletedList"/>
    <w:link w:val="BulletListChar"/>
    <w:rsid w:val="009E0EB2"/>
    <w:pPr>
      <w:numPr>
        <w:numId w:val="0"/>
      </w:numPr>
      <w:ind w:left="720" w:right="518" w:hanging="360"/>
      <w:contextualSpacing w:val="0"/>
    </w:pPr>
    <w:rPr>
      <w:rFonts w:eastAsiaTheme="minorEastAsia"/>
      <w:szCs w:val="26"/>
    </w:rPr>
  </w:style>
  <w:style w:type="character" w:customStyle="1" w:styleId="BulletListChar">
    <w:name w:val="Bullet List Char"/>
    <w:basedOn w:val="BulletedListChar"/>
    <w:link w:val="BulletList"/>
    <w:rsid w:val="009E0EB2"/>
    <w:rPr>
      <w:rFonts w:ascii="Times New Roman" w:eastAsiaTheme="minorEastAsia" w:hAnsi="Times New Roman"/>
      <w:color w:val="000000"/>
      <w:sz w:val="24"/>
      <w:szCs w:val="26"/>
    </w:rPr>
  </w:style>
  <w:style w:type="paragraph" w:styleId="Caption">
    <w:name w:val="caption"/>
    <w:basedOn w:val="Normal"/>
    <w:next w:val="Normal"/>
    <w:uiPriority w:val="35"/>
    <w:semiHidden/>
    <w:unhideWhenUsed/>
    <w:qFormat/>
    <w:rsid w:val="009E0EB2"/>
    <w:pPr>
      <w:spacing w:after="200" w:line="240" w:lineRule="auto"/>
    </w:pPr>
    <w:rPr>
      <w:rFonts w:eastAsiaTheme="minorEastAsia"/>
      <w:b/>
      <w:bCs/>
      <w:color w:val="4F81BD" w:themeColor="accent1"/>
      <w:sz w:val="18"/>
      <w:szCs w:val="18"/>
    </w:rPr>
  </w:style>
  <w:style w:type="paragraph" w:customStyle="1" w:styleId="ReportInfo">
    <w:name w:val="Report Info"/>
    <w:basedOn w:val="ReportAuthor"/>
    <w:link w:val="ReportInfoChar"/>
    <w:qFormat/>
    <w:rsid w:val="009E0EB2"/>
    <w:pPr>
      <w:jc w:val="center"/>
    </w:pPr>
    <w:rPr>
      <w:rFonts w:ascii="Segoe UI" w:hAnsi="Segoe UI"/>
      <w:b/>
      <w:i w:val="0"/>
      <w:caps/>
      <w:color w:val="323A45"/>
      <w:sz w:val="18"/>
    </w:rPr>
  </w:style>
  <w:style w:type="character" w:customStyle="1" w:styleId="ReportInfoChar">
    <w:name w:val="Report Info Char"/>
    <w:basedOn w:val="ReportAuthorChar"/>
    <w:link w:val="ReportInfo"/>
    <w:rsid w:val="009E0EB2"/>
    <w:rPr>
      <w:rFonts w:ascii="Segoe UI" w:hAnsi="Segoe UI" w:cs="Georgia"/>
      <w:b/>
      <w:i w:val="0"/>
      <w:iCs/>
      <w:caps/>
      <w:color w:val="323A45"/>
      <w:spacing w:val="3"/>
      <w:sz w:val="18"/>
      <w:szCs w:val="26"/>
    </w:rPr>
  </w:style>
  <w:style w:type="paragraph" w:customStyle="1" w:styleId="Heading2NoTOC">
    <w:name w:val="Heading 2 No TOC"/>
    <w:basedOn w:val="Heading2"/>
    <w:qFormat/>
    <w:rsid w:val="009E0EB2"/>
  </w:style>
  <w:style w:type="paragraph" w:styleId="TOC4">
    <w:name w:val="toc 4"/>
    <w:basedOn w:val="Normal"/>
    <w:next w:val="Normal"/>
    <w:autoRedefine/>
    <w:uiPriority w:val="39"/>
    <w:unhideWhenUsed/>
    <w:rsid w:val="0058024F"/>
    <w:pPr>
      <w:spacing w:after="100"/>
      <w:ind w:left="720"/>
    </w:pPr>
  </w:style>
  <w:style w:type="paragraph" w:customStyle="1" w:styleId="Heading1NoTOC">
    <w:name w:val="Heading 1 No TOC"/>
    <w:basedOn w:val="Heading1"/>
    <w:link w:val="Heading1NoTOCChar"/>
    <w:qFormat/>
    <w:rsid w:val="009E0EB2"/>
  </w:style>
  <w:style w:type="character" w:customStyle="1" w:styleId="Heading1NoTOCChar">
    <w:name w:val="Heading 1 No TOC Char"/>
    <w:basedOn w:val="Heading1Char"/>
    <w:link w:val="Heading1NoTOC"/>
    <w:rsid w:val="009E0EB2"/>
    <w:rPr>
      <w:rFonts w:ascii="Arial" w:hAnsi="Arial" w:cs="Arial"/>
      <w:b/>
      <w:color w:val="0D2645"/>
      <w:sz w:val="36"/>
      <w:szCs w:val="36"/>
    </w:rPr>
  </w:style>
  <w:style w:type="paragraph" w:customStyle="1" w:styleId="AbbreviationsText">
    <w:name w:val="Abbreviations Text"/>
    <w:basedOn w:val="Normal"/>
    <w:link w:val="AbbreviationsTextChar"/>
    <w:qFormat/>
    <w:rsid w:val="009E0EB2"/>
    <w:pPr>
      <w:tabs>
        <w:tab w:val="left" w:pos="1620"/>
      </w:tabs>
    </w:pPr>
    <w:rPr>
      <w:rFonts w:asciiTheme="minorHAnsi" w:hAnsiTheme="minorHAnsi"/>
      <w:color w:val="auto"/>
      <w:szCs w:val="26"/>
    </w:rPr>
  </w:style>
  <w:style w:type="character" w:customStyle="1" w:styleId="AbbreviationsTextChar">
    <w:name w:val="Abbreviations Text Char"/>
    <w:basedOn w:val="DefaultParagraphFont"/>
    <w:link w:val="AbbreviationsText"/>
    <w:rsid w:val="009E0EB2"/>
    <w:rPr>
      <w:sz w:val="24"/>
      <w:szCs w:val="26"/>
    </w:rPr>
  </w:style>
  <w:style w:type="paragraph" w:customStyle="1" w:styleId="FancyHeaderText">
    <w:name w:val="Fancy Header Text"/>
    <w:basedOn w:val="Normal"/>
    <w:link w:val="FancyHeaderTextChar"/>
    <w:qFormat/>
    <w:rsid w:val="009E0EB2"/>
    <w:pPr>
      <w:ind w:left="4950"/>
      <w:jc w:val="right"/>
    </w:pPr>
    <w:rPr>
      <w:rFonts w:ascii="Arial" w:hAnsi="Arial" w:cs="Arial"/>
      <w:color w:val="FFFFFF" w:themeColor="background1"/>
      <w:sz w:val="20"/>
      <w:szCs w:val="20"/>
    </w:rPr>
  </w:style>
  <w:style w:type="character" w:customStyle="1" w:styleId="FancyHeaderTextChar">
    <w:name w:val="Fancy Header Text Char"/>
    <w:basedOn w:val="DefaultParagraphFont"/>
    <w:link w:val="FancyHeaderText"/>
    <w:rsid w:val="009E0EB2"/>
    <w:rPr>
      <w:rFonts w:ascii="Arial" w:hAnsi="Arial" w:cs="Arial"/>
      <w:color w:val="FFFFFF" w:themeColor="background1"/>
      <w:sz w:val="20"/>
      <w:szCs w:val="20"/>
    </w:rPr>
  </w:style>
  <w:style w:type="paragraph" w:customStyle="1" w:styleId="SignatureBlock">
    <w:name w:val="Signature Block"/>
    <w:basedOn w:val="Normal"/>
    <w:link w:val="SignatureBlockChar"/>
    <w:qFormat/>
    <w:rsid w:val="009E0EB2"/>
    <w:pPr>
      <w:spacing w:before="1080" w:after="0"/>
      <w:contextualSpacing/>
    </w:pPr>
    <w:rPr>
      <w:rFonts w:ascii="Arial" w:hAnsi="Arial" w:cs="Arial"/>
      <w:color w:val="0D2645"/>
    </w:rPr>
  </w:style>
  <w:style w:type="character" w:customStyle="1" w:styleId="SignatureBlockChar">
    <w:name w:val="Signature Block Char"/>
    <w:basedOn w:val="DefaultParagraphFont"/>
    <w:link w:val="SignatureBlock"/>
    <w:rsid w:val="009E0EB2"/>
    <w:rPr>
      <w:rFonts w:ascii="Arial" w:hAnsi="Arial" w:cs="Arial"/>
      <w:color w:val="0D2645"/>
      <w:sz w:val="24"/>
      <w:szCs w:val="24"/>
    </w:rPr>
  </w:style>
  <w:style w:type="character" w:customStyle="1" w:styleId="ListParagraphChar">
    <w:name w:val="List Paragraph Char"/>
    <w:basedOn w:val="DefaultParagraphFont"/>
    <w:link w:val="ListParagraph"/>
    <w:uiPriority w:val="34"/>
    <w:rsid w:val="009E0EB2"/>
    <w:rPr>
      <w:rFonts w:ascii="Times New Roman" w:hAnsi="Times New Roman"/>
      <w:color w:val="000000"/>
      <w:sz w:val="24"/>
      <w:szCs w:val="24"/>
    </w:rPr>
  </w:style>
  <w:style w:type="paragraph" w:customStyle="1" w:styleId="NumberedList">
    <w:name w:val="Numbered List"/>
    <w:basedOn w:val="ListParagraph"/>
    <w:link w:val="NumberedListChar"/>
    <w:rsid w:val="009E0EB2"/>
    <w:pPr>
      <w:numPr>
        <w:numId w:val="4"/>
      </w:numPr>
      <w:ind w:right="515"/>
    </w:pPr>
  </w:style>
  <w:style w:type="character" w:customStyle="1" w:styleId="NumberedListChar">
    <w:name w:val="Numbered List Char"/>
    <w:basedOn w:val="ListParagraphChar"/>
    <w:link w:val="NumberedList"/>
    <w:rsid w:val="009E0EB2"/>
    <w:rPr>
      <w:rFonts w:ascii="Times New Roman" w:hAnsi="Times New Roman"/>
      <w:color w:val="000000"/>
      <w:sz w:val="24"/>
      <w:szCs w:val="24"/>
    </w:rPr>
  </w:style>
  <w:style w:type="table" w:customStyle="1" w:styleId="OIGTableStyle">
    <w:name w:val="OIG Table Style"/>
    <w:basedOn w:val="TableNormal"/>
    <w:uiPriority w:val="99"/>
    <w:rsid w:val="009E0EB2"/>
    <w:pPr>
      <w:spacing w:after="0" w:line="240" w:lineRule="auto"/>
    </w:pPr>
    <w:rPr>
      <w:rFonts w:ascii="Arial" w:hAnsi="Arial"/>
      <w:sz w:val="20"/>
    </w:rPr>
    <w:tblPr>
      <w:jc w:val="center"/>
      <w:tblBorders>
        <w:top w:val="single" w:sz="4" w:space="0" w:color="auto"/>
        <w:bottom w:val="single" w:sz="4" w:space="0" w:color="auto"/>
        <w:insideH w:val="single" w:sz="4" w:space="0" w:color="auto"/>
        <w:insideV w:val="single" w:sz="4" w:space="0" w:color="auto"/>
      </w:tblBorders>
    </w:tblPr>
    <w:trPr>
      <w:jc w:val="center"/>
    </w:trPr>
    <w:tblStylePr w:type="firstRow">
      <w:rPr>
        <w:rFonts w:ascii="Arial" w:hAnsi="Arial"/>
        <w:b/>
        <w:sz w:val="20"/>
      </w:rPr>
      <w:tblPr/>
      <w:trPr>
        <w:cantSplit/>
        <w:tblHeader/>
      </w:trPr>
      <w:tcPr>
        <w:tcBorders>
          <w:top w:val="single" w:sz="4" w:space="0" w:color="auto"/>
          <w:left w:val="nil"/>
          <w:bottom w:val="single" w:sz="4" w:space="0" w:color="auto"/>
          <w:right w:val="nil"/>
          <w:insideH w:val="single" w:sz="4" w:space="0" w:color="auto"/>
          <w:insideV w:val="single" w:sz="4" w:space="0" w:color="auto"/>
        </w:tcBorders>
        <w:shd w:val="clear" w:color="auto" w:fill="8BA6CA"/>
      </w:tcPr>
    </w:tblStylePr>
    <w:tblStylePr w:type="lastRow">
      <w:rPr>
        <w:rFonts w:ascii="Arial" w:hAnsi="Arial"/>
        <w:b w:val="0"/>
        <w:sz w:val="20"/>
      </w:rPr>
    </w:tblStylePr>
  </w:style>
  <w:style w:type="character" w:styleId="PlaceholderText">
    <w:name w:val="Placeholder Text"/>
    <w:basedOn w:val="DefaultParagraphFont"/>
    <w:uiPriority w:val="99"/>
    <w:semiHidden/>
    <w:rsid w:val="009E0EB2"/>
    <w:rPr>
      <w:color w:val="808080"/>
    </w:rPr>
  </w:style>
  <w:style w:type="paragraph" w:customStyle="1" w:styleId="TableCellTextNumbers">
    <w:name w:val="Table Cell Text (Numbers)"/>
    <w:basedOn w:val="Normal"/>
    <w:link w:val="TableCellTextNumbersChar"/>
    <w:rsid w:val="009E0EB2"/>
    <w:pPr>
      <w:keepNext/>
      <w:keepLines/>
      <w:framePr w:hSpace="180" w:wrap="around" w:vAnchor="text" w:hAnchor="page" w:x="1496" w:y="377"/>
      <w:spacing w:line="240" w:lineRule="auto"/>
      <w:jc w:val="right"/>
    </w:pPr>
    <w:rPr>
      <w:rFonts w:ascii="Arial" w:eastAsia="Calibri" w:hAnsi="Arial" w:cs="Arial"/>
      <w:sz w:val="20"/>
      <w:szCs w:val="20"/>
    </w:rPr>
  </w:style>
  <w:style w:type="character" w:customStyle="1" w:styleId="TableCellTextNumbersChar">
    <w:name w:val="Table Cell Text (Numbers) Char"/>
    <w:basedOn w:val="DefaultParagraphFont"/>
    <w:link w:val="TableCellTextNumbers"/>
    <w:rsid w:val="009E0EB2"/>
    <w:rPr>
      <w:rFonts w:ascii="Arial" w:eastAsia="Calibri" w:hAnsi="Arial" w:cs="Arial"/>
      <w:color w:val="000000"/>
      <w:sz w:val="20"/>
      <w:szCs w:val="20"/>
    </w:rPr>
  </w:style>
  <w:style w:type="paragraph" w:customStyle="1" w:styleId="TableCellTextWords">
    <w:name w:val="Table Cell Text (Words)"/>
    <w:basedOn w:val="Normal"/>
    <w:link w:val="TableCellTextWordsChar"/>
    <w:rsid w:val="009E0EB2"/>
    <w:pPr>
      <w:spacing w:before="60" w:after="60" w:line="240" w:lineRule="auto"/>
      <w:ind w:left="-13" w:hanging="8"/>
    </w:pPr>
    <w:rPr>
      <w:rFonts w:ascii="Arial" w:hAnsi="Arial" w:cs="Arial"/>
      <w:sz w:val="20"/>
      <w:szCs w:val="20"/>
    </w:rPr>
  </w:style>
  <w:style w:type="character" w:customStyle="1" w:styleId="TableCellTextWordsChar">
    <w:name w:val="Table Cell Text (Words) Char"/>
    <w:basedOn w:val="DefaultParagraphFont"/>
    <w:link w:val="TableCellTextWords"/>
    <w:rsid w:val="009E0EB2"/>
    <w:rPr>
      <w:rFonts w:ascii="Arial" w:hAnsi="Arial" w:cs="Arial"/>
      <w:color w:val="000000"/>
      <w:sz w:val="20"/>
      <w:szCs w:val="20"/>
    </w:rPr>
  </w:style>
  <w:style w:type="paragraph" w:customStyle="1" w:styleId="TableHeaderandFooterRows">
    <w:name w:val="Table Header and Footer Rows"/>
    <w:basedOn w:val="Normal"/>
    <w:link w:val="TableHeaderandFooterRowsChar"/>
    <w:rsid w:val="009E0EB2"/>
    <w:pPr>
      <w:spacing w:line="240" w:lineRule="auto"/>
    </w:pPr>
    <w:rPr>
      <w:rFonts w:ascii="Arial" w:eastAsia="Calibri" w:hAnsi="Arial" w:cs="Arial"/>
      <w:b/>
      <w:sz w:val="20"/>
      <w:szCs w:val="20"/>
    </w:rPr>
  </w:style>
  <w:style w:type="character" w:customStyle="1" w:styleId="TableHeaderandFooterRowsChar">
    <w:name w:val="Table Header and Footer Rows Char"/>
    <w:basedOn w:val="DefaultParagraphFont"/>
    <w:link w:val="TableHeaderandFooterRows"/>
    <w:rsid w:val="009E0EB2"/>
    <w:rPr>
      <w:rFonts w:ascii="Arial" w:eastAsia="Calibri" w:hAnsi="Arial" w:cs="Arial"/>
      <w:b/>
      <w:color w:val="000000"/>
      <w:sz w:val="20"/>
      <w:szCs w:val="20"/>
    </w:rPr>
  </w:style>
  <w:style w:type="character" w:styleId="UnresolvedMention">
    <w:name w:val="Unresolved Mention"/>
    <w:basedOn w:val="DefaultParagraphFont"/>
    <w:uiPriority w:val="99"/>
    <w:semiHidden/>
    <w:unhideWhenUsed/>
    <w:rsid w:val="009D5D6A"/>
    <w:rPr>
      <w:color w:val="605E5C"/>
      <w:shd w:val="clear" w:color="auto" w:fill="E1DFDD"/>
    </w:rPr>
  </w:style>
  <w:style w:type="paragraph" w:customStyle="1" w:styleId="TableFont">
    <w:name w:val="Table Font"/>
    <w:basedOn w:val="Normal"/>
    <w:qFormat/>
    <w:rsid w:val="001B4B15"/>
    <w:pPr>
      <w:spacing w:before="120" w:line="300" w:lineRule="auto"/>
    </w:pPr>
    <w:rPr>
      <w:rFonts w:asciiTheme="minorHAnsi" w:eastAsiaTheme="minorEastAsia" w:hAnsiTheme="minorHAnsi"/>
      <w:bCs/>
      <w:color w:val="auto"/>
      <w:sz w:val="22"/>
      <w:szCs w:val="22"/>
    </w:rPr>
  </w:style>
  <w:style w:type="table" w:customStyle="1" w:styleId="TableGrid2">
    <w:name w:val="Table Grid2"/>
    <w:basedOn w:val="TableNormal"/>
    <w:next w:val="TableGrid"/>
    <w:uiPriority w:val="59"/>
    <w:rsid w:val="0075128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sid w:val="00A35468"/>
    <w:rPr>
      <w:rFonts w:ascii="Calibri" w:hAnsi="Calibri"/>
      <w:b/>
      <w:bCs/>
    </w:rPr>
  </w:style>
  <w:style w:type="paragraph" w:customStyle="1" w:styleId="ListNumberA">
    <w:name w:val="List Number A"/>
    <w:basedOn w:val="ListParagraph"/>
    <w:qFormat/>
    <w:rsid w:val="00A35468"/>
    <w:pPr>
      <w:spacing w:before="120" w:line="240" w:lineRule="auto"/>
      <w:ind w:left="1440" w:hanging="360"/>
    </w:pPr>
    <w:rPr>
      <w:rFonts w:asciiTheme="minorHAnsi" w:eastAsiaTheme="minorEastAsia" w:hAnsiTheme="minorHAnsi"/>
      <w:color w:val="000000" w:themeColor="text1"/>
      <w:sz w:val="22"/>
      <w:szCs w:val="22"/>
    </w:rPr>
  </w:style>
  <w:style w:type="paragraph" w:customStyle="1" w:styleId="ListNumberi">
    <w:name w:val="List Number i"/>
    <w:basedOn w:val="ListParagraph"/>
    <w:qFormat/>
    <w:rsid w:val="00A35468"/>
    <w:pPr>
      <w:spacing w:before="120" w:line="240" w:lineRule="auto"/>
      <w:ind w:left="2160" w:hanging="180"/>
    </w:pPr>
    <w:rPr>
      <w:rFonts w:asciiTheme="minorHAnsi" w:eastAsiaTheme="minorEastAsia" w:hAnsiTheme="minorHAnsi"/>
      <w:color w:val="000000" w:themeColor="text1"/>
      <w:sz w:val="22"/>
      <w:szCs w:val="22"/>
    </w:rPr>
  </w:style>
  <w:style w:type="paragraph" w:customStyle="1" w:styleId="xmsonormal">
    <w:name w:val="x_msonormal"/>
    <w:basedOn w:val="Normal"/>
    <w:rsid w:val="00846430"/>
    <w:pPr>
      <w:spacing w:after="0" w:line="240" w:lineRule="auto"/>
    </w:pPr>
    <w:rPr>
      <w:rFonts w:ascii="Calibri" w:hAnsi="Calibri" w:cs="Calibri"/>
      <w:color w:val="auto"/>
      <w:sz w:val="22"/>
      <w:szCs w:val="22"/>
    </w:rPr>
  </w:style>
  <w:style w:type="paragraph" w:customStyle="1" w:styleId="xmsolistparagraph">
    <w:name w:val="x_msolistparagraph"/>
    <w:basedOn w:val="Normal"/>
    <w:rsid w:val="00846430"/>
    <w:pPr>
      <w:spacing w:after="0" w:line="240" w:lineRule="auto"/>
      <w:ind w:left="720"/>
    </w:pPr>
    <w:rPr>
      <w:rFonts w:ascii="Calibri" w:hAnsi="Calibri" w:cs="Calibri"/>
      <w:color w:val="auto"/>
      <w:sz w:val="22"/>
      <w:szCs w:val="22"/>
    </w:rPr>
  </w:style>
  <w:style w:type="paragraph" w:customStyle="1" w:styleId="FindingStatement">
    <w:name w:val="Finding Statement"/>
    <w:basedOn w:val="Heading4"/>
    <w:link w:val="FindingStatementChar"/>
    <w:qFormat/>
    <w:rsid w:val="004D116D"/>
    <w:pPr>
      <w:keepNext w:val="0"/>
      <w:keepLines w:val="0"/>
      <w:widowControl w:val="0"/>
      <w:ind w:left="0"/>
    </w:pPr>
    <w:rPr>
      <w:rFonts w:ascii="Times New Roman" w:hAnsi="Times New Roman"/>
      <w:b/>
      <w:sz w:val="24"/>
    </w:rPr>
  </w:style>
  <w:style w:type="character" w:customStyle="1" w:styleId="FindingStatementChar">
    <w:name w:val="Finding Statement Char"/>
    <w:basedOn w:val="Heading4Char"/>
    <w:link w:val="FindingStatement"/>
    <w:rsid w:val="004D116D"/>
    <w:rPr>
      <w:rFonts w:ascii="Times New Roman" w:eastAsia="Calibri" w:hAnsi="Times New Roman" w:cs="Times New Roman"/>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06452">
      <w:bodyDiv w:val="1"/>
      <w:marLeft w:val="0"/>
      <w:marRight w:val="0"/>
      <w:marTop w:val="0"/>
      <w:marBottom w:val="0"/>
      <w:divBdr>
        <w:top w:val="none" w:sz="0" w:space="0" w:color="auto"/>
        <w:left w:val="none" w:sz="0" w:space="0" w:color="auto"/>
        <w:bottom w:val="none" w:sz="0" w:space="0" w:color="auto"/>
        <w:right w:val="none" w:sz="0" w:space="0" w:color="auto"/>
      </w:divBdr>
      <w:divsChild>
        <w:div w:id="1585917118">
          <w:marLeft w:val="0"/>
          <w:marRight w:val="0"/>
          <w:marTop w:val="0"/>
          <w:marBottom w:val="0"/>
          <w:divBdr>
            <w:top w:val="none" w:sz="0" w:space="0" w:color="auto"/>
            <w:left w:val="none" w:sz="0" w:space="0" w:color="auto"/>
            <w:bottom w:val="none" w:sz="0" w:space="0" w:color="auto"/>
            <w:right w:val="none" w:sz="0" w:space="0" w:color="auto"/>
          </w:divBdr>
        </w:div>
      </w:divsChild>
    </w:div>
    <w:div w:id="85156235">
      <w:bodyDiv w:val="1"/>
      <w:marLeft w:val="0"/>
      <w:marRight w:val="0"/>
      <w:marTop w:val="0"/>
      <w:marBottom w:val="0"/>
      <w:divBdr>
        <w:top w:val="none" w:sz="0" w:space="0" w:color="auto"/>
        <w:left w:val="none" w:sz="0" w:space="0" w:color="auto"/>
        <w:bottom w:val="none" w:sz="0" w:space="0" w:color="auto"/>
        <w:right w:val="none" w:sz="0" w:space="0" w:color="auto"/>
      </w:divBdr>
    </w:div>
    <w:div w:id="86191666">
      <w:bodyDiv w:val="1"/>
      <w:marLeft w:val="0"/>
      <w:marRight w:val="0"/>
      <w:marTop w:val="0"/>
      <w:marBottom w:val="0"/>
      <w:divBdr>
        <w:top w:val="none" w:sz="0" w:space="0" w:color="auto"/>
        <w:left w:val="none" w:sz="0" w:space="0" w:color="auto"/>
        <w:bottom w:val="none" w:sz="0" w:space="0" w:color="auto"/>
        <w:right w:val="none" w:sz="0" w:space="0" w:color="auto"/>
      </w:divBdr>
    </w:div>
    <w:div w:id="92286398">
      <w:bodyDiv w:val="1"/>
      <w:marLeft w:val="0"/>
      <w:marRight w:val="0"/>
      <w:marTop w:val="0"/>
      <w:marBottom w:val="0"/>
      <w:divBdr>
        <w:top w:val="none" w:sz="0" w:space="0" w:color="auto"/>
        <w:left w:val="none" w:sz="0" w:space="0" w:color="auto"/>
        <w:bottom w:val="none" w:sz="0" w:space="0" w:color="auto"/>
        <w:right w:val="none" w:sz="0" w:space="0" w:color="auto"/>
      </w:divBdr>
    </w:div>
    <w:div w:id="111243616">
      <w:bodyDiv w:val="1"/>
      <w:marLeft w:val="0"/>
      <w:marRight w:val="0"/>
      <w:marTop w:val="0"/>
      <w:marBottom w:val="0"/>
      <w:divBdr>
        <w:top w:val="none" w:sz="0" w:space="0" w:color="auto"/>
        <w:left w:val="none" w:sz="0" w:space="0" w:color="auto"/>
        <w:bottom w:val="none" w:sz="0" w:space="0" w:color="auto"/>
        <w:right w:val="none" w:sz="0" w:space="0" w:color="auto"/>
      </w:divBdr>
      <w:divsChild>
        <w:div w:id="1627082274">
          <w:marLeft w:val="1987"/>
          <w:marRight w:val="0"/>
          <w:marTop w:val="0"/>
          <w:marBottom w:val="0"/>
          <w:divBdr>
            <w:top w:val="none" w:sz="0" w:space="0" w:color="auto"/>
            <w:left w:val="none" w:sz="0" w:space="0" w:color="auto"/>
            <w:bottom w:val="none" w:sz="0" w:space="0" w:color="auto"/>
            <w:right w:val="none" w:sz="0" w:space="0" w:color="auto"/>
          </w:divBdr>
        </w:div>
      </w:divsChild>
    </w:div>
    <w:div w:id="120728260">
      <w:bodyDiv w:val="1"/>
      <w:marLeft w:val="0"/>
      <w:marRight w:val="0"/>
      <w:marTop w:val="0"/>
      <w:marBottom w:val="0"/>
      <w:divBdr>
        <w:top w:val="none" w:sz="0" w:space="0" w:color="auto"/>
        <w:left w:val="none" w:sz="0" w:space="0" w:color="auto"/>
        <w:bottom w:val="none" w:sz="0" w:space="0" w:color="auto"/>
        <w:right w:val="none" w:sz="0" w:space="0" w:color="auto"/>
      </w:divBdr>
    </w:div>
    <w:div w:id="180364018">
      <w:bodyDiv w:val="1"/>
      <w:marLeft w:val="0"/>
      <w:marRight w:val="0"/>
      <w:marTop w:val="0"/>
      <w:marBottom w:val="0"/>
      <w:divBdr>
        <w:top w:val="none" w:sz="0" w:space="0" w:color="auto"/>
        <w:left w:val="none" w:sz="0" w:space="0" w:color="auto"/>
        <w:bottom w:val="none" w:sz="0" w:space="0" w:color="auto"/>
        <w:right w:val="none" w:sz="0" w:space="0" w:color="auto"/>
      </w:divBdr>
    </w:div>
    <w:div w:id="190844051">
      <w:bodyDiv w:val="1"/>
      <w:marLeft w:val="0"/>
      <w:marRight w:val="0"/>
      <w:marTop w:val="0"/>
      <w:marBottom w:val="0"/>
      <w:divBdr>
        <w:top w:val="none" w:sz="0" w:space="0" w:color="auto"/>
        <w:left w:val="none" w:sz="0" w:space="0" w:color="auto"/>
        <w:bottom w:val="none" w:sz="0" w:space="0" w:color="auto"/>
        <w:right w:val="none" w:sz="0" w:space="0" w:color="auto"/>
      </w:divBdr>
    </w:div>
    <w:div w:id="237907078">
      <w:bodyDiv w:val="1"/>
      <w:marLeft w:val="0"/>
      <w:marRight w:val="0"/>
      <w:marTop w:val="0"/>
      <w:marBottom w:val="0"/>
      <w:divBdr>
        <w:top w:val="none" w:sz="0" w:space="0" w:color="auto"/>
        <w:left w:val="none" w:sz="0" w:space="0" w:color="auto"/>
        <w:bottom w:val="none" w:sz="0" w:space="0" w:color="auto"/>
        <w:right w:val="none" w:sz="0" w:space="0" w:color="auto"/>
      </w:divBdr>
    </w:div>
    <w:div w:id="253051220">
      <w:bodyDiv w:val="1"/>
      <w:marLeft w:val="0"/>
      <w:marRight w:val="0"/>
      <w:marTop w:val="0"/>
      <w:marBottom w:val="0"/>
      <w:divBdr>
        <w:top w:val="none" w:sz="0" w:space="0" w:color="auto"/>
        <w:left w:val="none" w:sz="0" w:space="0" w:color="auto"/>
        <w:bottom w:val="none" w:sz="0" w:space="0" w:color="auto"/>
        <w:right w:val="none" w:sz="0" w:space="0" w:color="auto"/>
      </w:divBdr>
    </w:div>
    <w:div w:id="272983299">
      <w:bodyDiv w:val="1"/>
      <w:marLeft w:val="0"/>
      <w:marRight w:val="0"/>
      <w:marTop w:val="0"/>
      <w:marBottom w:val="0"/>
      <w:divBdr>
        <w:top w:val="none" w:sz="0" w:space="0" w:color="auto"/>
        <w:left w:val="none" w:sz="0" w:space="0" w:color="auto"/>
        <w:bottom w:val="none" w:sz="0" w:space="0" w:color="auto"/>
        <w:right w:val="none" w:sz="0" w:space="0" w:color="auto"/>
      </w:divBdr>
    </w:div>
    <w:div w:id="292949737">
      <w:bodyDiv w:val="1"/>
      <w:marLeft w:val="0"/>
      <w:marRight w:val="0"/>
      <w:marTop w:val="0"/>
      <w:marBottom w:val="0"/>
      <w:divBdr>
        <w:top w:val="none" w:sz="0" w:space="0" w:color="auto"/>
        <w:left w:val="none" w:sz="0" w:space="0" w:color="auto"/>
        <w:bottom w:val="none" w:sz="0" w:space="0" w:color="auto"/>
        <w:right w:val="none" w:sz="0" w:space="0" w:color="auto"/>
      </w:divBdr>
      <w:divsChild>
        <w:div w:id="1676610191">
          <w:marLeft w:val="0"/>
          <w:marRight w:val="0"/>
          <w:marTop w:val="0"/>
          <w:marBottom w:val="0"/>
          <w:divBdr>
            <w:top w:val="none" w:sz="0" w:space="0" w:color="auto"/>
            <w:left w:val="none" w:sz="0" w:space="0" w:color="auto"/>
            <w:bottom w:val="none" w:sz="0" w:space="0" w:color="auto"/>
            <w:right w:val="none" w:sz="0" w:space="0" w:color="auto"/>
          </w:divBdr>
        </w:div>
      </w:divsChild>
    </w:div>
    <w:div w:id="306977049">
      <w:bodyDiv w:val="1"/>
      <w:marLeft w:val="0"/>
      <w:marRight w:val="0"/>
      <w:marTop w:val="0"/>
      <w:marBottom w:val="0"/>
      <w:divBdr>
        <w:top w:val="none" w:sz="0" w:space="0" w:color="auto"/>
        <w:left w:val="none" w:sz="0" w:space="0" w:color="auto"/>
        <w:bottom w:val="none" w:sz="0" w:space="0" w:color="auto"/>
        <w:right w:val="none" w:sz="0" w:space="0" w:color="auto"/>
      </w:divBdr>
    </w:div>
    <w:div w:id="316494959">
      <w:bodyDiv w:val="1"/>
      <w:marLeft w:val="0"/>
      <w:marRight w:val="0"/>
      <w:marTop w:val="0"/>
      <w:marBottom w:val="0"/>
      <w:divBdr>
        <w:top w:val="none" w:sz="0" w:space="0" w:color="auto"/>
        <w:left w:val="none" w:sz="0" w:space="0" w:color="auto"/>
        <w:bottom w:val="none" w:sz="0" w:space="0" w:color="auto"/>
        <w:right w:val="none" w:sz="0" w:space="0" w:color="auto"/>
      </w:divBdr>
      <w:divsChild>
        <w:div w:id="609707259">
          <w:marLeft w:val="0"/>
          <w:marRight w:val="0"/>
          <w:marTop w:val="0"/>
          <w:marBottom w:val="0"/>
          <w:divBdr>
            <w:top w:val="none" w:sz="0" w:space="0" w:color="auto"/>
            <w:left w:val="none" w:sz="0" w:space="0" w:color="auto"/>
            <w:bottom w:val="none" w:sz="0" w:space="0" w:color="auto"/>
            <w:right w:val="none" w:sz="0" w:space="0" w:color="auto"/>
          </w:divBdr>
        </w:div>
      </w:divsChild>
    </w:div>
    <w:div w:id="382222038">
      <w:bodyDiv w:val="1"/>
      <w:marLeft w:val="0"/>
      <w:marRight w:val="0"/>
      <w:marTop w:val="0"/>
      <w:marBottom w:val="0"/>
      <w:divBdr>
        <w:top w:val="none" w:sz="0" w:space="0" w:color="auto"/>
        <w:left w:val="none" w:sz="0" w:space="0" w:color="auto"/>
        <w:bottom w:val="none" w:sz="0" w:space="0" w:color="auto"/>
        <w:right w:val="none" w:sz="0" w:space="0" w:color="auto"/>
      </w:divBdr>
      <w:divsChild>
        <w:div w:id="1609461315">
          <w:marLeft w:val="0"/>
          <w:marRight w:val="0"/>
          <w:marTop w:val="0"/>
          <w:marBottom w:val="0"/>
          <w:divBdr>
            <w:top w:val="none" w:sz="0" w:space="0" w:color="auto"/>
            <w:left w:val="single" w:sz="6" w:space="0" w:color="77ADE4"/>
            <w:bottom w:val="none" w:sz="0" w:space="0" w:color="auto"/>
            <w:right w:val="single" w:sz="6" w:space="0" w:color="77ADE4"/>
          </w:divBdr>
          <w:divsChild>
            <w:div w:id="143393715">
              <w:marLeft w:val="0"/>
              <w:marRight w:val="0"/>
              <w:marTop w:val="0"/>
              <w:marBottom w:val="330"/>
              <w:divBdr>
                <w:top w:val="none" w:sz="0" w:space="0" w:color="auto"/>
                <w:left w:val="none" w:sz="0" w:space="0" w:color="auto"/>
                <w:bottom w:val="none" w:sz="0" w:space="0" w:color="auto"/>
                <w:right w:val="none" w:sz="0" w:space="0" w:color="auto"/>
              </w:divBdr>
              <w:divsChild>
                <w:div w:id="1173180745">
                  <w:marLeft w:val="270"/>
                  <w:marRight w:val="0"/>
                  <w:marTop w:val="0"/>
                  <w:marBottom w:val="225"/>
                  <w:divBdr>
                    <w:top w:val="none" w:sz="0" w:space="0" w:color="auto"/>
                    <w:left w:val="none" w:sz="0" w:space="0" w:color="auto"/>
                    <w:bottom w:val="none" w:sz="0" w:space="0" w:color="auto"/>
                    <w:right w:val="none" w:sz="0" w:space="0" w:color="auto"/>
                  </w:divBdr>
                  <w:divsChild>
                    <w:div w:id="1494641323">
                      <w:marLeft w:val="0"/>
                      <w:marRight w:val="0"/>
                      <w:marTop w:val="0"/>
                      <w:marBottom w:val="0"/>
                      <w:divBdr>
                        <w:top w:val="none" w:sz="0" w:space="0" w:color="auto"/>
                        <w:left w:val="none" w:sz="0" w:space="0" w:color="auto"/>
                        <w:bottom w:val="none" w:sz="0" w:space="0" w:color="auto"/>
                        <w:right w:val="none" w:sz="0" w:space="0" w:color="auto"/>
                      </w:divBdr>
                      <w:divsChild>
                        <w:div w:id="358627621">
                          <w:marLeft w:val="0"/>
                          <w:marRight w:val="0"/>
                          <w:marTop w:val="0"/>
                          <w:marBottom w:val="0"/>
                          <w:divBdr>
                            <w:top w:val="none" w:sz="0" w:space="0" w:color="auto"/>
                            <w:left w:val="none" w:sz="0" w:space="0" w:color="auto"/>
                            <w:bottom w:val="none" w:sz="0" w:space="0" w:color="auto"/>
                            <w:right w:val="none" w:sz="0" w:space="0" w:color="auto"/>
                          </w:divBdr>
                        </w:div>
                      </w:divsChild>
                    </w:div>
                    <w:div w:id="188555990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392972441">
      <w:bodyDiv w:val="1"/>
      <w:marLeft w:val="0"/>
      <w:marRight w:val="0"/>
      <w:marTop w:val="0"/>
      <w:marBottom w:val="0"/>
      <w:divBdr>
        <w:top w:val="none" w:sz="0" w:space="0" w:color="auto"/>
        <w:left w:val="none" w:sz="0" w:space="0" w:color="auto"/>
        <w:bottom w:val="none" w:sz="0" w:space="0" w:color="auto"/>
        <w:right w:val="none" w:sz="0" w:space="0" w:color="auto"/>
      </w:divBdr>
      <w:divsChild>
        <w:div w:id="1564681242">
          <w:marLeft w:val="0"/>
          <w:marRight w:val="0"/>
          <w:marTop w:val="0"/>
          <w:marBottom w:val="0"/>
          <w:divBdr>
            <w:top w:val="none" w:sz="0" w:space="0" w:color="auto"/>
            <w:left w:val="none" w:sz="0" w:space="0" w:color="auto"/>
            <w:bottom w:val="none" w:sz="0" w:space="0" w:color="auto"/>
            <w:right w:val="none" w:sz="0" w:space="0" w:color="auto"/>
          </w:divBdr>
        </w:div>
      </w:divsChild>
    </w:div>
    <w:div w:id="405805544">
      <w:bodyDiv w:val="1"/>
      <w:marLeft w:val="0"/>
      <w:marRight w:val="0"/>
      <w:marTop w:val="0"/>
      <w:marBottom w:val="0"/>
      <w:divBdr>
        <w:top w:val="none" w:sz="0" w:space="0" w:color="auto"/>
        <w:left w:val="none" w:sz="0" w:space="0" w:color="auto"/>
        <w:bottom w:val="none" w:sz="0" w:space="0" w:color="auto"/>
        <w:right w:val="none" w:sz="0" w:space="0" w:color="auto"/>
      </w:divBdr>
    </w:div>
    <w:div w:id="409355883">
      <w:bodyDiv w:val="1"/>
      <w:marLeft w:val="0"/>
      <w:marRight w:val="0"/>
      <w:marTop w:val="0"/>
      <w:marBottom w:val="0"/>
      <w:divBdr>
        <w:top w:val="none" w:sz="0" w:space="0" w:color="auto"/>
        <w:left w:val="none" w:sz="0" w:space="0" w:color="auto"/>
        <w:bottom w:val="none" w:sz="0" w:space="0" w:color="auto"/>
        <w:right w:val="none" w:sz="0" w:space="0" w:color="auto"/>
      </w:divBdr>
    </w:div>
    <w:div w:id="412430845">
      <w:bodyDiv w:val="1"/>
      <w:marLeft w:val="0"/>
      <w:marRight w:val="0"/>
      <w:marTop w:val="0"/>
      <w:marBottom w:val="0"/>
      <w:divBdr>
        <w:top w:val="none" w:sz="0" w:space="0" w:color="auto"/>
        <w:left w:val="none" w:sz="0" w:space="0" w:color="auto"/>
        <w:bottom w:val="none" w:sz="0" w:space="0" w:color="auto"/>
        <w:right w:val="none" w:sz="0" w:space="0" w:color="auto"/>
      </w:divBdr>
    </w:div>
    <w:div w:id="447510290">
      <w:bodyDiv w:val="1"/>
      <w:marLeft w:val="0"/>
      <w:marRight w:val="0"/>
      <w:marTop w:val="0"/>
      <w:marBottom w:val="0"/>
      <w:divBdr>
        <w:top w:val="none" w:sz="0" w:space="0" w:color="auto"/>
        <w:left w:val="none" w:sz="0" w:space="0" w:color="auto"/>
        <w:bottom w:val="none" w:sz="0" w:space="0" w:color="auto"/>
        <w:right w:val="none" w:sz="0" w:space="0" w:color="auto"/>
      </w:divBdr>
    </w:div>
    <w:div w:id="482507151">
      <w:bodyDiv w:val="1"/>
      <w:marLeft w:val="0"/>
      <w:marRight w:val="0"/>
      <w:marTop w:val="0"/>
      <w:marBottom w:val="0"/>
      <w:divBdr>
        <w:top w:val="none" w:sz="0" w:space="0" w:color="auto"/>
        <w:left w:val="none" w:sz="0" w:space="0" w:color="auto"/>
        <w:bottom w:val="none" w:sz="0" w:space="0" w:color="auto"/>
        <w:right w:val="none" w:sz="0" w:space="0" w:color="auto"/>
      </w:divBdr>
    </w:div>
    <w:div w:id="494145649">
      <w:bodyDiv w:val="1"/>
      <w:marLeft w:val="0"/>
      <w:marRight w:val="0"/>
      <w:marTop w:val="0"/>
      <w:marBottom w:val="0"/>
      <w:divBdr>
        <w:top w:val="none" w:sz="0" w:space="0" w:color="auto"/>
        <w:left w:val="none" w:sz="0" w:space="0" w:color="auto"/>
        <w:bottom w:val="none" w:sz="0" w:space="0" w:color="auto"/>
        <w:right w:val="none" w:sz="0" w:space="0" w:color="auto"/>
      </w:divBdr>
    </w:div>
    <w:div w:id="566840114">
      <w:bodyDiv w:val="1"/>
      <w:marLeft w:val="0"/>
      <w:marRight w:val="0"/>
      <w:marTop w:val="0"/>
      <w:marBottom w:val="0"/>
      <w:divBdr>
        <w:top w:val="none" w:sz="0" w:space="0" w:color="auto"/>
        <w:left w:val="none" w:sz="0" w:space="0" w:color="auto"/>
        <w:bottom w:val="none" w:sz="0" w:space="0" w:color="auto"/>
        <w:right w:val="none" w:sz="0" w:space="0" w:color="auto"/>
      </w:divBdr>
      <w:divsChild>
        <w:div w:id="2081364882">
          <w:marLeft w:val="720"/>
          <w:marRight w:val="0"/>
          <w:marTop w:val="0"/>
          <w:marBottom w:val="0"/>
          <w:divBdr>
            <w:top w:val="none" w:sz="0" w:space="0" w:color="auto"/>
            <w:left w:val="none" w:sz="0" w:space="0" w:color="auto"/>
            <w:bottom w:val="none" w:sz="0" w:space="0" w:color="auto"/>
            <w:right w:val="none" w:sz="0" w:space="0" w:color="auto"/>
          </w:divBdr>
        </w:div>
        <w:div w:id="322976099">
          <w:marLeft w:val="1354"/>
          <w:marRight w:val="0"/>
          <w:marTop w:val="0"/>
          <w:marBottom w:val="0"/>
          <w:divBdr>
            <w:top w:val="none" w:sz="0" w:space="0" w:color="auto"/>
            <w:left w:val="none" w:sz="0" w:space="0" w:color="auto"/>
            <w:bottom w:val="none" w:sz="0" w:space="0" w:color="auto"/>
            <w:right w:val="none" w:sz="0" w:space="0" w:color="auto"/>
          </w:divBdr>
        </w:div>
        <w:div w:id="537671517">
          <w:marLeft w:val="1354"/>
          <w:marRight w:val="0"/>
          <w:marTop w:val="0"/>
          <w:marBottom w:val="0"/>
          <w:divBdr>
            <w:top w:val="none" w:sz="0" w:space="0" w:color="auto"/>
            <w:left w:val="none" w:sz="0" w:space="0" w:color="auto"/>
            <w:bottom w:val="none" w:sz="0" w:space="0" w:color="auto"/>
            <w:right w:val="none" w:sz="0" w:space="0" w:color="auto"/>
          </w:divBdr>
        </w:div>
        <w:div w:id="773671367">
          <w:marLeft w:val="1354"/>
          <w:marRight w:val="0"/>
          <w:marTop w:val="0"/>
          <w:marBottom w:val="0"/>
          <w:divBdr>
            <w:top w:val="none" w:sz="0" w:space="0" w:color="auto"/>
            <w:left w:val="none" w:sz="0" w:space="0" w:color="auto"/>
            <w:bottom w:val="none" w:sz="0" w:space="0" w:color="auto"/>
            <w:right w:val="none" w:sz="0" w:space="0" w:color="auto"/>
          </w:divBdr>
        </w:div>
        <w:div w:id="844594147">
          <w:marLeft w:val="1987"/>
          <w:marRight w:val="0"/>
          <w:marTop w:val="0"/>
          <w:marBottom w:val="0"/>
          <w:divBdr>
            <w:top w:val="none" w:sz="0" w:space="0" w:color="auto"/>
            <w:left w:val="none" w:sz="0" w:space="0" w:color="auto"/>
            <w:bottom w:val="none" w:sz="0" w:space="0" w:color="auto"/>
            <w:right w:val="none" w:sz="0" w:space="0" w:color="auto"/>
          </w:divBdr>
        </w:div>
        <w:div w:id="1851261189">
          <w:marLeft w:val="1987"/>
          <w:marRight w:val="0"/>
          <w:marTop w:val="0"/>
          <w:marBottom w:val="0"/>
          <w:divBdr>
            <w:top w:val="none" w:sz="0" w:space="0" w:color="auto"/>
            <w:left w:val="none" w:sz="0" w:space="0" w:color="auto"/>
            <w:bottom w:val="none" w:sz="0" w:space="0" w:color="auto"/>
            <w:right w:val="none" w:sz="0" w:space="0" w:color="auto"/>
          </w:divBdr>
        </w:div>
      </w:divsChild>
    </w:div>
    <w:div w:id="586620370">
      <w:bodyDiv w:val="1"/>
      <w:marLeft w:val="0"/>
      <w:marRight w:val="0"/>
      <w:marTop w:val="0"/>
      <w:marBottom w:val="0"/>
      <w:divBdr>
        <w:top w:val="none" w:sz="0" w:space="0" w:color="auto"/>
        <w:left w:val="none" w:sz="0" w:space="0" w:color="auto"/>
        <w:bottom w:val="none" w:sz="0" w:space="0" w:color="auto"/>
        <w:right w:val="none" w:sz="0" w:space="0" w:color="auto"/>
      </w:divBdr>
    </w:div>
    <w:div w:id="601645031">
      <w:bodyDiv w:val="1"/>
      <w:marLeft w:val="0"/>
      <w:marRight w:val="0"/>
      <w:marTop w:val="0"/>
      <w:marBottom w:val="0"/>
      <w:divBdr>
        <w:top w:val="none" w:sz="0" w:space="0" w:color="auto"/>
        <w:left w:val="none" w:sz="0" w:space="0" w:color="auto"/>
        <w:bottom w:val="none" w:sz="0" w:space="0" w:color="auto"/>
        <w:right w:val="none" w:sz="0" w:space="0" w:color="auto"/>
      </w:divBdr>
    </w:div>
    <w:div w:id="624583005">
      <w:bodyDiv w:val="1"/>
      <w:marLeft w:val="0"/>
      <w:marRight w:val="0"/>
      <w:marTop w:val="0"/>
      <w:marBottom w:val="0"/>
      <w:divBdr>
        <w:top w:val="none" w:sz="0" w:space="0" w:color="auto"/>
        <w:left w:val="none" w:sz="0" w:space="0" w:color="auto"/>
        <w:bottom w:val="none" w:sz="0" w:space="0" w:color="auto"/>
        <w:right w:val="none" w:sz="0" w:space="0" w:color="auto"/>
      </w:divBdr>
    </w:div>
    <w:div w:id="646976827">
      <w:bodyDiv w:val="1"/>
      <w:marLeft w:val="0"/>
      <w:marRight w:val="0"/>
      <w:marTop w:val="0"/>
      <w:marBottom w:val="0"/>
      <w:divBdr>
        <w:top w:val="none" w:sz="0" w:space="0" w:color="auto"/>
        <w:left w:val="none" w:sz="0" w:space="0" w:color="auto"/>
        <w:bottom w:val="none" w:sz="0" w:space="0" w:color="auto"/>
        <w:right w:val="none" w:sz="0" w:space="0" w:color="auto"/>
      </w:divBdr>
    </w:div>
    <w:div w:id="670837956">
      <w:bodyDiv w:val="1"/>
      <w:marLeft w:val="0"/>
      <w:marRight w:val="0"/>
      <w:marTop w:val="0"/>
      <w:marBottom w:val="0"/>
      <w:divBdr>
        <w:top w:val="none" w:sz="0" w:space="0" w:color="auto"/>
        <w:left w:val="none" w:sz="0" w:space="0" w:color="auto"/>
        <w:bottom w:val="none" w:sz="0" w:space="0" w:color="auto"/>
        <w:right w:val="none" w:sz="0" w:space="0" w:color="auto"/>
      </w:divBdr>
    </w:div>
    <w:div w:id="698362155">
      <w:bodyDiv w:val="1"/>
      <w:marLeft w:val="0"/>
      <w:marRight w:val="0"/>
      <w:marTop w:val="0"/>
      <w:marBottom w:val="0"/>
      <w:divBdr>
        <w:top w:val="none" w:sz="0" w:space="0" w:color="auto"/>
        <w:left w:val="none" w:sz="0" w:space="0" w:color="auto"/>
        <w:bottom w:val="none" w:sz="0" w:space="0" w:color="auto"/>
        <w:right w:val="none" w:sz="0" w:space="0" w:color="auto"/>
      </w:divBdr>
      <w:divsChild>
        <w:div w:id="1323314520">
          <w:marLeft w:val="1354"/>
          <w:marRight w:val="0"/>
          <w:marTop w:val="0"/>
          <w:marBottom w:val="0"/>
          <w:divBdr>
            <w:top w:val="none" w:sz="0" w:space="0" w:color="auto"/>
            <w:left w:val="none" w:sz="0" w:space="0" w:color="auto"/>
            <w:bottom w:val="none" w:sz="0" w:space="0" w:color="auto"/>
            <w:right w:val="none" w:sz="0" w:space="0" w:color="auto"/>
          </w:divBdr>
        </w:div>
      </w:divsChild>
    </w:div>
    <w:div w:id="727345005">
      <w:bodyDiv w:val="1"/>
      <w:marLeft w:val="0"/>
      <w:marRight w:val="0"/>
      <w:marTop w:val="0"/>
      <w:marBottom w:val="0"/>
      <w:divBdr>
        <w:top w:val="none" w:sz="0" w:space="0" w:color="auto"/>
        <w:left w:val="none" w:sz="0" w:space="0" w:color="auto"/>
        <w:bottom w:val="none" w:sz="0" w:space="0" w:color="auto"/>
        <w:right w:val="none" w:sz="0" w:space="0" w:color="auto"/>
      </w:divBdr>
    </w:div>
    <w:div w:id="738871046">
      <w:bodyDiv w:val="1"/>
      <w:marLeft w:val="0"/>
      <w:marRight w:val="0"/>
      <w:marTop w:val="0"/>
      <w:marBottom w:val="0"/>
      <w:divBdr>
        <w:top w:val="none" w:sz="0" w:space="0" w:color="auto"/>
        <w:left w:val="none" w:sz="0" w:space="0" w:color="auto"/>
        <w:bottom w:val="none" w:sz="0" w:space="0" w:color="auto"/>
        <w:right w:val="none" w:sz="0" w:space="0" w:color="auto"/>
      </w:divBdr>
    </w:div>
    <w:div w:id="803155575">
      <w:bodyDiv w:val="1"/>
      <w:marLeft w:val="0"/>
      <w:marRight w:val="0"/>
      <w:marTop w:val="0"/>
      <w:marBottom w:val="0"/>
      <w:divBdr>
        <w:top w:val="none" w:sz="0" w:space="0" w:color="auto"/>
        <w:left w:val="none" w:sz="0" w:space="0" w:color="auto"/>
        <w:bottom w:val="none" w:sz="0" w:space="0" w:color="auto"/>
        <w:right w:val="none" w:sz="0" w:space="0" w:color="auto"/>
      </w:divBdr>
    </w:div>
    <w:div w:id="888153817">
      <w:bodyDiv w:val="1"/>
      <w:marLeft w:val="0"/>
      <w:marRight w:val="0"/>
      <w:marTop w:val="0"/>
      <w:marBottom w:val="0"/>
      <w:divBdr>
        <w:top w:val="none" w:sz="0" w:space="0" w:color="auto"/>
        <w:left w:val="none" w:sz="0" w:space="0" w:color="auto"/>
        <w:bottom w:val="none" w:sz="0" w:space="0" w:color="auto"/>
        <w:right w:val="none" w:sz="0" w:space="0" w:color="auto"/>
      </w:divBdr>
    </w:div>
    <w:div w:id="913005607">
      <w:bodyDiv w:val="1"/>
      <w:marLeft w:val="0"/>
      <w:marRight w:val="0"/>
      <w:marTop w:val="0"/>
      <w:marBottom w:val="0"/>
      <w:divBdr>
        <w:top w:val="none" w:sz="0" w:space="0" w:color="auto"/>
        <w:left w:val="none" w:sz="0" w:space="0" w:color="auto"/>
        <w:bottom w:val="none" w:sz="0" w:space="0" w:color="auto"/>
        <w:right w:val="none" w:sz="0" w:space="0" w:color="auto"/>
      </w:divBdr>
    </w:div>
    <w:div w:id="943341250">
      <w:bodyDiv w:val="1"/>
      <w:marLeft w:val="0"/>
      <w:marRight w:val="0"/>
      <w:marTop w:val="0"/>
      <w:marBottom w:val="0"/>
      <w:divBdr>
        <w:top w:val="none" w:sz="0" w:space="0" w:color="auto"/>
        <w:left w:val="none" w:sz="0" w:space="0" w:color="auto"/>
        <w:bottom w:val="none" w:sz="0" w:space="0" w:color="auto"/>
        <w:right w:val="none" w:sz="0" w:space="0" w:color="auto"/>
      </w:divBdr>
      <w:divsChild>
        <w:div w:id="1692098965">
          <w:marLeft w:val="0"/>
          <w:marRight w:val="0"/>
          <w:marTop w:val="0"/>
          <w:marBottom w:val="0"/>
          <w:divBdr>
            <w:top w:val="none" w:sz="0" w:space="0" w:color="auto"/>
            <w:left w:val="none" w:sz="0" w:space="0" w:color="auto"/>
            <w:bottom w:val="none" w:sz="0" w:space="0" w:color="auto"/>
            <w:right w:val="none" w:sz="0" w:space="0" w:color="auto"/>
          </w:divBdr>
          <w:divsChild>
            <w:div w:id="885020317">
              <w:marLeft w:val="0"/>
              <w:marRight w:val="0"/>
              <w:marTop w:val="0"/>
              <w:marBottom w:val="0"/>
              <w:divBdr>
                <w:top w:val="none" w:sz="0" w:space="0" w:color="auto"/>
                <w:left w:val="none" w:sz="0" w:space="0" w:color="auto"/>
                <w:bottom w:val="none" w:sz="0" w:space="0" w:color="auto"/>
                <w:right w:val="none" w:sz="0" w:space="0" w:color="auto"/>
              </w:divBdr>
              <w:divsChild>
                <w:div w:id="1255554507">
                  <w:marLeft w:val="0"/>
                  <w:marRight w:val="0"/>
                  <w:marTop w:val="0"/>
                  <w:marBottom w:val="0"/>
                  <w:divBdr>
                    <w:top w:val="none" w:sz="0" w:space="0" w:color="auto"/>
                    <w:left w:val="none" w:sz="0" w:space="0" w:color="auto"/>
                    <w:bottom w:val="none" w:sz="0" w:space="0" w:color="auto"/>
                    <w:right w:val="none" w:sz="0" w:space="0" w:color="auto"/>
                  </w:divBdr>
                  <w:divsChild>
                    <w:div w:id="575895629">
                      <w:marLeft w:val="0"/>
                      <w:marRight w:val="0"/>
                      <w:marTop w:val="45"/>
                      <w:marBottom w:val="0"/>
                      <w:divBdr>
                        <w:top w:val="none" w:sz="0" w:space="0" w:color="auto"/>
                        <w:left w:val="none" w:sz="0" w:space="0" w:color="auto"/>
                        <w:bottom w:val="none" w:sz="0" w:space="0" w:color="auto"/>
                        <w:right w:val="none" w:sz="0" w:space="0" w:color="auto"/>
                      </w:divBdr>
                      <w:divsChild>
                        <w:div w:id="478956894">
                          <w:marLeft w:val="0"/>
                          <w:marRight w:val="0"/>
                          <w:marTop w:val="0"/>
                          <w:marBottom w:val="0"/>
                          <w:divBdr>
                            <w:top w:val="none" w:sz="0" w:space="0" w:color="auto"/>
                            <w:left w:val="none" w:sz="0" w:space="0" w:color="auto"/>
                            <w:bottom w:val="none" w:sz="0" w:space="0" w:color="auto"/>
                            <w:right w:val="none" w:sz="0" w:space="0" w:color="auto"/>
                          </w:divBdr>
                          <w:divsChild>
                            <w:div w:id="768745575">
                              <w:marLeft w:val="2070"/>
                              <w:marRight w:val="3960"/>
                              <w:marTop w:val="0"/>
                              <w:marBottom w:val="0"/>
                              <w:divBdr>
                                <w:top w:val="none" w:sz="0" w:space="0" w:color="auto"/>
                                <w:left w:val="none" w:sz="0" w:space="0" w:color="auto"/>
                                <w:bottom w:val="none" w:sz="0" w:space="0" w:color="auto"/>
                                <w:right w:val="none" w:sz="0" w:space="0" w:color="auto"/>
                              </w:divBdr>
                              <w:divsChild>
                                <w:div w:id="1498224362">
                                  <w:marLeft w:val="0"/>
                                  <w:marRight w:val="0"/>
                                  <w:marTop w:val="0"/>
                                  <w:marBottom w:val="0"/>
                                  <w:divBdr>
                                    <w:top w:val="none" w:sz="0" w:space="0" w:color="auto"/>
                                    <w:left w:val="none" w:sz="0" w:space="0" w:color="auto"/>
                                    <w:bottom w:val="none" w:sz="0" w:space="0" w:color="auto"/>
                                    <w:right w:val="none" w:sz="0" w:space="0" w:color="auto"/>
                                  </w:divBdr>
                                  <w:divsChild>
                                    <w:div w:id="1959331472">
                                      <w:marLeft w:val="0"/>
                                      <w:marRight w:val="0"/>
                                      <w:marTop w:val="0"/>
                                      <w:marBottom w:val="0"/>
                                      <w:divBdr>
                                        <w:top w:val="none" w:sz="0" w:space="0" w:color="auto"/>
                                        <w:left w:val="none" w:sz="0" w:space="0" w:color="auto"/>
                                        <w:bottom w:val="none" w:sz="0" w:space="0" w:color="auto"/>
                                        <w:right w:val="none" w:sz="0" w:space="0" w:color="auto"/>
                                      </w:divBdr>
                                      <w:divsChild>
                                        <w:div w:id="1258369821">
                                          <w:marLeft w:val="0"/>
                                          <w:marRight w:val="0"/>
                                          <w:marTop w:val="0"/>
                                          <w:marBottom w:val="0"/>
                                          <w:divBdr>
                                            <w:top w:val="none" w:sz="0" w:space="0" w:color="auto"/>
                                            <w:left w:val="none" w:sz="0" w:space="0" w:color="auto"/>
                                            <w:bottom w:val="none" w:sz="0" w:space="0" w:color="auto"/>
                                            <w:right w:val="none" w:sz="0" w:space="0" w:color="auto"/>
                                          </w:divBdr>
                                          <w:divsChild>
                                            <w:div w:id="857625471">
                                              <w:marLeft w:val="0"/>
                                              <w:marRight w:val="0"/>
                                              <w:marTop w:val="90"/>
                                              <w:marBottom w:val="0"/>
                                              <w:divBdr>
                                                <w:top w:val="none" w:sz="0" w:space="0" w:color="auto"/>
                                                <w:left w:val="none" w:sz="0" w:space="0" w:color="auto"/>
                                                <w:bottom w:val="none" w:sz="0" w:space="0" w:color="auto"/>
                                                <w:right w:val="none" w:sz="0" w:space="0" w:color="auto"/>
                                              </w:divBdr>
                                              <w:divsChild>
                                                <w:div w:id="1898202251">
                                                  <w:marLeft w:val="0"/>
                                                  <w:marRight w:val="0"/>
                                                  <w:marTop w:val="0"/>
                                                  <w:marBottom w:val="0"/>
                                                  <w:divBdr>
                                                    <w:top w:val="none" w:sz="0" w:space="0" w:color="auto"/>
                                                    <w:left w:val="none" w:sz="0" w:space="0" w:color="auto"/>
                                                    <w:bottom w:val="none" w:sz="0" w:space="0" w:color="auto"/>
                                                    <w:right w:val="none" w:sz="0" w:space="0" w:color="auto"/>
                                                  </w:divBdr>
                                                  <w:divsChild>
                                                    <w:div w:id="1413310648">
                                                      <w:marLeft w:val="0"/>
                                                      <w:marRight w:val="0"/>
                                                      <w:marTop w:val="0"/>
                                                      <w:marBottom w:val="0"/>
                                                      <w:divBdr>
                                                        <w:top w:val="none" w:sz="0" w:space="0" w:color="auto"/>
                                                        <w:left w:val="none" w:sz="0" w:space="0" w:color="auto"/>
                                                        <w:bottom w:val="none" w:sz="0" w:space="0" w:color="auto"/>
                                                        <w:right w:val="none" w:sz="0" w:space="0" w:color="auto"/>
                                                      </w:divBdr>
                                                      <w:divsChild>
                                                        <w:div w:id="1498885549">
                                                          <w:marLeft w:val="0"/>
                                                          <w:marRight w:val="0"/>
                                                          <w:marTop w:val="0"/>
                                                          <w:marBottom w:val="390"/>
                                                          <w:divBdr>
                                                            <w:top w:val="none" w:sz="0" w:space="0" w:color="auto"/>
                                                            <w:left w:val="none" w:sz="0" w:space="0" w:color="auto"/>
                                                            <w:bottom w:val="none" w:sz="0" w:space="0" w:color="auto"/>
                                                            <w:right w:val="none" w:sz="0" w:space="0" w:color="auto"/>
                                                          </w:divBdr>
                                                          <w:divsChild>
                                                            <w:div w:id="1273903460">
                                                              <w:marLeft w:val="0"/>
                                                              <w:marRight w:val="0"/>
                                                              <w:marTop w:val="0"/>
                                                              <w:marBottom w:val="0"/>
                                                              <w:divBdr>
                                                                <w:top w:val="none" w:sz="0" w:space="0" w:color="auto"/>
                                                                <w:left w:val="none" w:sz="0" w:space="0" w:color="auto"/>
                                                                <w:bottom w:val="none" w:sz="0" w:space="0" w:color="auto"/>
                                                                <w:right w:val="none" w:sz="0" w:space="0" w:color="auto"/>
                                                              </w:divBdr>
                                                              <w:divsChild>
                                                                <w:div w:id="1025255392">
                                                                  <w:marLeft w:val="0"/>
                                                                  <w:marRight w:val="0"/>
                                                                  <w:marTop w:val="0"/>
                                                                  <w:marBottom w:val="0"/>
                                                                  <w:divBdr>
                                                                    <w:top w:val="none" w:sz="0" w:space="0" w:color="auto"/>
                                                                    <w:left w:val="none" w:sz="0" w:space="0" w:color="auto"/>
                                                                    <w:bottom w:val="none" w:sz="0" w:space="0" w:color="auto"/>
                                                                    <w:right w:val="none" w:sz="0" w:space="0" w:color="auto"/>
                                                                  </w:divBdr>
                                                                  <w:divsChild>
                                                                    <w:div w:id="899633693">
                                                                      <w:marLeft w:val="0"/>
                                                                      <w:marRight w:val="0"/>
                                                                      <w:marTop w:val="0"/>
                                                                      <w:marBottom w:val="0"/>
                                                                      <w:divBdr>
                                                                        <w:top w:val="none" w:sz="0" w:space="0" w:color="auto"/>
                                                                        <w:left w:val="none" w:sz="0" w:space="0" w:color="auto"/>
                                                                        <w:bottom w:val="none" w:sz="0" w:space="0" w:color="auto"/>
                                                                        <w:right w:val="none" w:sz="0" w:space="0" w:color="auto"/>
                                                                      </w:divBdr>
                                                                      <w:divsChild>
                                                                        <w:div w:id="281157038">
                                                                          <w:marLeft w:val="0"/>
                                                                          <w:marRight w:val="0"/>
                                                                          <w:marTop w:val="0"/>
                                                                          <w:marBottom w:val="0"/>
                                                                          <w:divBdr>
                                                                            <w:top w:val="none" w:sz="0" w:space="0" w:color="auto"/>
                                                                            <w:left w:val="none" w:sz="0" w:space="0" w:color="auto"/>
                                                                            <w:bottom w:val="none" w:sz="0" w:space="0" w:color="auto"/>
                                                                            <w:right w:val="none" w:sz="0" w:space="0" w:color="auto"/>
                                                                          </w:divBdr>
                                                                          <w:divsChild>
                                                                            <w:div w:id="283271008">
                                                                              <w:marLeft w:val="0"/>
                                                                              <w:marRight w:val="0"/>
                                                                              <w:marTop w:val="0"/>
                                                                              <w:marBottom w:val="0"/>
                                                                              <w:divBdr>
                                                                                <w:top w:val="none" w:sz="0" w:space="0" w:color="auto"/>
                                                                                <w:left w:val="none" w:sz="0" w:space="0" w:color="auto"/>
                                                                                <w:bottom w:val="none" w:sz="0" w:space="0" w:color="auto"/>
                                                                                <w:right w:val="none" w:sz="0" w:space="0" w:color="auto"/>
                                                                              </w:divBdr>
                                                                              <w:divsChild>
                                                                                <w:div w:id="1453596951">
                                                                                  <w:marLeft w:val="0"/>
                                                                                  <w:marRight w:val="0"/>
                                                                                  <w:marTop w:val="0"/>
                                                                                  <w:marBottom w:val="0"/>
                                                                                  <w:divBdr>
                                                                                    <w:top w:val="none" w:sz="0" w:space="0" w:color="auto"/>
                                                                                    <w:left w:val="none" w:sz="0" w:space="0" w:color="auto"/>
                                                                                    <w:bottom w:val="none" w:sz="0" w:space="0" w:color="auto"/>
                                                                                    <w:right w:val="none" w:sz="0" w:space="0" w:color="auto"/>
                                                                                  </w:divBdr>
                                                                                  <w:divsChild>
                                                                                    <w:div w:id="1881740311">
                                                                                      <w:marLeft w:val="0"/>
                                                                                      <w:marRight w:val="0"/>
                                                                                      <w:marTop w:val="0"/>
                                                                                      <w:marBottom w:val="0"/>
                                                                                      <w:divBdr>
                                                                                        <w:top w:val="none" w:sz="0" w:space="0" w:color="auto"/>
                                                                                        <w:left w:val="none" w:sz="0" w:space="0" w:color="auto"/>
                                                                                        <w:bottom w:val="none" w:sz="0" w:space="0" w:color="auto"/>
                                                                                        <w:right w:val="none" w:sz="0" w:space="0" w:color="auto"/>
                                                                                      </w:divBdr>
                                                                                      <w:divsChild>
                                                                                        <w:div w:id="655108949">
                                                                                          <w:marLeft w:val="0"/>
                                                                                          <w:marRight w:val="0"/>
                                                                                          <w:marTop w:val="0"/>
                                                                                          <w:marBottom w:val="0"/>
                                                                                          <w:divBdr>
                                                                                            <w:top w:val="none" w:sz="0" w:space="0" w:color="auto"/>
                                                                                            <w:left w:val="none" w:sz="0" w:space="0" w:color="auto"/>
                                                                                            <w:bottom w:val="none" w:sz="0" w:space="0" w:color="auto"/>
                                                                                            <w:right w:val="none" w:sz="0" w:space="0" w:color="auto"/>
                                                                                          </w:divBdr>
                                                                                          <w:divsChild>
                                                                                            <w:div w:id="852185378">
                                                                                              <w:marLeft w:val="0"/>
                                                                                              <w:marRight w:val="0"/>
                                                                                              <w:marTop w:val="0"/>
                                                                                              <w:marBottom w:val="0"/>
                                                                                              <w:divBdr>
                                                                                                <w:top w:val="none" w:sz="0" w:space="0" w:color="auto"/>
                                                                                                <w:left w:val="none" w:sz="0" w:space="0" w:color="auto"/>
                                                                                                <w:bottom w:val="none" w:sz="0" w:space="0" w:color="auto"/>
                                                                                                <w:right w:val="none" w:sz="0" w:space="0" w:color="auto"/>
                                                                                              </w:divBdr>
                                                                                              <w:divsChild>
                                                                                                <w:div w:id="1826629155">
                                                                                                  <w:marLeft w:val="0"/>
                                                                                                  <w:marRight w:val="0"/>
                                                                                                  <w:marTop w:val="0"/>
                                                                                                  <w:marBottom w:val="0"/>
                                                                                                  <w:divBdr>
                                                                                                    <w:top w:val="none" w:sz="0" w:space="0" w:color="auto"/>
                                                                                                    <w:left w:val="none" w:sz="0" w:space="0" w:color="auto"/>
                                                                                                    <w:bottom w:val="none" w:sz="0" w:space="0" w:color="auto"/>
                                                                                                    <w:right w:val="none" w:sz="0" w:space="0" w:color="auto"/>
                                                                                                  </w:divBdr>
                                                                                                  <w:divsChild>
                                                                                                    <w:div w:id="261645358">
                                                                                                      <w:marLeft w:val="0"/>
                                                                                                      <w:marRight w:val="0"/>
                                                                                                      <w:marTop w:val="0"/>
                                                                                                      <w:marBottom w:val="0"/>
                                                                                                      <w:divBdr>
                                                                                                        <w:top w:val="none" w:sz="0" w:space="0" w:color="auto"/>
                                                                                                        <w:left w:val="none" w:sz="0" w:space="0" w:color="auto"/>
                                                                                                        <w:bottom w:val="none" w:sz="0" w:space="0" w:color="auto"/>
                                                                                                        <w:right w:val="none" w:sz="0" w:space="0" w:color="auto"/>
                                                                                                      </w:divBdr>
                                                                                                      <w:divsChild>
                                                                                                        <w:div w:id="1096630974">
                                                                                                          <w:marLeft w:val="0"/>
                                                                                                          <w:marRight w:val="0"/>
                                                                                                          <w:marTop w:val="0"/>
                                                                                                          <w:marBottom w:val="0"/>
                                                                                                          <w:divBdr>
                                                                                                            <w:top w:val="none" w:sz="0" w:space="0" w:color="auto"/>
                                                                                                            <w:left w:val="none" w:sz="0" w:space="0" w:color="auto"/>
                                                                                                            <w:bottom w:val="none" w:sz="0" w:space="0" w:color="auto"/>
                                                                                                            <w:right w:val="none" w:sz="0" w:space="0" w:color="auto"/>
                                                                                                          </w:divBdr>
                                                                                                          <w:divsChild>
                                                                                                            <w:div w:id="569343403">
                                                                                                              <w:marLeft w:val="300"/>
                                                                                                              <w:marRight w:val="0"/>
                                                                                                              <w:marTop w:val="0"/>
                                                                                                              <w:marBottom w:val="0"/>
                                                                                                              <w:divBdr>
                                                                                                                <w:top w:val="none" w:sz="0" w:space="0" w:color="auto"/>
                                                                                                                <w:left w:val="none" w:sz="0" w:space="0" w:color="auto"/>
                                                                                                                <w:bottom w:val="none" w:sz="0" w:space="0" w:color="auto"/>
                                                                                                                <w:right w:val="none" w:sz="0" w:space="0" w:color="auto"/>
                                                                                                              </w:divBdr>
                                                                                                              <w:divsChild>
                                                                                                                <w:div w:id="1940674497">
                                                                                                                  <w:marLeft w:val="-300"/>
                                                                                                                  <w:marRight w:val="0"/>
                                                                                                                  <w:marTop w:val="0"/>
                                                                                                                  <w:marBottom w:val="0"/>
                                                                                                                  <w:divBdr>
                                                                                                                    <w:top w:val="none" w:sz="0" w:space="0" w:color="auto"/>
                                                                                                                    <w:left w:val="none" w:sz="0" w:space="0" w:color="auto"/>
                                                                                                                    <w:bottom w:val="none" w:sz="0" w:space="0" w:color="auto"/>
                                                                                                                    <w:right w:val="none" w:sz="0" w:space="0" w:color="auto"/>
                                                                                                                  </w:divBdr>
                                                                                                                  <w:divsChild>
                                                                                                                    <w:div w:id="53839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0460075">
      <w:bodyDiv w:val="1"/>
      <w:marLeft w:val="0"/>
      <w:marRight w:val="0"/>
      <w:marTop w:val="0"/>
      <w:marBottom w:val="0"/>
      <w:divBdr>
        <w:top w:val="none" w:sz="0" w:space="0" w:color="auto"/>
        <w:left w:val="none" w:sz="0" w:space="0" w:color="auto"/>
        <w:bottom w:val="none" w:sz="0" w:space="0" w:color="auto"/>
        <w:right w:val="none" w:sz="0" w:space="0" w:color="auto"/>
      </w:divBdr>
    </w:div>
    <w:div w:id="1021777838">
      <w:bodyDiv w:val="1"/>
      <w:marLeft w:val="0"/>
      <w:marRight w:val="0"/>
      <w:marTop w:val="0"/>
      <w:marBottom w:val="0"/>
      <w:divBdr>
        <w:top w:val="none" w:sz="0" w:space="0" w:color="auto"/>
        <w:left w:val="none" w:sz="0" w:space="0" w:color="auto"/>
        <w:bottom w:val="none" w:sz="0" w:space="0" w:color="auto"/>
        <w:right w:val="none" w:sz="0" w:space="0" w:color="auto"/>
      </w:divBdr>
    </w:div>
    <w:div w:id="1031028741">
      <w:bodyDiv w:val="1"/>
      <w:marLeft w:val="0"/>
      <w:marRight w:val="0"/>
      <w:marTop w:val="0"/>
      <w:marBottom w:val="0"/>
      <w:divBdr>
        <w:top w:val="none" w:sz="0" w:space="0" w:color="auto"/>
        <w:left w:val="none" w:sz="0" w:space="0" w:color="auto"/>
        <w:bottom w:val="none" w:sz="0" w:space="0" w:color="auto"/>
        <w:right w:val="none" w:sz="0" w:space="0" w:color="auto"/>
      </w:divBdr>
      <w:divsChild>
        <w:div w:id="1077704764">
          <w:marLeft w:val="0"/>
          <w:marRight w:val="0"/>
          <w:marTop w:val="0"/>
          <w:marBottom w:val="0"/>
          <w:divBdr>
            <w:top w:val="none" w:sz="0" w:space="0" w:color="auto"/>
            <w:left w:val="none" w:sz="0" w:space="0" w:color="auto"/>
            <w:bottom w:val="none" w:sz="0" w:space="0" w:color="auto"/>
            <w:right w:val="none" w:sz="0" w:space="0" w:color="auto"/>
          </w:divBdr>
        </w:div>
      </w:divsChild>
    </w:div>
    <w:div w:id="1036858232">
      <w:bodyDiv w:val="1"/>
      <w:marLeft w:val="0"/>
      <w:marRight w:val="0"/>
      <w:marTop w:val="0"/>
      <w:marBottom w:val="0"/>
      <w:divBdr>
        <w:top w:val="none" w:sz="0" w:space="0" w:color="auto"/>
        <w:left w:val="none" w:sz="0" w:space="0" w:color="auto"/>
        <w:bottom w:val="none" w:sz="0" w:space="0" w:color="auto"/>
        <w:right w:val="none" w:sz="0" w:space="0" w:color="auto"/>
      </w:divBdr>
    </w:div>
    <w:div w:id="1046951191">
      <w:bodyDiv w:val="1"/>
      <w:marLeft w:val="0"/>
      <w:marRight w:val="0"/>
      <w:marTop w:val="0"/>
      <w:marBottom w:val="0"/>
      <w:divBdr>
        <w:top w:val="none" w:sz="0" w:space="0" w:color="auto"/>
        <w:left w:val="none" w:sz="0" w:space="0" w:color="auto"/>
        <w:bottom w:val="none" w:sz="0" w:space="0" w:color="auto"/>
        <w:right w:val="none" w:sz="0" w:space="0" w:color="auto"/>
      </w:divBdr>
    </w:div>
    <w:div w:id="1157577546">
      <w:bodyDiv w:val="1"/>
      <w:marLeft w:val="0"/>
      <w:marRight w:val="0"/>
      <w:marTop w:val="0"/>
      <w:marBottom w:val="0"/>
      <w:divBdr>
        <w:top w:val="none" w:sz="0" w:space="0" w:color="auto"/>
        <w:left w:val="none" w:sz="0" w:space="0" w:color="auto"/>
        <w:bottom w:val="none" w:sz="0" w:space="0" w:color="auto"/>
        <w:right w:val="none" w:sz="0" w:space="0" w:color="auto"/>
      </w:divBdr>
    </w:div>
    <w:div w:id="1170486622">
      <w:bodyDiv w:val="1"/>
      <w:marLeft w:val="0"/>
      <w:marRight w:val="0"/>
      <w:marTop w:val="0"/>
      <w:marBottom w:val="0"/>
      <w:divBdr>
        <w:top w:val="none" w:sz="0" w:space="0" w:color="auto"/>
        <w:left w:val="none" w:sz="0" w:space="0" w:color="auto"/>
        <w:bottom w:val="none" w:sz="0" w:space="0" w:color="auto"/>
        <w:right w:val="none" w:sz="0" w:space="0" w:color="auto"/>
      </w:divBdr>
    </w:div>
    <w:div w:id="1185241367">
      <w:bodyDiv w:val="1"/>
      <w:marLeft w:val="0"/>
      <w:marRight w:val="0"/>
      <w:marTop w:val="0"/>
      <w:marBottom w:val="0"/>
      <w:divBdr>
        <w:top w:val="none" w:sz="0" w:space="0" w:color="auto"/>
        <w:left w:val="none" w:sz="0" w:space="0" w:color="auto"/>
        <w:bottom w:val="none" w:sz="0" w:space="0" w:color="auto"/>
        <w:right w:val="none" w:sz="0" w:space="0" w:color="auto"/>
      </w:divBdr>
    </w:div>
    <w:div w:id="1191794285">
      <w:bodyDiv w:val="1"/>
      <w:marLeft w:val="0"/>
      <w:marRight w:val="0"/>
      <w:marTop w:val="0"/>
      <w:marBottom w:val="0"/>
      <w:divBdr>
        <w:top w:val="none" w:sz="0" w:space="0" w:color="auto"/>
        <w:left w:val="none" w:sz="0" w:space="0" w:color="auto"/>
        <w:bottom w:val="none" w:sz="0" w:space="0" w:color="auto"/>
        <w:right w:val="none" w:sz="0" w:space="0" w:color="auto"/>
      </w:divBdr>
    </w:div>
    <w:div w:id="1201481608">
      <w:bodyDiv w:val="1"/>
      <w:marLeft w:val="0"/>
      <w:marRight w:val="0"/>
      <w:marTop w:val="0"/>
      <w:marBottom w:val="0"/>
      <w:divBdr>
        <w:top w:val="none" w:sz="0" w:space="0" w:color="auto"/>
        <w:left w:val="none" w:sz="0" w:space="0" w:color="auto"/>
        <w:bottom w:val="none" w:sz="0" w:space="0" w:color="auto"/>
        <w:right w:val="none" w:sz="0" w:space="0" w:color="auto"/>
      </w:divBdr>
    </w:div>
    <w:div w:id="1204365681">
      <w:bodyDiv w:val="1"/>
      <w:marLeft w:val="0"/>
      <w:marRight w:val="0"/>
      <w:marTop w:val="0"/>
      <w:marBottom w:val="0"/>
      <w:divBdr>
        <w:top w:val="none" w:sz="0" w:space="0" w:color="auto"/>
        <w:left w:val="none" w:sz="0" w:space="0" w:color="auto"/>
        <w:bottom w:val="none" w:sz="0" w:space="0" w:color="auto"/>
        <w:right w:val="none" w:sz="0" w:space="0" w:color="auto"/>
      </w:divBdr>
      <w:divsChild>
        <w:div w:id="245195107">
          <w:marLeft w:val="0"/>
          <w:marRight w:val="0"/>
          <w:marTop w:val="0"/>
          <w:marBottom w:val="0"/>
          <w:divBdr>
            <w:top w:val="none" w:sz="0" w:space="0" w:color="auto"/>
            <w:left w:val="none" w:sz="0" w:space="0" w:color="auto"/>
            <w:bottom w:val="none" w:sz="0" w:space="0" w:color="auto"/>
            <w:right w:val="none" w:sz="0" w:space="0" w:color="auto"/>
          </w:divBdr>
        </w:div>
      </w:divsChild>
    </w:div>
    <w:div w:id="1230001164">
      <w:bodyDiv w:val="1"/>
      <w:marLeft w:val="0"/>
      <w:marRight w:val="0"/>
      <w:marTop w:val="0"/>
      <w:marBottom w:val="0"/>
      <w:divBdr>
        <w:top w:val="none" w:sz="0" w:space="0" w:color="auto"/>
        <w:left w:val="none" w:sz="0" w:space="0" w:color="auto"/>
        <w:bottom w:val="none" w:sz="0" w:space="0" w:color="auto"/>
        <w:right w:val="none" w:sz="0" w:space="0" w:color="auto"/>
      </w:divBdr>
    </w:div>
    <w:div w:id="1267159002">
      <w:bodyDiv w:val="1"/>
      <w:marLeft w:val="0"/>
      <w:marRight w:val="0"/>
      <w:marTop w:val="0"/>
      <w:marBottom w:val="0"/>
      <w:divBdr>
        <w:top w:val="none" w:sz="0" w:space="0" w:color="auto"/>
        <w:left w:val="none" w:sz="0" w:space="0" w:color="auto"/>
        <w:bottom w:val="none" w:sz="0" w:space="0" w:color="auto"/>
        <w:right w:val="none" w:sz="0" w:space="0" w:color="auto"/>
      </w:divBdr>
    </w:div>
    <w:div w:id="1295024062">
      <w:bodyDiv w:val="1"/>
      <w:marLeft w:val="0"/>
      <w:marRight w:val="0"/>
      <w:marTop w:val="0"/>
      <w:marBottom w:val="0"/>
      <w:divBdr>
        <w:top w:val="none" w:sz="0" w:space="0" w:color="auto"/>
        <w:left w:val="none" w:sz="0" w:space="0" w:color="auto"/>
        <w:bottom w:val="none" w:sz="0" w:space="0" w:color="auto"/>
        <w:right w:val="none" w:sz="0" w:space="0" w:color="auto"/>
      </w:divBdr>
    </w:div>
    <w:div w:id="1306276897">
      <w:bodyDiv w:val="1"/>
      <w:marLeft w:val="0"/>
      <w:marRight w:val="0"/>
      <w:marTop w:val="0"/>
      <w:marBottom w:val="0"/>
      <w:divBdr>
        <w:top w:val="none" w:sz="0" w:space="0" w:color="auto"/>
        <w:left w:val="none" w:sz="0" w:space="0" w:color="auto"/>
        <w:bottom w:val="none" w:sz="0" w:space="0" w:color="auto"/>
        <w:right w:val="none" w:sz="0" w:space="0" w:color="auto"/>
      </w:divBdr>
    </w:div>
    <w:div w:id="1363703774">
      <w:bodyDiv w:val="1"/>
      <w:marLeft w:val="0"/>
      <w:marRight w:val="0"/>
      <w:marTop w:val="0"/>
      <w:marBottom w:val="0"/>
      <w:divBdr>
        <w:top w:val="none" w:sz="0" w:space="0" w:color="auto"/>
        <w:left w:val="none" w:sz="0" w:space="0" w:color="auto"/>
        <w:bottom w:val="none" w:sz="0" w:space="0" w:color="auto"/>
        <w:right w:val="none" w:sz="0" w:space="0" w:color="auto"/>
      </w:divBdr>
    </w:div>
    <w:div w:id="1406296012">
      <w:bodyDiv w:val="1"/>
      <w:marLeft w:val="0"/>
      <w:marRight w:val="0"/>
      <w:marTop w:val="0"/>
      <w:marBottom w:val="0"/>
      <w:divBdr>
        <w:top w:val="none" w:sz="0" w:space="0" w:color="auto"/>
        <w:left w:val="none" w:sz="0" w:space="0" w:color="auto"/>
        <w:bottom w:val="none" w:sz="0" w:space="0" w:color="auto"/>
        <w:right w:val="none" w:sz="0" w:space="0" w:color="auto"/>
      </w:divBdr>
    </w:div>
    <w:div w:id="1413118683">
      <w:bodyDiv w:val="1"/>
      <w:marLeft w:val="0"/>
      <w:marRight w:val="0"/>
      <w:marTop w:val="0"/>
      <w:marBottom w:val="0"/>
      <w:divBdr>
        <w:top w:val="none" w:sz="0" w:space="0" w:color="auto"/>
        <w:left w:val="none" w:sz="0" w:space="0" w:color="auto"/>
        <w:bottom w:val="none" w:sz="0" w:space="0" w:color="auto"/>
        <w:right w:val="none" w:sz="0" w:space="0" w:color="auto"/>
      </w:divBdr>
    </w:div>
    <w:div w:id="1489053855">
      <w:bodyDiv w:val="1"/>
      <w:marLeft w:val="0"/>
      <w:marRight w:val="0"/>
      <w:marTop w:val="0"/>
      <w:marBottom w:val="0"/>
      <w:divBdr>
        <w:top w:val="none" w:sz="0" w:space="0" w:color="auto"/>
        <w:left w:val="none" w:sz="0" w:space="0" w:color="auto"/>
        <w:bottom w:val="none" w:sz="0" w:space="0" w:color="auto"/>
        <w:right w:val="none" w:sz="0" w:space="0" w:color="auto"/>
      </w:divBdr>
      <w:divsChild>
        <w:div w:id="1258370412">
          <w:marLeft w:val="547"/>
          <w:marRight w:val="0"/>
          <w:marTop w:val="130"/>
          <w:marBottom w:val="0"/>
          <w:divBdr>
            <w:top w:val="none" w:sz="0" w:space="0" w:color="auto"/>
            <w:left w:val="none" w:sz="0" w:space="0" w:color="auto"/>
            <w:bottom w:val="none" w:sz="0" w:space="0" w:color="auto"/>
            <w:right w:val="none" w:sz="0" w:space="0" w:color="auto"/>
          </w:divBdr>
        </w:div>
        <w:div w:id="884682553">
          <w:marLeft w:val="547"/>
          <w:marRight w:val="0"/>
          <w:marTop w:val="130"/>
          <w:marBottom w:val="0"/>
          <w:divBdr>
            <w:top w:val="none" w:sz="0" w:space="0" w:color="auto"/>
            <w:left w:val="none" w:sz="0" w:space="0" w:color="auto"/>
            <w:bottom w:val="none" w:sz="0" w:space="0" w:color="auto"/>
            <w:right w:val="none" w:sz="0" w:space="0" w:color="auto"/>
          </w:divBdr>
        </w:div>
        <w:div w:id="418217625">
          <w:marLeft w:val="547"/>
          <w:marRight w:val="0"/>
          <w:marTop w:val="130"/>
          <w:marBottom w:val="0"/>
          <w:divBdr>
            <w:top w:val="none" w:sz="0" w:space="0" w:color="auto"/>
            <w:left w:val="none" w:sz="0" w:space="0" w:color="auto"/>
            <w:bottom w:val="none" w:sz="0" w:space="0" w:color="auto"/>
            <w:right w:val="none" w:sz="0" w:space="0" w:color="auto"/>
          </w:divBdr>
        </w:div>
      </w:divsChild>
    </w:div>
    <w:div w:id="1498108851">
      <w:bodyDiv w:val="1"/>
      <w:marLeft w:val="0"/>
      <w:marRight w:val="0"/>
      <w:marTop w:val="0"/>
      <w:marBottom w:val="0"/>
      <w:divBdr>
        <w:top w:val="none" w:sz="0" w:space="0" w:color="auto"/>
        <w:left w:val="none" w:sz="0" w:space="0" w:color="auto"/>
        <w:bottom w:val="none" w:sz="0" w:space="0" w:color="auto"/>
        <w:right w:val="none" w:sz="0" w:space="0" w:color="auto"/>
      </w:divBdr>
    </w:div>
    <w:div w:id="1514488999">
      <w:bodyDiv w:val="1"/>
      <w:marLeft w:val="0"/>
      <w:marRight w:val="0"/>
      <w:marTop w:val="0"/>
      <w:marBottom w:val="0"/>
      <w:divBdr>
        <w:top w:val="none" w:sz="0" w:space="0" w:color="auto"/>
        <w:left w:val="none" w:sz="0" w:space="0" w:color="auto"/>
        <w:bottom w:val="none" w:sz="0" w:space="0" w:color="auto"/>
        <w:right w:val="none" w:sz="0" w:space="0" w:color="auto"/>
      </w:divBdr>
    </w:div>
    <w:div w:id="1527206429">
      <w:bodyDiv w:val="1"/>
      <w:marLeft w:val="0"/>
      <w:marRight w:val="0"/>
      <w:marTop w:val="0"/>
      <w:marBottom w:val="0"/>
      <w:divBdr>
        <w:top w:val="none" w:sz="0" w:space="0" w:color="auto"/>
        <w:left w:val="none" w:sz="0" w:space="0" w:color="auto"/>
        <w:bottom w:val="none" w:sz="0" w:space="0" w:color="auto"/>
        <w:right w:val="none" w:sz="0" w:space="0" w:color="auto"/>
      </w:divBdr>
    </w:div>
    <w:div w:id="1551310040">
      <w:bodyDiv w:val="1"/>
      <w:marLeft w:val="0"/>
      <w:marRight w:val="0"/>
      <w:marTop w:val="0"/>
      <w:marBottom w:val="0"/>
      <w:divBdr>
        <w:top w:val="none" w:sz="0" w:space="0" w:color="auto"/>
        <w:left w:val="none" w:sz="0" w:space="0" w:color="auto"/>
        <w:bottom w:val="none" w:sz="0" w:space="0" w:color="auto"/>
        <w:right w:val="none" w:sz="0" w:space="0" w:color="auto"/>
      </w:divBdr>
    </w:div>
    <w:div w:id="1564754139">
      <w:bodyDiv w:val="1"/>
      <w:marLeft w:val="0"/>
      <w:marRight w:val="0"/>
      <w:marTop w:val="0"/>
      <w:marBottom w:val="0"/>
      <w:divBdr>
        <w:top w:val="none" w:sz="0" w:space="0" w:color="auto"/>
        <w:left w:val="none" w:sz="0" w:space="0" w:color="auto"/>
        <w:bottom w:val="none" w:sz="0" w:space="0" w:color="auto"/>
        <w:right w:val="none" w:sz="0" w:space="0" w:color="auto"/>
      </w:divBdr>
    </w:div>
    <w:div w:id="1615668920">
      <w:bodyDiv w:val="1"/>
      <w:marLeft w:val="0"/>
      <w:marRight w:val="0"/>
      <w:marTop w:val="0"/>
      <w:marBottom w:val="0"/>
      <w:divBdr>
        <w:top w:val="none" w:sz="0" w:space="0" w:color="auto"/>
        <w:left w:val="none" w:sz="0" w:space="0" w:color="auto"/>
        <w:bottom w:val="none" w:sz="0" w:space="0" w:color="auto"/>
        <w:right w:val="none" w:sz="0" w:space="0" w:color="auto"/>
      </w:divBdr>
      <w:divsChild>
        <w:div w:id="1144079207">
          <w:marLeft w:val="547"/>
          <w:marRight w:val="0"/>
          <w:marTop w:val="0"/>
          <w:marBottom w:val="0"/>
          <w:divBdr>
            <w:top w:val="none" w:sz="0" w:space="0" w:color="auto"/>
            <w:left w:val="none" w:sz="0" w:space="0" w:color="auto"/>
            <w:bottom w:val="none" w:sz="0" w:space="0" w:color="auto"/>
            <w:right w:val="none" w:sz="0" w:space="0" w:color="auto"/>
          </w:divBdr>
        </w:div>
        <w:div w:id="1577125966">
          <w:marLeft w:val="547"/>
          <w:marRight w:val="0"/>
          <w:marTop w:val="0"/>
          <w:marBottom w:val="0"/>
          <w:divBdr>
            <w:top w:val="none" w:sz="0" w:space="0" w:color="auto"/>
            <w:left w:val="none" w:sz="0" w:space="0" w:color="auto"/>
            <w:bottom w:val="none" w:sz="0" w:space="0" w:color="auto"/>
            <w:right w:val="none" w:sz="0" w:space="0" w:color="auto"/>
          </w:divBdr>
        </w:div>
        <w:div w:id="2070952620">
          <w:marLeft w:val="547"/>
          <w:marRight w:val="0"/>
          <w:marTop w:val="0"/>
          <w:marBottom w:val="0"/>
          <w:divBdr>
            <w:top w:val="none" w:sz="0" w:space="0" w:color="auto"/>
            <w:left w:val="none" w:sz="0" w:space="0" w:color="auto"/>
            <w:bottom w:val="none" w:sz="0" w:space="0" w:color="auto"/>
            <w:right w:val="none" w:sz="0" w:space="0" w:color="auto"/>
          </w:divBdr>
        </w:div>
      </w:divsChild>
    </w:div>
    <w:div w:id="1644315205">
      <w:bodyDiv w:val="1"/>
      <w:marLeft w:val="0"/>
      <w:marRight w:val="0"/>
      <w:marTop w:val="0"/>
      <w:marBottom w:val="0"/>
      <w:divBdr>
        <w:top w:val="none" w:sz="0" w:space="0" w:color="auto"/>
        <w:left w:val="none" w:sz="0" w:space="0" w:color="auto"/>
        <w:bottom w:val="none" w:sz="0" w:space="0" w:color="auto"/>
        <w:right w:val="none" w:sz="0" w:space="0" w:color="auto"/>
      </w:divBdr>
      <w:divsChild>
        <w:div w:id="1940987395">
          <w:marLeft w:val="0"/>
          <w:marRight w:val="0"/>
          <w:marTop w:val="0"/>
          <w:marBottom w:val="0"/>
          <w:divBdr>
            <w:top w:val="none" w:sz="0" w:space="0" w:color="auto"/>
            <w:left w:val="none" w:sz="0" w:space="0" w:color="auto"/>
            <w:bottom w:val="none" w:sz="0" w:space="0" w:color="auto"/>
            <w:right w:val="none" w:sz="0" w:space="0" w:color="auto"/>
          </w:divBdr>
        </w:div>
      </w:divsChild>
    </w:div>
    <w:div w:id="1654288260">
      <w:bodyDiv w:val="1"/>
      <w:marLeft w:val="0"/>
      <w:marRight w:val="0"/>
      <w:marTop w:val="0"/>
      <w:marBottom w:val="0"/>
      <w:divBdr>
        <w:top w:val="none" w:sz="0" w:space="0" w:color="auto"/>
        <w:left w:val="none" w:sz="0" w:space="0" w:color="auto"/>
        <w:bottom w:val="none" w:sz="0" w:space="0" w:color="auto"/>
        <w:right w:val="none" w:sz="0" w:space="0" w:color="auto"/>
      </w:divBdr>
    </w:div>
    <w:div w:id="1654679820">
      <w:bodyDiv w:val="1"/>
      <w:marLeft w:val="0"/>
      <w:marRight w:val="0"/>
      <w:marTop w:val="0"/>
      <w:marBottom w:val="0"/>
      <w:divBdr>
        <w:top w:val="none" w:sz="0" w:space="0" w:color="auto"/>
        <w:left w:val="none" w:sz="0" w:space="0" w:color="auto"/>
        <w:bottom w:val="none" w:sz="0" w:space="0" w:color="auto"/>
        <w:right w:val="none" w:sz="0" w:space="0" w:color="auto"/>
      </w:divBdr>
    </w:div>
    <w:div w:id="1665622719">
      <w:bodyDiv w:val="1"/>
      <w:marLeft w:val="0"/>
      <w:marRight w:val="0"/>
      <w:marTop w:val="0"/>
      <w:marBottom w:val="0"/>
      <w:divBdr>
        <w:top w:val="none" w:sz="0" w:space="0" w:color="auto"/>
        <w:left w:val="none" w:sz="0" w:space="0" w:color="auto"/>
        <w:bottom w:val="none" w:sz="0" w:space="0" w:color="auto"/>
        <w:right w:val="none" w:sz="0" w:space="0" w:color="auto"/>
      </w:divBdr>
    </w:div>
    <w:div w:id="1669405606">
      <w:bodyDiv w:val="1"/>
      <w:marLeft w:val="0"/>
      <w:marRight w:val="0"/>
      <w:marTop w:val="0"/>
      <w:marBottom w:val="0"/>
      <w:divBdr>
        <w:top w:val="none" w:sz="0" w:space="0" w:color="auto"/>
        <w:left w:val="none" w:sz="0" w:space="0" w:color="auto"/>
        <w:bottom w:val="none" w:sz="0" w:space="0" w:color="auto"/>
        <w:right w:val="none" w:sz="0" w:space="0" w:color="auto"/>
      </w:divBdr>
      <w:divsChild>
        <w:div w:id="1982076930">
          <w:marLeft w:val="720"/>
          <w:marRight w:val="0"/>
          <w:marTop w:val="0"/>
          <w:marBottom w:val="0"/>
          <w:divBdr>
            <w:top w:val="none" w:sz="0" w:space="0" w:color="auto"/>
            <w:left w:val="none" w:sz="0" w:space="0" w:color="auto"/>
            <w:bottom w:val="none" w:sz="0" w:space="0" w:color="auto"/>
            <w:right w:val="none" w:sz="0" w:space="0" w:color="auto"/>
          </w:divBdr>
        </w:div>
        <w:div w:id="350836841">
          <w:marLeft w:val="1354"/>
          <w:marRight w:val="0"/>
          <w:marTop w:val="0"/>
          <w:marBottom w:val="0"/>
          <w:divBdr>
            <w:top w:val="none" w:sz="0" w:space="0" w:color="auto"/>
            <w:left w:val="none" w:sz="0" w:space="0" w:color="auto"/>
            <w:bottom w:val="none" w:sz="0" w:space="0" w:color="auto"/>
            <w:right w:val="none" w:sz="0" w:space="0" w:color="auto"/>
          </w:divBdr>
        </w:div>
      </w:divsChild>
    </w:div>
    <w:div w:id="1674601494">
      <w:bodyDiv w:val="1"/>
      <w:marLeft w:val="0"/>
      <w:marRight w:val="0"/>
      <w:marTop w:val="0"/>
      <w:marBottom w:val="0"/>
      <w:divBdr>
        <w:top w:val="none" w:sz="0" w:space="0" w:color="auto"/>
        <w:left w:val="none" w:sz="0" w:space="0" w:color="auto"/>
        <w:bottom w:val="none" w:sz="0" w:space="0" w:color="auto"/>
        <w:right w:val="none" w:sz="0" w:space="0" w:color="auto"/>
      </w:divBdr>
      <w:divsChild>
        <w:div w:id="543714394">
          <w:marLeft w:val="0"/>
          <w:marRight w:val="0"/>
          <w:marTop w:val="0"/>
          <w:marBottom w:val="0"/>
          <w:divBdr>
            <w:top w:val="none" w:sz="0" w:space="0" w:color="auto"/>
            <w:left w:val="none" w:sz="0" w:space="0" w:color="auto"/>
            <w:bottom w:val="none" w:sz="0" w:space="0" w:color="auto"/>
            <w:right w:val="none" w:sz="0" w:space="0" w:color="auto"/>
          </w:divBdr>
          <w:divsChild>
            <w:div w:id="877163889">
              <w:marLeft w:val="0"/>
              <w:marRight w:val="0"/>
              <w:marTop w:val="0"/>
              <w:marBottom w:val="0"/>
              <w:divBdr>
                <w:top w:val="none" w:sz="0" w:space="0" w:color="auto"/>
                <w:left w:val="none" w:sz="0" w:space="0" w:color="auto"/>
                <w:bottom w:val="none" w:sz="0" w:space="0" w:color="auto"/>
                <w:right w:val="none" w:sz="0" w:space="0" w:color="auto"/>
              </w:divBdr>
              <w:divsChild>
                <w:div w:id="406852611">
                  <w:marLeft w:val="0"/>
                  <w:marRight w:val="0"/>
                  <w:marTop w:val="0"/>
                  <w:marBottom w:val="0"/>
                  <w:divBdr>
                    <w:top w:val="none" w:sz="0" w:space="0" w:color="auto"/>
                    <w:left w:val="none" w:sz="0" w:space="0" w:color="auto"/>
                    <w:bottom w:val="none" w:sz="0" w:space="0" w:color="auto"/>
                    <w:right w:val="none" w:sz="0" w:space="0" w:color="auto"/>
                  </w:divBdr>
                  <w:divsChild>
                    <w:div w:id="280649418">
                      <w:marLeft w:val="0"/>
                      <w:marRight w:val="0"/>
                      <w:marTop w:val="0"/>
                      <w:marBottom w:val="0"/>
                      <w:divBdr>
                        <w:top w:val="none" w:sz="0" w:space="0" w:color="auto"/>
                        <w:left w:val="none" w:sz="0" w:space="0" w:color="auto"/>
                        <w:bottom w:val="none" w:sz="0" w:space="0" w:color="auto"/>
                        <w:right w:val="none" w:sz="0" w:space="0" w:color="auto"/>
                      </w:divBdr>
                      <w:divsChild>
                        <w:div w:id="817889791">
                          <w:marLeft w:val="0"/>
                          <w:marRight w:val="0"/>
                          <w:marTop w:val="0"/>
                          <w:marBottom w:val="0"/>
                          <w:divBdr>
                            <w:top w:val="none" w:sz="0" w:space="0" w:color="auto"/>
                            <w:left w:val="none" w:sz="0" w:space="0" w:color="auto"/>
                            <w:bottom w:val="none" w:sz="0" w:space="0" w:color="auto"/>
                            <w:right w:val="none" w:sz="0" w:space="0" w:color="auto"/>
                          </w:divBdr>
                          <w:divsChild>
                            <w:div w:id="1272516810">
                              <w:marLeft w:val="0"/>
                              <w:marRight w:val="0"/>
                              <w:marTop w:val="0"/>
                              <w:marBottom w:val="0"/>
                              <w:divBdr>
                                <w:top w:val="none" w:sz="0" w:space="0" w:color="auto"/>
                                <w:left w:val="none" w:sz="0" w:space="0" w:color="auto"/>
                                <w:bottom w:val="none" w:sz="0" w:space="0" w:color="auto"/>
                                <w:right w:val="none" w:sz="0" w:space="0" w:color="auto"/>
                              </w:divBdr>
                              <w:divsChild>
                                <w:div w:id="126067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2277085">
              <w:marLeft w:val="0"/>
              <w:marRight w:val="0"/>
              <w:marTop w:val="0"/>
              <w:marBottom w:val="0"/>
              <w:divBdr>
                <w:top w:val="none" w:sz="0" w:space="0" w:color="auto"/>
                <w:left w:val="none" w:sz="0" w:space="0" w:color="auto"/>
                <w:bottom w:val="none" w:sz="0" w:space="0" w:color="auto"/>
                <w:right w:val="none" w:sz="0" w:space="0" w:color="auto"/>
              </w:divBdr>
            </w:div>
            <w:div w:id="647898235">
              <w:marLeft w:val="0"/>
              <w:marRight w:val="0"/>
              <w:marTop w:val="0"/>
              <w:marBottom w:val="0"/>
              <w:divBdr>
                <w:top w:val="none" w:sz="0" w:space="0" w:color="auto"/>
                <w:left w:val="none" w:sz="0" w:space="0" w:color="auto"/>
                <w:bottom w:val="none" w:sz="0" w:space="0" w:color="auto"/>
                <w:right w:val="none" w:sz="0" w:space="0" w:color="auto"/>
              </w:divBdr>
              <w:divsChild>
                <w:div w:id="306278432">
                  <w:marLeft w:val="0"/>
                  <w:marRight w:val="0"/>
                  <w:marTop w:val="0"/>
                  <w:marBottom w:val="0"/>
                  <w:divBdr>
                    <w:top w:val="none" w:sz="0" w:space="0" w:color="auto"/>
                    <w:left w:val="none" w:sz="0" w:space="0" w:color="auto"/>
                    <w:bottom w:val="none" w:sz="0" w:space="0" w:color="auto"/>
                    <w:right w:val="none" w:sz="0" w:space="0" w:color="auto"/>
                  </w:divBdr>
                  <w:divsChild>
                    <w:div w:id="1419719203">
                      <w:marLeft w:val="0"/>
                      <w:marRight w:val="0"/>
                      <w:marTop w:val="0"/>
                      <w:marBottom w:val="0"/>
                      <w:divBdr>
                        <w:top w:val="none" w:sz="0" w:space="0" w:color="auto"/>
                        <w:left w:val="none" w:sz="0" w:space="0" w:color="auto"/>
                        <w:bottom w:val="none" w:sz="0" w:space="0" w:color="auto"/>
                        <w:right w:val="none" w:sz="0" w:space="0" w:color="auto"/>
                      </w:divBdr>
                      <w:divsChild>
                        <w:div w:id="1266577942">
                          <w:marLeft w:val="0"/>
                          <w:marRight w:val="0"/>
                          <w:marTop w:val="0"/>
                          <w:marBottom w:val="0"/>
                          <w:divBdr>
                            <w:top w:val="none" w:sz="0" w:space="0" w:color="auto"/>
                            <w:left w:val="none" w:sz="0" w:space="0" w:color="auto"/>
                            <w:bottom w:val="none" w:sz="0" w:space="0" w:color="auto"/>
                            <w:right w:val="none" w:sz="0" w:space="0" w:color="auto"/>
                          </w:divBdr>
                          <w:divsChild>
                            <w:div w:id="1563717245">
                              <w:marLeft w:val="0"/>
                              <w:marRight w:val="0"/>
                              <w:marTop w:val="0"/>
                              <w:marBottom w:val="0"/>
                              <w:divBdr>
                                <w:top w:val="none" w:sz="0" w:space="0" w:color="auto"/>
                                <w:left w:val="none" w:sz="0" w:space="0" w:color="auto"/>
                                <w:bottom w:val="none" w:sz="0" w:space="0" w:color="auto"/>
                                <w:right w:val="none" w:sz="0" w:space="0" w:color="auto"/>
                              </w:divBdr>
                              <w:divsChild>
                                <w:div w:id="3338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5187041">
      <w:bodyDiv w:val="1"/>
      <w:marLeft w:val="0"/>
      <w:marRight w:val="0"/>
      <w:marTop w:val="0"/>
      <w:marBottom w:val="0"/>
      <w:divBdr>
        <w:top w:val="none" w:sz="0" w:space="0" w:color="auto"/>
        <w:left w:val="none" w:sz="0" w:space="0" w:color="auto"/>
        <w:bottom w:val="none" w:sz="0" w:space="0" w:color="auto"/>
        <w:right w:val="none" w:sz="0" w:space="0" w:color="auto"/>
      </w:divBdr>
    </w:div>
    <w:div w:id="1679429532">
      <w:bodyDiv w:val="1"/>
      <w:marLeft w:val="0"/>
      <w:marRight w:val="0"/>
      <w:marTop w:val="0"/>
      <w:marBottom w:val="0"/>
      <w:divBdr>
        <w:top w:val="none" w:sz="0" w:space="0" w:color="auto"/>
        <w:left w:val="none" w:sz="0" w:space="0" w:color="auto"/>
        <w:bottom w:val="none" w:sz="0" w:space="0" w:color="auto"/>
        <w:right w:val="none" w:sz="0" w:space="0" w:color="auto"/>
      </w:divBdr>
    </w:div>
    <w:div w:id="1689136340">
      <w:bodyDiv w:val="1"/>
      <w:marLeft w:val="0"/>
      <w:marRight w:val="0"/>
      <w:marTop w:val="0"/>
      <w:marBottom w:val="0"/>
      <w:divBdr>
        <w:top w:val="none" w:sz="0" w:space="0" w:color="auto"/>
        <w:left w:val="none" w:sz="0" w:space="0" w:color="auto"/>
        <w:bottom w:val="none" w:sz="0" w:space="0" w:color="auto"/>
        <w:right w:val="none" w:sz="0" w:space="0" w:color="auto"/>
      </w:divBdr>
      <w:divsChild>
        <w:div w:id="1606646558">
          <w:marLeft w:val="1354"/>
          <w:marRight w:val="0"/>
          <w:marTop w:val="0"/>
          <w:marBottom w:val="0"/>
          <w:divBdr>
            <w:top w:val="none" w:sz="0" w:space="0" w:color="auto"/>
            <w:left w:val="none" w:sz="0" w:space="0" w:color="auto"/>
            <w:bottom w:val="none" w:sz="0" w:space="0" w:color="auto"/>
            <w:right w:val="none" w:sz="0" w:space="0" w:color="auto"/>
          </w:divBdr>
        </w:div>
      </w:divsChild>
    </w:div>
    <w:div w:id="1770617147">
      <w:bodyDiv w:val="1"/>
      <w:marLeft w:val="0"/>
      <w:marRight w:val="0"/>
      <w:marTop w:val="0"/>
      <w:marBottom w:val="0"/>
      <w:divBdr>
        <w:top w:val="none" w:sz="0" w:space="0" w:color="auto"/>
        <w:left w:val="none" w:sz="0" w:space="0" w:color="auto"/>
        <w:bottom w:val="none" w:sz="0" w:space="0" w:color="auto"/>
        <w:right w:val="none" w:sz="0" w:space="0" w:color="auto"/>
      </w:divBdr>
      <w:divsChild>
        <w:div w:id="1547567236">
          <w:marLeft w:val="547"/>
          <w:marRight w:val="0"/>
          <w:marTop w:val="106"/>
          <w:marBottom w:val="0"/>
          <w:divBdr>
            <w:top w:val="none" w:sz="0" w:space="0" w:color="auto"/>
            <w:left w:val="none" w:sz="0" w:space="0" w:color="auto"/>
            <w:bottom w:val="none" w:sz="0" w:space="0" w:color="auto"/>
            <w:right w:val="none" w:sz="0" w:space="0" w:color="auto"/>
          </w:divBdr>
        </w:div>
        <w:div w:id="1843203340">
          <w:marLeft w:val="1166"/>
          <w:marRight w:val="0"/>
          <w:marTop w:val="86"/>
          <w:marBottom w:val="0"/>
          <w:divBdr>
            <w:top w:val="none" w:sz="0" w:space="0" w:color="auto"/>
            <w:left w:val="none" w:sz="0" w:space="0" w:color="auto"/>
            <w:bottom w:val="none" w:sz="0" w:space="0" w:color="auto"/>
            <w:right w:val="none" w:sz="0" w:space="0" w:color="auto"/>
          </w:divBdr>
        </w:div>
        <w:div w:id="536086803">
          <w:marLeft w:val="1800"/>
          <w:marRight w:val="0"/>
          <w:marTop w:val="67"/>
          <w:marBottom w:val="0"/>
          <w:divBdr>
            <w:top w:val="none" w:sz="0" w:space="0" w:color="auto"/>
            <w:left w:val="none" w:sz="0" w:space="0" w:color="auto"/>
            <w:bottom w:val="none" w:sz="0" w:space="0" w:color="auto"/>
            <w:right w:val="none" w:sz="0" w:space="0" w:color="auto"/>
          </w:divBdr>
        </w:div>
        <w:div w:id="649604212">
          <w:marLeft w:val="1800"/>
          <w:marRight w:val="0"/>
          <w:marTop w:val="67"/>
          <w:marBottom w:val="0"/>
          <w:divBdr>
            <w:top w:val="none" w:sz="0" w:space="0" w:color="auto"/>
            <w:left w:val="none" w:sz="0" w:space="0" w:color="auto"/>
            <w:bottom w:val="none" w:sz="0" w:space="0" w:color="auto"/>
            <w:right w:val="none" w:sz="0" w:space="0" w:color="auto"/>
          </w:divBdr>
        </w:div>
        <w:div w:id="2067139619">
          <w:marLeft w:val="1166"/>
          <w:marRight w:val="0"/>
          <w:marTop w:val="86"/>
          <w:marBottom w:val="0"/>
          <w:divBdr>
            <w:top w:val="none" w:sz="0" w:space="0" w:color="auto"/>
            <w:left w:val="none" w:sz="0" w:space="0" w:color="auto"/>
            <w:bottom w:val="none" w:sz="0" w:space="0" w:color="auto"/>
            <w:right w:val="none" w:sz="0" w:space="0" w:color="auto"/>
          </w:divBdr>
        </w:div>
        <w:div w:id="1926375094">
          <w:marLeft w:val="1800"/>
          <w:marRight w:val="0"/>
          <w:marTop w:val="67"/>
          <w:marBottom w:val="0"/>
          <w:divBdr>
            <w:top w:val="none" w:sz="0" w:space="0" w:color="auto"/>
            <w:left w:val="none" w:sz="0" w:space="0" w:color="auto"/>
            <w:bottom w:val="none" w:sz="0" w:space="0" w:color="auto"/>
            <w:right w:val="none" w:sz="0" w:space="0" w:color="auto"/>
          </w:divBdr>
        </w:div>
        <w:div w:id="317416725">
          <w:marLeft w:val="1166"/>
          <w:marRight w:val="0"/>
          <w:marTop w:val="86"/>
          <w:marBottom w:val="0"/>
          <w:divBdr>
            <w:top w:val="none" w:sz="0" w:space="0" w:color="auto"/>
            <w:left w:val="none" w:sz="0" w:space="0" w:color="auto"/>
            <w:bottom w:val="none" w:sz="0" w:space="0" w:color="auto"/>
            <w:right w:val="none" w:sz="0" w:space="0" w:color="auto"/>
          </w:divBdr>
        </w:div>
        <w:div w:id="945772572">
          <w:marLeft w:val="547"/>
          <w:marRight w:val="0"/>
          <w:marTop w:val="106"/>
          <w:marBottom w:val="0"/>
          <w:divBdr>
            <w:top w:val="none" w:sz="0" w:space="0" w:color="auto"/>
            <w:left w:val="none" w:sz="0" w:space="0" w:color="auto"/>
            <w:bottom w:val="none" w:sz="0" w:space="0" w:color="auto"/>
            <w:right w:val="none" w:sz="0" w:space="0" w:color="auto"/>
          </w:divBdr>
        </w:div>
        <w:div w:id="1021594188">
          <w:marLeft w:val="1166"/>
          <w:marRight w:val="0"/>
          <w:marTop w:val="86"/>
          <w:marBottom w:val="0"/>
          <w:divBdr>
            <w:top w:val="none" w:sz="0" w:space="0" w:color="auto"/>
            <w:left w:val="none" w:sz="0" w:space="0" w:color="auto"/>
            <w:bottom w:val="none" w:sz="0" w:space="0" w:color="auto"/>
            <w:right w:val="none" w:sz="0" w:space="0" w:color="auto"/>
          </w:divBdr>
        </w:div>
      </w:divsChild>
    </w:div>
    <w:div w:id="1772313594">
      <w:bodyDiv w:val="1"/>
      <w:marLeft w:val="0"/>
      <w:marRight w:val="0"/>
      <w:marTop w:val="0"/>
      <w:marBottom w:val="0"/>
      <w:divBdr>
        <w:top w:val="none" w:sz="0" w:space="0" w:color="auto"/>
        <w:left w:val="none" w:sz="0" w:space="0" w:color="auto"/>
        <w:bottom w:val="none" w:sz="0" w:space="0" w:color="auto"/>
        <w:right w:val="none" w:sz="0" w:space="0" w:color="auto"/>
      </w:divBdr>
      <w:divsChild>
        <w:div w:id="1684504488">
          <w:marLeft w:val="0"/>
          <w:marRight w:val="0"/>
          <w:marTop w:val="0"/>
          <w:marBottom w:val="0"/>
          <w:divBdr>
            <w:top w:val="none" w:sz="0" w:space="0" w:color="auto"/>
            <w:left w:val="none" w:sz="0" w:space="0" w:color="auto"/>
            <w:bottom w:val="none" w:sz="0" w:space="0" w:color="auto"/>
            <w:right w:val="none" w:sz="0" w:space="0" w:color="auto"/>
          </w:divBdr>
          <w:divsChild>
            <w:div w:id="169372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60502">
      <w:bodyDiv w:val="1"/>
      <w:marLeft w:val="0"/>
      <w:marRight w:val="0"/>
      <w:marTop w:val="0"/>
      <w:marBottom w:val="0"/>
      <w:divBdr>
        <w:top w:val="none" w:sz="0" w:space="0" w:color="auto"/>
        <w:left w:val="none" w:sz="0" w:space="0" w:color="auto"/>
        <w:bottom w:val="none" w:sz="0" w:space="0" w:color="auto"/>
        <w:right w:val="none" w:sz="0" w:space="0" w:color="auto"/>
      </w:divBdr>
      <w:divsChild>
        <w:div w:id="1409578885">
          <w:marLeft w:val="1166"/>
          <w:marRight w:val="0"/>
          <w:marTop w:val="0"/>
          <w:marBottom w:val="120"/>
          <w:divBdr>
            <w:top w:val="none" w:sz="0" w:space="0" w:color="auto"/>
            <w:left w:val="none" w:sz="0" w:space="0" w:color="auto"/>
            <w:bottom w:val="none" w:sz="0" w:space="0" w:color="auto"/>
            <w:right w:val="none" w:sz="0" w:space="0" w:color="auto"/>
          </w:divBdr>
        </w:div>
        <w:div w:id="650672024">
          <w:marLeft w:val="1166"/>
          <w:marRight w:val="0"/>
          <w:marTop w:val="0"/>
          <w:marBottom w:val="120"/>
          <w:divBdr>
            <w:top w:val="none" w:sz="0" w:space="0" w:color="auto"/>
            <w:left w:val="none" w:sz="0" w:space="0" w:color="auto"/>
            <w:bottom w:val="none" w:sz="0" w:space="0" w:color="auto"/>
            <w:right w:val="none" w:sz="0" w:space="0" w:color="auto"/>
          </w:divBdr>
        </w:div>
        <w:div w:id="350642339">
          <w:marLeft w:val="1166"/>
          <w:marRight w:val="0"/>
          <w:marTop w:val="0"/>
          <w:marBottom w:val="120"/>
          <w:divBdr>
            <w:top w:val="none" w:sz="0" w:space="0" w:color="auto"/>
            <w:left w:val="none" w:sz="0" w:space="0" w:color="auto"/>
            <w:bottom w:val="none" w:sz="0" w:space="0" w:color="auto"/>
            <w:right w:val="none" w:sz="0" w:space="0" w:color="auto"/>
          </w:divBdr>
        </w:div>
        <w:div w:id="653335757">
          <w:marLeft w:val="1166"/>
          <w:marRight w:val="0"/>
          <w:marTop w:val="0"/>
          <w:marBottom w:val="120"/>
          <w:divBdr>
            <w:top w:val="none" w:sz="0" w:space="0" w:color="auto"/>
            <w:left w:val="none" w:sz="0" w:space="0" w:color="auto"/>
            <w:bottom w:val="none" w:sz="0" w:space="0" w:color="auto"/>
            <w:right w:val="none" w:sz="0" w:space="0" w:color="auto"/>
          </w:divBdr>
        </w:div>
      </w:divsChild>
    </w:div>
    <w:div w:id="1854145927">
      <w:bodyDiv w:val="1"/>
      <w:marLeft w:val="0"/>
      <w:marRight w:val="0"/>
      <w:marTop w:val="0"/>
      <w:marBottom w:val="0"/>
      <w:divBdr>
        <w:top w:val="none" w:sz="0" w:space="0" w:color="auto"/>
        <w:left w:val="none" w:sz="0" w:space="0" w:color="auto"/>
        <w:bottom w:val="none" w:sz="0" w:space="0" w:color="auto"/>
        <w:right w:val="none" w:sz="0" w:space="0" w:color="auto"/>
      </w:divBdr>
    </w:div>
    <w:div w:id="1860653392">
      <w:bodyDiv w:val="1"/>
      <w:marLeft w:val="0"/>
      <w:marRight w:val="0"/>
      <w:marTop w:val="0"/>
      <w:marBottom w:val="0"/>
      <w:divBdr>
        <w:top w:val="none" w:sz="0" w:space="0" w:color="auto"/>
        <w:left w:val="none" w:sz="0" w:space="0" w:color="auto"/>
        <w:bottom w:val="none" w:sz="0" w:space="0" w:color="auto"/>
        <w:right w:val="none" w:sz="0" w:space="0" w:color="auto"/>
      </w:divBdr>
    </w:div>
    <w:div w:id="1968660774">
      <w:bodyDiv w:val="1"/>
      <w:marLeft w:val="0"/>
      <w:marRight w:val="0"/>
      <w:marTop w:val="0"/>
      <w:marBottom w:val="0"/>
      <w:divBdr>
        <w:top w:val="none" w:sz="0" w:space="0" w:color="auto"/>
        <w:left w:val="none" w:sz="0" w:space="0" w:color="auto"/>
        <w:bottom w:val="none" w:sz="0" w:space="0" w:color="auto"/>
        <w:right w:val="none" w:sz="0" w:space="0" w:color="auto"/>
      </w:divBdr>
    </w:div>
    <w:div w:id="1990088898">
      <w:bodyDiv w:val="1"/>
      <w:marLeft w:val="0"/>
      <w:marRight w:val="0"/>
      <w:marTop w:val="0"/>
      <w:marBottom w:val="0"/>
      <w:divBdr>
        <w:top w:val="none" w:sz="0" w:space="0" w:color="auto"/>
        <w:left w:val="none" w:sz="0" w:space="0" w:color="auto"/>
        <w:bottom w:val="none" w:sz="0" w:space="0" w:color="auto"/>
        <w:right w:val="none" w:sz="0" w:space="0" w:color="auto"/>
      </w:divBdr>
    </w:div>
    <w:div w:id="2000765907">
      <w:bodyDiv w:val="1"/>
      <w:marLeft w:val="0"/>
      <w:marRight w:val="0"/>
      <w:marTop w:val="0"/>
      <w:marBottom w:val="0"/>
      <w:divBdr>
        <w:top w:val="none" w:sz="0" w:space="0" w:color="auto"/>
        <w:left w:val="none" w:sz="0" w:space="0" w:color="auto"/>
        <w:bottom w:val="none" w:sz="0" w:space="0" w:color="auto"/>
        <w:right w:val="none" w:sz="0" w:space="0" w:color="auto"/>
      </w:divBdr>
      <w:divsChild>
        <w:div w:id="1099908297">
          <w:marLeft w:val="547"/>
          <w:marRight w:val="0"/>
          <w:marTop w:val="96"/>
          <w:marBottom w:val="0"/>
          <w:divBdr>
            <w:top w:val="none" w:sz="0" w:space="0" w:color="auto"/>
            <w:left w:val="none" w:sz="0" w:space="0" w:color="auto"/>
            <w:bottom w:val="none" w:sz="0" w:space="0" w:color="auto"/>
            <w:right w:val="none" w:sz="0" w:space="0" w:color="auto"/>
          </w:divBdr>
        </w:div>
      </w:divsChild>
    </w:div>
    <w:div w:id="2001887861">
      <w:bodyDiv w:val="1"/>
      <w:marLeft w:val="0"/>
      <w:marRight w:val="0"/>
      <w:marTop w:val="0"/>
      <w:marBottom w:val="0"/>
      <w:divBdr>
        <w:top w:val="none" w:sz="0" w:space="0" w:color="auto"/>
        <w:left w:val="none" w:sz="0" w:space="0" w:color="auto"/>
        <w:bottom w:val="none" w:sz="0" w:space="0" w:color="auto"/>
        <w:right w:val="none" w:sz="0" w:space="0" w:color="auto"/>
      </w:divBdr>
      <w:divsChild>
        <w:div w:id="426775278">
          <w:marLeft w:val="547"/>
          <w:marRight w:val="0"/>
          <w:marTop w:val="144"/>
          <w:marBottom w:val="0"/>
          <w:divBdr>
            <w:top w:val="none" w:sz="0" w:space="0" w:color="auto"/>
            <w:left w:val="none" w:sz="0" w:space="0" w:color="auto"/>
            <w:bottom w:val="none" w:sz="0" w:space="0" w:color="auto"/>
            <w:right w:val="none" w:sz="0" w:space="0" w:color="auto"/>
          </w:divBdr>
        </w:div>
        <w:div w:id="1765956247">
          <w:marLeft w:val="1166"/>
          <w:marRight w:val="0"/>
          <w:marTop w:val="125"/>
          <w:marBottom w:val="0"/>
          <w:divBdr>
            <w:top w:val="none" w:sz="0" w:space="0" w:color="auto"/>
            <w:left w:val="none" w:sz="0" w:space="0" w:color="auto"/>
            <w:bottom w:val="none" w:sz="0" w:space="0" w:color="auto"/>
            <w:right w:val="none" w:sz="0" w:space="0" w:color="auto"/>
          </w:divBdr>
        </w:div>
      </w:divsChild>
    </w:div>
    <w:div w:id="2009598346">
      <w:bodyDiv w:val="1"/>
      <w:marLeft w:val="0"/>
      <w:marRight w:val="0"/>
      <w:marTop w:val="0"/>
      <w:marBottom w:val="0"/>
      <w:divBdr>
        <w:top w:val="none" w:sz="0" w:space="0" w:color="auto"/>
        <w:left w:val="none" w:sz="0" w:space="0" w:color="auto"/>
        <w:bottom w:val="none" w:sz="0" w:space="0" w:color="auto"/>
        <w:right w:val="none" w:sz="0" w:space="0" w:color="auto"/>
      </w:divBdr>
      <w:divsChild>
        <w:div w:id="1863744878">
          <w:marLeft w:val="547"/>
          <w:marRight w:val="0"/>
          <w:marTop w:val="96"/>
          <w:marBottom w:val="0"/>
          <w:divBdr>
            <w:top w:val="none" w:sz="0" w:space="0" w:color="auto"/>
            <w:left w:val="none" w:sz="0" w:space="0" w:color="auto"/>
            <w:bottom w:val="none" w:sz="0" w:space="0" w:color="auto"/>
            <w:right w:val="none" w:sz="0" w:space="0" w:color="auto"/>
          </w:divBdr>
        </w:div>
        <w:div w:id="1927498734">
          <w:marLeft w:val="1166"/>
          <w:marRight w:val="0"/>
          <w:marTop w:val="82"/>
          <w:marBottom w:val="0"/>
          <w:divBdr>
            <w:top w:val="none" w:sz="0" w:space="0" w:color="auto"/>
            <w:left w:val="none" w:sz="0" w:space="0" w:color="auto"/>
            <w:bottom w:val="none" w:sz="0" w:space="0" w:color="auto"/>
            <w:right w:val="none" w:sz="0" w:space="0" w:color="auto"/>
          </w:divBdr>
        </w:div>
        <w:div w:id="1403025388">
          <w:marLeft w:val="547"/>
          <w:marRight w:val="0"/>
          <w:marTop w:val="96"/>
          <w:marBottom w:val="0"/>
          <w:divBdr>
            <w:top w:val="none" w:sz="0" w:space="0" w:color="auto"/>
            <w:left w:val="none" w:sz="0" w:space="0" w:color="auto"/>
            <w:bottom w:val="none" w:sz="0" w:space="0" w:color="auto"/>
            <w:right w:val="none" w:sz="0" w:space="0" w:color="auto"/>
          </w:divBdr>
        </w:div>
        <w:div w:id="892348104">
          <w:marLeft w:val="1166"/>
          <w:marRight w:val="0"/>
          <w:marTop w:val="82"/>
          <w:marBottom w:val="0"/>
          <w:divBdr>
            <w:top w:val="none" w:sz="0" w:space="0" w:color="auto"/>
            <w:left w:val="none" w:sz="0" w:space="0" w:color="auto"/>
            <w:bottom w:val="none" w:sz="0" w:space="0" w:color="auto"/>
            <w:right w:val="none" w:sz="0" w:space="0" w:color="auto"/>
          </w:divBdr>
        </w:div>
        <w:div w:id="2131699975">
          <w:marLeft w:val="547"/>
          <w:marRight w:val="0"/>
          <w:marTop w:val="96"/>
          <w:marBottom w:val="0"/>
          <w:divBdr>
            <w:top w:val="none" w:sz="0" w:space="0" w:color="auto"/>
            <w:left w:val="none" w:sz="0" w:space="0" w:color="auto"/>
            <w:bottom w:val="none" w:sz="0" w:space="0" w:color="auto"/>
            <w:right w:val="none" w:sz="0" w:space="0" w:color="auto"/>
          </w:divBdr>
        </w:div>
      </w:divsChild>
    </w:div>
    <w:div w:id="2032684577">
      <w:bodyDiv w:val="1"/>
      <w:marLeft w:val="0"/>
      <w:marRight w:val="0"/>
      <w:marTop w:val="0"/>
      <w:marBottom w:val="0"/>
      <w:divBdr>
        <w:top w:val="none" w:sz="0" w:space="0" w:color="auto"/>
        <w:left w:val="none" w:sz="0" w:space="0" w:color="auto"/>
        <w:bottom w:val="none" w:sz="0" w:space="0" w:color="auto"/>
        <w:right w:val="none" w:sz="0" w:space="0" w:color="auto"/>
      </w:divBdr>
    </w:div>
    <w:div w:id="2049408623">
      <w:bodyDiv w:val="1"/>
      <w:marLeft w:val="0"/>
      <w:marRight w:val="0"/>
      <w:marTop w:val="0"/>
      <w:marBottom w:val="0"/>
      <w:divBdr>
        <w:top w:val="none" w:sz="0" w:space="0" w:color="auto"/>
        <w:left w:val="none" w:sz="0" w:space="0" w:color="auto"/>
        <w:bottom w:val="none" w:sz="0" w:space="0" w:color="auto"/>
        <w:right w:val="none" w:sz="0" w:space="0" w:color="auto"/>
      </w:divBdr>
    </w:div>
    <w:div w:id="2060862496">
      <w:bodyDiv w:val="1"/>
      <w:marLeft w:val="0"/>
      <w:marRight w:val="0"/>
      <w:marTop w:val="0"/>
      <w:marBottom w:val="0"/>
      <w:divBdr>
        <w:top w:val="none" w:sz="0" w:space="0" w:color="auto"/>
        <w:left w:val="none" w:sz="0" w:space="0" w:color="auto"/>
        <w:bottom w:val="none" w:sz="0" w:space="0" w:color="auto"/>
        <w:right w:val="none" w:sz="0" w:space="0" w:color="auto"/>
      </w:divBdr>
    </w:div>
    <w:div w:id="2110619471">
      <w:bodyDiv w:val="1"/>
      <w:marLeft w:val="0"/>
      <w:marRight w:val="0"/>
      <w:marTop w:val="0"/>
      <w:marBottom w:val="0"/>
      <w:divBdr>
        <w:top w:val="none" w:sz="0" w:space="0" w:color="auto"/>
        <w:left w:val="none" w:sz="0" w:space="0" w:color="auto"/>
        <w:bottom w:val="none" w:sz="0" w:space="0" w:color="auto"/>
        <w:right w:val="none" w:sz="0" w:space="0" w:color="auto"/>
      </w:divBdr>
    </w:div>
    <w:div w:id="2118214108">
      <w:bodyDiv w:val="1"/>
      <w:marLeft w:val="0"/>
      <w:marRight w:val="0"/>
      <w:marTop w:val="0"/>
      <w:marBottom w:val="0"/>
      <w:divBdr>
        <w:top w:val="none" w:sz="0" w:space="0" w:color="auto"/>
        <w:left w:val="none" w:sz="0" w:space="0" w:color="auto"/>
        <w:bottom w:val="none" w:sz="0" w:space="0" w:color="auto"/>
        <w:right w:val="none" w:sz="0" w:space="0" w:color="auto"/>
      </w:divBdr>
    </w:div>
    <w:div w:id="214225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va.gov/oig/hotline" TargetMode="External"/><Relationship Id="rId26" Type="http://schemas.openxmlformats.org/officeDocument/2006/relationships/footer" Target="footer5.xm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hyperlink" Target="http://www.senate.gov/."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jpeg"/><Relationship Id="rId25" Type="http://schemas.openxmlformats.org/officeDocument/2006/relationships/header" Target="header6.xml"/><Relationship Id="rId33" Type="http://schemas.openxmlformats.org/officeDocument/2006/relationships/image" Target="media/image10.png"/><Relationship Id="rId38"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www.va.gov/oig/hotline" TargetMode="External"/><Relationship Id="rId20" Type="http://schemas.openxmlformats.org/officeDocument/2006/relationships/header" Target="head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image" Target="media/image9.png"/><Relationship Id="rId37" Type="http://schemas.openxmlformats.org/officeDocument/2006/relationships/header" Target="header7.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hyperlink" Target="https://www.va.gov/oig/apps/info/OversightReports.aspx?REN=21-03020-168,21-00656-110,21-00434-233,21-00781-109,21-00781-108,20-01930-183,20-03185-151,20-03178-116,19-09447-136,19-08980-95,18-04227-91,21-02889-134,19-09017-64&amp;RPP=25&amp;RS=1" TargetMode="External"/><Relationship Id="rId36" Type="http://schemas.openxmlformats.org/officeDocument/2006/relationships/hyperlink" Target="https://www.va.gov/oig" TargetMode="External"/><Relationship Id="rId10" Type="http://schemas.openxmlformats.org/officeDocument/2006/relationships/footnotes" Target="footnotes.xml"/><Relationship Id="rId19" Type="http://schemas.openxmlformats.org/officeDocument/2006/relationships/image" Target="media/image3.jpeg"/><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image" Target="media/image5.png"/><Relationship Id="rId30" Type="http://schemas.openxmlformats.org/officeDocument/2006/relationships/image" Target="media/image7.svg"/><Relationship Id="rId35" Type="http://schemas.openxmlformats.org/officeDocument/2006/relationships/hyperlink" Target="http://www.house.gov/"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talend.com/resources/data-mapping/" TargetMode="External"/><Relationship Id="rId1" Type="http://schemas.openxmlformats.org/officeDocument/2006/relationships/hyperlink" Target="https://www.healthit.gov/faq/what-computerized-provider-order-ent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90d78b60-17ab-43ea-b2e9-4be6fdb912c8">Report</Document_x0020_Type>
    <MCI xmlns="90d78b60-17ab-43ea-b2e9-4be6fdb912c8">2022-01137-HI-1241</MCI>
    <Comment xmlns="90d78b60-17ab-43ea-b2e9-4be6fdb912c8">MM: fine to send to the Department after addressing comments. Mini IRR 060222</Comment>
    <Report_x0020_Type xmlns="d06bcf87-ca42-498b-a6bb-9ea161c4395c">A Region</Report_x0020_Type>
    <ReportType xmlns="90d78b60-17ab-43ea-b2e9-4be6fdb912c8">National</ReportType>
    <facility_x0020_name xmlns="d06bcf87-ca42-498b-a6bb-9ea161c4395c">VA</facility_x0020_name>
    <City xmlns="d06bcf87-ca42-498b-a6bb-9ea161c4395c">National</City>
    <state xmlns="d06bcf87-ca42-498b-a6bb-9ea161c4395c">US</state>
    <Report_x0020_Number xmlns="90d78b60-17ab-43ea-b2e9-4be6fdb912c8" xsi:nil="true"/>
    <RO xmlns="cb22a72e-7363-406b-b6b0-f9a9b741f4cd">54NR00</RO>
    <Report_x0020_Title xmlns="d06bcf87-ca42-498b-a6bb-9ea161c4395c">Brief Report: A Safety Concern with the New EHR Resulted in Patient Harms</Report_x0020_Title>
    <Report_x0020_Process_x0020_Tracker xmlns="90d78b60-17ab-43ea-b2e9-4be6fdb912c8">E. OIG Draft to Department (2022-06-01T09:00:08Z) - Missal, Michael J. (OIG)::MM: fine to send to the Department after addressing comments.</Report_x0020_Process_x0020_Tracker>
    <Owner xmlns="90d78b60-17ab-43ea-b2e9-4be6fdb912c8">
      <UserInfo>
        <DisplayName>Lukasewicz, Carol (OIG)</DisplayName>
        <AccountId>27181</AccountId>
        <AccountType/>
      </UserInfo>
    </Owner>
    <IRR_x0020_Certified xmlns="90d78b60-17ab-43ea-b2e9-4be6fdb912c8">Yes</IRR_x0020_Certified>
    <_x0035_08_x0020_Compliance_x0020_Check xmlns="90d78b60-17ab-43ea-b2e9-4be6fdb912c8">No</_x0035_08_x0020_Compliance_x0020_Check>
    <Truncated_MCI xmlns="90d78b60-17ab-43ea-b2e9-4be6fdb912c8" xsi:nil="true"/>
    <_x0035_0C_x0020_Approved_x0020_Final xmlns="90d78b60-17ab-43ea-b2e9-4be6fdb912c8" xsi:nil="true"/>
    <_PostSurvey xmlns="90d78b60-17ab-43ea-b2e9-4be6fdb912c8">1</_PostSurvey>
    <Truncated_No xmlns="90d78b60-17ab-43ea-b2e9-4be6fdb912c8" xsi:nil="true"/>
    <Congressional xmlns="90d78b60-17ab-43ea-b2e9-4be6fdb912c8">No</Congressional>
    <Document_x0020_Purpose xmlns="90d78b60-17ab-43ea-b2e9-4be6fdb912c8">Report</Document_x0020_Purpose>
    <Primary_x0020_IR_x0020_Reviewer xmlns="90d78b60-17ab-43ea-b2e9-4be6fdb912c8">
      <UserInfo>
        <DisplayName>Osegueda, Roxanna (OIG)</DisplayName>
        <AccountId>4033</AccountId>
        <AccountType/>
      </UserInfo>
    </Primary_x0020_IR_x0020_Reviewer>
    <Previous_x0020_Rpt xmlns="90d78b60-17ab-43ea-b2e9-4be6fdb912c8">A Region</Previous_x0020_Rpt>
    <IG_x0020_Approved_x0020_For_x0020_Publication xmlns="90d78b60-17ab-43ea-b2e9-4be6fdb912c8" xsi:nil="true"/>
    <Truncated_Date xmlns="90d78b60-17ab-43ea-b2e9-4be6fdb912c8" xsi:nil="true"/>
    <Podcast xmlns="90d78b60-17ab-43ea-b2e9-4be6fdb912c8">No</Podcast>
    <Report_x0020_History xmlns="90d78b60-17ab-43ea-b2e9-4be6fdb912c8">A Region: 6/2/2022 4:15 PM
B Draft to Clinical/Technical Editing Team: 6/2/2022 1:03 PM
F Draft to IR Team: 6/2/2022 12:07 PM
A Region: 6/1/2022 9:28 AM
B Draft to Clinical/Technical - Ready for VHA: 6/1/2022 9:00 AM
J Draft to IG: 5/27/2022 9:39 AM
B Draft to Clinical/Technical Editing Team: 5/27/2022 9:25 AM
G Draft to LD for Legal Review: 5/26/2022 6:48 PM
B Draft to Clinical/Technical Editing Team: 5/26/2022 4:37 PM
F Draft to IR Team: 5/23/2022 3:59 PM
E Draft to AIG: 5/20/2022 6:34 PM
B Draft to Clinical/Technical Editing Team: 5/19/2022 9:36 PM
A Region: 5/18/2022 6:38 PM
B Draft to Clinical/Technical Editing Team: 5/17/2022 8:25 PM
A Region: 5/17/2022 1:06 PM
B Draft to Clinical/Technical Editing Team: 5/13/2022 6:23 PM
A Region: 5/13/2022 6:21 PM
</Report_x0020_History>
    <RPTID xmlns="90d78b60-17ab-43ea-b2e9-4be6fdb912c8">1921</RPTID>
    <_x0035_0C_x0020_Approved_x0020_Draft xmlns="90d78b60-17ab-43ea-b2e9-4be6fdb912c8">Yes</_x0035_0C_x0020_Approved_x0020_Draf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9687C508B5634290263952123F4AEA" ma:contentTypeVersion="125" ma:contentTypeDescription="Create a new document." ma:contentTypeScope="" ma:versionID="abc8dfebca6932eb88effa1bdf48dcc2">
  <xsd:schema xmlns:xsd="http://www.w3.org/2001/XMLSchema" xmlns:xs="http://www.w3.org/2001/XMLSchema" xmlns:p="http://schemas.microsoft.com/office/2006/metadata/properties" xmlns:ns2="90d78b60-17ab-43ea-b2e9-4be6fdb912c8" xmlns:ns3="d06bcf87-ca42-498b-a6bb-9ea161c4395c" xmlns:ns4="cb22a72e-7363-406b-b6b0-f9a9b741f4cd" xmlns:ns5="54f86f76-8793-45b6-80bd-1ceec6f950fa" targetNamespace="http://schemas.microsoft.com/office/2006/metadata/properties" ma:root="true" ma:fieldsID="caab56726188117ca5e4108d738fa8ab" ns2:_="" ns3:_="" ns4:_="" ns5:_="">
    <xsd:import namespace="90d78b60-17ab-43ea-b2e9-4be6fdb912c8"/>
    <xsd:import namespace="d06bcf87-ca42-498b-a6bb-9ea161c4395c"/>
    <xsd:import namespace="cb22a72e-7363-406b-b6b0-f9a9b741f4cd"/>
    <xsd:import namespace="54f86f76-8793-45b6-80bd-1ceec6f950fa"/>
    <xsd:element name="properties">
      <xsd:complexType>
        <xsd:sequence>
          <xsd:element name="documentManagement">
            <xsd:complexType>
              <xsd:all>
                <xsd:element ref="ns2:ReportType"/>
                <xsd:element ref="ns3:Report_x0020_Type" minOccurs="0"/>
                <xsd:element ref="ns3:Report_x0020_Title"/>
                <xsd:element ref="ns3:facility_x0020_name"/>
                <xsd:element ref="ns3:City"/>
                <xsd:element ref="ns3:state"/>
                <xsd:element ref="ns2:MCI"/>
                <xsd:element ref="ns2:Document_x0020_Type"/>
                <xsd:element ref="ns4:RO" minOccurs="0"/>
                <xsd:element ref="ns2:Comment" minOccurs="0"/>
                <xsd:element ref="ns2:Congressional" minOccurs="0"/>
                <xsd:element ref="ns2:Owner" minOccurs="0"/>
                <xsd:element ref="ns2:Primary_x0020_IR_x0020_Reviewer" minOccurs="0"/>
                <xsd:element ref="ns2:IRR_x0020_Certified" minOccurs="0"/>
                <xsd:element ref="ns2:_x0035_0C_x0020_Approved_x0020_Draft" minOccurs="0"/>
                <xsd:element ref="ns2:_x0035_0C_x0020_Approved_x0020_Final" minOccurs="0"/>
                <xsd:element ref="ns2:_x0035_08_x0020_Compliance_x0020_Check" minOccurs="0"/>
                <xsd:element ref="ns2:Podcast" minOccurs="0"/>
                <xsd:element ref="ns2:Report_x0020_Number" minOccurs="0"/>
                <xsd:element ref="ns2:Document_x0020_Purpose"/>
                <xsd:element ref="ns2:Previous_x0020_Rpt" minOccurs="0"/>
                <xsd:element ref="ns2:IG_x0020_Approved_x0020_For_x0020_Publication" minOccurs="0"/>
                <xsd:element ref="ns2:Report_x0020_Process_x0020_Tracker" minOccurs="0"/>
                <xsd:element ref="ns2:Report_x0020_History" minOccurs="0"/>
                <xsd:element ref="ns2:RPTID" minOccurs="0"/>
                <xsd:element ref="ns5:SharedWithUsers" minOccurs="0"/>
                <xsd:element ref="ns2:Truncated_MCI" minOccurs="0"/>
                <xsd:element ref="ns2:Truncated_No" minOccurs="0"/>
                <xsd:element ref="ns2:Truncated_Date" minOccurs="0"/>
                <xsd:element ref="ns2:_PostSurve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d78b60-17ab-43ea-b2e9-4be6fdb912c8" elementFormDefault="qualified">
    <xsd:import namespace="http://schemas.microsoft.com/office/2006/documentManagement/types"/>
    <xsd:import namespace="http://schemas.microsoft.com/office/infopath/2007/PartnerControls"/>
    <xsd:element name="ReportType" ma:index="1" ma:displayName="ReportType" ma:default="...Not Selected..." ma:format="Dropdown" ma:internalName="ReportType">
      <xsd:simpleType>
        <xsd:restriction base="dms:Choice">
          <xsd:enumeration value="...Not Selected..."/>
          <xsd:enumeration value="CITC"/>
          <xsd:enumeration value="Consult"/>
          <xsd:enumeration value="Hotline"/>
          <xsd:enumeration value="National"/>
          <xsd:enumeration value="RRT"/>
          <xsd:enumeration value="VCIP"/>
        </xsd:restriction>
      </xsd:simpleType>
    </xsd:element>
    <xsd:element name="MCI" ma:index="8" ma:displayName="MCI" ma:indexed="true" ma:internalName="MCI">
      <xsd:simpleType>
        <xsd:restriction base="dms:Text">
          <xsd:maxLength value="18"/>
        </xsd:restriction>
      </xsd:simpleType>
    </xsd:element>
    <xsd:element name="Document_x0020_Type" ma:index="9" ma:displayName="Document Type" ma:default="....Not Selected...." ma:description="**Defaults to Report.  Please select Summary if you are uploading the Report Summary." ma:format="Dropdown" ma:internalName="Document_x0020_Type" ma:readOnly="false">
      <xsd:simpleType>
        <xsd:restriction base="dms:Choice">
          <xsd:enumeration value="....Not Selected...."/>
          <xsd:enumeration value="Report"/>
          <xsd:enumeration value="Summary"/>
        </xsd:restriction>
      </xsd:simpleType>
    </xsd:element>
    <xsd:element name="Comment" ma:index="11" nillable="true" ma:displayName="Comment" ma:description="NO Special characters in comments. For example: &quot;, ', &amp;, @, #, *" ma:internalName="Comment">
      <xsd:simpleType>
        <xsd:restriction base="dms:Text">
          <xsd:maxLength value="255"/>
        </xsd:restriction>
      </xsd:simpleType>
    </xsd:element>
    <xsd:element name="Congressional" ma:index="12" nillable="true" ma:displayName="Congressional" ma:description="Yes or No.  This field is required and cannot be blank.  If left blank workflows will NOT run." ma:internalName="Congressional">
      <xsd:simpleType>
        <xsd:restriction base="dms:Text">
          <xsd:maxLength value="5"/>
        </xsd:restriction>
      </xsd:simpleType>
    </xsd:element>
    <xsd:element name="Owner" ma:index="13" nillable="true" ma:displayName="Primary Editor" ma:description="****54D Staff Use ONLY****" ma:list="UserInfo" ma:SharePointGroup="27999" ma:internalName="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imary_x0020_IR_x0020_Reviewer" ma:index="14" nillable="true" ma:displayName="Primary IR Reviewer" ma:description="****54Q Staff Use ONLY****" ma:list="UserInfo" ma:SharePointGroup="28041" ma:internalName="Primary_x0020_IR_x0020_Review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RR_x0020_Certified" ma:index="15" nillable="true" ma:displayName="IRR Approved" ma:default="...Not Selected..." ma:description="****54Q Staff Use ONLY****" ma:format="Dropdown" ma:internalName="IRR_x0020_Certified">
      <xsd:simpleType>
        <xsd:restriction base="dms:Choice">
          <xsd:enumeration value="...Not Selected..."/>
          <xsd:enumeration value="Yes"/>
          <xsd:enumeration value="No"/>
        </xsd:restriction>
      </xsd:simpleType>
    </xsd:element>
    <xsd:element name="_x0035_0C_x0020_Approved_x0020_Draft" ma:index="16" nillable="true" ma:displayName="50C Approved Draft" ma:description="****For Reports to 54A and Legal Staff Use ONLY****" ma:format="Dropdown" ma:internalName="_x0035_0C_x0020_Approved_x0020_Draft">
      <xsd:simpleType>
        <xsd:restriction base="dms:Choice">
          <xsd:enumeration value="Yes"/>
          <xsd:enumeration value="No"/>
        </xsd:restriction>
      </xsd:simpleType>
    </xsd:element>
    <xsd:element name="_x0035_0C_x0020_Approved_x0020_Final" ma:index="17" nillable="true" ma:displayName="50C Approved Final" ma:description="****For Reports to 54A and Legal Staff Use ONLY****" ma:format="Dropdown" ma:internalName="_x0035_0C_x0020_Approved_x0020_Final">
      <xsd:simpleType>
        <xsd:restriction base="dms:Choice">
          <xsd:enumeration value="Yes"/>
          <xsd:enumeration value="No"/>
        </xsd:restriction>
      </xsd:simpleType>
    </xsd:element>
    <xsd:element name="_x0035_08_x0020_Compliance_x0020_Check" ma:index="18" nillable="true" ma:displayName="508 Compliance Check" ma:default="No" ma:format="Dropdown" ma:internalName="_x0035_08_x0020_Compliance_x0020_Check">
      <xsd:simpleType>
        <xsd:restriction base="dms:Choice">
          <xsd:enumeration value="In Progress"/>
          <xsd:enumeration value="Yes"/>
          <xsd:enumeration value="No"/>
        </xsd:restriction>
      </xsd:simpleType>
    </xsd:element>
    <xsd:element name="Podcast" ma:index="19" nillable="true" ma:displayName="Podcast" ma:default="...Not Selected..." ma:description="****For Dr. Daigh/Podcast Review Team ONLY****" ma:format="Dropdown" ma:internalName="Podcast">
      <xsd:simpleType>
        <xsd:restriction base="dms:Choice">
          <xsd:enumeration value="...Not Selected..."/>
          <xsd:enumeration value="Yes"/>
          <xsd:enumeration value="No"/>
        </xsd:restriction>
      </xsd:simpleType>
    </xsd:element>
    <xsd:element name="Report_x0020_Number" ma:index="20" nillable="true" ma:displayName="Report Number" ma:description="*** Must be entered prior to [X Final to ERD] ***" ma:internalName="Report_x0020_Number">
      <xsd:simpleType>
        <xsd:restriction base="dms:Text">
          <xsd:maxLength value="50"/>
        </xsd:restriction>
      </xsd:simpleType>
    </xsd:element>
    <xsd:element name="Document_x0020_Purpose" ma:index="21" ma:displayName="Document Purpose" ma:default="Report" ma:description="*** Indicate if this is a Summary Highlight for the ERD Report Summary field or if this is a to be published report ***" ma:format="Dropdown" ma:internalName="Document_x0020_Purpose">
      <xsd:simpleType>
        <xsd:restriction base="dms:Choice">
          <xsd:enumeration value="ERD Summary"/>
          <xsd:enumeration value="Report"/>
        </xsd:restriction>
      </xsd:simpleType>
    </xsd:element>
    <xsd:element name="Previous_x0020_Rpt" ma:index="28" nillable="true" ma:displayName="Previous Rpt" ma:hidden="true" ma:internalName="Previous_x0020_Rpt" ma:readOnly="false">
      <xsd:simpleType>
        <xsd:restriction base="dms:Text">
          <xsd:maxLength value="255"/>
        </xsd:restriction>
      </xsd:simpleType>
    </xsd:element>
    <xsd:element name="IG_x0020_Approved_x0020_For_x0020_Publication" ma:index="29" nillable="true" ma:displayName="IG Approved For Publication" ma:format="Dropdown" ma:hidden="true" ma:internalName="IG_x0020_Approved_x0020_For_x0020_Publication" ma:readOnly="false">
      <xsd:simpleType>
        <xsd:restriction base="dms:Choice">
          <xsd:enumeration value="Yes"/>
        </xsd:restriction>
      </xsd:simpleType>
    </xsd:element>
    <xsd:element name="Report_x0020_Process_x0020_Tracker" ma:index="30" nillable="true" ma:displayName="Report Process Tracker" ma:hidden="true" ma:internalName="Report_x0020_Process_x0020_Tracker" ma:readOnly="false">
      <xsd:simpleType>
        <xsd:restriction base="dms:Text">
          <xsd:maxLength value="255"/>
        </xsd:restriction>
      </xsd:simpleType>
    </xsd:element>
    <xsd:element name="Report_x0020_History" ma:index="31" nillable="true" ma:displayName="Report History" ma:hidden="true" ma:internalName="Report_x0020_History" ma:readOnly="false">
      <xsd:simpleType>
        <xsd:restriction base="dms:Note"/>
      </xsd:simpleType>
    </xsd:element>
    <xsd:element name="RPTID" ma:index="37" nillable="true" ma:displayName="RPTID" ma:decimals="0" ma:hidden="true" ma:internalName="RPTID" ma:readOnly="false">
      <xsd:simpleType>
        <xsd:restriction base="dms:Number"/>
      </xsd:simpleType>
    </xsd:element>
    <xsd:element name="Truncated_MCI" ma:index="41" nillable="true" ma:displayName="Truncated_MCI" ma:description="54BA00 Use ONLY: Utilized only on truncated reports." ma:internalName="Truncated_MCI">
      <xsd:simpleType>
        <xsd:restriction base="dms:Text">
          <xsd:maxLength value="255"/>
        </xsd:restriction>
      </xsd:simpleType>
    </xsd:element>
    <xsd:element name="Truncated_No" ma:index="42" nillable="true" ma:displayName="Truncated_No" ma:decimals="0" ma:description="54BA00 Use ONLY: Utilized only on truncated reports." ma:internalName="Truncated_No" ma:percentage="FALSE">
      <xsd:simpleType>
        <xsd:restriction base="dms:Number"/>
      </xsd:simpleType>
    </xsd:element>
    <xsd:element name="Truncated_Date" ma:index="43" nillable="true" ma:displayName="Truncated_Date" ma:description="54BA00 Use ONLY: Utilized only on truncated reports." ma:format="DateOnly" ma:internalName="Truncated_Date">
      <xsd:simpleType>
        <xsd:restriction base="dms:DateTime"/>
      </xsd:simpleType>
    </xsd:element>
    <xsd:element name="_PostSurvey" ma:index="46" nillable="true" ma:displayName="_PostSurvey" ma:decimals="0" ma:default="1" ma:hidden="true" ma:internalName="_PostSurvey" ma:readOnly="false" ma:percentage="FALSE">
      <xsd:simpleType>
        <xsd:restriction base="dms:Number">
          <xsd:maxInclusive value="1"/>
          <xsd:minInclusive value="0"/>
        </xsd:restriction>
      </xsd:simpleType>
    </xsd:element>
  </xsd:schema>
  <xsd:schema xmlns:xsd="http://www.w3.org/2001/XMLSchema" xmlns:xs="http://www.w3.org/2001/XMLSchema" xmlns:dms="http://schemas.microsoft.com/office/2006/documentManagement/types" xmlns:pc="http://schemas.microsoft.com/office/infopath/2007/PartnerControls" targetNamespace="d06bcf87-ca42-498b-a6bb-9ea161c4395c" elementFormDefault="qualified">
    <xsd:import namespace="http://schemas.microsoft.com/office/2006/documentManagement/types"/>
    <xsd:import namespace="http://schemas.microsoft.com/office/infopath/2007/PartnerControls"/>
    <xsd:element name="Report_x0020_Type" ma:index="2" nillable="true" ma:displayName="Rpt Step" ma:default="A Region" ma:format="Dropdown" ma:indexed="true" ma:internalName="Report_x0020_Type">
      <xsd:simpleType>
        <xsd:restriction base="dms:Choice">
          <xsd:enumeration value="A Region"/>
          <xsd:enumeration value="B Draft to Clinical/Technical Editing Team"/>
          <xsd:enumeration value="C Draft to DAIG"/>
          <xsd:enumeration value="D Draft to Copy Editor"/>
          <xsd:enumeration value="E Draft to AIG"/>
          <xsd:enumeration value="F Draft to IR Team"/>
          <xsd:enumeration value="G Draft to LD for Legal Review"/>
          <xsd:enumeration value="H Draft to IG SA"/>
          <xsd:enumeration value="I Draft to DIG"/>
          <xsd:enumeration value="J Draft to IG"/>
          <xsd:enumeration value="K Draft to EA"/>
          <xsd:enumeration value="L Draft to VHA"/>
          <xsd:enumeration value="M Final returned to Region"/>
          <xsd:enumeration value="N Final to Clinical/Technical Editing Team"/>
          <xsd:enumeration value="O Final to LD for Protected Information/Privacy Review"/>
          <xsd:enumeration value="P Final to Copy Editor"/>
          <xsd:enumeration value="Q Final to DAIG"/>
          <xsd:enumeration value="R Final to AIG"/>
          <xsd:enumeration value="S Final to IG SA"/>
          <xsd:enumeration value="T Final to DIG"/>
          <xsd:enumeration value="U Final to IG"/>
          <xsd:enumeration value="V Final to EA"/>
          <xsd:enumeration value="W Final OHI Processing"/>
          <xsd:enumeration value="X Final to ERD"/>
          <xsd:enumeration value="X1 Returned from FOIA"/>
          <xsd:enumeration value="X2 Final Copy Edit"/>
          <xsd:enumeration value="X3 ERD Processing"/>
          <xsd:enumeration value="X4 Pending Publication"/>
          <xsd:enumeration value="Z Published"/>
          <xsd:enumeration value="Z1 On Hold"/>
          <xsd:enumeration value="Z2 Not Assigned"/>
        </xsd:restriction>
      </xsd:simpleType>
    </xsd:element>
    <xsd:element name="Report_x0020_Title" ma:index="3" ma:displayName="Report Title" ma:description="From Title Page of Report (255 character limit in this field)" ma:internalName="Report_x0020_Title">
      <xsd:simpleType>
        <xsd:restriction base="dms:Text">
          <xsd:maxLength value="255"/>
        </xsd:restriction>
      </xsd:simpleType>
    </xsd:element>
    <xsd:element name="facility_x0020_name" ma:index="4" ma:displayName="Facility Name" ma:description="Spell out VAMC--&quot;VA Medical Center&quot; or HCS --&quot;Healthcare System&quot; or &quot;Health Care System&quot; as appropriate. For Nationals use &quot;VHA&quot;." ma:internalName="facility_x0020_name">
      <xsd:simpleType>
        <xsd:restriction base="dms:Text">
          <xsd:maxLength value="255"/>
        </xsd:restriction>
      </xsd:simpleType>
    </xsd:element>
    <xsd:element name="City" ma:index="5" ma:displayName="City" ma:description="If no City, For Nationals use &quot;National&quot; for City and for Consults use &quot;Consult&quot;. Please DO NOT USE periods or special characters in City. For example DO NOT use Ft. Wayne--instead use Fort Wayne." ma:internalName="City">
      <xsd:simpleType>
        <xsd:restriction base="dms:Text">
          <xsd:maxLength value="75"/>
        </xsd:restriction>
      </xsd:simpleType>
    </xsd:element>
    <xsd:element name="state" ma:index="6" ma:displayName="State" ma:description="State Abbreviation (2 character limit in this field). For Nationals use &quot;US&quot; for City." ma:internalName="state">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cb22a72e-7363-406b-b6b0-f9a9b741f4cd" elementFormDefault="qualified">
    <xsd:import namespace="http://schemas.microsoft.com/office/2006/documentManagement/types"/>
    <xsd:import namespace="http://schemas.microsoft.com/office/infopath/2007/PartnerControls"/>
    <xsd:element name="RO" ma:index="10" nillable="true" ma:displayName="RO" ma:default="..Not Selected.." ma:description="RO is a required field and cannot be blank. If left blank workflows will NOT run." ma:format="Dropdown" ma:internalName="RO">
      <xsd:simpleType>
        <xsd:restriction base="dms:Choice">
          <xsd:enumeration value="..Not Selected.."/>
          <xsd:enumeration value="54AI00"/>
          <xsd:enumeration value="54BI00"/>
          <xsd:enumeration value="54CC00"/>
          <xsd:enumeration value="54CH00"/>
          <xsd:enumeration value="54CH01"/>
          <xsd:enumeration value="54CH02"/>
          <xsd:enumeration value="54CH03"/>
          <xsd:enumeration value="54CH04"/>
          <xsd:enumeration value="54CH05"/>
          <xsd:enumeration value="54CH06"/>
          <xsd:enumeration value="54CR00"/>
          <xsd:enumeration value="54HC00"/>
          <xsd:enumeration value="54HC01"/>
          <xsd:enumeration value="54HI00"/>
          <xsd:enumeration value="54HL00"/>
          <xsd:enumeration value="54HL01"/>
          <xsd:enumeration value="54HL02"/>
          <xsd:enumeration value="54HL03"/>
          <xsd:enumeration value="54HL04"/>
          <xsd:enumeration value="54HL05"/>
          <xsd:enumeration value="54HL06"/>
          <xsd:enumeration value="54HL07"/>
          <xsd:enumeration value="54HL08"/>
          <xsd:enumeration value="54HL09"/>
          <xsd:enumeration value="54HL10"/>
          <xsd:enumeration value="54HO00"/>
          <xsd:enumeration value="54MC00"/>
          <xsd:enumeration value="54MH00"/>
          <xsd:enumeration value="54NR00"/>
          <xsd:enumeration value="54PA00"/>
          <xsd:enumeration value="54QI00"/>
          <xsd:enumeration value="54TD00"/>
          <xsd:enumeration value="54RR00"/>
          <xsd:enumeration value="54VC00"/>
          <xsd:enumeration value="54WH00"/>
        </xsd:restriction>
      </xsd:simpleType>
    </xsd:element>
  </xsd:schema>
  <xsd:schema xmlns:xsd="http://www.w3.org/2001/XMLSchema" xmlns:xs="http://www.w3.org/2001/XMLSchema" xmlns:dms="http://schemas.microsoft.com/office/2006/documentManagement/types" xmlns:pc="http://schemas.microsoft.com/office/infopath/2007/PartnerControls" targetNamespace="54f86f76-8793-45b6-80bd-1ceec6f950fa" elementFormDefault="qualified">
    <xsd:import namespace="http://schemas.microsoft.com/office/2006/documentManagement/types"/>
    <xsd:import namespace="http://schemas.microsoft.com/office/infopath/2007/PartnerControls"/>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Nintex conditional workflow start</Name>
    <Synchronization>Synchronous</Synchronization>
    <Type>10001</Type>
    <SequenceNumber>50000</SequenceNumber>
    <Url/>
    <Assembly>Nintex.Workflow, Version=1.0.0.0, Culture=neutral, PublicKeyToken=913f6bae0ca5ae12</Assembly>
    <Class>Nintex.Workflow.ConditionalWorkflowStartReceiver</Class>
    <Data>635756063878356575</Data>
    <Filter/>
  </Receiver>
  <Receiver>
    <Name>Nintex conditional workflow start</Name>
    <Synchronization>Synchronous</Synchronization>
    <Type>10002</Type>
    <SequenceNumber>50000</SequenceNumber>
    <Url/>
    <Assembly>Nintex.Workflow, Version=1.0.0.0, Culture=neutral, PublicKeyToken=913f6bae0ca5ae12</Assembly>
    <Class>Nintex.Workflow.ConditionalWorkflowStartReceiver</Class>
    <Data>635756063878356575</Data>
    <Filter/>
  </Receiver>
  <Receiver>
    <Name>Nintex conditional workflow start</Name>
    <Synchronization>Synchronous</Synchronization>
    <Type>2</Type>
    <SequenceNumber>50000</SequenceNumber>
    <Url/>
    <Assembly>Nintex.Workflow, Version=1.0.0.0, Culture=neutral, PublicKeyToken=913f6bae0ca5ae12</Assembly>
    <Class>Nintex.Workflow.ConditionalWorkflowStartReceiver</Class>
    <Data>635756063878356575</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B4AA96-4913-41B3-B861-F576A8DC86FB}">
  <ds:schemaRefs>
    <ds:schemaRef ds:uri="90d78b60-17ab-43ea-b2e9-4be6fdb912c8"/>
    <ds:schemaRef ds:uri="54f86f76-8793-45b6-80bd-1ceec6f950fa"/>
    <ds:schemaRef ds:uri="http://purl.org/dc/terms/"/>
    <ds:schemaRef ds:uri="http://schemas.microsoft.com/office/2006/metadata/properties"/>
    <ds:schemaRef ds:uri="http://schemas.microsoft.com/office/2006/documentManagement/types"/>
    <ds:schemaRef ds:uri="http://schemas.microsoft.com/office/infopath/2007/PartnerControls"/>
    <ds:schemaRef ds:uri="d06bcf87-ca42-498b-a6bb-9ea161c4395c"/>
    <ds:schemaRef ds:uri="http://purl.org/dc/elements/1.1/"/>
    <ds:schemaRef ds:uri="http://schemas.openxmlformats.org/package/2006/metadata/core-properties"/>
    <ds:schemaRef ds:uri="cb22a72e-7363-406b-b6b0-f9a9b741f4cd"/>
    <ds:schemaRef ds:uri="http://www.w3.org/XML/1998/namespace"/>
    <ds:schemaRef ds:uri="http://purl.org/dc/dcmitype/"/>
  </ds:schemaRefs>
</ds:datastoreItem>
</file>

<file path=customXml/itemProps2.xml><?xml version="1.0" encoding="utf-8"?>
<ds:datastoreItem xmlns:ds="http://schemas.openxmlformats.org/officeDocument/2006/customXml" ds:itemID="{17CDA53A-B9BE-4D47-A2BC-158E95A32FF0}">
  <ds:schemaRefs>
    <ds:schemaRef ds:uri="http://schemas.microsoft.com/sharepoint/v3/contenttype/forms"/>
  </ds:schemaRefs>
</ds:datastoreItem>
</file>

<file path=customXml/itemProps3.xml><?xml version="1.0" encoding="utf-8"?>
<ds:datastoreItem xmlns:ds="http://schemas.openxmlformats.org/officeDocument/2006/customXml" ds:itemID="{0A6E8875-1C12-4FC3-8659-672F98509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d78b60-17ab-43ea-b2e9-4be6fdb912c8"/>
    <ds:schemaRef ds:uri="d06bcf87-ca42-498b-a6bb-9ea161c4395c"/>
    <ds:schemaRef ds:uri="cb22a72e-7363-406b-b6b0-f9a9b741f4cd"/>
    <ds:schemaRef ds:uri="54f86f76-8793-45b6-80bd-1ceec6f950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5CC22E-6652-4932-87F7-3C8C379BEF50}">
  <ds:schemaRefs>
    <ds:schemaRef ds:uri="http://schemas.microsoft.com/sharepoint/events"/>
  </ds:schemaRefs>
</ds:datastoreItem>
</file>

<file path=customXml/itemProps5.xml><?xml version="1.0" encoding="utf-8"?>
<ds:datastoreItem xmlns:ds="http://schemas.openxmlformats.org/officeDocument/2006/customXml" ds:itemID="{2978DD70-D908-422E-8AC8-D4288D0D6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8</Pages>
  <Words>5658</Words>
  <Characters>32257</Characters>
  <Application>Microsoft Office Word</Application>
  <DocSecurity>4</DocSecurity>
  <Lines>268</Lines>
  <Paragraphs>75</Paragraphs>
  <ScaleCrop>false</ScaleCrop>
  <HeadingPairs>
    <vt:vector size="2" baseType="variant">
      <vt:variant>
        <vt:lpstr>Title</vt:lpstr>
      </vt:variant>
      <vt:variant>
        <vt:i4>1</vt:i4>
      </vt:variant>
    </vt:vector>
  </HeadingPairs>
  <TitlesOfParts>
    <vt:vector size="1" baseType="lpstr">
      <vt:lpstr>Brief Report: A Safety Concern with the New EHR Resulted in Patient Harms</vt:lpstr>
    </vt:vector>
  </TitlesOfParts>
  <Company>OIG</Company>
  <LinksUpToDate>false</LinksUpToDate>
  <CharactersWithSpaces>3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 Report: A Safety Concern with the New EHR Resulted in Patient Harms</dc:title>
  <dc:creator>Megan J. VanLandingham (OIG)</dc:creator>
  <cp:lastModifiedBy>Shipman, Freda</cp:lastModifiedBy>
  <cp:revision>2</cp:revision>
  <cp:lastPrinted>2017-12-08T17:59:00Z</cp:lastPrinted>
  <dcterms:created xsi:type="dcterms:W3CDTF">2022-06-03T14:36:00Z</dcterms:created>
  <dcterms:modified xsi:type="dcterms:W3CDTF">2022-06-0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9687C508B5634290263952123F4AEA</vt:lpwstr>
  </property>
  <property fmtid="{D5CDD505-2E9C-101B-9397-08002B2CF9AE}" pid="3" name="Template Version">
    <vt:lpwstr>Last Updated 5/4/2018</vt:lpwstr>
  </property>
  <property fmtid="{D5CDD505-2E9C-101B-9397-08002B2CF9AE}" pid="4" name="_dlc_DocIdItemGuid">
    <vt:lpwstr>9c2c5fd8-8020-49e2-a067-f109aa1e49f4</vt:lpwstr>
  </property>
  <property fmtid="{D5CDD505-2E9C-101B-9397-08002B2CF9AE}" pid="5" name="Order">
    <vt:r8>600</vt:r8>
  </property>
  <property fmtid="{D5CDD505-2E9C-101B-9397-08002B2CF9AE}" pid="6" name="xd_ProgID">
    <vt:lpwstr/>
  </property>
  <property fmtid="{D5CDD505-2E9C-101B-9397-08002B2CF9AE}" pid="7" name="TemplateUrl">
    <vt:lpwstr/>
  </property>
  <property fmtid="{D5CDD505-2E9C-101B-9397-08002B2CF9AE}" pid="8" name="_CopySource">
    <vt:lpwstr>https://vaww.portal.oig.va.gov/oig/erd/Pre-ERD/Report-Drafts/National-National%20US%20(54NR00)-[HI-1241]-Report.docx</vt:lpwstr>
  </property>
  <property fmtid="{D5CDD505-2E9C-101B-9397-08002B2CF9AE}" pid="9" name="WorkflowChangePath">
    <vt:lpwstr>31705dab-2c24-46a0-80ba-8ccee7ae6efc,5;d4263c3f-bfb9-4d6c-8a56-00e45b03c257,6;d4263c3f-bfb9-4d6c-8a56-00e45b03c257,6;d4263c3f-bfb9-4d6c-8a56-00e45b03c257,6;31705dab-2c24-46a0-80ba-8ccee7ae6efc,8;d4263c3f-bfb9-4d6c-8a56-00e45b03c257,9;d4263c3f-bfb9-4d6c-8a56-00e45b03c257,9;d4263c3f-bfb9-4d6c-8a56-00e45b03c257,9;31705dab-2c24-46a0-80ba-8ccee7ae6efc,64;d4263c3f-bfb9-4d6c-8a56-00e45b03c257,65;d4263c3f-bfb9-4d6c-8a56-00e45b03c257,65;d4263c3f-bfb9-4d6c-8a56-00e45b03c257,65;31705dab-2c24-46a0-80ba-8ccee7ae6efc,100;d4263c3f-bfb9-4d6c-8a56-00e45b03c257,101;d4263c3f-bfb9-4d6c-8a56-00e45b03c257,101;d4263c3f-bfb9-4d6c-8a56-00e45b03c257,101;31705dab-2c24-46a0-80ba-8ccee7ae6efc,125;d4263c3f-bfb9-4d6c-8a56-00e45b03c257,126;d4263c3f-bfb9-4d6c-8a56-00e45b03c257,126;d4263c3f-bfb9-4d6c-8a56-00e45b03c257,126;31705dab-2c24-46a0-80ba-8ccee7ae6efc,167;d4263c3f-bfb9-4d6c-8a56-00e45b03c257,168;d4263c3f-bfb9-4d6c-8a56-00e45b03c257,168;d4263c3f-bfb9-4d6c-8a56-00e45b03c257,168;31705dab-2c24-46a0-80ba-8ccee7ae6efc,182;d4263c3f-bfb9-4d6c-8a56-00e45b03c257,183;d4263c3f-bfb9-4d6c-8a56-00e45b03c257,183;d4263c3f-bfb9-4d6c-8a56-00e45b03c257,183;31705dab-2c24-46a0-80ba-8ccee7ae6efc,243;d4263c3f-bfb9-4d6c-8a56-00e45b03c257,244;d4263c3f-bfb9-4d6c-8a56-00e45b03c257,244;d4263c3f-bfb9-4d6c-8a56-00e45b03c257,244;31705dab-2c24-46a0-80ba-8ccee7ae6efc,602;d4263c3f-bfb9-4d6c-8a56-00e45b03c257,603;d4263c3f-bfb9-4d6c-8a56-00e45b03c257,603;d4263c3f-bfb9-4d6c-8a56-00e45b03c257,603;31705dab-2c24-46a0-80ba-8ccee7ae6efc,618;d4263c3f-bfb9-4d6c-8a56-00e45b03c257,619;d4263c3f-bfb9-4d6c-8a56-00e45b03c257,619;d4263c3f-bfb9-4d6c-8a56-00e45b03c257,619;d4263c3f-bfb9-4d6c-8a56-00e45b03c257,620;f2306e43-2d6d-4c26-9484-c77c5b315c83,6;f2306e43-2d6d-4c26-9484-c77c5b315c83,7;31705dab-2c24-46a0-80ba-8ccee7ae6efc,636;d4263c3f-bfb9-4d6c-8a56-00e45b03c257,637;d4263c3f-bfb9-4d6c-8a56-00e45b03c257,637;d4263c3f-bfb9-4d6c-8a56-00e45b03c257,637;d4263c3f-bfb9-4d6c-8a56-00e45b03c257,638;f2306e43-2d6d-4c26-9484-c77c5b315c83,27;31705dab-2c24-46a0-80ba-8ccee7ae6efc,696;31705dab-2c24-46a0-80ba-8ccee7ae6efc,699;d4263c3f-bfb9-4d6c-8a56-00e45b03c257,700;d4263c3f-bfb9-4d6c-8a56-00e45b03c257,700;d4263c3f-bfb9-4d6c-8a56-00e45b03c257,700;31705dab-2c24-46a0-80ba-8ccee7ae6efc,753;d4263c3f-bfb9-4d6c-8a56-00e45b03c257,754;d4263c3f-bfb9-4d6c-8a56-00e45b03c257,754;d4263c3f-bfb9-4d6c-8a56-00e45b03c257,754;31705dab-2c24-46a0-80ba-8ccee7ae6efc,759;d4263c3f-bfb9-4d6c-8a56-00e45b03c257,760;d4263c3f-bfb9-4d6c-8a56-00e45b03c257,760;d4263c3f-bfb9-4d6c-8a56-00e45b03c257,760;31705dab-2c24-46a0-80ba-8ccee7ae6efc,784;d4263c3f-bfb9-4d6c-8a56-00e45b03c257,785;d4263c3f-bfb9-4d6c-8a56-00e45b03c257,785;d4263c3f-bfb9-4d6c-8a56-00e45b03c257,785;</vt:lpwstr>
  </property>
</Properties>
</file>